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0F160F" w14:textId="7AAB51E8" w:rsidR="00462B9A" w:rsidRPr="00D70AB4" w:rsidRDefault="00462B9A" w:rsidP="00462B9A">
      <w:pPr>
        <w:pStyle w:val="Heading1"/>
        <w:jc w:val="left"/>
        <w:rPr>
          <w:rFonts w:eastAsia="Times New Roman"/>
        </w:rPr>
      </w:pPr>
      <w:r w:rsidRPr="00D70AB4">
        <w:rPr>
          <w:rFonts w:eastAsia="Times New Roman"/>
        </w:rPr>
        <w:t>Supplementary Methods</w:t>
      </w:r>
    </w:p>
    <w:p w14:paraId="402183C8" w14:textId="505806E2" w:rsidR="00462B9A" w:rsidRPr="00D70AB4" w:rsidRDefault="00462B9A" w:rsidP="00462B9A">
      <w:pPr>
        <w:pStyle w:val="Heading2"/>
        <w:rPr>
          <w:rFonts w:ascii="Times New Roman" w:hAnsi="Times New Roman" w:cs="Times New Roman"/>
        </w:rPr>
      </w:pPr>
      <w:r w:rsidRPr="00D70AB4">
        <w:rPr>
          <w:rFonts w:ascii="Times New Roman" w:hAnsi="Times New Roman" w:cs="Times New Roman"/>
        </w:rPr>
        <w:t>Deviations from the protocol</w:t>
      </w:r>
    </w:p>
    <w:p w14:paraId="61ADE9B8" w14:textId="743C805F" w:rsidR="00462B9A" w:rsidRPr="00D70AB4" w:rsidRDefault="00462B9A" w:rsidP="00922255">
      <w:pPr>
        <w:pStyle w:val="CommentText"/>
        <w:jc w:val="both"/>
        <w:rPr>
          <w:rFonts w:ascii="Times New Roman" w:hAnsi="Times New Roman" w:cs="Times New Roman"/>
          <w:sz w:val="24"/>
          <w:szCs w:val="24"/>
        </w:rPr>
      </w:pPr>
      <w:r w:rsidRPr="00D70AB4">
        <w:rPr>
          <w:rFonts w:ascii="Times New Roman" w:hAnsi="Times New Roman" w:cs="Times New Roman"/>
          <w:sz w:val="24"/>
          <w:szCs w:val="24"/>
        </w:rPr>
        <w:t xml:space="preserve">First, to ensure that </w:t>
      </w:r>
      <w:r w:rsidR="006C2BC8" w:rsidRPr="00D70AB4">
        <w:rPr>
          <w:rFonts w:ascii="Times New Roman" w:hAnsi="Times New Roman" w:cs="Times New Roman"/>
          <w:sz w:val="24"/>
          <w:szCs w:val="24"/>
        </w:rPr>
        <w:t>the confidence intervals</w:t>
      </w:r>
      <w:r w:rsidRPr="00D70AB4">
        <w:rPr>
          <w:rFonts w:ascii="Times New Roman" w:hAnsi="Times New Roman" w:cs="Times New Roman"/>
          <w:sz w:val="24"/>
          <w:szCs w:val="24"/>
        </w:rPr>
        <w:t xml:space="preserve"> for treatment gap prevalence do not exceed 100%, we used the exact </w:t>
      </w:r>
      <w:r w:rsidR="006C2BC8" w:rsidRPr="00D70AB4">
        <w:rPr>
          <w:rFonts w:ascii="Times New Roman" w:hAnsi="Times New Roman" w:cs="Times New Roman"/>
          <w:sz w:val="24"/>
          <w:szCs w:val="24"/>
        </w:rPr>
        <w:t xml:space="preserve">binomial Clopper-Person method </w:t>
      </w:r>
      <w:r w:rsidRPr="00D70AB4">
        <w:rPr>
          <w:rFonts w:ascii="Times New Roman" w:hAnsi="Times New Roman" w:cs="Times New Roman"/>
          <w:sz w:val="24"/>
          <w:szCs w:val="24"/>
        </w:rPr>
        <w:t xml:space="preserve">to estimate the confidence intervals. </w:t>
      </w:r>
    </w:p>
    <w:p w14:paraId="73B5C108" w14:textId="1392FCFA" w:rsidR="001B266D" w:rsidRPr="00D70AB4" w:rsidRDefault="00462B9A" w:rsidP="00922255">
      <w:pPr>
        <w:pStyle w:val="CommentText"/>
        <w:jc w:val="both"/>
        <w:rPr>
          <w:rFonts w:ascii="Times New Roman" w:hAnsi="Times New Roman" w:cs="Times New Roman"/>
          <w:sz w:val="24"/>
          <w:szCs w:val="24"/>
        </w:rPr>
      </w:pPr>
      <w:r w:rsidRPr="00D70AB4">
        <w:rPr>
          <w:rFonts w:ascii="Times New Roman" w:hAnsi="Times New Roman" w:cs="Times New Roman"/>
          <w:sz w:val="24"/>
          <w:szCs w:val="24"/>
        </w:rPr>
        <w:t xml:space="preserve">Second, the distribution of scores on PHQ-9 and GAD-7 was </w:t>
      </w:r>
      <w:r w:rsidR="001B266D" w:rsidRPr="00D70AB4">
        <w:rPr>
          <w:rFonts w:ascii="Times New Roman" w:hAnsi="Times New Roman" w:cs="Times New Roman"/>
          <w:sz w:val="24"/>
          <w:szCs w:val="24"/>
        </w:rPr>
        <w:t xml:space="preserve">heavily </w:t>
      </w:r>
      <w:r w:rsidRPr="00D70AB4">
        <w:rPr>
          <w:rFonts w:ascii="Times New Roman" w:hAnsi="Times New Roman" w:cs="Times New Roman"/>
          <w:sz w:val="24"/>
          <w:szCs w:val="24"/>
        </w:rPr>
        <w:t xml:space="preserve">right skewed, </w:t>
      </w:r>
      <w:r w:rsidR="001B266D" w:rsidRPr="00D70AB4">
        <w:rPr>
          <w:rFonts w:ascii="Times New Roman" w:hAnsi="Times New Roman" w:cs="Times New Roman"/>
          <w:sz w:val="24"/>
          <w:szCs w:val="24"/>
        </w:rPr>
        <w:t>leading to violation of the homoscedasticity assumption of linear regression. Thus, we log-transformed the PHQ-9 and GAD-7 scores before their inclusion to the models and estimated robust (sandwich) standard errors.</w:t>
      </w:r>
    </w:p>
    <w:p w14:paraId="1B2BBB88" w14:textId="64FD4F80" w:rsidR="007B5673" w:rsidRPr="00D70AB4" w:rsidRDefault="003A5A28" w:rsidP="00922255">
      <w:pPr>
        <w:pStyle w:val="CommentText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ast</w:t>
      </w:r>
      <w:r w:rsidR="001B266D" w:rsidRPr="00D70AB4">
        <w:rPr>
          <w:rFonts w:ascii="Times New Roman" w:hAnsi="Times New Roman" w:cs="Times New Roman"/>
          <w:sz w:val="24"/>
          <w:szCs w:val="24"/>
        </w:rPr>
        <w:t>,</w:t>
      </w:r>
      <w:r w:rsidR="007B5673" w:rsidRPr="00D70AB4">
        <w:rPr>
          <w:rFonts w:ascii="Times New Roman" w:hAnsi="Times New Roman" w:cs="Times New Roman"/>
          <w:sz w:val="24"/>
          <w:szCs w:val="24"/>
        </w:rPr>
        <w:t xml:space="preserve"> to avoid excessive uncertainty due very small number of individuals, we removed the models focused on the likelihood </w:t>
      </w:r>
      <w:r w:rsidR="001B266D" w:rsidRPr="00D70AB4">
        <w:rPr>
          <w:rFonts w:ascii="Times New Roman" w:hAnsi="Times New Roman" w:cs="Times New Roman"/>
          <w:sz w:val="24"/>
          <w:szCs w:val="24"/>
        </w:rPr>
        <w:t xml:space="preserve">of seeking help </w:t>
      </w:r>
      <w:r w:rsidR="007B5673" w:rsidRPr="00D70AB4">
        <w:rPr>
          <w:rFonts w:ascii="Times New Roman" w:hAnsi="Times New Roman" w:cs="Times New Roman"/>
          <w:sz w:val="24"/>
          <w:szCs w:val="24"/>
        </w:rPr>
        <w:t xml:space="preserve">for mental disorders in </w:t>
      </w:r>
      <w:r w:rsidR="00D70AB4" w:rsidRPr="00D70AB4">
        <w:rPr>
          <w:rFonts w:ascii="Times New Roman" w:hAnsi="Times New Roman" w:cs="Times New Roman"/>
          <w:sz w:val="24"/>
          <w:szCs w:val="24"/>
        </w:rPr>
        <w:t>SM people.</w:t>
      </w:r>
    </w:p>
    <w:p w14:paraId="3AAF8DC5" w14:textId="77777777" w:rsidR="00D70AB4" w:rsidRPr="00D70AB4" w:rsidRDefault="00D70AB4" w:rsidP="00922255">
      <w:pPr>
        <w:pStyle w:val="CommentText"/>
        <w:jc w:val="both"/>
        <w:rPr>
          <w:rFonts w:ascii="Times New Roman" w:hAnsi="Times New Roman" w:cs="Times New Roman"/>
          <w:sz w:val="24"/>
          <w:szCs w:val="24"/>
        </w:rPr>
      </w:pPr>
    </w:p>
    <w:p w14:paraId="263EB74F" w14:textId="77777777" w:rsidR="00D70AB4" w:rsidRPr="00D70AB4" w:rsidRDefault="00D70AB4" w:rsidP="00922255">
      <w:pPr>
        <w:pStyle w:val="CommentText"/>
        <w:jc w:val="both"/>
        <w:rPr>
          <w:rFonts w:ascii="Times New Roman" w:hAnsi="Times New Roman" w:cs="Times New Roman"/>
          <w:sz w:val="24"/>
          <w:szCs w:val="24"/>
        </w:rPr>
      </w:pPr>
    </w:p>
    <w:p w14:paraId="761A1246" w14:textId="77777777" w:rsidR="00D70AB4" w:rsidRPr="00D70AB4" w:rsidRDefault="00D70AB4" w:rsidP="00922255">
      <w:pPr>
        <w:pStyle w:val="CommentText"/>
        <w:jc w:val="both"/>
        <w:rPr>
          <w:rFonts w:ascii="Times New Roman" w:hAnsi="Times New Roman" w:cs="Times New Roman"/>
          <w:sz w:val="24"/>
          <w:szCs w:val="24"/>
        </w:rPr>
      </w:pPr>
    </w:p>
    <w:p w14:paraId="64188E26" w14:textId="77777777" w:rsidR="006C2BC8" w:rsidRPr="00D70AB4" w:rsidRDefault="006C2BC8">
      <w:pPr>
        <w:rPr>
          <w:rFonts w:ascii="Times New Roman" w:hAnsi="Times New Roman" w:cs="Times New Roman"/>
        </w:rPr>
      </w:pPr>
    </w:p>
    <w:p w14:paraId="60B4CE28" w14:textId="77777777" w:rsidR="006C2BC8" w:rsidRPr="00D70AB4" w:rsidRDefault="006C2BC8">
      <w:pPr>
        <w:rPr>
          <w:rFonts w:ascii="Times New Roman" w:hAnsi="Times New Roman" w:cs="Times New Roman"/>
        </w:rPr>
      </w:pPr>
    </w:p>
    <w:p w14:paraId="5B8D6779" w14:textId="77777777" w:rsidR="006C2BC8" w:rsidRPr="00D70AB4" w:rsidRDefault="006C2BC8">
      <w:pPr>
        <w:rPr>
          <w:rFonts w:ascii="Times New Roman" w:hAnsi="Times New Roman" w:cs="Times New Roman"/>
        </w:rPr>
      </w:pPr>
    </w:p>
    <w:p w14:paraId="2F8E6879" w14:textId="77777777" w:rsidR="006C2BC8" w:rsidRPr="00D70AB4" w:rsidRDefault="006C2BC8">
      <w:pPr>
        <w:rPr>
          <w:rFonts w:ascii="Times New Roman" w:hAnsi="Times New Roman" w:cs="Times New Roman"/>
        </w:rPr>
      </w:pPr>
    </w:p>
    <w:p w14:paraId="1BFC2C30" w14:textId="77777777" w:rsidR="006C2BC8" w:rsidRPr="00D70AB4" w:rsidRDefault="006C2BC8">
      <w:pPr>
        <w:rPr>
          <w:rFonts w:ascii="Times New Roman" w:hAnsi="Times New Roman" w:cs="Times New Roman"/>
        </w:rPr>
      </w:pPr>
    </w:p>
    <w:p w14:paraId="5EDEC120" w14:textId="77777777" w:rsidR="006C2BC8" w:rsidRPr="00D70AB4" w:rsidRDefault="006C2BC8">
      <w:pPr>
        <w:rPr>
          <w:rFonts w:ascii="Times New Roman" w:hAnsi="Times New Roman" w:cs="Times New Roman"/>
        </w:rPr>
      </w:pPr>
    </w:p>
    <w:p w14:paraId="036D329C" w14:textId="77777777" w:rsidR="006C2BC8" w:rsidRPr="00D70AB4" w:rsidRDefault="006C2BC8">
      <w:pPr>
        <w:rPr>
          <w:rFonts w:ascii="Times New Roman" w:hAnsi="Times New Roman" w:cs="Times New Roman"/>
        </w:rPr>
      </w:pPr>
    </w:p>
    <w:p w14:paraId="6C1A2883" w14:textId="77777777" w:rsidR="006C2BC8" w:rsidRPr="00D70AB4" w:rsidRDefault="006C2BC8">
      <w:pPr>
        <w:rPr>
          <w:rFonts w:ascii="Times New Roman" w:hAnsi="Times New Roman" w:cs="Times New Roman"/>
        </w:rPr>
      </w:pPr>
    </w:p>
    <w:p w14:paraId="54A9F1C1" w14:textId="77777777" w:rsidR="006C2BC8" w:rsidRPr="00D70AB4" w:rsidRDefault="006C2BC8">
      <w:pPr>
        <w:rPr>
          <w:rFonts w:ascii="Times New Roman" w:hAnsi="Times New Roman" w:cs="Times New Roman"/>
        </w:rPr>
      </w:pPr>
    </w:p>
    <w:p w14:paraId="6B141687" w14:textId="77777777" w:rsidR="006C2BC8" w:rsidRPr="00D70AB4" w:rsidRDefault="006C2BC8">
      <w:pPr>
        <w:rPr>
          <w:rFonts w:ascii="Times New Roman" w:hAnsi="Times New Roman" w:cs="Times New Roman"/>
        </w:rPr>
      </w:pPr>
    </w:p>
    <w:p w14:paraId="32E8BA80" w14:textId="77777777" w:rsidR="006C2BC8" w:rsidRPr="00D70AB4" w:rsidRDefault="006C2BC8">
      <w:pPr>
        <w:rPr>
          <w:rFonts w:ascii="Times New Roman" w:hAnsi="Times New Roman" w:cs="Times New Roman"/>
        </w:rPr>
      </w:pPr>
    </w:p>
    <w:p w14:paraId="42A8FEF0" w14:textId="77777777" w:rsidR="006C2BC8" w:rsidRPr="00D70AB4" w:rsidRDefault="006C2BC8">
      <w:pPr>
        <w:rPr>
          <w:rFonts w:ascii="Times New Roman" w:hAnsi="Times New Roman" w:cs="Times New Roman"/>
        </w:rPr>
      </w:pPr>
    </w:p>
    <w:p w14:paraId="5863E970" w14:textId="77777777" w:rsidR="006C2BC8" w:rsidRPr="00D70AB4" w:rsidRDefault="006C2BC8">
      <w:pPr>
        <w:rPr>
          <w:rFonts w:ascii="Times New Roman" w:hAnsi="Times New Roman" w:cs="Times New Roman"/>
        </w:rPr>
      </w:pPr>
    </w:p>
    <w:p w14:paraId="5ABB5F79" w14:textId="77777777" w:rsidR="006C2BC8" w:rsidRPr="00D70AB4" w:rsidRDefault="006C2BC8">
      <w:pPr>
        <w:rPr>
          <w:rFonts w:ascii="Times New Roman" w:hAnsi="Times New Roman" w:cs="Times New Roman"/>
        </w:rPr>
      </w:pPr>
    </w:p>
    <w:p w14:paraId="046D4D13" w14:textId="77777777" w:rsidR="006C2BC8" w:rsidRDefault="006C2BC8">
      <w:pPr>
        <w:rPr>
          <w:rFonts w:ascii="Times New Roman" w:hAnsi="Times New Roman" w:cs="Times New Roman"/>
        </w:rPr>
      </w:pPr>
    </w:p>
    <w:p w14:paraId="32D2D4E3" w14:textId="77777777" w:rsidR="008114E1" w:rsidRPr="00D70AB4" w:rsidRDefault="008114E1">
      <w:pPr>
        <w:rPr>
          <w:rFonts w:ascii="Times New Roman" w:hAnsi="Times New Roman" w:cs="Times New Roman"/>
        </w:rPr>
      </w:pPr>
    </w:p>
    <w:p w14:paraId="40963B3F" w14:textId="026EFE6B" w:rsidR="00462B9A" w:rsidRPr="00D70AB4" w:rsidRDefault="00462B9A" w:rsidP="00462B9A">
      <w:pPr>
        <w:pStyle w:val="Heading1"/>
        <w:jc w:val="left"/>
      </w:pPr>
      <w:r w:rsidRPr="00D70AB4">
        <w:lastRenderedPageBreak/>
        <w:t>Supplementary Results</w:t>
      </w:r>
    </w:p>
    <w:p w14:paraId="5B0F085E" w14:textId="5015B73E" w:rsidR="00D70AB4" w:rsidRDefault="00D70AB4" w:rsidP="76C03B0F">
      <w:pPr>
        <w:rPr>
          <w:rFonts w:ascii="Times New Roman" w:hAnsi="Times New Roman" w:cs="Times New Roman"/>
          <w:sz w:val="24"/>
          <w:szCs w:val="24"/>
        </w:rPr>
      </w:pPr>
      <w:r w:rsidRPr="76C03B0F">
        <w:rPr>
          <w:rFonts w:ascii="Times New Roman" w:hAnsi="Times New Roman" w:cs="Times New Roman"/>
          <w:sz w:val="24"/>
          <w:szCs w:val="24"/>
        </w:rPr>
        <w:t>Table S1 Descriptive statistics of the panel sample</w:t>
      </w:r>
    </w:p>
    <w:tbl>
      <w:tblPr>
        <w:tblStyle w:val="TableGrid"/>
        <w:tblpPr w:leftFromText="180" w:rightFromText="180" w:vertAnchor="text" w:horzAnchor="margin" w:tblpY="137"/>
        <w:tblW w:w="9918" w:type="dxa"/>
        <w:tblLook w:val="04A0" w:firstRow="1" w:lastRow="0" w:firstColumn="1" w:lastColumn="0" w:noHBand="0" w:noVBand="1"/>
      </w:tblPr>
      <w:tblGrid>
        <w:gridCol w:w="4065"/>
        <w:gridCol w:w="1463"/>
        <w:gridCol w:w="1463"/>
        <w:gridCol w:w="1463"/>
        <w:gridCol w:w="1464"/>
      </w:tblGrid>
      <w:tr w:rsidR="00964E07" w:rsidRPr="00D70AB4" w14:paraId="00125A4F" w14:textId="77777777" w:rsidTr="113BD2DA">
        <w:trPr>
          <w:trHeight w:val="340"/>
        </w:trPr>
        <w:tc>
          <w:tcPr>
            <w:tcW w:w="4065" w:type="dxa"/>
            <w:vMerge w:val="restart"/>
            <w:vAlign w:val="bottom"/>
          </w:tcPr>
          <w:p w14:paraId="2AECEB04" w14:textId="77777777" w:rsidR="00964E07" w:rsidRPr="00D70AB4" w:rsidRDefault="00964E07" w:rsidP="00D70AB4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szCs w:val="22"/>
              </w:rPr>
            </w:pPr>
          </w:p>
        </w:tc>
        <w:tc>
          <w:tcPr>
            <w:tcW w:w="5853" w:type="dxa"/>
            <w:gridSpan w:val="4"/>
            <w:vAlign w:val="center"/>
          </w:tcPr>
          <w:p w14:paraId="18C6074A" w14:textId="6CB45787" w:rsidR="00964E07" w:rsidRPr="00D70AB4" w:rsidRDefault="00964E07" w:rsidP="00D70AB4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Cs w:val="22"/>
              </w:rPr>
              <w:t>Sexual orientation identity</w:t>
            </w:r>
          </w:p>
        </w:tc>
      </w:tr>
      <w:tr w:rsidR="00964E07" w:rsidRPr="00D70AB4" w14:paraId="00B9C11E" w14:textId="77777777" w:rsidTr="113BD2DA">
        <w:trPr>
          <w:trHeight w:val="340"/>
        </w:trPr>
        <w:tc>
          <w:tcPr>
            <w:tcW w:w="4065" w:type="dxa"/>
            <w:vMerge/>
            <w:vAlign w:val="bottom"/>
          </w:tcPr>
          <w:p w14:paraId="430C7BF7" w14:textId="77777777" w:rsidR="00964E07" w:rsidRPr="00D70AB4" w:rsidRDefault="00964E07" w:rsidP="00D70AB4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szCs w:val="22"/>
              </w:rPr>
            </w:pPr>
          </w:p>
        </w:tc>
        <w:tc>
          <w:tcPr>
            <w:tcW w:w="1463" w:type="dxa"/>
            <w:vAlign w:val="center"/>
          </w:tcPr>
          <w:p w14:paraId="05D455C1" w14:textId="77777777" w:rsidR="00964E07" w:rsidRPr="003F0E97" w:rsidRDefault="00964E07" w:rsidP="00D70AB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3F0E97">
              <w:rPr>
                <w:rFonts w:ascii="Times New Roman" w:hAnsi="Times New Roman" w:cs="Times New Roman"/>
                <w:color w:val="000000"/>
                <w:szCs w:val="22"/>
              </w:rPr>
              <w:t>Heterosexual</w:t>
            </w:r>
          </w:p>
        </w:tc>
        <w:tc>
          <w:tcPr>
            <w:tcW w:w="1463" w:type="dxa"/>
            <w:vAlign w:val="center"/>
          </w:tcPr>
          <w:p w14:paraId="3DEA8A68" w14:textId="66E2F850" w:rsidR="00964E07" w:rsidRPr="003F0E97" w:rsidRDefault="00964E07" w:rsidP="00D70AB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3F0E97">
              <w:rPr>
                <w:rFonts w:ascii="Times New Roman" w:hAnsi="Times New Roman" w:cs="Times New Roman"/>
                <w:color w:val="000000"/>
                <w:szCs w:val="22"/>
              </w:rPr>
              <w:t>Gay or lesbian</w:t>
            </w:r>
          </w:p>
        </w:tc>
        <w:tc>
          <w:tcPr>
            <w:tcW w:w="1463" w:type="dxa"/>
            <w:vAlign w:val="center"/>
          </w:tcPr>
          <w:p w14:paraId="69CC8195" w14:textId="77777777" w:rsidR="00964E07" w:rsidRPr="003F0E97" w:rsidRDefault="00964E07" w:rsidP="00D70AB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3F0E97">
              <w:rPr>
                <w:rFonts w:ascii="Times New Roman" w:hAnsi="Times New Roman" w:cs="Times New Roman"/>
                <w:color w:val="000000"/>
                <w:szCs w:val="22"/>
              </w:rPr>
              <w:t>Bisexual</w:t>
            </w:r>
          </w:p>
        </w:tc>
        <w:tc>
          <w:tcPr>
            <w:tcW w:w="1464" w:type="dxa"/>
            <w:vAlign w:val="center"/>
          </w:tcPr>
          <w:p w14:paraId="65942E1B" w14:textId="38B7B881" w:rsidR="00964E07" w:rsidRPr="003F0E97" w:rsidRDefault="00964E07" w:rsidP="00D70AB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3F0E97">
              <w:rPr>
                <w:rFonts w:ascii="Times New Roman" w:hAnsi="Times New Roman" w:cs="Times New Roman"/>
                <w:color w:val="000000"/>
                <w:szCs w:val="22"/>
              </w:rPr>
              <w:t xml:space="preserve">More </w:t>
            </w:r>
            <w:r w:rsidR="00C92CAB">
              <w:rPr>
                <w:rFonts w:ascii="Times New Roman" w:hAnsi="Times New Roman" w:cs="Times New Roman"/>
                <w:color w:val="000000"/>
                <w:szCs w:val="22"/>
              </w:rPr>
              <w:t xml:space="preserve">sexually </w:t>
            </w:r>
            <w:r w:rsidRPr="003F0E97">
              <w:rPr>
                <w:rFonts w:ascii="Times New Roman" w:hAnsi="Times New Roman" w:cs="Times New Roman"/>
                <w:color w:val="000000"/>
                <w:szCs w:val="22"/>
              </w:rPr>
              <w:t>diverse</w:t>
            </w:r>
          </w:p>
        </w:tc>
      </w:tr>
      <w:tr w:rsidR="76C03B0F" w14:paraId="0711BABD" w14:textId="77777777" w:rsidTr="113BD2DA">
        <w:trPr>
          <w:trHeight w:val="340"/>
        </w:trPr>
        <w:tc>
          <w:tcPr>
            <w:tcW w:w="4065" w:type="dxa"/>
            <w:vAlign w:val="center"/>
          </w:tcPr>
          <w:p w14:paraId="169666B3" w14:textId="38132A09" w:rsidR="2FD8D71A" w:rsidRDefault="2FD8D71A" w:rsidP="76C03B0F">
            <w:pPr>
              <w:spacing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76C03B0F">
              <w:rPr>
                <w:rFonts w:ascii="Times New Roman" w:hAnsi="Times New Roman" w:cs="Times New Roman"/>
                <w:color w:val="000000" w:themeColor="text1"/>
              </w:rPr>
              <w:t>Sample size, n (%)</w:t>
            </w:r>
          </w:p>
        </w:tc>
        <w:tc>
          <w:tcPr>
            <w:tcW w:w="1463" w:type="dxa"/>
            <w:vAlign w:val="center"/>
          </w:tcPr>
          <w:p w14:paraId="62F536EE" w14:textId="6C23B3BE" w:rsidR="2FD8D71A" w:rsidRPr="003F0E97" w:rsidRDefault="2FD8D71A" w:rsidP="76C03B0F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3F0E97">
              <w:rPr>
                <w:rFonts w:ascii="Times New Roman" w:hAnsi="Times New Roman" w:cs="Times New Roman"/>
                <w:color w:val="000000"/>
                <w:szCs w:val="22"/>
              </w:rPr>
              <w:t>3903 (91.9%)</w:t>
            </w:r>
          </w:p>
        </w:tc>
        <w:tc>
          <w:tcPr>
            <w:tcW w:w="1463" w:type="dxa"/>
            <w:vAlign w:val="center"/>
          </w:tcPr>
          <w:p w14:paraId="4B8E3E89" w14:textId="1A6052BA" w:rsidR="2FD8D71A" w:rsidRPr="003F0E97" w:rsidRDefault="2FD8D71A" w:rsidP="76C03B0F">
            <w:pPr>
              <w:jc w:val="center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3F0E97">
              <w:rPr>
                <w:rFonts w:ascii="Times New Roman" w:hAnsi="Times New Roman" w:cs="Times New Roman"/>
                <w:color w:val="000000"/>
                <w:szCs w:val="22"/>
              </w:rPr>
              <w:t>69 (1.62%)</w:t>
            </w:r>
          </w:p>
        </w:tc>
        <w:tc>
          <w:tcPr>
            <w:tcW w:w="1463" w:type="dxa"/>
            <w:vAlign w:val="center"/>
          </w:tcPr>
          <w:p w14:paraId="734F329C" w14:textId="741EF46A" w:rsidR="2FD8D71A" w:rsidRPr="003F0E97" w:rsidRDefault="2FD8D71A" w:rsidP="76C03B0F">
            <w:pPr>
              <w:jc w:val="center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3F0E97">
              <w:rPr>
                <w:rFonts w:ascii="Times New Roman" w:hAnsi="Times New Roman" w:cs="Times New Roman"/>
                <w:color w:val="000000"/>
                <w:szCs w:val="22"/>
              </w:rPr>
              <w:t>147 (3.46%)</w:t>
            </w:r>
          </w:p>
        </w:tc>
        <w:tc>
          <w:tcPr>
            <w:tcW w:w="1464" w:type="dxa"/>
            <w:vAlign w:val="center"/>
          </w:tcPr>
          <w:p w14:paraId="23A877D7" w14:textId="57BB1DA1" w:rsidR="2FD8D71A" w:rsidRPr="003F0E97" w:rsidRDefault="2FD8D71A" w:rsidP="76C03B0F">
            <w:pPr>
              <w:jc w:val="center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3F0E97">
              <w:rPr>
                <w:rFonts w:ascii="Times New Roman" w:hAnsi="Times New Roman" w:cs="Times New Roman"/>
                <w:color w:val="000000"/>
                <w:szCs w:val="22"/>
              </w:rPr>
              <w:t>129 (3.04%)</w:t>
            </w:r>
          </w:p>
        </w:tc>
      </w:tr>
      <w:tr w:rsidR="00D70AB4" w:rsidRPr="00D70AB4" w14:paraId="63BC151E" w14:textId="77777777" w:rsidTr="113BD2DA">
        <w:trPr>
          <w:trHeight w:val="340"/>
        </w:trPr>
        <w:tc>
          <w:tcPr>
            <w:tcW w:w="4065" w:type="dxa"/>
            <w:vAlign w:val="center"/>
          </w:tcPr>
          <w:p w14:paraId="4CACC2AF" w14:textId="5A546694" w:rsidR="00D70AB4" w:rsidRPr="00D70AB4" w:rsidRDefault="00D70AB4" w:rsidP="00D70AB4">
            <w:pPr>
              <w:spacing w:line="240" w:lineRule="auto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D70AB4">
              <w:rPr>
                <w:rFonts w:ascii="Times New Roman" w:hAnsi="Times New Roman" w:cs="Times New Roman"/>
                <w:color w:val="000000"/>
                <w:szCs w:val="22"/>
              </w:rPr>
              <w:t>Sex, n (%)</w:t>
            </w:r>
          </w:p>
        </w:tc>
        <w:tc>
          <w:tcPr>
            <w:tcW w:w="5853" w:type="dxa"/>
            <w:gridSpan w:val="4"/>
            <w:vAlign w:val="center"/>
          </w:tcPr>
          <w:p w14:paraId="57E4130F" w14:textId="77777777" w:rsidR="00D70AB4" w:rsidRPr="00D70AB4" w:rsidRDefault="00D70AB4" w:rsidP="00D70AB4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Cs w:val="22"/>
              </w:rPr>
            </w:pPr>
          </w:p>
        </w:tc>
      </w:tr>
      <w:tr w:rsidR="00D70AB4" w:rsidRPr="00D70AB4" w14:paraId="37324FC5" w14:textId="77777777" w:rsidTr="113BD2DA">
        <w:trPr>
          <w:trHeight w:val="340"/>
        </w:trPr>
        <w:tc>
          <w:tcPr>
            <w:tcW w:w="4065" w:type="dxa"/>
            <w:vAlign w:val="center"/>
          </w:tcPr>
          <w:p w14:paraId="71324050" w14:textId="54B35E92" w:rsidR="00D70AB4" w:rsidRPr="00D70AB4" w:rsidRDefault="00D70AB4" w:rsidP="00D70AB4">
            <w:pPr>
              <w:spacing w:line="240" w:lineRule="auto"/>
              <w:ind w:left="708"/>
              <w:rPr>
                <w:rFonts w:ascii="Times New Roman" w:eastAsia="Times New Roman" w:hAnsi="Times New Roman" w:cs="Times New Roman"/>
                <w:szCs w:val="22"/>
              </w:rPr>
            </w:pPr>
            <w:r w:rsidRPr="00D70AB4">
              <w:rPr>
                <w:rFonts w:ascii="Times New Roman" w:hAnsi="Times New Roman" w:cs="Times New Roman"/>
                <w:color w:val="000000"/>
                <w:szCs w:val="22"/>
              </w:rPr>
              <w:t>female</w:t>
            </w:r>
          </w:p>
        </w:tc>
        <w:tc>
          <w:tcPr>
            <w:tcW w:w="1463" w:type="dxa"/>
            <w:vAlign w:val="center"/>
          </w:tcPr>
          <w:p w14:paraId="5E45A6D7" w14:textId="77777777" w:rsidR="00D70AB4" w:rsidRPr="00D70AB4" w:rsidRDefault="00D70AB4" w:rsidP="00D70AB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D70AB4">
              <w:rPr>
                <w:rFonts w:ascii="Times New Roman" w:hAnsi="Times New Roman" w:cs="Times New Roman"/>
                <w:color w:val="000000"/>
                <w:szCs w:val="22"/>
              </w:rPr>
              <w:t>2035 (52.14)</w:t>
            </w:r>
          </w:p>
        </w:tc>
        <w:tc>
          <w:tcPr>
            <w:tcW w:w="1463" w:type="dxa"/>
            <w:vAlign w:val="center"/>
          </w:tcPr>
          <w:p w14:paraId="311E5BAD" w14:textId="77777777" w:rsidR="00D70AB4" w:rsidRPr="00D70AB4" w:rsidRDefault="00D70AB4" w:rsidP="00D70AB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D70AB4">
              <w:rPr>
                <w:rFonts w:ascii="Times New Roman" w:hAnsi="Times New Roman" w:cs="Times New Roman"/>
                <w:color w:val="000000"/>
                <w:szCs w:val="22"/>
              </w:rPr>
              <w:t>10 (14.49)</w:t>
            </w:r>
          </w:p>
        </w:tc>
        <w:tc>
          <w:tcPr>
            <w:tcW w:w="1463" w:type="dxa"/>
            <w:vAlign w:val="center"/>
          </w:tcPr>
          <w:p w14:paraId="74AFBFF4" w14:textId="77777777" w:rsidR="00D70AB4" w:rsidRPr="00D70AB4" w:rsidRDefault="00D70AB4" w:rsidP="00D70AB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D70AB4">
              <w:rPr>
                <w:rFonts w:ascii="Times New Roman" w:hAnsi="Times New Roman" w:cs="Times New Roman"/>
                <w:color w:val="000000"/>
                <w:szCs w:val="22"/>
              </w:rPr>
              <w:t>92 (62.59)</w:t>
            </w:r>
          </w:p>
        </w:tc>
        <w:tc>
          <w:tcPr>
            <w:tcW w:w="1464" w:type="dxa"/>
            <w:vAlign w:val="center"/>
          </w:tcPr>
          <w:p w14:paraId="1563F81E" w14:textId="77777777" w:rsidR="00D70AB4" w:rsidRPr="00D70AB4" w:rsidRDefault="00D70AB4" w:rsidP="00D70AB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D70AB4">
              <w:rPr>
                <w:rFonts w:ascii="Times New Roman" w:hAnsi="Times New Roman" w:cs="Times New Roman"/>
                <w:color w:val="000000"/>
                <w:szCs w:val="22"/>
              </w:rPr>
              <w:t>79 (61.24)</w:t>
            </w:r>
          </w:p>
        </w:tc>
      </w:tr>
      <w:tr w:rsidR="00D70AB4" w:rsidRPr="00D70AB4" w14:paraId="00B2F3A4" w14:textId="77777777" w:rsidTr="113BD2DA">
        <w:trPr>
          <w:trHeight w:val="340"/>
        </w:trPr>
        <w:tc>
          <w:tcPr>
            <w:tcW w:w="4065" w:type="dxa"/>
            <w:vAlign w:val="center"/>
          </w:tcPr>
          <w:p w14:paraId="202B0D3D" w14:textId="003FEBBF" w:rsidR="00D70AB4" w:rsidRPr="00D70AB4" w:rsidRDefault="00D70AB4" w:rsidP="00D70AB4">
            <w:pPr>
              <w:spacing w:line="240" w:lineRule="auto"/>
              <w:ind w:left="708"/>
              <w:rPr>
                <w:rFonts w:ascii="Times New Roman" w:eastAsia="Times New Roman" w:hAnsi="Times New Roman" w:cs="Times New Roman"/>
                <w:szCs w:val="22"/>
              </w:rPr>
            </w:pPr>
            <w:r w:rsidRPr="00D70AB4">
              <w:rPr>
                <w:rFonts w:ascii="Times New Roman" w:hAnsi="Times New Roman" w:cs="Times New Roman"/>
                <w:color w:val="000000"/>
                <w:szCs w:val="22"/>
              </w:rPr>
              <w:t>male</w:t>
            </w:r>
          </w:p>
        </w:tc>
        <w:tc>
          <w:tcPr>
            <w:tcW w:w="1463" w:type="dxa"/>
            <w:vAlign w:val="center"/>
          </w:tcPr>
          <w:p w14:paraId="6EDA3E12" w14:textId="77777777" w:rsidR="00D70AB4" w:rsidRPr="00D70AB4" w:rsidRDefault="00D70AB4" w:rsidP="00D70AB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D70AB4">
              <w:rPr>
                <w:rFonts w:ascii="Times New Roman" w:hAnsi="Times New Roman" w:cs="Times New Roman"/>
                <w:color w:val="000000"/>
                <w:szCs w:val="22"/>
              </w:rPr>
              <w:t>1868 (47.86)</w:t>
            </w:r>
          </w:p>
        </w:tc>
        <w:tc>
          <w:tcPr>
            <w:tcW w:w="1463" w:type="dxa"/>
            <w:vAlign w:val="center"/>
          </w:tcPr>
          <w:p w14:paraId="458C39A4" w14:textId="77777777" w:rsidR="00D70AB4" w:rsidRPr="00D70AB4" w:rsidRDefault="00D70AB4" w:rsidP="00D70AB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D70AB4">
              <w:rPr>
                <w:rFonts w:ascii="Times New Roman" w:hAnsi="Times New Roman" w:cs="Times New Roman"/>
                <w:color w:val="000000"/>
                <w:szCs w:val="22"/>
              </w:rPr>
              <w:t>59 (85.51)</w:t>
            </w:r>
          </w:p>
        </w:tc>
        <w:tc>
          <w:tcPr>
            <w:tcW w:w="1463" w:type="dxa"/>
            <w:vAlign w:val="center"/>
          </w:tcPr>
          <w:p w14:paraId="2F8C2138" w14:textId="77777777" w:rsidR="00D70AB4" w:rsidRPr="00D70AB4" w:rsidRDefault="00D70AB4" w:rsidP="00D70AB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D70AB4">
              <w:rPr>
                <w:rFonts w:ascii="Times New Roman" w:hAnsi="Times New Roman" w:cs="Times New Roman"/>
                <w:color w:val="000000"/>
                <w:szCs w:val="22"/>
              </w:rPr>
              <w:t>55 (37.41)</w:t>
            </w:r>
          </w:p>
        </w:tc>
        <w:tc>
          <w:tcPr>
            <w:tcW w:w="1464" w:type="dxa"/>
            <w:vAlign w:val="center"/>
          </w:tcPr>
          <w:p w14:paraId="2DE3369D" w14:textId="77777777" w:rsidR="00D70AB4" w:rsidRPr="00D70AB4" w:rsidRDefault="00D70AB4" w:rsidP="00D70AB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D70AB4">
              <w:rPr>
                <w:rFonts w:ascii="Times New Roman" w:hAnsi="Times New Roman" w:cs="Times New Roman"/>
                <w:color w:val="000000"/>
                <w:szCs w:val="22"/>
              </w:rPr>
              <w:t>50 (38.76)</w:t>
            </w:r>
          </w:p>
        </w:tc>
      </w:tr>
      <w:tr w:rsidR="00D70AB4" w:rsidRPr="00D70AB4" w14:paraId="5619AB2C" w14:textId="77777777" w:rsidTr="113BD2DA">
        <w:trPr>
          <w:trHeight w:val="340"/>
        </w:trPr>
        <w:tc>
          <w:tcPr>
            <w:tcW w:w="4065" w:type="dxa"/>
            <w:vAlign w:val="center"/>
          </w:tcPr>
          <w:p w14:paraId="0F07FFDC" w14:textId="7609E497" w:rsidR="00D70AB4" w:rsidRPr="00D70AB4" w:rsidRDefault="00D70AB4" w:rsidP="00D70AB4">
            <w:pPr>
              <w:spacing w:line="240" w:lineRule="auto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D70AB4">
              <w:rPr>
                <w:rFonts w:ascii="Times New Roman" w:hAnsi="Times New Roman" w:cs="Times New Roman"/>
                <w:color w:val="000000"/>
                <w:szCs w:val="22"/>
              </w:rPr>
              <w:t>Gender, n (%)</w:t>
            </w:r>
          </w:p>
        </w:tc>
        <w:tc>
          <w:tcPr>
            <w:tcW w:w="5853" w:type="dxa"/>
            <w:gridSpan w:val="4"/>
            <w:vAlign w:val="center"/>
          </w:tcPr>
          <w:p w14:paraId="0F233E4C" w14:textId="77777777" w:rsidR="00D70AB4" w:rsidRPr="00D70AB4" w:rsidRDefault="00D70AB4" w:rsidP="00D70AB4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Cs w:val="22"/>
              </w:rPr>
            </w:pPr>
          </w:p>
        </w:tc>
      </w:tr>
      <w:tr w:rsidR="00D70AB4" w:rsidRPr="00D70AB4" w14:paraId="00C599CB" w14:textId="77777777" w:rsidTr="113BD2DA">
        <w:trPr>
          <w:trHeight w:val="340"/>
        </w:trPr>
        <w:tc>
          <w:tcPr>
            <w:tcW w:w="4065" w:type="dxa"/>
            <w:vAlign w:val="center"/>
          </w:tcPr>
          <w:p w14:paraId="6C397C71" w14:textId="7D34F62C" w:rsidR="00D70AB4" w:rsidRPr="00D70AB4" w:rsidRDefault="00D70AB4" w:rsidP="00D70AB4">
            <w:pPr>
              <w:spacing w:line="240" w:lineRule="auto"/>
              <w:ind w:left="708"/>
              <w:rPr>
                <w:rFonts w:ascii="Times New Roman" w:eastAsia="Times New Roman" w:hAnsi="Times New Roman" w:cs="Times New Roman"/>
                <w:szCs w:val="22"/>
              </w:rPr>
            </w:pPr>
            <w:r w:rsidRPr="00D70AB4">
              <w:rPr>
                <w:rFonts w:ascii="Times New Roman" w:hAnsi="Times New Roman" w:cs="Times New Roman"/>
                <w:color w:val="000000"/>
                <w:szCs w:val="22"/>
              </w:rPr>
              <w:t>women</w:t>
            </w:r>
          </w:p>
        </w:tc>
        <w:tc>
          <w:tcPr>
            <w:tcW w:w="1463" w:type="dxa"/>
            <w:vAlign w:val="center"/>
          </w:tcPr>
          <w:p w14:paraId="54B4432C" w14:textId="77777777" w:rsidR="00D70AB4" w:rsidRPr="00D70AB4" w:rsidRDefault="00D70AB4" w:rsidP="00D70AB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D70AB4">
              <w:rPr>
                <w:rFonts w:ascii="Times New Roman" w:hAnsi="Times New Roman" w:cs="Times New Roman"/>
                <w:color w:val="000000"/>
                <w:szCs w:val="22"/>
              </w:rPr>
              <w:t>2028 (51.96)</w:t>
            </w:r>
          </w:p>
        </w:tc>
        <w:tc>
          <w:tcPr>
            <w:tcW w:w="1463" w:type="dxa"/>
            <w:vAlign w:val="center"/>
          </w:tcPr>
          <w:p w14:paraId="2281DE41" w14:textId="77777777" w:rsidR="00D70AB4" w:rsidRPr="00D70AB4" w:rsidRDefault="00D70AB4" w:rsidP="00D70AB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D70AB4">
              <w:rPr>
                <w:rFonts w:ascii="Times New Roman" w:hAnsi="Times New Roman" w:cs="Times New Roman"/>
                <w:color w:val="000000"/>
                <w:szCs w:val="22"/>
              </w:rPr>
              <w:t>12 (17.39)</w:t>
            </w:r>
          </w:p>
        </w:tc>
        <w:tc>
          <w:tcPr>
            <w:tcW w:w="1463" w:type="dxa"/>
            <w:vAlign w:val="center"/>
          </w:tcPr>
          <w:p w14:paraId="6B383356" w14:textId="77777777" w:rsidR="00D70AB4" w:rsidRPr="00D70AB4" w:rsidRDefault="00D70AB4" w:rsidP="00D70AB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D70AB4">
              <w:rPr>
                <w:rFonts w:ascii="Times New Roman" w:hAnsi="Times New Roman" w:cs="Times New Roman"/>
                <w:color w:val="000000"/>
                <w:szCs w:val="22"/>
              </w:rPr>
              <w:t>88 (59.86)</w:t>
            </w:r>
          </w:p>
        </w:tc>
        <w:tc>
          <w:tcPr>
            <w:tcW w:w="1464" w:type="dxa"/>
            <w:vAlign w:val="center"/>
          </w:tcPr>
          <w:p w14:paraId="66164E45" w14:textId="77777777" w:rsidR="00D70AB4" w:rsidRPr="00D70AB4" w:rsidRDefault="00D70AB4" w:rsidP="00D70AB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D70AB4">
              <w:rPr>
                <w:rFonts w:ascii="Times New Roman" w:hAnsi="Times New Roman" w:cs="Times New Roman"/>
                <w:color w:val="000000"/>
                <w:szCs w:val="22"/>
              </w:rPr>
              <w:t>74 (57.36)</w:t>
            </w:r>
          </w:p>
        </w:tc>
      </w:tr>
      <w:tr w:rsidR="00D70AB4" w:rsidRPr="00D70AB4" w14:paraId="010C2CD8" w14:textId="77777777" w:rsidTr="113BD2DA">
        <w:trPr>
          <w:trHeight w:val="340"/>
        </w:trPr>
        <w:tc>
          <w:tcPr>
            <w:tcW w:w="4065" w:type="dxa"/>
            <w:vAlign w:val="center"/>
          </w:tcPr>
          <w:p w14:paraId="37A9A35D" w14:textId="73D4ECD1" w:rsidR="00D70AB4" w:rsidRPr="00D70AB4" w:rsidRDefault="00D70AB4" w:rsidP="00D70AB4">
            <w:pPr>
              <w:spacing w:line="240" w:lineRule="auto"/>
              <w:ind w:left="708"/>
              <w:rPr>
                <w:rFonts w:ascii="Times New Roman" w:eastAsia="Times New Roman" w:hAnsi="Times New Roman" w:cs="Times New Roman"/>
                <w:szCs w:val="22"/>
              </w:rPr>
            </w:pPr>
            <w:r w:rsidRPr="00D70AB4">
              <w:rPr>
                <w:rFonts w:ascii="Times New Roman" w:hAnsi="Times New Roman" w:cs="Times New Roman"/>
                <w:color w:val="000000"/>
                <w:szCs w:val="22"/>
              </w:rPr>
              <w:t>men</w:t>
            </w:r>
          </w:p>
        </w:tc>
        <w:tc>
          <w:tcPr>
            <w:tcW w:w="1463" w:type="dxa"/>
            <w:vAlign w:val="center"/>
          </w:tcPr>
          <w:p w14:paraId="7BC51CB0" w14:textId="77777777" w:rsidR="00D70AB4" w:rsidRPr="00D70AB4" w:rsidRDefault="00D70AB4" w:rsidP="00D70AB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D70AB4">
              <w:rPr>
                <w:rFonts w:ascii="Times New Roman" w:hAnsi="Times New Roman" w:cs="Times New Roman"/>
                <w:color w:val="000000"/>
                <w:szCs w:val="22"/>
              </w:rPr>
              <w:t>1870 (47.91)</w:t>
            </w:r>
          </w:p>
        </w:tc>
        <w:tc>
          <w:tcPr>
            <w:tcW w:w="1463" w:type="dxa"/>
            <w:vAlign w:val="center"/>
          </w:tcPr>
          <w:p w14:paraId="53EA974E" w14:textId="77777777" w:rsidR="00D70AB4" w:rsidRPr="00D70AB4" w:rsidRDefault="00D70AB4" w:rsidP="00D70AB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D70AB4">
              <w:rPr>
                <w:rFonts w:ascii="Times New Roman" w:hAnsi="Times New Roman" w:cs="Times New Roman"/>
                <w:color w:val="000000"/>
                <w:szCs w:val="22"/>
              </w:rPr>
              <w:t>57 (82.61)</w:t>
            </w:r>
          </w:p>
        </w:tc>
        <w:tc>
          <w:tcPr>
            <w:tcW w:w="1463" w:type="dxa"/>
            <w:vAlign w:val="center"/>
          </w:tcPr>
          <w:p w14:paraId="69BB768E" w14:textId="77777777" w:rsidR="00D70AB4" w:rsidRPr="00D70AB4" w:rsidRDefault="00D70AB4" w:rsidP="00D70AB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D70AB4">
              <w:rPr>
                <w:rFonts w:ascii="Times New Roman" w:hAnsi="Times New Roman" w:cs="Times New Roman"/>
                <w:color w:val="000000"/>
                <w:szCs w:val="22"/>
              </w:rPr>
              <w:t>58 (39.46)</w:t>
            </w:r>
          </w:p>
        </w:tc>
        <w:tc>
          <w:tcPr>
            <w:tcW w:w="1464" w:type="dxa"/>
            <w:vAlign w:val="center"/>
          </w:tcPr>
          <w:p w14:paraId="57C02304" w14:textId="77777777" w:rsidR="00D70AB4" w:rsidRPr="00D70AB4" w:rsidRDefault="00D70AB4" w:rsidP="00D70AB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D70AB4">
              <w:rPr>
                <w:rFonts w:ascii="Times New Roman" w:hAnsi="Times New Roman" w:cs="Times New Roman"/>
                <w:color w:val="000000"/>
                <w:szCs w:val="22"/>
              </w:rPr>
              <w:t>45 (34.88)</w:t>
            </w:r>
          </w:p>
        </w:tc>
      </w:tr>
      <w:tr w:rsidR="00D70AB4" w:rsidRPr="00D70AB4" w14:paraId="47B27966" w14:textId="77777777" w:rsidTr="113BD2DA">
        <w:trPr>
          <w:trHeight w:val="340"/>
        </w:trPr>
        <w:tc>
          <w:tcPr>
            <w:tcW w:w="4065" w:type="dxa"/>
            <w:vAlign w:val="center"/>
          </w:tcPr>
          <w:p w14:paraId="4B210C85" w14:textId="4A8E116D" w:rsidR="00D70AB4" w:rsidRPr="00D70AB4" w:rsidRDefault="00D70AB4" w:rsidP="00D70AB4">
            <w:pPr>
              <w:spacing w:line="240" w:lineRule="auto"/>
              <w:ind w:left="708"/>
              <w:rPr>
                <w:rFonts w:ascii="Times New Roman" w:eastAsia="Times New Roman" w:hAnsi="Times New Roman" w:cs="Times New Roman"/>
                <w:szCs w:val="22"/>
              </w:rPr>
            </w:pPr>
            <w:r w:rsidRPr="00D70AB4">
              <w:rPr>
                <w:rFonts w:ascii="Times New Roman" w:hAnsi="Times New Roman" w:cs="Times New Roman"/>
                <w:color w:val="000000"/>
                <w:szCs w:val="22"/>
              </w:rPr>
              <w:t>non-binary</w:t>
            </w:r>
          </w:p>
        </w:tc>
        <w:tc>
          <w:tcPr>
            <w:tcW w:w="1463" w:type="dxa"/>
            <w:vAlign w:val="center"/>
          </w:tcPr>
          <w:p w14:paraId="2C68596D" w14:textId="77777777" w:rsidR="00D70AB4" w:rsidRPr="00D70AB4" w:rsidRDefault="00D70AB4" w:rsidP="00D70AB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D70AB4">
              <w:rPr>
                <w:rFonts w:ascii="Times New Roman" w:hAnsi="Times New Roman" w:cs="Times New Roman"/>
                <w:color w:val="000000"/>
                <w:szCs w:val="22"/>
              </w:rPr>
              <w:t>2 (0.05)</w:t>
            </w:r>
          </w:p>
        </w:tc>
        <w:tc>
          <w:tcPr>
            <w:tcW w:w="1463" w:type="dxa"/>
            <w:vAlign w:val="center"/>
          </w:tcPr>
          <w:p w14:paraId="3A3B69B0" w14:textId="77777777" w:rsidR="00D70AB4" w:rsidRPr="00D70AB4" w:rsidRDefault="00D70AB4" w:rsidP="00D70AB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D70AB4">
              <w:rPr>
                <w:rFonts w:ascii="Times New Roman" w:hAnsi="Times New Roman" w:cs="Times New Roman"/>
                <w:color w:val="000000"/>
                <w:szCs w:val="22"/>
              </w:rPr>
              <w:t>0 (0)</w:t>
            </w:r>
          </w:p>
        </w:tc>
        <w:tc>
          <w:tcPr>
            <w:tcW w:w="1463" w:type="dxa"/>
            <w:vAlign w:val="center"/>
          </w:tcPr>
          <w:p w14:paraId="14525C88" w14:textId="77777777" w:rsidR="00D70AB4" w:rsidRPr="00D70AB4" w:rsidRDefault="00D70AB4" w:rsidP="00D70AB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D70AB4">
              <w:rPr>
                <w:rFonts w:ascii="Times New Roman" w:hAnsi="Times New Roman" w:cs="Times New Roman"/>
                <w:color w:val="000000"/>
                <w:szCs w:val="22"/>
              </w:rPr>
              <w:t>1 (0.68)</w:t>
            </w:r>
          </w:p>
        </w:tc>
        <w:tc>
          <w:tcPr>
            <w:tcW w:w="1464" w:type="dxa"/>
            <w:vAlign w:val="center"/>
          </w:tcPr>
          <w:p w14:paraId="36B48DD8" w14:textId="77777777" w:rsidR="00D70AB4" w:rsidRPr="00D70AB4" w:rsidRDefault="00D70AB4" w:rsidP="00D70AB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D70AB4">
              <w:rPr>
                <w:rFonts w:ascii="Times New Roman" w:hAnsi="Times New Roman" w:cs="Times New Roman"/>
                <w:color w:val="000000"/>
                <w:szCs w:val="22"/>
              </w:rPr>
              <w:t>8 (6.2)</w:t>
            </w:r>
          </w:p>
        </w:tc>
      </w:tr>
      <w:tr w:rsidR="00D70AB4" w:rsidRPr="00D70AB4" w14:paraId="45AD8D53" w14:textId="77777777" w:rsidTr="113BD2DA">
        <w:trPr>
          <w:trHeight w:val="340"/>
        </w:trPr>
        <w:tc>
          <w:tcPr>
            <w:tcW w:w="4065" w:type="dxa"/>
            <w:vAlign w:val="center"/>
          </w:tcPr>
          <w:p w14:paraId="24E82768" w14:textId="473F540B" w:rsidR="00D70AB4" w:rsidRPr="00D70AB4" w:rsidRDefault="00D70AB4" w:rsidP="00D70AB4">
            <w:pPr>
              <w:spacing w:line="240" w:lineRule="auto"/>
              <w:ind w:left="708"/>
              <w:rPr>
                <w:rFonts w:ascii="Times New Roman" w:eastAsia="Times New Roman" w:hAnsi="Times New Roman" w:cs="Times New Roman"/>
                <w:szCs w:val="22"/>
              </w:rPr>
            </w:pPr>
            <w:r w:rsidRPr="00D70AB4">
              <w:rPr>
                <w:rFonts w:ascii="Times New Roman" w:hAnsi="Times New Roman" w:cs="Times New Roman"/>
                <w:color w:val="000000"/>
                <w:szCs w:val="22"/>
              </w:rPr>
              <w:t>transgender</w:t>
            </w:r>
          </w:p>
        </w:tc>
        <w:tc>
          <w:tcPr>
            <w:tcW w:w="1463" w:type="dxa"/>
            <w:vAlign w:val="center"/>
          </w:tcPr>
          <w:p w14:paraId="217E000B" w14:textId="77777777" w:rsidR="00D70AB4" w:rsidRPr="00D70AB4" w:rsidRDefault="00D70AB4" w:rsidP="00D70AB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D70AB4">
              <w:rPr>
                <w:rFonts w:ascii="Times New Roman" w:hAnsi="Times New Roman" w:cs="Times New Roman"/>
                <w:color w:val="000000"/>
                <w:szCs w:val="22"/>
              </w:rPr>
              <w:t>3 (0.08)</w:t>
            </w:r>
          </w:p>
        </w:tc>
        <w:tc>
          <w:tcPr>
            <w:tcW w:w="1463" w:type="dxa"/>
            <w:vAlign w:val="center"/>
          </w:tcPr>
          <w:p w14:paraId="79D4750B" w14:textId="77777777" w:rsidR="00D70AB4" w:rsidRPr="00D70AB4" w:rsidRDefault="00D70AB4" w:rsidP="00D70AB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D70AB4">
              <w:rPr>
                <w:rFonts w:ascii="Times New Roman" w:hAnsi="Times New Roman" w:cs="Times New Roman"/>
                <w:color w:val="000000"/>
                <w:szCs w:val="22"/>
              </w:rPr>
              <w:t>0 (0)</w:t>
            </w:r>
          </w:p>
        </w:tc>
        <w:tc>
          <w:tcPr>
            <w:tcW w:w="1463" w:type="dxa"/>
            <w:vAlign w:val="center"/>
          </w:tcPr>
          <w:p w14:paraId="669B1909" w14:textId="77777777" w:rsidR="00D70AB4" w:rsidRPr="00D70AB4" w:rsidRDefault="00D70AB4" w:rsidP="00D70AB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D70AB4">
              <w:rPr>
                <w:rFonts w:ascii="Times New Roman" w:hAnsi="Times New Roman" w:cs="Times New Roman"/>
                <w:color w:val="000000"/>
                <w:szCs w:val="22"/>
              </w:rPr>
              <w:t>0 (0)</w:t>
            </w:r>
          </w:p>
        </w:tc>
        <w:tc>
          <w:tcPr>
            <w:tcW w:w="1464" w:type="dxa"/>
            <w:vAlign w:val="center"/>
          </w:tcPr>
          <w:p w14:paraId="671C59CA" w14:textId="77777777" w:rsidR="00D70AB4" w:rsidRPr="00D70AB4" w:rsidRDefault="00D70AB4" w:rsidP="00D70AB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D70AB4">
              <w:rPr>
                <w:rFonts w:ascii="Times New Roman" w:hAnsi="Times New Roman" w:cs="Times New Roman"/>
                <w:color w:val="000000"/>
                <w:szCs w:val="22"/>
              </w:rPr>
              <w:t>2 (1.55)</w:t>
            </w:r>
          </w:p>
        </w:tc>
      </w:tr>
      <w:tr w:rsidR="00D70AB4" w:rsidRPr="00D70AB4" w14:paraId="6B9B4A0C" w14:textId="77777777" w:rsidTr="113BD2DA">
        <w:trPr>
          <w:trHeight w:val="340"/>
        </w:trPr>
        <w:tc>
          <w:tcPr>
            <w:tcW w:w="4065" w:type="dxa"/>
            <w:vAlign w:val="center"/>
          </w:tcPr>
          <w:p w14:paraId="2E13750E" w14:textId="77777777" w:rsidR="00D70AB4" w:rsidRPr="00D70AB4" w:rsidRDefault="00D70AB4" w:rsidP="00D70AB4">
            <w:pPr>
              <w:spacing w:line="240" w:lineRule="auto"/>
              <w:rPr>
                <w:rFonts w:ascii="Times New Roman" w:eastAsia="Times New Roman" w:hAnsi="Times New Roman" w:cs="Times New Roman"/>
                <w:szCs w:val="22"/>
              </w:rPr>
            </w:pPr>
            <w:r w:rsidRPr="00D70AB4">
              <w:rPr>
                <w:rFonts w:ascii="Times New Roman" w:hAnsi="Times New Roman" w:cs="Times New Roman"/>
                <w:color w:val="000000"/>
                <w:szCs w:val="22"/>
              </w:rPr>
              <w:t>Age, mean (SD)</w:t>
            </w:r>
          </w:p>
        </w:tc>
        <w:tc>
          <w:tcPr>
            <w:tcW w:w="1463" w:type="dxa"/>
            <w:vAlign w:val="center"/>
          </w:tcPr>
          <w:p w14:paraId="7D34FCA3" w14:textId="77777777" w:rsidR="00D70AB4" w:rsidRPr="00D70AB4" w:rsidRDefault="00D70AB4" w:rsidP="00D70AB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D70AB4">
              <w:rPr>
                <w:rFonts w:ascii="Times New Roman" w:hAnsi="Times New Roman" w:cs="Times New Roman"/>
                <w:color w:val="000000"/>
                <w:szCs w:val="22"/>
              </w:rPr>
              <w:t>48.83 (16.07)</w:t>
            </w:r>
          </w:p>
        </w:tc>
        <w:tc>
          <w:tcPr>
            <w:tcW w:w="1463" w:type="dxa"/>
            <w:vAlign w:val="center"/>
          </w:tcPr>
          <w:p w14:paraId="74CCF4D8" w14:textId="77777777" w:rsidR="00D70AB4" w:rsidRPr="00D70AB4" w:rsidRDefault="00D70AB4" w:rsidP="00D70AB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D70AB4">
              <w:rPr>
                <w:rFonts w:ascii="Times New Roman" w:hAnsi="Times New Roman" w:cs="Times New Roman"/>
                <w:color w:val="000000"/>
                <w:szCs w:val="22"/>
              </w:rPr>
              <w:t>42.83 (15.7)</w:t>
            </w:r>
          </w:p>
        </w:tc>
        <w:tc>
          <w:tcPr>
            <w:tcW w:w="1463" w:type="dxa"/>
            <w:vAlign w:val="center"/>
          </w:tcPr>
          <w:p w14:paraId="75D9F794" w14:textId="77777777" w:rsidR="00D70AB4" w:rsidRPr="00D70AB4" w:rsidRDefault="00D70AB4" w:rsidP="00D70AB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D70AB4">
              <w:rPr>
                <w:rFonts w:ascii="Times New Roman" w:hAnsi="Times New Roman" w:cs="Times New Roman"/>
                <w:color w:val="000000"/>
                <w:szCs w:val="22"/>
              </w:rPr>
              <w:t>40.43 (18.36)</w:t>
            </w:r>
          </w:p>
        </w:tc>
        <w:tc>
          <w:tcPr>
            <w:tcW w:w="1464" w:type="dxa"/>
            <w:vAlign w:val="center"/>
          </w:tcPr>
          <w:p w14:paraId="45FBE55F" w14:textId="77777777" w:rsidR="00D70AB4" w:rsidRPr="00D70AB4" w:rsidRDefault="00D70AB4" w:rsidP="00D70AB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D70AB4">
              <w:rPr>
                <w:rFonts w:ascii="Times New Roman" w:hAnsi="Times New Roman" w:cs="Times New Roman"/>
                <w:color w:val="000000"/>
                <w:szCs w:val="22"/>
              </w:rPr>
              <w:t>49.95 (18.68)</w:t>
            </w:r>
          </w:p>
        </w:tc>
      </w:tr>
      <w:tr w:rsidR="00D70AB4" w:rsidRPr="00D70AB4" w14:paraId="7DE17304" w14:textId="77777777" w:rsidTr="113BD2DA">
        <w:trPr>
          <w:trHeight w:val="340"/>
        </w:trPr>
        <w:tc>
          <w:tcPr>
            <w:tcW w:w="4065" w:type="dxa"/>
            <w:vAlign w:val="center"/>
          </w:tcPr>
          <w:p w14:paraId="4245AD26" w14:textId="05C2F7CC" w:rsidR="00D70AB4" w:rsidRPr="00D70AB4" w:rsidRDefault="00D70AB4" w:rsidP="00D70AB4">
            <w:pPr>
              <w:spacing w:line="240" w:lineRule="auto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D70AB4">
              <w:rPr>
                <w:rFonts w:ascii="Times New Roman" w:hAnsi="Times New Roman" w:cs="Times New Roman"/>
                <w:color w:val="000000"/>
                <w:szCs w:val="22"/>
              </w:rPr>
              <w:t>Relationship status, n (%)</w:t>
            </w:r>
          </w:p>
        </w:tc>
        <w:tc>
          <w:tcPr>
            <w:tcW w:w="5853" w:type="dxa"/>
            <w:gridSpan w:val="4"/>
            <w:vAlign w:val="center"/>
          </w:tcPr>
          <w:p w14:paraId="01E65F44" w14:textId="77777777" w:rsidR="00D70AB4" w:rsidRPr="00D70AB4" w:rsidRDefault="00D70AB4" w:rsidP="00D70AB4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Cs w:val="22"/>
              </w:rPr>
            </w:pPr>
          </w:p>
        </w:tc>
      </w:tr>
      <w:tr w:rsidR="00D70AB4" w:rsidRPr="00D70AB4" w14:paraId="554B453D" w14:textId="77777777" w:rsidTr="113BD2DA">
        <w:trPr>
          <w:trHeight w:val="340"/>
        </w:trPr>
        <w:tc>
          <w:tcPr>
            <w:tcW w:w="4065" w:type="dxa"/>
            <w:vAlign w:val="center"/>
          </w:tcPr>
          <w:p w14:paraId="3F7494B6" w14:textId="185B00E5" w:rsidR="00D70AB4" w:rsidRPr="00D70AB4" w:rsidRDefault="00D70AB4" w:rsidP="00D70AB4">
            <w:pPr>
              <w:spacing w:line="240" w:lineRule="auto"/>
              <w:ind w:left="708"/>
              <w:rPr>
                <w:rFonts w:ascii="Times New Roman" w:eastAsia="Times New Roman" w:hAnsi="Times New Roman" w:cs="Times New Roman"/>
                <w:szCs w:val="22"/>
              </w:rPr>
            </w:pPr>
            <w:r w:rsidRPr="00D70AB4">
              <w:rPr>
                <w:rFonts w:ascii="Times New Roman" w:hAnsi="Times New Roman" w:cs="Times New Roman"/>
                <w:color w:val="000000"/>
                <w:szCs w:val="22"/>
              </w:rPr>
              <w:t>married/in a relationship, living together</w:t>
            </w:r>
          </w:p>
        </w:tc>
        <w:tc>
          <w:tcPr>
            <w:tcW w:w="1463" w:type="dxa"/>
            <w:vAlign w:val="center"/>
          </w:tcPr>
          <w:p w14:paraId="3DE2F766" w14:textId="77777777" w:rsidR="00D70AB4" w:rsidRPr="00D70AB4" w:rsidRDefault="00D70AB4" w:rsidP="00D70AB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D70AB4">
              <w:rPr>
                <w:rFonts w:ascii="Times New Roman" w:hAnsi="Times New Roman" w:cs="Times New Roman"/>
                <w:color w:val="000000"/>
                <w:szCs w:val="22"/>
              </w:rPr>
              <w:t>2370 (60.72)</w:t>
            </w:r>
          </w:p>
        </w:tc>
        <w:tc>
          <w:tcPr>
            <w:tcW w:w="1463" w:type="dxa"/>
            <w:vAlign w:val="center"/>
          </w:tcPr>
          <w:p w14:paraId="4739E264" w14:textId="77777777" w:rsidR="00D70AB4" w:rsidRPr="00D70AB4" w:rsidRDefault="00D70AB4" w:rsidP="00D70AB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D70AB4">
              <w:rPr>
                <w:rFonts w:ascii="Times New Roman" w:hAnsi="Times New Roman" w:cs="Times New Roman"/>
                <w:color w:val="000000"/>
                <w:szCs w:val="22"/>
              </w:rPr>
              <w:t>29 (42.03)</w:t>
            </w:r>
          </w:p>
        </w:tc>
        <w:tc>
          <w:tcPr>
            <w:tcW w:w="1463" w:type="dxa"/>
            <w:vAlign w:val="center"/>
          </w:tcPr>
          <w:p w14:paraId="12AEE41B" w14:textId="77777777" w:rsidR="00D70AB4" w:rsidRPr="00D70AB4" w:rsidRDefault="00D70AB4" w:rsidP="00D70AB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D70AB4">
              <w:rPr>
                <w:rFonts w:ascii="Times New Roman" w:hAnsi="Times New Roman" w:cs="Times New Roman"/>
                <w:color w:val="000000"/>
                <w:szCs w:val="22"/>
              </w:rPr>
              <w:t>81 (55.1)</w:t>
            </w:r>
          </w:p>
        </w:tc>
        <w:tc>
          <w:tcPr>
            <w:tcW w:w="1464" w:type="dxa"/>
            <w:vAlign w:val="center"/>
          </w:tcPr>
          <w:p w14:paraId="5A71A81D" w14:textId="77777777" w:rsidR="00D70AB4" w:rsidRPr="00D70AB4" w:rsidRDefault="00D70AB4" w:rsidP="00D70AB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D70AB4">
              <w:rPr>
                <w:rFonts w:ascii="Times New Roman" w:hAnsi="Times New Roman" w:cs="Times New Roman"/>
                <w:color w:val="000000"/>
                <w:szCs w:val="22"/>
              </w:rPr>
              <w:t>67 (51.94)</w:t>
            </w:r>
          </w:p>
        </w:tc>
      </w:tr>
      <w:tr w:rsidR="00D70AB4" w:rsidRPr="00D70AB4" w14:paraId="24008922" w14:textId="77777777" w:rsidTr="113BD2DA">
        <w:trPr>
          <w:trHeight w:val="340"/>
        </w:trPr>
        <w:tc>
          <w:tcPr>
            <w:tcW w:w="4065" w:type="dxa"/>
            <w:vAlign w:val="center"/>
          </w:tcPr>
          <w:p w14:paraId="43AC13CB" w14:textId="763E0809" w:rsidR="00D70AB4" w:rsidRPr="00D70AB4" w:rsidRDefault="00D70AB4" w:rsidP="00D70AB4">
            <w:pPr>
              <w:spacing w:line="240" w:lineRule="auto"/>
              <w:ind w:left="708"/>
              <w:rPr>
                <w:rFonts w:ascii="Times New Roman" w:eastAsia="Times New Roman" w:hAnsi="Times New Roman" w:cs="Times New Roman"/>
                <w:szCs w:val="22"/>
              </w:rPr>
            </w:pPr>
            <w:r w:rsidRPr="00D70AB4">
              <w:rPr>
                <w:rFonts w:ascii="Times New Roman" w:hAnsi="Times New Roman" w:cs="Times New Roman"/>
                <w:color w:val="000000"/>
                <w:szCs w:val="22"/>
              </w:rPr>
              <w:t>married/in a relationship, living apart</w:t>
            </w:r>
          </w:p>
        </w:tc>
        <w:tc>
          <w:tcPr>
            <w:tcW w:w="1463" w:type="dxa"/>
            <w:vAlign w:val="center"/>
          </w:tcPr>
          <w:p w14:paraId="4199CCE0" w14:textId="77777777" w:rsidR="00D70AB4" w:rsidRPr="00D70AB4" w:rsidRDefault="00D70AB4" w:rsidP="00D70AB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D70AB4">
              <w:rPr>
                <w:rFonts w:ascii="Times New Roman" w:hAnsi="Times New Roman" w:cs="Times New Roman"/>
                <w:color w:val="000000"/>
                <w:szCs w:val="22"/>
              </w:rPr>
              <w:t>179 (4.59)</w:t>
            </w:r>
          </w:p>
        </w:tc>
        <w:tc>
          <w:tcPr>
            <w:tcW w:w="1463" w:type="dxa"/>
            <w:vAlign w:val="center"/>
          </w:tcPr>
          <w:p w14:paraId="44559394" w14:textId="77777777" w:rsidR="00D70AB4" w:rsidRPr="00D70AB4" w:rsidRDefault="00D70AB4" w:rsidP="00D70AB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D70AB4">
              <w:rPr>
                <w:rFonts w:ascii="Times New Roman" w:hAnsi="Times New Roman" w:cs="Times New Roman"/>
                <w:color w:val="000000"/>
                <w:szCs w:val="22"/>
              </w:rPr>
              <w:t>4 (5.8)</w:t>
            </w:r>
          </w:p>
        </w:tc>
        <w:tc>
          <w:tcPr>
            <w:tcW w:w="1463" w:type="dxa"/>
            <w:vAlign w:val="center"/>
          </w:tcPr>
          <w:p w14:paraId="220B6551" w14:textId="77777777" w:rsidR="00D70AB4" w:rsidRPr="00D70AB4" w:rsidRDefault="00D70AB4" w:rsidP="00D70AB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D70AB4">
              <w:rPr>
                <w:rFonts w:ascii="Times New Roman" w:hAnsi="Times New Roman" w:cs="Times New Roman"/>
                <w:color w:val="000000"/>
                <w:szCs w:val="22"/>
              </w:rPr>
              <w:t>17 (11.56)</w:t>
            </w:r>
          </w:p>
        </w:tc>
        <w:tc>
          <w:tcPr>
            <w:tcW w:w="1464" w:type="dxa"/>
            <w:vAlign w:val="center"/>
          </w:tcPr>
          <w:p w14:paraId="2A3A9205" w14:textId="77777777" w:rsidR="00D70AB4" w:rsidRPr="00D70AB4" w:rsidRDefault="00D70AB4" w:rsidP="00D70AB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D70AB4">
              <w:rPr>
                <w:rFonts w:ascii="Times New Roman" w:hAnsi="Times New Roman" w:cs="Times New Roman"/>
                <w:color w:val="000000"/>
                <w:szCs w:val="22"/>
              </w:rPr>
              <w:t>7 (5.43)</w:t>
            </w:r>
          </w:p>
        </w:tc>
      </w:tr>
      <w:tr w:rsidR="00D70AB4" w:rsidRPr="00D70AB4" w14:paraId="7769F3E3" w14:textId="77777777" w:rsidTr="113BD2DA">
        <w:trPr>
          <w:trHeight w:val="340"/>
        </w:trPr>
        <w:tc>
          <w:tcPr>
            <w:tcW w:w="4065" w:type="dxa"/>
            <w:vAlign w:val="center"/>
          </w:tcPr>
          <w:p w14:paraId="4399A37C" w14:textId="44C73FF9" w:rsidR="00D70AB4" w:rsidRPr="00D70AB4" w:rsidRDefault="00D70AB4" w:rsidP="00D70AB4">
            <w:pPr>
              <w:spacing w:line="240" w:lineRule="auto"/>
              <w:ind w:left="708"/>
              <w:rPr>
                <w:rFonts w:ascii="Times New Roman" w:eastAsia="Times New Roman" w:hAnsi="Times New Roman" w:cs="Times New Roman"/>
                <w:szCs w:val="22"/>
              </w:rPr>
            </w:pPr>
            <w:r w:rsidRPr="00D70AB4">
              <w:rPr>
                <w:rFonts w:ascii="Times New Roman" w:hAnsi="Times New Roman" w:cs="Times New Roman"/>
                <w:color w:val="000000"/>
                <w:szCs w:val="22"/>
              </w:rPr>
              <w:t>single</w:t>
            </w:r>
          </w:p>
        </w:tc>
        <w:tc>
          <w:tcPr>
            <w:tcW w:w="1463" w:type="dxa"/>
            <w:vAlign w:val="center"/>
          </w:tcPr>
          <w:p w14:paraId="3DFCC61A" w14:textId="77777777" w:rsidR="00D70AB4" w:rsidRPr="00D70AB4" w:rsidRDefault="00D70AB4" w:rsidP="00D70AB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D70AB4">
              <w:rPr>
                <w:rFonts w:ascii="Times New Roman" w:hAnsi="Times New Roman" w:cs="Times New Roman"/>
                <w:color w:val="000000"/>
                <w:szCs w:val="22"/>
              </w:rPr>
              <w:t>611 (15.65)</w:t>
            </w:r>
          </w:p>
        </w:tc>
        <w:tc>
          <w:tcPr>
            <w:tcW w:w="1463" w:type="dxa"/>
            <w:vAlign w:val="center"/>
          </w:tcPr>
          <w:p w14:paraId="2548B262" w14:textId="77777777" w:rsidR="00D70AB4" w:rsidRPr="00D70AB4" w:rsidRDefault="00D70AB4" w:rsidP="00D70AB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D70AB4">
              <w:rPr>
                <w:rFonts w:ascii="Times New Roman" w:hAnsi="Times New Roman" w:cs="Times New Roman"/>
                <w:color w:val="000000"/>
                <w:szCs w:val="22"/>
              </w:rPr>
              <w:t>31 (44.93)</w:t>
            </w:r>
          </w:p>
        </w:tc>
        <w:tc>
          <w:tcPr>
            <w:tcW w:w="1463" w:type="dxa"/>
            <w:vAlign w:val="center"/>
          </w:tcPr>
          <w:p w14:paraId="70F01265" w14:textId="77777777" w:rsidR="00D70AB4" w:rsidRPr="00D70AB4" w:rsidRDefault="00D70AB4" w:rsidP="00D70AB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D70AB4">
              <w:rPr>
                <w:rFonts w:ascii="Times New Roman" w:hAnsi="Times New Roman" w:cs="Times New Roman"/>
                <w:color w:val="000000"/>
                <w:szCs w:val="22"/>
              </w:rPr>
              <w:t>36 (24.49)</w:t>
            </w:r>
          </w:p>
        </w:tc>
        <w:tc>
          <w:tcPr>
            <w:tcW w:w="1464" w:type="dxa"/>
            <w:vAlign w:val="center"/>
          </w:tcPr>
          <w:p w14:paraId="44FEA0C1" w14:textId="77777777" w:rsidR="00D70AB4" w:rsidRPr="00D70AB4" w:rsidRDefault="00D70AB4" w:rsidP="00D70AB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D70AB4">
              <w:rPr>
                <w:rFonts w:ascii="Times New Roman" w:hAnsi="Times New Roman" w:cs="Times New Roman"/>
                <w:color w:val="000000"/>
                <w:szCs w:val="22"/>
              </w:rPr>
              <w:t>26 (20.16)</w:t>
            </w:r>
          </w:p>
        </w:tc>
      </w:tr>
      <w:tr w:rsidR="00D70AB4" w:rsidRPr="00D70AB4" w14:paraId="6AF9FA1E" w14:textId="77777777" w:rsidTr="113BD2DA">
        <w:trPr>
          <w:trHeight w:val="340"/>
        </w:trPr>
        <w:tc>
          <w:tcPr>
            <w:tcW w:w="4065" w:type="dxa"/>
            <w:vAlign w:val="center"/>
          </w:tcPr>
          <w:p w14:paraId="36BE3B42" w14:textId="2AEE134B" w:rsidR="00D70AB4" w:rsidRPr="00D70AB4" w:rsidRDefault="00D70AB4" w:rsidP="00D70AB4">
            <w:pPr>
              <w:spacing w:line="240" w:lineRule="auto"/>
              <w:ind w:left="708"/>
              <w:rPr>
                <w:rFonts w:ascii="Times New Roman" w:eastAsia="Times New Roman" w:hAnsi="Times New Roman" w:cs="Times New Roman"/>
                <w:szCs w:val="22"/>
              </w:rPr>
            </w:pPr>
            <w:r w:rsidRPr="00D70AB4">
              <w:rPr>
                <w:rFonts w:ascii="Times New Roman" w:hAnsi="Times New Roman" w:cs="Times New Roman"/>
                <w:color w:val="000000"/>
                <w:szCs w:val="22"/>
              </w:rPr>
              <w:t>divorced</w:t>
            </w:r>
          </w:p>
        </w:tc>
        <w:tc>
          <w:tcPr>
            <w:tcW w:w="1463" w:type="dxa"/>
            <w:vAlign w:val="center"/>
          </w:tcPr>
          <w:p w14:paraId="44739F15" w14:textId="77777777" w:rsidR="00D70AB4" w:rsidRPr="00D70AB4" w:rsidRDefault="00D70AB4" w:rsidP="00D70AB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D70AB4">
              <w:rPr>
                <w:rFonts w:ascii="Times New Roman" w:hAnsi="Times New Roman" w:cs="Times New Roman"/>
                <w:color w:val="000000"/>
                <w:szCs w:val="22"/>
              </w:rPr>
              <w:t>550 (14.09)</w:t>
            </w:r>
          </w:p>
        </w:tc>
        <w:tc>
          <w:tcPr>
            <w:tcW w:w="1463" w:type="dxa"/>
            <w:vAlign w:val="center"/>
          </w:tcPr>
          <w:p w14:paraId="22AAB189" w14:textId="77777777" w:rsidR="00D70AB4" w:rsidRPr="00D70AB4" w:rsidRDefault="00D70AB4" w:rsidP="00D70AB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D70AB4">
              <w:rPr>
                <w:rFonts w:ascii="Times New Roman" w:hAnsi="Times New Roman" w:cs="Times New Roman"/>
                <w:color w:val="000000"/>
                <w:szCs w:val="22"/>
              </w:rPr>
              <w:t>2 (2.9)</w:t>
            </w:r>
          </w:p>
        </w:tc>
        <w:tc>
          <w:tcPr>
            <w:tcW w:w="1463" w:type="dxa"/>
            <w:vAlign w:val="center"/>
          </w:tcPr>
          <w:p w14:paraId="0969A47F" w14:textId="77777777" w:rsidR="00D70AB4" w:rsidRPr="00D70AB4" w:rsidRDefault="00D70AB4" w:rsidP="00D70AB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D70AB4">
              <w:rPr>
                <w:rFonts w:ascii="Times New Roman" w:hAnsi="Times New Roman" w:cs="Times New Roman"/>
                <w:color w:val="000000"/>
                <w:szCs w:val="22"/>
              </w:rPr>
              <w:t>10 (6.8)</w:t>
            </w:r>
          </w:p>
        </w:tc>
        <w:tc>
          <w:tcPr>
            <w:tcW w:w="1464" w:type="dxa"/>
            <w:vAlign w:val="center"/>
          </w:tcPr>
          <w:p w14:paraId="34D859CE" w14:textId="77777777" w:rsidR="00D70AB4" w:rsidRPr="00D70AB4" w:rsidRDefault="00D70AB4" w:rsidP="00D70AB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D70AB4">
              <w:rPr>
                <w:rFonts w:ascii="Times New Roman" w:hAnsi="Times New Roman" w:cs="Times New Roman"/>
                <w:color w:val="000000"/>
                <w:szCs w:val="22"/>
              </w:rPr>
              <w:t>20 (15.5)</w:t>
            </w:r>
          </w:p>
        </w:tc>
      </w:tr>
      <w:tr w:rsidR="00D70AB4" w:rsidRPr="00D70AB4" w14:paraId="1796BC94" w14:textId="77777777" w:rsidTr="113BD2DA">
        <w:trPr>
          <w:trHeight w:val="340"/>
        </w:trPr>
        <w:tc>
          <w:tcPr>
            <w:tcW w:w="4065" w:type="dxa"/>
            <w:vAlign w:val="center"/>
          </w:tcPr>
          <w:p w14:paraId="12FD3947" w14:textId="0A66E3F0" w:rsidR="00D70AB4" w:rsidRPr="00D70AB4" w:rsidRDefault="00D70AB4" w:rsidP="00D70AB4">
            <w:pPr>
              <w:spacing w:line="240" w:lineRule="auto"/>
              <w:ind w:left="708"/>
              <w:rPr>
                <w:rFonts w:ascii="Times New Roman" w:eastAsia="Times New Roman" w:hAnsi="Times New Roman" w:cs="Times New Roman"/>
                <w:szCs w:val="22"/>
              </w:rPr>
            </w:pPr>
            <w:r w:rsidRPr="00D70AB4">
              <w:rPr>
                <w:rFonts w:ascii="Times New Roman" w:hAnsi="Times New Roman" w:cs="Times New Roman"/>
                <w:color w:val="000000"/>
                <w:szCs w:val="22"/>
              </w:rPr>
              <w:t>widowed</w:t>
            </w:r>
          </w:p>
        </w:tc>
        <w:tc>
          <w:tcPr>
            <w:tcW w:w="1463" w:type="dxa"/>
            <w:vAlign w:val="center"/>
          </w:tcPr>
          <w:p w14:paraId="4C8AC2ED" w14:textId="77777777" w:rsidR="00D70AB4" w:rsidRPr="00D70AB4" w:rsidRDefault="00D70AB4" w:rsidP="00D70AB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D70AB4">
              <w:rPr>
                <w:rFonts w:ascii="Times New Roman" w:hAnsi="Times New Roman" w:cs="Times New Roman"/>
                <w:color w:val="000000"/>
                <w:szCs w:val="22"/>
              </w:rPr>
              <w:t>193 (4.94)</w:t>
            </w:r>
          </w:p>
        </w:tc>
        <w:tc>
          <w:tcPr>
            <w:tcW w:w="1463" w:type="dxa"/>
            <w:vAlign w:val="center"/>
          </w:tcPr>
          <w:p w14:paraId="0264EA86" w14:textId="77777777" w:rsidR="00D70AB4" w:rsidRPr="00D70AB4" w:rsidRDefault="00D70AB4" w:rsidP="00D70AB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D70AB4">
              <w:rPr>
                <w:rFonts w:ascii="Times New Roman" w:hAnsi="Times New Roman" w:cs="Times New Roman"/>
                <w:color w:val="000000"/>
                <w:szCs w:val="22"/>
              </w:rPr>
              <w:t>3 (4.35)</w:t>
            </w:r>
          </w:p>
        </w:tc>
        <w:tc>
          <w:tcPr>
            <w:tcW w:w="1463" w:type="dxa"/>
            <w:vAlign w:val="center"/>
          </w:tcPr>
          <w:p w14:paraId="7485C3C9" w14:textId="77777777" w:rsidR="00D70AB4" w:rsidRPr="00D70AB4" w:rsidRDefault="00D70AB4" w:rsidP="00D70AB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D70AB4">
              <w:rPr>
                <w:rFonts w:ascii="Times New Roman" w:hAnsi="Times New Roman" w:cs="Times New Roman"/>
                <w:color w:val="000000"/>
                <w:szCs w:val="22"/>
              </w:rPr>
              <w:t>3 (2.04)</w:t>
            </w:r>
          </w:p>
        </w:tc>
        <w:tc>
          <w:tcPr>
            <w:tcW w:w="1464" w:type="dxa"/>
            <w:vAlign w:val="center"/>
          </w:tcPr>
          <w:p w14:paraId="4AB4DD33" w14:textId="77777777" w:rsidR="00D70AB4" w:rsidRPr="00D70AB4" w:rsidRDefault="00D70AB4" w:rsidP="00D70AB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D70AB4">
              <w:rPr>
                <w:rFonts w:ascii="Times New Roman" w:hAnsi="Times New Roman" w:cs="Times New Roman"/>
                <w:color w:val="000000"/>
                <w:szCs w:val="22"/>
              </w:rPr>
              <w:t>9 (6.98)</w:t>
            </w:r>
          </w:p>
        </w:tc>
      </w:tr>
      <w:tr w:rsidR="00D70AB4" w:rsidRPr="00D70AB4" w14:paraId="2F51BAD8" w14:textId="77777777" w:rsidTr="113BD2DA">
        <w:trPr>
          <w:trHeight w:val="340"/>
        </w:trPr>
        <w:tc>
          <w:tcPr>
            <w:tcW w:w="4065" w:type="dxa"/>
            <w:vAlign w:val="center"/>
          </w:tcPr>
          <w:p w14:paraId="676D1F09" w14:textId="69AC0476" w:rsidR="00D70AB4" w:rsidRPr="00D70AB4" w:rsidRDefault="00D70AB4" w:rsidP="00D70AB4">
            <w:pPr>
              <w:spacing w:line="240" w:lineRule="auto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D70AB4">
              <w:rPr>
                <w:rFonts w:ascii="Times New Roman" w:hAnsi="Times New Roman" w:cs="Times New Roman"/>
                <w:color w:val="000000"/>
                <w:szCs w:val="22"/>
              </w:rPr>
              <w:t>Level of education, n (%)</w:t>
            </w:r>
          </w:p>
        </w:tc>
        <w:tc>
          <w:tcPr>
            <w:tcW w:w="5853" w:type="dxa"/>
            <w:gridSpan w:val="4"/>
            <w:vAlign w:val="center"/>
          </w:tcPr>
          <w:p w14:paraId="44348EA9" w14:textId="77777777" w:rsidR="00D70AB4" w:rsidRPr="00D70AB4" w:rsidRDefault="00D70AB4" w:rsidP="00D70AB4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Cs w:val="22"/>
              </w:rPr>
            </w:pPr>
          </w:p>
        </w:tc>
      </w:tr>
      <w:tr w:rsidR="00D70AB4" w:rsidRPr="00D70AB4" w14:paraId="4349AF15" w14:textId="77777777" w:rsidTr="113BD2DA">
        <w:trPr>
          <w:trHeight w:val="340"/>
        </w:trPr>
        <w:tc>
          <w:tcPr>
            <w:tcW w:w="4065" w:type="dxa"/>
            <w:vAlign w:val="center"/>
          </w:tcPr>
          <w:p w14:paraId="0CCD4572" w14:textId="72D10223" w:rsidR="00D70AB4" w:rsidRPr="00D70AB4" w:rsidRDefault="00D70AB4" w:rsidP="00D70AB4">
            <w:pPr>
              <w:spacing w:line="240" w:lineRule="auto"/>
              <w:ind w:left="708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D70AB4">
              <w:rPr>
                <w:rFonts w:ascii="Times New Roman" w:hAnsi="Times New Roman" w:cs="Times New Roman"/>
                <w:color w:val="000000"/>
                <w:szCs w:val="22"/>
              </w:rPr>
              <w:t>primary</w:t>
            </w:r>
          </w:p>
        </w:tc>
        <w:tc>
          <w:tcPr>
            <w:tcW w:w="1463" w:type="dxa"/>
            <w:vAlign w:val="center"/>
          </w:tcPr>
          <w:p w14:paraId="776D733C" w14:textId="77777777" w:rsidR="00D70AB4" w:rsidRPr="00D70AB4" w:rsidRDefault="00D70AB4" w:rsidP="00D70AB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D70AB4">
              <w:rPr>
                <w:rFonts w:ascii="Times New Roman" w:hAnsi="Times New Roman" w:cs="Times New Roman"/>
                <w:color w:val="000000"/>
                <w:szCs w:val="22"/>
              </w:rPr>
              <w:t>503 (12.89)</w:t>
            </w:r>
          </w:p>
        </w:tc>
        <w:tc>
          <w:tcPr>
            <w:tcW w:w="1463" w:type="dxa"/>
            <w:vAlign w:val="center"/>
          </w:tcPr>
          <w:p w14:paraId="3CEABF4E" w14:textId="77777777" w:rsidR="00D70AB4" w:rsidRPr="00D70AB4" w:rsidRDefault="00D70AB4" w:rsidP="00D70AB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D70AB4">
              <w:rPr>
                <w:rFonts w:ascii="Times New Roman" w:hAnsi="Times New Roman" w:cs="Times New Roman"/>
                <w:color w:val="000000"/>
                <w:szCs w:val="22"/>
              </w:rPr>
              <w:t>7 (10.14)</w:t>
            </w:r>
          </w:p>
        </w:tc>
        <w:tc>
          <w:tcPr>
            <w:tcW w:w="1463" w:type="dxa"/>
            <w:vAlign w:val="center"/>
          </w:tcPr>
          <w:p w14:paraId="14B9EC94" w14:textId="77777777" w:rsidR="00D70AB4" w:rsidRPr="00D70AB4" w:rsidRDefault="00D70AB4" w:rsidP="00D70AB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D70AB4">
              <w:rPr>
                <w:rFonts w:ascii="Times New Roman" w:hAnsi="Times New Roman" w:cs="Times New Roman"/>
                <w:color w:val="000000"/>
                <w:szCs w:val="22"/>
              </w:rPr>
              <w:t>26 (17.69)</w:t>
            </w:r>
          </w:p>
        </w:tc>
        <w:tc>
          <w:tcPr>
            <w:tcW w:w="1464" w:type="dxa"/>
            <w:vAlign w:val="center"/>
          </w:tcPr>
          <w:p w14:paraId="3BB5AA0E" w14:textId="77777777" w:rsidR="00D70AB4" w:rsidRPr="00D70AB4" w:rsidRDefault="00D70AB4" w:rsidP="00D70AB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D70AB4">
              <w:rPr>
                <w:rFonts w:ascii="Times New Roman" w:hAnsi="Times New Roman" w:cs="Times New Roman"/>
                <w:color w:val="000000"/>
                <w:szCs w:val="22"/>
              </w:rPr>
              <w:t>19 (14.73)</w:t>
            </w:r>
          </w:p>
        </w:tc>
      </w:tr>
      <w:tr w:rsidR="00D70AB4" w:rsidRPr="00D70AB4" w14:paraId="0DBB02DF" w14:textId="77777777" w:rsidTr="113BD2DA">
        <w:trPr>
          <w:trHeight w:val="340"/>
        </w:trPr>
        <w:tc>
          <w:tcPr>
            <w:tcW w:w="4065" w:type="dxa"/>
            <w:vAlign w:val="center"/>
          </w:tcPr>
          <w:p w14:paraId="7CCE83DB" w14:textId="0FF90338" w:rsidR="00D70AB4" w:rsidRPr="00D70AB4" w:rsidRDefault="00D70AB4" w:rsidP="00D70AB4">
            <w:pPr>
              <w:spacing w:line="240" w:lineRule="auto"/>
              <w:ind w:left="708"/>
              <w:rPr>
                <w:rFonts w:ascii="Times New Roman" w:eastAsia="Times New Roman" w:hAnsi="Times New Roman" w:cs="Times New Roman"/>
                <w:szCs w:val="22"/>
              </w:rPr>
            </w:pPr>
            <w:r w:rsidRPr="00D70AB4">
              <w:rPr>
                <w:rFonts w:ascii="Times New Roman" w:hAnsi="Times New Roman" w:cs="Times New Roman"/>
                <w:color w:val="000000"/>
                <w:szCs w:val="22"/>
              </w:rPr>
              <w:t>lower secondary</w:t>
            </w:r>
          </w:p>
        </w:tc>
        <w:tc>
          <w:tcPr>
            <w:tcW w:w="1463" w:type="dxa"/>
            <w:vAlign w:val="center"/>
          </w:tcPr>
          <w:p w14:paraId="760D7C7C" w14:textId="77777777" w:rsidR="00D70AB4" w:rsidRPr="00D70AB4" w:rsidRDefault="00D70AB4" w:rsidP="00D70AB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D70AB4">
              <w:rPr>
                <w:rFonts w:ascii="Times New Roman" w:hAnsi="Times New Roman" w:cs="Times New Roman"/>
                <w:color w:val="000000"/>
                <w:szCs w:val="22"/>
              </w:rPr>
              <w:t>1294 (33.15)</w:t>
            </w:r>
          </w:p>
        </w:tc>
        <w:tc>
          <w:tcPr>
            <w:tcW w:w="1463" w:type="dxa"/>
            <w:vAlign w:val="center"/>
          </w:tcPr>
          <w:p w14:paraId="7E6DA046" w14:textId="77777777" w:rsidR="00D70AB4" w:rsidRPr="00D70AB4" w:rsidRDefault="00D70AB4" w:rsidP="00D70AB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D70AB4">
              <w:rPr>
                <w:rFonts w:ascii="Times New Roman" w:hAnsi="Times New Roman" w:cs="Times New Roman"/>
                <w:color w:val="000000"/>
                <w:szCs w:val="22"/>
              </w:rPr>
              <w:t>18 (26.09)</w:t>
            </w:r>
          </w:p>
        </w:tc>
        <w:tc>
          <w:tcPr>
            <w:tcW w:w="1463" w:type="dxa"/>
            <w:vAlign w:val="center"/>
          </w:tcPr>
          <w:p w14:paraId="4EAA87C1" w14:textId="77777777" w:rsidR="00D70AB4" w:rsidRPr="00D70AB4" w:rsidRDefault="00D70AB4" w:rsidP="00D70AB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D70AB4">
              <w:rPr>
                <w:rFonts w:ascii="Times New Roman" w:hAnsi="Times New Roman" w:cs="Times New Roman"/>
                <w:color w:val="000000"/>
                <w:szCs w:val="22"/>
              </w:rPr>
              <w:t>52 (35.37)</w:t>
            </w:r>
          </w:p>
        </w:tc>
        <w:tc>
          <w:tcPr>
            <w:tcW w:w="1464" w:type="dxa"/>
            <w:vAlign w:val="center"/>
          </w:tcPr>
          <w:p w14:paraId="7F26C75C" w14:textId="77777777" w:rsidR="00D70AB4" w:rsidRPr="00D70AB4" w:rsidRDefault="00D70AB4" w:rsidP="00D70AB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D70AB4">
              <w:rPr>
                <w:rFonts w:ascii="Times New Roman" w:hAnsi="Times New Roman" w:cs="Times New Roman"/>
                <w:color w:val="000000"/>
                <w:szCs w:val="22"/>
              </w:rPr>
              <w:t>56 (43.41)</w:t>
            </w:r>
          </w:p>
        </w:tc>
      </w:tr>
      <w:tr w:rsidR="00D70AB4" w:rsidRPr="00D70AB4" w14:paraId="1E4CA811" w14:textId="77777777" w:rsidTr="113BD2DA">
        <w:trPr>
          <w:trHeight w:val="340"/>
        </w:trPr>
        <w:tc>
          <w:tcPr>
            <w:tcW w:w="4065" w:type="dxa"/>
            <w:vAlign w:val="center"/>
          </w:tcPr>
          <w:p w14:paraId="5A69CE98" w14:textId="5EFD3DE1" w:rsidR="00D70AB4" w:rsidRPr="00D70AB4" w:rsidRDefault="00D70AB4" w:rsidP="00D70AB4">
            <w:pPr>
              <w:spacing w:line="240" w:lineRule="auto"/>
              <w:ind w:left="708"/>
              <w:rPr>
                <w:rFonts w:ascii="Times New Roman" w:eastAsia="Times New Roman" w:hAnsi="Times New Roman" w:cs="Times New Roman"/>
                <w:szCs w:val="22"/>
              </w:rPr>
            </w:pPr>
            <w:r w:rsidRPr="00D70AB4">
              <w:rPr>
                <w:rFonts w:ascii="Times New Roman" w:hAnsi="Times New Roman" w:cs="Times New Roman"/>
                <w:color w:val="000000"/>
                <w:szCs w:val="22"/>
              </w:rPr>
              <w:t>upper secondary</w:t>
            </w:r>
          </w:p>
        </w:tc>
        <w:tc>
          <w:tcPr>
            <w:tcW w:w="1463" w:type="dxa"/>
            <w:vAlign w:val="center"/>
          </w:tcPr>
          <w:p w14:paraId="11B83674" w14:textId="77777777" w:rsidR="00D70AB4" w:rsidRPr="00D70AB4" w:rsidRDefault="00D70AB4" w:rsidP="00D70AB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D70AB4">
              <w:rPr>
                <w:rFonts w:ascii="Times New Roman" w:hAnsi="Times New Roman" w:cs="Times New Roman"/>
                <w:color w:val="000000"/>
                <w:szCs w:val="22"/>
              </w:rPr>
              <w:t>1398 (35.82)</w:t>
            </w:r>
          </w:p>
        </w:tc>
        <w:tc>
          <w:tcPr>
            <w:tcW w:w="1463" w:type="dxa"/>
            <w:vAlign w:val="center"/>
          </w:tcPr>
          <w:p w14:paraId="630DC346" w14:textId="77777777" w:rsidR="00D70AB4" w:rsidRPr="00D70AB4" w:rsidRDefault="00D70AB4" w:rsidP="00D70AB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D70AB4">
              <w:rPr>
                <w:rFonts w:ascii="Times New Roman" w:hAnsi="Times New Roman" w:cs="Times New Roman"/>
                <w:color w:val="000000"/>
                <w:szCs w:val="22"/>
              </w:rPr>
              <w:t>26 (37.68)</w:t>
            </w:r>
          </w:p>
        </w:tc>
        <w:tc>
          <w:tcPr>
            <w:tcW w:w="1463" w:type="dxa"/>
            <w:vAlign w:val="center"/>
          </w:tcPr>
          <w:p w14:paraId="22094B0B" w14:textId="77777777" w:rsidR="00D70AB4" w:rsidRPr="00D70AB4" w:rsidRDefault="00D70AB4" w:rsidP="00D70AB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D70AB4">
              <w:rPr>
                <w:rFonts w:ascii="Times New Roman" w:hAnsi="Times New Roman" w:cs="Times New Roman"/>
                <w:color w:val="000000"/>
                <w:szCs w:val="22"/>
              </w:rPr>
              <w:t>53 (36.05)</w:t>
            </w:r>
          </w:p>
        </w:tc>
        <w:tc>
          <w:tcPr>
            <w:tcW w:w="1464" w:type="dxa"/>
            <w:vAlign w:val="center"/>
          </w:tcPr>
          <w:p w14:paraId="5990AD13" w14:textId="77777777" w:rsidR="00D70AB4" w:rsidRPr="00D70AB4" w:rsidRDefault="00D70AB4" w:rsidP="00D70AB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D70AB4">
              <w:rPr>
                <w:rFonts w:ascii="Times New Roman" w:hAnsi="Times New Roman" w:cs="Times New Roman"/>
                <w:color w:val="000000"/>
                <w:szCs w:val="22"/>
              </w:rPr>
              <w:t>39 (30.23)</w:t>
            </w:r>
          </w:p>
        </w:tc>
      </w:tr>
      <w:tr w:rsidR="00D70AB4" w:rsidRPr="00D70AB4" w14:paraId="2169C280" w14:textId="77777777" w:rsidTr="113BD2DA">
        <w:trPr>
          <w:trHeight w:val="340"/>
        </w:trPr>
        <w:tc>
          <w:tcPr>
            <w:tcW w:w="4065" w:type="dxa"/>
            <w:vAlign w:val="center"/>
          </w:tcPr>
          <w:p w14:paraId="7DD858CF" w14:textId="343BC5F8" w:rsidR="00D70AB4" w:rsidRPr="00D70AB4" w:rsidRDefault="00D70AB4" w:rsidP="00D70AB4">
            <w:pPr>
              <w:spacing w:line="240" w:lineRule="auto"/>
              <w:ind w:left="708"/>
              <w:rPr>
                <w:rFonts w:ascii="Times New Roman" w:eastAsia="Times New Roman" w:hAnsi="Times New Roman" w:cs="Times New Roman"/>
                <w:szCs w:val="22"/>
              </w:rPr>
            </w:pPr>
            <w:r w:rsidRPr="00D70AB4">
              <w:rPr>
                <w:rFonts w:ascii="Times New Roman" w:hAnsi="Times New Roman" w:cs="Times New Roman"/>
                <w:color w:val="000000"/>
                <w:szCs w:val="22"/>
              </w:rPr>
              <w:t>university</w:t>
            </w:r>
          </w:p>
        </w:tc>
        <w:tc>
          <w:tcPr>
            <w:tcW w:w="1463" w:type="dxa"/>
            <w:vAlign w:val="center"/>
          </w:tcPr>
          <w:p w14:paraId="2F20D308" w14:textId="77777777" w:rsidR="00D70AB4" w:rsidRPr="00D70AB4" w:rsidRDefault="00D70AB4" w:rsidP="00D70AB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D70AB4">
              <w:rPr>
                <w:rFonts w:ascii="Times New Roman" w:hAnsi="Times New Roman" w:cs="Times New Roman"/>
                <w:color w:val="000000"/>
                <w:szCs w:val="22"/>
              </w:rPr>
              <w:t>708 (18.14)</w:t>
            </w:r>
          </w:p>
        </w:tc>
        <w:tc>
          <w:tcPr>
            <w:tcW w:w="1463" w:type="dxa"/>
            <w:vAlign w:val="center"/>
          </w:tcPr>
          <w:p w14:paraId="194CB83E" w14:textId="77777777" w:rsidR="00D70AB4" w:rsidRPr="00D70AB4" w:rsidRDefault="00D70AB4" w:rsidP="00D70AB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D70AB4">
              <w:rPr>
                <w:rFonts w:ascii="Times New Roman" w:hAnsi="Times New Roman" w:cs="Times New Roman"/>
                <w:color w:val="000000"/>
                <w:szCs w:val="22"/>
              </w:rPr>
              <w:t>18 (26.09)</w:t>
            </w:r>
          </w:p>
        </w:tc>
        <w:tc>
          <w:tcPr>
            <w:tcW w:w="1463" w:type="dxa"/>
            <w:vAlign w:val="center"/>
          </w:tcPr>
          <w:p w14:paraId="2F44F04D" w14:textId="77777777" w:rsidR="00D70AB4" w:rsidRPr="00D70AB4" w:rsidRDefault="00D70AB4" w:rsidP="00D70AB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D70AB4">
              <w:rPr>
                <w:rFonts w:ascii="Times New Roman" w:hAnsi="Times New Roman" w:cs="Times New Roman"/>
                <w:color w:val="000000"/>
                <w:szCs w:val="22"/>
              </w:rPr>
              <w:t>16 (10.88)</w:t>
            </w:r>
          </w:p>
        </w:tc>
        <w:tc>
          <w:tcPr>
            <w:tcW w:w="1464" w:type="dxa"/>
            <w:vAlign w:val="center"/>
          </w:tcPr>
          <w:p w14:paraId="02C38248" w14:textId="77777777" w:rsidR="00D70AB4" w:rsidRPr="00D70AB4" w:rsidRDefault="00D70AB4" w:rsidP="00D70AB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D70AB4">
              <w:rPr>
                <w:rFonts w:ascii="Times New Roman" w:hAnsi="Times New Roman" w:cs="Times New Roman"/>
                <w:color w:val="000000"/>
                <w:szCs w:val="22"/>
              </w:rPr>
              <w:t>15 (11.63)</w:t>
            </w:r>
          </w:p>
        </w:tc>
      </w:tr>
      <w:tr w:rsidR="00D70AB4" w:rsidRPr="00D70AB4" w14:paraId="127E82DB" w14:textId="77777777" w:rsidTr="113BD2DA">
        <w:trPr>
          <w:trHeight w:val="340"/>
        </w:trPr>
        <w:tc>
          <w:tcPr>
            <w:tcW w:w="4065" w:type="dxa"/>
            <w:vAlign w:val="center"/>
          </w:tcPr>
          <w:p w14:paraId="65CB1130" w14:textId="2652E60E" w:rsidR="00D70AB4" w:rsidRPr="00D70AB4" w:rsidRDefault="00D70AB4" w:rsidP="00D70AB4">
            <w:pPr>
              <w:spacing w:line="240" w:lineRule="auto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D70AB4">
              <w:rPr>
                <w:rFonts w:ascii="Times New Roman" w:hAnsi="Times New Roman" w:cs="Times New Roman"/>
                <w:color w:val="000000"/>
                <w:szCs w:val="22"/>
              </w:rPr>
              <w:t>Work status, n (%)</w:t>
            </w:r>
          </w:p>
        </w:tc>
        <w:tc>
          <w:tcPr>
            <w:tcW w:w="5853" w:type="dxa"/>
            <w:gridSpan w:val="4"/>
            <w:vAlign w:val="center"/>
          </w:tcPr>
          <w:p w14:paraId="4D2B5591" w14:textId="77777777" w:rsidR="00D70AB4" w:rsidRPr="00D70AB4" w:rsidRDefault="00D70AB4" w:rsidP="00D70AB4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Cs w:val="22"/>
              </w:rPr>
            </w:pPr>
          </w:p>
        </w:tc>
      </w:tr>
      <w:tr w:rsidR="00D70AB4" w:rsidRPr="00D70AB4" w14:paraId="576B4131" w14:textId="77777777" w:rsidTr="113BD2DA">
        <w:trPr>
          <w:trHeight w:val="340"/>
        </w:trPr>
        <w:tc>
          <w:tcPr>
            <w:tcW w:w="4065" w:type="dxa"/>
            <w:vAlign w:val="center"/>
          </w:tcPr>
          <w:p w14:paraId="715760C5" w14:textId="160EAA10" w:rsidR="00D70AB4" w:rsidRPr="00D70AB4" w:rsidRDefault="00D70AB4" w:rsidP="00D70AB4">
            <w:pPr>
              <w:spacing w:line="240" w:lineRule="auto"/>
              <w:ind w:left="708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D70AB4">
              <w:rPr>
                <w:rFonts w:ascii="Times New Roman" w:hAnsi="Times New Roman" w:cs="Times New Roman"/>
                <w:color w:val="000000"/>
                <w:szCs w:val="22"/>
              </w:rPr>
              <w:t>employed</w:t>
            </w:r>
          </w:p>
        </w:tc>
        <w:tc>
          <w:tcPr>
            <w:tcW w:w="1463" w:type="dxa"/>
            <w:vAlign w:val="center"/>
          </w:tcPr>
          <w:p w14:paraId="68E64789" w14:textId="77777777" w:rsidR="00D70AB4" w:rsidRPr="00D70AB4" w:rsidRDefault="00D70AB4" w:rsidP="00D70AB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D70AB4">
              <w:rPr>
                <w:rFonts w:ascii="Times New Roman" w:hAnsi="Times New Roman" w:cs="Times New Roman"/>
                <w:color w:val="000000"/>
                <w:szCs w:val="22"/>
              </w:rPr>
              <w:t>2100 (53.8)</w:t>
            </w:r>
          </w:p>
        </w:tc>
        <w:tc>
          <w:tcPr>
            <w:tcW w:w="1463" w:type="dxa"/>
            <w:vAlign w:val="center"/>
          </w:tcPr>
          <w:p w14:paraId="655340C3" w14:textId="77777777" w:rsidR="00D70AB4" w:rsidRPr="00D70AB4" w:rsidRDefault="00D70AB4" w:rsidP="00D70AB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D70AB4">
              <w:rPr>
                <w:rFonts w:ascii="Times New Roman" w:hAnsi="Times New Roman" w:cs="Times New Roman"/>
                <w:color w:val="000000"/>
                <w:szCs w:val="22"/>
              </w:rPr>
              <w:t>37 (53.62)</w:t>
            </w:r>
          </w:p>
        </w:tc>
        <w:tc>
          <w:tcPr>
            <w:tcW w:w="1463" w:type="dxa"/>
            <w:vAlign w:val="center"/>
          </w:tcPr>
          <w:p w14:paraId="45E86B8E" w14:textId="77777777" w:rsidR="00D70AB4" w:rsidRPr="00D70AB4" w:rsidRDefault="00D70AB4" w:rsidP="00D70AB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D70AB4">
              <w:rPr>
                <w:rFonts w:ascii="Times New Roman" w:hAnsi="Times New Roman" w:cs="Times New Roman"/>
                <w:color w:val="000000"/>
                <w:szCs w:val="22"/>
              </w:rPr>
              <w:t>65 (44.22)</w:t>
            </w:r>
          </w:p>
        </w:tc>
        <w:tc>
          <w:tcPr>
            <w:tcW w:w="1464" w:type="dxa"/>
            <w:vAlign w:val="center"/>
          </w:tcPr>
          <w:p w14:paraId="007303F3" w14:textId="77777777" w:rsidR="00D70AB4" w:rsidRPr="00D70AB4" w:rsidRDefault="00D70AB4" w:rsidP="00D70AB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D70AB4">
              <w:rPr>
                <w:rFonts w:ascii="Times New Roman" w:hAnsi="Times New Roman" w:cs="Times New Roman"/>
                <w:color w:val="000000"/>
                <w:szCs w:val="22"/>
              </w:rPr>
              <w:t>46 (35.66)</w:t>
            </w:r>
          </w:p>
        </w:tc>
      </w:tr>
      <w:tr w:rsidR="00D70AB4" w:rsidRPr="00D70AB4" w14:paraId="325801F1" w14:textId="77777777" w:rsidTr="113BD2DA">
        <w:trPr>
          <w:trHeight w:val="340"/>
        </w:trPr>
        <w:tc>
          <w:tcPr>
            <w:tcW w:w="4065" w:type="dxa"/>
            <w:vAlign w:val="center"/>
          </w:tcPr>
          <w:p w14:paraId="48B0CC51" w14:textId="0810BAF4" w:rsidR="00D70AB4" w:rsidRPr="00D70AB4" w:rsidRDefault="00D70AB4" w:rsidP="00D70AB4">
            <w:pPr>
              <w:spacing w:line="240" w:lineRule="auto"/>
              <w:ind w:left="708"/>
              <w:rPr>
                <w:rFonts w:ascii="Times New Roman" w:eastAsia="Times New Roman" w:hAnsi="Times New Roman" w:cs="Times New Roman"/>
                <w:szCs w:val="22"/>
              </w:rPr>
            </w:pPr>
            <w:r w:rsidRPr="00D70AB4">
              <w:rPr>
                <w:rFonts w:ascii="Times New Roman" w:hAnsi="Times New Roman" w:cs="Times New Roman"/>
                <w:color w:val="000000"/>
                <w:szCs w:val="22"/>
              </w:rPr>
              <w:lastRenderedPageBreak/>
              <w:t>unemployed</w:t>
            </w:r>
          </w:p>
        </w:tc>
        <w:tc>
          <w:tcPr>
            <w:tcW w:w="1463" w:type="dxa"/>
            <w:vAlign w:val="center"/>
          </w:tcPr>
          <w:p w14:paraId="78C2D93D" w14:textId="77777777" w:rsidR="00D70AB4" w:rsidRPr="00D70AB4" w:rsidRDefault="00D70AB4" w:rsidP="00D70AB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D70AB4">
              <w:rPr>
                <w:rFonts w:ascii="Times New Roman" w:hAnsi="Times New Roman" w:cs="Times New Roman"/>
                <w:color w:val="000000"/>
                <w:szCs w:val="22"/>
              </w:rPr>
              <w:t>117 (3)</w:t>
            </w:r>
          </w:p>
        </w:tc>
        <w:tc>
          <w:tcPr>
            <w:tcW w:w="1463" w:type="dxa"/>
            <w:vAlign w:val="center"/>
          </w:tcPr>
          <w:p w14:paraId="6614F7C9" w14:textId="77777777" w:rsidR="00D70AB4" w:rsidRPr="00D70AB4" w:rsidRDefault="00D70AB4" w:rsidP="00D70AB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D70AB4">
              <w:rPr>
                <w:rFonts w:ascii="Times New Roman" w:hAnsi="Times New Roman" w:cs="Times New Roman"/>
                <w:color w:val="000000"/>
                <w:szCs w:val="22"/>
              </w:rPr>
              <w:t>1 (1.45)</w:t>
            </w:r>
          </w:p>
        </w:tc>
        <w:tc>
          <w:tcPr>
            <w:tcW w:w="1463" w:type="dxa"/>
            <w:vAlign w:val="center"/>
          </w:tcPr>
          <w:p w14:paraId="4D72D952" w14:textId="77777777" w:rsidR="00D70AB4" w:rsidRPr="00D70AB4" w:rsidRDefault="00D70AB4" w:rsidP="00D70AB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D70AB4">
              <w:rPr>
                <w:rFonts w:ascii="Times New Roman" w:hAnsi="Times New Roman" w:cs="Times New Roman"/>
                <w:color w:val="000000"/>
                <w:szCs w:val="22"/>
              </w:rPr>
              <w:t>8 (5.44)</w:t>
            </w:r>
          </w:p>
        </w:tc>
        <w:tc>
          <w:tcPr>
            <w:tcW w:w="1464" w:type="dxa"/>
            <w:vAlign w:val="center"/>
          </w:tcPr>
          <w:p w14:paraId="4A080FEE" w14:textId="77777777" w:rsidR="00D70AB4" w:rsidRPr="00D70AB4" w:rsidRDefault="00D70AB4" w:rsidP="00D70AB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D70AB4">
              <w:rPr>
                <w:rFonts w:ascii="Times New Roman" w:hAnsi="Times New Roman" w:cs="Times New Roman"/>
                <w:color w:val="000000"/>
                <w:szCs w:val="22"/>
              </w:rPr>
              <w:t>2 (1.55)</w:t>
            </w:r>
          </w:p>
        </w:tc>
      </w:tr>
      <w:tr w:rsidR="00D70AB4" w:rsidRPr="00D70AB4" w14:paraId="48974C60" w14:textId="77777777" w:rsidTr="113BD2DA">
        <w:trPr>
          <w:trHeight w:val="340"/>
        </w:trPr>
        <w:tc>
          <w:tcPr>
            <w:tcW w:w="4065" w:type="dxa"/>
            <w:vAlign w:val="center"/>
          </w:tcPr>
          <w:p w14:paraId="754F4447" w14:textId="2C93C66A" w:rsidR="00D70AB4" w:rsidRPr="00D70AB4" w:rsidRDefault="00D70AB4" w:rsidP="00D70AB4">
            <w:pPr>
              <w:spacing w:line="240" w:lineRule="auto"/>
              <w:ind w:left="708"/>
              <w:rPr>
                <w:rFonts w:ascii="Times New Roman" w:eastAsia="Times New Roman" w:hAnsi="Times New Roman" w:cs="Times New Roman"/>
                <w:szCs w:val="22"/>
              </w:rPr>
            </w:pPr>
            <w:r w:rsidRPr="00D70AB4">
              <w:rPr>
                <w:rFonts w:ascii="Times New Roman" w:hAnsi="Times New Roman" w:cs="Times New Roman"/>
                <w:color w:val="000000"/>
                <w:szCs w:val="22"/>
              </w:rPr>
              <w:t>self-employed</w:t>
            </w:r>
          </w:p>
        </w:tc>
        <w:tc>
          <w:tcPr>
            <w:tcW w:w="1463" w:type="dxa"/>
            <w:vAlign w:val="center"/>
          </w:tcPr>
          <w:p w14:paraId="4FE4B4F9" w14:textId="77777777" w:rsidR="00D70AB4" w:rsidRPr="00D70AB4" w:rsidRDefault="00D70AB4" w:rsidP="00D70AB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D70AB4">
              <w:rPr>
                <w:rFonts w:ascii="Times New Roman" w:hAnsi="Times New Roman" w:cs="Times New Roman"/>
                <w:color w:val="000000"/>
                <w:szCs w:val="22"/>
              </w:rPr>
              <w:t>231 (5.92)</w:t>
            </w:r>
          </w:p>
        </w:tc>
        <w:tc>
          <w:tcPr>
            <w:tcW w:w="1463" w:type="dxa"/>
            <w:vAlign w:val="center"/>
          </w:tcPr>
          <w:p w14:paraId="13FF85E8" w14:textId="77777777" w:rsidR="00D70AB4" w:rsidRPr="00D70AB4" w:rsidRDefault="00D70AB4" w:rsidP="00D70AB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D70AB4">
              <w:rPr>
                <w:rFonts w:ascii="Times New Roman" w:hAnsi="Times New Roman" w:cs="Times New Roman"/>
                <w:color w:val="000000"/>
                <w:szCs w:val="22"/>
              </w:rPr>
              <w:t>4 (5.8)</w:t>
            </w:r>
          </w:p>
        </w:tc>
        <w:tc>
          <w:tcPr>
            <w:tcW w:w="1463" w:type="dxa"/>
            <w:vAlign w:val="center"/>
          </w:tcPr>
          <w:p w14:paraId="4CC0D9C4" w14:textId="77777777" w:rsidR="00D70AB4" w:rsidRPr="00D70AB4" w:rsidRDefault="00D70AB4" w:rsidP="00D70AB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D70AB4">
              <w:rPr>
                <w:rFonts w:ascii="Times New Roman" w:hAnsi="Times New Roman" w:cs="Times New Roman"/>
                <w:color w:val="000000"/>
                <w:szCs w:val="22"/>
              </w:rPr>
              <w:t>10 (6.8)</w:t>
            </w:r>
          </w:p>
        </w:tc>
        <w:tc>
          <w:tcPr>
            <w:tcW w:w="1464" w:type="dxa"/>
            <w:vAlign w:val="center"/>
          </w:tcPr>
          <w:p w14:paraId="1D6F0ECB" w14:textId="77777777" w:rsidR="00D70AB4" w:rsidRPr="00D70AB4" w:rsidRDefault="00D70AB4" w:rsidP="00D70AB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D70AB4">
              <w:rPr>
                <w:rFonts w:ascii="Times New Roman" w:hAnsi="Times New Roman" w:cs="Times New Roman"/>
                <w:color w:val="000000"/>
                <w:szCs w:val="22"/>
              </w:rPr>
              <w:t>9 (6.98)</w:t>
            </w:r>
          </w:p>
        </w:tc>
      </w:tr>
      <w:tr w:rsidR="00D70AB4" w:rsidRPr="00D70AB4" w14:paraId="5C718A0F" w14:textId="77777777" w:rsidTr="113BD2DA">
        <w:trPr>
          <w:trHeight w:val="340"/>
        </w:trPr>
        <w:tc>
          <w:tcPr>
            <w:tcW w:w="4065" w:type="dxa"/>
            <w:vAlign w:val="center"/>
          </w:tcPr>
          <w:p w14:paraId="6F59D56A" w14:textId="3C2F8A6E" w:rsidR="00D70AB4" w:rsidRPr="00D70AB4" w:rsidRDefault="00D70AB4" w:rsidP="00D70AB4">
            <w:pPr>
              <w:spacing w:line="240" w:lineRule="auto"/>
              <w:ind w:left="708"/>
              <w:rPr>
                <w:rFonts w:ascii="Times New Roman" w:eastAsia="Times New Roman" w:hAnsi="Times New Roman" w:cs="Times New Roman"/>
                <w:szCs w:val="22"/>
              </w:rPr>
            </w:pPr>
            <w:r w:rsidRPr="00D70AB4">
              <w:rPr>
                <w:rFonts w:ascii="Times New Roman" w:hAnsi="Times New Roman" w:cs="Times New Roman"/>
                <w:color w:val="000000"/>
                <w:szCs w:val="22"/>
              </w:rPr>
              <w:t>student</w:t>
            </w:r>
          </w:p>
        </w:tc>
        <w:tc>
          <w:tcPr>
            <w:tcW w:w="1463" w:type="dxa"/>
            <w:vAlign w:val="center"/>
          </w:tcPr>
          <w:p w14:paraId="67CD9C84" w14:textId="77777777" w:rsidR="00D70AB4" w:rsidRPr="00D70AB4" w:rsidRDefault="00D70AB4" w:rsidP="00D70AB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D70AB4">
              <w:rPr>
                <w:rFonts w:ascii="Times New Roman" w:hAnsi="Times New Roman" w:cs="Times New Roman"/>
                <w:color w:val="000000"/>
                <w:szCs w:val="22"/>
              </w:rPr>
              <w:t>162 (4.15)</w:t>
            </w:r>
          </w:p>
        </w:tc>
        <w:tc>
          <w:tcPr>
            <w:tcW w:w="1463" w:type="dxa"/>
            <w:vAlign w:val="center"/>
          </w:tcPr>
          <w:p w14:paraId="55FA65FE" w14:textId="77777777" w:rsidR="00D70AB4" w:rsidRPr="00D70AB4" w:rsidRDefault="00D70AB4" w:rsidP="00D70AB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D70AB4">
              <w:rPr>
                <w:rFonts w:ascii="Times New Roman" w:hAnsi="Times New Roman" w:cs="Times New Roman"/>
                <w:color w:val="000000"/>
                <w:szCs w:val="22"/>
              </w:rPr>
              <w:t>7 (10.14)</w:t>
            </w:r>
          </w:p>
        </w:tc>
        <w:tc>
          <w:tcPr>
            <w:tcW w:w="1463" w:type="dxa"/>
            <w:vAlign w:val="center"/>
          </w:tcPr>
          <w:p w14:paraId="0227ACA6" w14:textId="77777777" w:rsidR="00D70AB4" w:rsidRPr="00D70AB4" w:rsidRDefault="00D70AB4" w:rsidP="00D70AB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D70AB4">
              <w:rPr>
                <w:rFonts w:ascii="Times New Roman" w:hAnsi="Times New Roman" w:cs="Times New Roman"/>
                <w:color w:val="000000"/>
                <w:szCs w:val="22"/>
              </w:rPr>
              <w:t>24 (16.33)</w:t>
            </w:r>
          </w:p>
        </w:tc>
        <w:tc>
          <w:tcPr>
            <w:tcW w:w="1464" w:type="dxa"/>
            <w:vAlign w:val="center"/>
          </w:tcPr>
          <w:p w14:paraId="47171AF2" w14:textId="77777777" w:rsidR="00D70AB4" w:rsidRPr="00D70AB4" w:rsidRDefault="00D70AB4" w:rsidP="00D70AB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D70AB4">
              <w:rPr>
                <w:rFonts w:ascii="Times New Roman" w:hAnsi="Times New Roman" w:cs="Times New Roman"/>
                <w:color w:val="000000"/>
                <w:szCs w:val="22"/>
              </w:rPr>
              <w:t>16 (12.4)</w:t>
            </w:r>
          </w:p>
        </w:tc>
      </w:tr>
      <w:tr w:rsidR="00D70AB4" w:rsidRPr="00D70AB4" w14:paraId="1558A081" w14:textId="77777777" w:rsidTr="113BD2DA">
        <w:trPr>
          <w:trHeight w:val="340"/>
        </w:trPr>
        <w:tc>
          <w:tcPr>
            <w:tcW w:w="4065" w:type="dxa"/>
            <w:vAlign w:val="center"/>
          </w:tcPr>
          <w:p w14:paraId="0ACA519F" w14:textId="06DE611A" w:rsidR="00D70AB4" w:rsidRPr="00D70AB4" w:rsidRDefault="00D70AB4" w:rsidP="00D70AB4">
            <w:pPr>
              <w:spacing w:line="240" w:lineRule="auto"/>
              <w:ind w:left="708"/>
              <w:rPr>
                <w:rFonts w:ascii="Times New Roman" w:eastAsia="Times New Roman" w:hAnsi="Times New Roman" w:cs="Times New Roman"/>
                <w:szCs w:val="22"/>
              </w:rPr>
            </w:pPr>
            <w:r w:rsidRPr="00D70AB4">
              <w:rPr>
                <w:rFonts w:ascii="Times New Roman" w:hAnsi="Times New Roman" w:cs="Times New Roman"/>
                <w:color w:val="000000"/>
                <w:szCs w:val="22"/>
              </w:rPr>
              <w:t>retired</w:t>
            </w:r>
          </w:p>
        </w:tc>
        <w:tc>
          <w:tcPr>
            <w:tcW w:w="1463" w:type="dxa"/>
            <w:vAlign w:val="center"/>
          </w:tcPr>
          <w:p w14:paraId="288FFF65" w14:textId="77777777" w:rsidR="00D70AB4" w:rsidRPr="00D70AB4" w:rsidRDefault="00D70AB4" w:rsidP="00D70AB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D70AB4">
              <w:rPr>
                <w:rFonts w:ascii="Times New Roman" w:hAnsi="Times New Roman" w:cs="Times New Roman"/>
                <w:color w:val="000000"/>
                <w:szCs w:val="22"/>
              </w:rPr>
              <w:t>850 (21.78)</w:t>
            </w:r>
          </w:p>
        </w:tc>
        <w:tc>
          <w:tcPr>
            <w:tcW w:w="1463" w:type="dxa"/>
            <w:vAlign w:val="center"/>
          </w:tcPr>
          <w:p w14:paraId="37459078" w14:textId="77777777" w:rsidR="00D70AB4" w:rsidRPr="00D70AB4" w:rsidRDefault="00D70AB4" w:rsidP="00D70AB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D70AB4">
              <w:rPr>
                <w:rFonts w:ascii="Times New Roman" w:hAnsi="Times New Roman" w:cs="Times New Roman"/>
                <w:color w:val="000000"/>
                <w:szCs w:val="22"/>
              </w:rPr>
              <w:t>11 (15.94)</w:t>
            </w:r>
          </w:p>
        </w:tc>
        <w:tc>
          <w:tcPr>
            <w:tcW w:w="1463" w:type="dxa"/>
            <w:vAlign w:val="center"/>
          </w:tcPr>
          <w:p w14:paraId="02C43014" w14:textId="77777777" w:rsidR="00D70AB4" w:rsidRPr="00D70AB4" w:rsidRDefault="00D70AB4" w:rsidP="00D70AB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D70AB4">
              <w:rPr>
                <w:rFonts w:ascii="Times New Roman" w:hAnsi="Times New Roman" w:cs="Times New Roman"/>
                <w:color w:val="000000"/>
                <w:szCs w:val="22"/>
              </w:rPr>
              <w:t>23 (15.65)</w:t>
            </w:r>
          </w:p>
        </w:tc>
        <w:tc>
          <w:tcPr>
            <w:tcW w:w="1464" w:type="dxa"/>
            <w:vAlign w:val="center"/>
          </w:tcPr>
          <w:p w14:paraId="3B7512A2" w14:textId="77777777" w:rsidR="00D70AB4" w:rsidRPr="00D70AB4" w:rsidRDefault="00D70AB4" w:rsidP="00D70AB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D70AB4">
              <w:rPr>
                <w:rFonts w:ascii="Times New Roman" w:hAnsi="Times New Roman" w:cs="Times New Roman"/>
                <w:color w:val="000000"/>
                <w:szCs w:val="22"/>
              </w:rPr>
              <w:t>41 (31.78)</w:t>
            </w:r>
          </w:p>
        </w:tc>
      </w:tr>
      <w:tr w:rsidR="00D70AB4" w:rsidRPr="00D70AB4" w14:paraId="63FF6722" w14:textId="77777777" w:rsidTr="113BD2DA">
        <w:trPr>
          <w:trHeight w:val="340"/>
        </w:trPr>
        <w:tc>
          <w:tcPr>
            <w:tcW w:w="4065" w:type="dxa"/>
            <w:vAlign w:val="center"/>
          </w:tcPr>
          <w:p w14:paraId="04124291" w14:textId="1C3FCC55" w:rsidR="00D70AB4" w:rsidRPr="00D70AB4" w:rsidRDefault="00D70AB4" w:rsidP="00D70AB4">
            <w:pPr>
              <w:spacing w:line="240" w:lineRule="auto"/>
              <w:ind w:left="708"/>
              <w:rPr>
                <w:rFonts w:ascii="Times New Roman" w:eastAsia="Times New Roman" w:hAnsi="Times New Roman" w:cs="Times New Roman"/>
                <w:szCs w:val="22"/>
              </w:rPr>
            </w:pPr>
            <w:r w:rsidRPr="00D70AB4">
              <w:rPr>
                <w:rFonts w:ascii="Times New Roman" w:hAnsi="Times New Roman" w:cs="Times New Roman"/>
                <w:color w:val="000000"/>
                <w:szCs w:val="22"/>
              </w:rPr>
              <w:t>parental leave</w:t>
            </w:r>
          </w:p>
        </w:tc>
        <w:tc>
          <w:tcPr>
            <w:tcW w:w="1463" w:type="dxa"/>
            <w:vAlign w:val="center"/>
          </w:tcPr>
          <w:p w14:paraId="000C39EB" w14:textId="77777777" w:rsidR="00D70AB4" w:rsidRPr="00D70AB4" w:rsidRDefault="00D70AB4" w:rsidP="00D70AB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D70AB4">
              <w:rPr>
                <w:rFonts w:ascii="Times New Roman" w:hAnsi="Times New Roman" w:cs="Times New Roman"/>
                <w:color w:val="000000"/>
                <w:szCs w:val="22"/>
              </w:rPr>
              <w:t>179 (4.59)</w:t>
            </w:r>
          </w:p>
        </w:tc>
        <w:tc>
          <w:tcPr>
            <w:tcW w:w="1463" w:type="dxa"/>
            <w:vAlign w:val="center"/>
          </w:tcPr>
          <w:p w14:paraId="7016A444" w14:textId="77777777" w:rsidR="00D70AB4" w:rsidRPr="00D70AB4" w:rsidRDefault="00D70AB4" w:rsidP="00D70AB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D70AB4">
              <w:rPr>
                <w:rFonts w:ascii="Times New Roman" w:hAnsi="Times New Roman" w:cs="Times New Roman"/>
                <w:color w:val="000000"/>
                <w:szCs w:val="22"/>
              </w:rPr>
              <w:t>2 (2.9)</w:t>
            </w:r>
          </w:p>
        </w:tc>
        <w:tc>
          <w:tcPr>
            <w:tcW w:w="1463" w:type="dxa"/>
            <w:vAlign w:val="center"/>
          </w:tcPr>
          <w:p w14:paraId="2FA8B1E0" w14:textId="77777777" w:rsidR="00D70AB4" w:rsidRPr="00D70AB4" w:rsidRDefault="00D70AB4" w:rsidP="00D70AB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D70AB4">
              <w:rPr>
                <w:rFonts w:ascii="Times New Roman" w:hAnsi="Times New Roman" w:cs="Times New Roman"/>
                <w:color w:val="000000"/>
                <w:szCs w:val="22"/>
              </w:rPr>
              <w:t>10 (6.8)</w:t>
            </w:r>
          </w:p>
        </w:tc>
        <w:tc>
          <w:tcPr>
            <w:tcW w:w="1464" w:type="dxa"/>
            <w:vAlign w:val="center"/>
          </w:tcPr>
          <w:p w14:paraId="75BCB883" w14:textId="77777777" w:rsidR="00D70AB4" w:rsidRPr="00D70AB4" w:rsidRDefault="00D70AB4" w:rsidP="00D70AB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D70AB4">
              <w:rPr>
                <w:rFonts w:ascii="Times New Roman" w:hAnsi="Times New Roman" w:cs="Times New Roman"/>
                <w:color w:val="000000"/>
                <w:szCs w:val="22"/>
              </w:rPr>
              <w:t>3 (2.33)</w:t>
            </w:r>
          </w:p>
        </w:tc>
      </w:tr>
      <w:tr w:rsidR="00D70AB4" w:rsidRPr="00D70AB4" w14:paraId="40E51E84" w14:textId="77777777" w:rsidTr="113BD2DA">
        <w:trPr>
          <w:trHeight w:val="340"/>
        </w:trPr>
        <w:tc>
          <w:tcPr>
            <w:tcW w:w="4065" w:type="dxa"/>
            <w:vAlign w:val="center"/>
          </w:tcPr>
          <w:p w14:paraId="582472C5" w14:textId="568EA0F5" w:rsidR="00D70AB4" w:rsidRPr="00D70AB4" w:rsidRDefault="00D70AB4" w:rsidP="00D70AB4">
            <w:pPr>
              <w:spacing w:line="240" w:lineRule="auto"/>
              <w:ind w:left="708"/>
              <w:rPr>
                <w:rFonts w:ascii="Times New Roman" w:eastAsia="Times New Roman" w:hAnsi="Times New Roman" w:cs="Times New Roman"/>
                <w:szCs w:val="22"/>
              </w:rPr>
            </w:pPr>
            <w:r w:rsidRPr="00D70AB4">
              <w:rPr>
                <w:rFonts w:ascii="Times New Roman" w:hAnsi="Times New Roman" w:cs="Times New Roman"/>
                <w:color w:val="000000"/>
                <w:szCs w:val="22"/>
              </w:rPr>
              <w:t>other</w:t>
            </w:r>
          </w:p>
        </w:tc>
        <w:tc>
          <w:tcPr>
            <w:tcW w:w="1463" w:type="dxa"/>
            <w:vAlign w:val="center"/>
          </w:tcPr>
          <w:p w14:paraId="6EF505DB" w14:textId="77777777" w:rsidR="00D70AB4" w:rsidRPr="00D70AB4" w:rsidRDefault="00D70AB4" w:rsidP="00D70AB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D70AB4">
              <w:rPr>
                <w:rFonts w:ascii="Times New Roman" w:hAnsi="Times New Roman" w:cs="Times New Roman"/>
                <w:color w:val="000000"/>
                <w:szCs w:val="22"/>
              </w:rPr>
              <w:t>264 (6.76)</w:t>
            </w:r>
          </w:p>
        </w:tc>
        <w:tc>
          <w:tcPr>
            <w:tcW w:w="1463" w:type="dxa"/>
            <w:vAlign w:val="center"/>
          </w:tcPr>
          <w:p w14:paraId="48EE8FF4" w14:textId="77777777" w:rsidR="00D70AB4" w:rsidRPr="00D70AB4" w:rsidRDefault="00D70AB4" w:rsidP="00D70AB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D70AB4">
              <w:rPr>
                <w:rFonts w:ascii="Times New Roman" w:hAnsi="Times New Roman" w:cs="Times New Roman"/>
                <w:color w:val="000000"/>
                <w:szCs w:val="22"/>
              </w:rPr>
              <w:t>7 (10.14)</w:t>
            </w:r>
          </w:p>
        </w:tc>
        <w:tc>
          <w:tcPr>
            <w:tcW w:w="1463" w:type="dxa"/>
            <w:vAlign w:val="center"/>
          </w:tcPr>
          <w:p w14:paraId="031564FA" w14:textId="77777777" w:rsidR="00D70AB4" w:rsidRPr="00D70AB4" w:rsidRDefault="00D70AB4" w:rsidP="00D70AB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D70AB4">
              <w:rPr>
                <w:rFonts w:ascii="Times New Roman" w:hAnsi="Times New Roman" w:cs="Times New Roman"/>
                <w:color w:val="000000"/>
                <w:szCs w:val="22"/>
              </w:rPr>
              <w:t>7 (4.76)</w:t>
            </w:r>
          </w:p>
        </w:tc>
        <w:tc>
          <w:tcPr>
            <w:tcW w:w="1464" w:type="dxa"/>
            <w:vAlign w:val="center"/>
          </w:tcPr>
          <w:p w14:paraId="66CF7C6C" w14:textId="77777777" w:rsidR="00D70AB4" w:rsidRPr="00D70AB4" w:rsidRDefault="00D70AB4" w:rsidP="00D70AB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D70AB4">
              <w:rPr>
                <w:rFonts w:ascii="Times New Roman" w:hAnsi="Times New Roman" w:cs="Times New Roman"/>
                <w:color w:val="000000"/>
                <w:szCs w:val="22"/>
              </w:rPr>
              <w:t>12 (9.3)</w:t>
            </w:r>
          </w:p>
        </w:tc>
      </w:tr>
      <w:tr w:rsidR="00D70AB4" w:rsidRPr="00D70AB4" w14:paraId="63984ED6" w14:textId="77777777" w:rsidTr="113BD2DA">
        <w:trPr>
          <w:trHeight w:val="340"/>
        </w:trPr>
        <w:tc>
          <w:tcPr>
            <w:tcW w:w="4065" w:type="dxa"/>
            <w:vAlign w:val="center"/>
          </w:tcPr>
          <w:p w14:paraId="71284680" w14:textId="1C7D6CD4" w:rsidR="00D70AB4" w:rsidRPr="00D70AB4" w:rsidRDefault="00D70AB4" w:rsidP="00D70AB4">
            <w:pPr>
              <w:spacing w:line="240" w:lineRule="auto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D70AB4">
              <w:rPr>
                <w:rFonts w:ascii="Times New Roman" w:hAnsi="Times New Roman" w:cs="Times New Roman"/>
                <w:color w:val="000000"/>
                <w:szCs w:val="22"/>
              </w:rPr>
              <w:t>Income category, n (%)</w:t>
            </w:r>
          </w:p>
        </w:tc>
        <w:tc>
          <w:tcPr>
            <w:tcW w:w="5853" w:type="dxa"/>
            <w:gridSpan w:val="4"/>
            <w:vAlign w:val="center"/>
          </w:tcPr>
          <w:p w14:paraId="6B598035" w14:textId="77777777" w:rsidR="00D70AB4" w:rsidRPr="00D70AB4" w:rsidRDefault="00D70AB4" w:rsidP="00D70AB4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Cs w:val="22"/>
              </w:rPr>
            </w:pPr>
          </w:p>
        </w:tc>
      </w:tr>
      <w:tr w:rsidR="00D70AB4" w:rsidRPr="00D70AB4" w14:paraId="7E583090" w14:textId="77777777" w:rsidTr="113BD2DA">
        <w:trPr>
          <w:trHeight w:val="340"/>
        </w:trPr>
        <w:tc>
          <w:tcPr>
            <w:tcW w:w="4065" w:type="dxa"/>
            <w:vAlign w:val="center"/>
          </w:tcPr>
          <w:p w14:paraId="30D09249" w14:textId="43EA7DB4" w:rsidR="00D70AB4" w:rsidRPr="00D70AB4" w:rsidRDefault="00D70AB4" w:rsidP="00D70AB4">
            <w:pPr>
              <w:spacing w:line="240" w:lineRule="auto"/>
              <w:ind w:left="708"/>
              <w:rPr>
                <w:rFonts w:ascii="Times New Roman" w:eastAsia="Times New Roman" w:hAnsi="Times New Roman" w:cs="Times New Roman"/>
                <w:szCs w:val="22"/>
              </w:rPr>
            </w:pPr>
            <w:r w:rsidRPr="00D70AB4">
              <w:rPr>
                <w:rFonts w:ascii="Times New Roman" w:hAnsi="Times New Roman" w:cs="Times New Roman"/>
                <w:color w:val="000000"/>
                <w:szCs w:val="22"/>
              </w:rPr>
              <w:t>0-9k CZK</w:t>
            </w:r>
          </w:p>
        </w:tc>
        <w:tc>
          <w:tcPr>
            <w:tcW w:w="1463" w:type="dxa"/>
            <w:vAlign w:val="center"/>
          </w:tcPr>
          <w:p w14:paraId="33C6F2F4" w14:textId="77777777" w:rsidR="00D70AB4" w:rsidRPr="00D70AB4" w:rsidRDefault="00D70AB4" w:rsidP="00D70AB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D70AB4">
              <w:rPr>
                <w:rFonts w:ascii="Times New Roman" w:hAnsi="Times New Roman" w:cs="Times New Roman"/>
                <w:color w:val="000000"/>
                <w:szCs w:val="22"/>
              </w:rPr>
              <w:t>343 (8.79)</w:t>
            </w:r>
          </w:p>
        </w:tc>
        <w:tc>
          <w:tcPr>
            <w:tcW w:w="1463" w:type="dxa"/>
            <w:vAlign w:val="center"/>
          </w:tcPr>
          <w:p w14:paraId="726356F3" w14:textId="77777777" w:rsidR="00D70AB4" w:rsidRPr="00D70AB4" w:rsidRDefault="00D70AB4" w:rsidP="00D70AB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D70AB4">
              <w:rPr>
                <w:rFonts w:ascii="Times New Roman" w:hAnsi="Times New Roman" w:cs="Times New Roman"/>
                <w:color w:val="000000"/>
                <w:szCs w:val="22"/>
              </w:rPr>
              <w:t>5 (7.25)</w:t>
            </w:r>
          </w:p>
        </w:tc>
        <w:tc>
          <w:tcPr>
            <w:tcW w:w="1463" w:type="dxa"/>
            <w:vAlign w:val="center"/>
          </w:tcPr>
          <w:p w14:paraId="680BA016" w14:textId="77777777" w:rsidR="00D70AB4" w:rsidRPr="00D70AB4" w:rsidRDefault="00D70AB4" w:rsidP="00D70AB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D70AB4">
              <w:rPr>
                <w:rFonts w:ascii="Times New Roman" w:hAnsi="Times New Roman" w:cs="Times New Roman"/>
                <w:color w:val="000000"/>
                <w:szCs w:val="22"/>
              </w:rPr>
              <w:t>22 (14.97)</w:t>
            </w:r>
          </w:p>
        </w:tc>
        <w:tc>
          <w:tcPr>
            <w:tcW w:w="1464" w:type="dxa"/>
            <w:vAlign w:val="center"/>
          </w:tcPr>
          <w:p w14:paraId="210956EB" w14:textId="77777777" w:rsidR="00D70AB4" w:rsidRPr="00D70AB4" w:rsidRDefault="00D70AB4" w:rsidP="00D70AB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D70AB4">
              <w:rPr>
                <w:rFonts w:ascii="Times New Roman" w:hAnsi="Times New Roman" w:cs="Times New Roman"/>
                <w:color w:val="000000"/>
                <w:szCs w:val="22"/>
              </w:rPr>
              <w:t>12 (9.3)</w:t>
            </w:r>
          </w:p>
        </w:tc>
      </w:tr>
      <w:tr w:rsidR="00D70AB4" w:rsidRPr="00D70AB4" w14:paraId="14FB5432" w14:textId="77777777" w:rsidTr="113BD2DA">
        <w:trPr>
          <w:trHeight w:val="340"/>
        </w:trPr>
        <w:tc>
          <w:tcPr>
            <w:tcW w:w="4065" w:type="dxa"/>
            <w:vAlign w:val="center"/>
          </w:tcPr>
          <w:p w14:paraId="184BF130" w14:textId="3FB49F4A" w:rsidR="00D70AB4" w:rsidRPr="00D70AB4" w:rsidRDefault="00D70AB4" w:rsidP="00D70AB4">
            <w:pPr>
              <w:spacing w:line="240" w:lineRule="auto"/>
              <w:ind w:left="708"/>
              <w:rPr>
                <w:rFonts w:ascii="Times New Roman" w:eastAsia="Times New Roman" w:hAnsi="Times New Roman" w:cs="Times New Roman"/>
                <w:szCs w:val="22"/>
              </w:rPr>
            </w:pPr>
            <w:r w:rsidRPr="00D70AB4">
              <w:rPr>
                <w:rFonts w:ascii="Times New Roman" w:hAnsi="Times New Roman" w:cs="Times New Roman"/>
                <w:color w:val="000000"/>
                <w:szCs w:val="22"/>
              </w:rPr>
              <w:t>10-19k CZK</w:t>
            </w:r>
          </w:p>
        </w:tc>
        <w:tc>
          <w:tcPr>
            <w:tcW w:w="1463" w:type="dxa"/>
            <w:vAlign w:val="center"/>
          </w:tcPr>
          <w:p w14:paraId="5861B498" w14:textId="77777777" w:rsidR="00D70AB4" w:rsidRPr="00D70AB4" w:rsidRDefault="00D70AB4" w:rsidP="00D70AB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D70AB4">
              <w:rPr>
                <w:rFonts w:ascii="Times New Roman" w:hAnsi="Times New Roman" w:cs="Times New Roman"/>
                <w:color w:val="000000"/>
                <w:szCs w:val="22"/>
              </w:rPr>
              <w:t>1041 (26.67)</w:t>
            </w:r>
          </w:p>
        </w:tc>
        <w:tc>
          <w:tcPr>
            <w:tcW w:w="1463" w:type="dxa"/>
            <w:vAlign w:val="center"/>
          </w:tcPr>
          <w:p w14:paraId="375A07C2" w14:textId="77777777" w:rsidR="00D70AB4" w:rsidRPr="00D70AB4" w:rsidRDefault="00D70AB4" w:rsidP="00D70AB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D70AB4">
              <w:rPr>
                <w:rFonts w:ascii="Times New Roman" w:hAnsi="Times New Roman" w:cs="Times New Roman"/>
                <w:color w:val="000000"/>
                <w:szCs w:val="22"/>
              </w:rPr>
              <w:t>14 (20.29)</w:t>
            </w:r>
          </w:p>
        </w:tc>
        <w:tc>
          <w:tcPr>
            <w:tcW w:w="1463" w:type="dxa"/>
            <w:vAlign w:val="center"/>
          </w:tcPr>
          <w:p w14:paraId="13E85D78" w14:textId="77777777" w:rsidR="00D70AB4" w:rsidRPr="00D70AB4" w:rsidRDefault="00D70AB4" w:rsidP="00D70AB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D70AB4">
              <w:rPr>
                <w:rFonts w:ascii="Times New Roman" w:hAnsi="Times New Roman" w:cs="Times New Roman"/>
                <w:color w:val="000000"/>
                <w:szCs w:val="22"/>
              </w:rPr>
              <w:t>46 (31.29)</w:t>
            </w:r>
          </w:p>
        </w:tc>
        <w:tc>
          <w:tcPr>
            <w:tcW w:w="1464" w:type="dxa"/>
            <w:vAlign w:val="center"/>
          </w:tcPr>
          <w:p w14:paraId="54567CB7" w14:textId="77777777" w:rsidR="00D70AB4" w:rsidRPr="00D70AB4" w:rsidRDefault="00D70AB4" w:rsidP="00D70AB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D70AB4">
              <w:rPr>
                <w:rFonts w:ascii="Times New Roman" w:hAnsi="Times New Roman" w:cs="Times New Roman"/>
                <w:color w:val="000000"/>
                <w:szCs w:val="22"/>
              </w:rPr>
              <w:t>50 (38.76)</w:t>
            </w:r>
          </w:p>
        </w:tc>
      </w:tr>
      <w:tr w:rsidR="00D70AB4" w:rsidRPr="00D70AB4" w14:paraId="407D1F36" w14:textId="77777777" w:rsidTr="113BD2DA">
        <w:trPr>
          <w:trHeight w:val="340"/>
        </w:trPr>
        <w:tc>
          <w:tcPr>
            <w:tcW w:w="4065" w:type="dxa"/>
            <w:vAlign w:val="center"/>
          </w:tcPr>
          <w:p w14:paraId="08D9C23B" w14:textId="1533B4C9" w:rsidR="00D70AB4" w:rsidRPr="00D70AB4" w:rsidRDefault="00D70AB4" w:rsidP="00D70AB4">
            <w:pPr>
              <w:spacing w:line="240" w:lineRule="auto"/>
              <w:ind w:left="708"/>
              <w:rPr>
                <w:rFonts w:ascii="Times New Roman" w:eastAsia="Times New Roman" w:hAnsi="Times New Roman" w:cs="Times New Roman"/>
                <w:szCs w:val="22"/>
              </w:rPr>
            </w:pPr>
            <w:r w:rsidRPr="00D70AB4">
              <w:rPr>
                <w:rFonts w:ascii="Times New Roman" w:hAnsi="Times New Roman" w:cs="Times New Roman"/>
                <w:color w:val="000000"/>
                <w:szCs w:val="22"/>
              </w:rPr>
              <w:t>20-29k CZK</w:t>
            </w:r>
          </w:p>
        </w:tc>
        <w:tc>
          <w:tcPr>
            <w:tcW w:w="1463" w:type="dxa"/>
            <w:vAlign w:val="center"/>
          </w:tcPr>
          <w:p w14:paraId="1B6FBC46" w14:textId="77777777" w:rsidR="00D70AB4" w:rsidRPr="00D70AB4" w:rsidRDefault="00D70AB4" w:rsidP="00D70AB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D70AB4">
              <w:rPr>
                <w:rFonts w:ascii="Times New Roman" w:hAnsi="Times New Roman" w:cs="Times New Roman"/>
                <w:color w:val="000000"/>
                <w:szCs w:val="22"/>
              </w:rPr>
              <w:t>1136 (29.11)</w:t>
            </w:r>
          </w:p>
        </w:tc>
        <w:tc>
          <w:tcPr>
            <w:tcW w:w="1463" w:type="dxa"/>
            <w:vAlign w:val="center"/>
          </w:tcPr>
          <w:p w14:paraId="289689DF" w14:textId="77777777" w:rsidR="00D70AB4" w:rsidRPr="00D70AB4" w:rsidRDefault="00D70AB4" w:rsidP="00D70AB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D70AB4">
              <w:rPr>
                <w:rFonts w:ascii="Times New Roman" w:hAnsi="Times New Roman" w:cs="Times New Roman"/>
                <w:color w:val="000000"/>
                <w:szCs w:val="22"/>
              </w:rPr>
              <w:t>12 (17.39)</w:t>
            </w:r>
          </w:p>
        </w:tc>
        <w:tc>
          <w:tcPr>
            <w:tcW w:w="1463" w:type="dxa"/>
            <w:vAlign w:val="center"/>
          </w:tcPr>
          <w:p w14:paraId="3233EB95" w14:textId="77777777" w:rsidR="00D70AB4" w:rsidRPr="00D70AB4" w:rsidRDefault="00D70AB4" w:rsidP="00D70AB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D70AB4">
              <w:rPr>
                <w:rFonts w:ascii="Times New Roman" w:hAnsi="Times New Roman" w:cs="Times New Roman"/>
                <w:color w:val="000000"/>
                <w:szCs w:val="22"/>
              </w:rPr>
              <w:t>46 (31.29)</w:t>
            </w:r>
          </w:p>
        </w:tc>
        <w:tc>
          <w:tcPr>
            <w:tcW w:w="1464" w:type="dxa"/>
            <w:vAlign w:val="center"/>
          </w:tcPr>
          <w:p w14:paraId="0CE1761E" w14:textId="77777777" w:rsidR="00D70AB4" w:rsidRPr="00D70AB4" w:rsidRDefault="00D70AB4" w:rsidP="00D70AB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D70AB4">
              <w:rPr>
                <w:rFonts w:ascii="Times New Roman" w:hAnsi="Times New Roman" w:cs="Times New Roman"/>
                <w:color w:val="000000"/>
                <w:szCs w:val="22"/>
              </w:rPr>
              <w:t>31 (24.03)</w:t>
            </w:r>
          </w:p>
        </w:tc>
      </w:tr>
      <w:tr w:rsidR="00D70AB4" w:rsidRPr="00D70AB4" w14:paraId="5A5FE40E" w14:textId="77777777" w:rsidTr="113BD2DA">
        <w:trPr>
          <w:trHeight w:val="340"/>
        </w:trPr>
        <w:tc>
          <w:tcPr>
            <w:tcW w:w="4065" w:type="dxa"/>
            <w:vAlign w:val="center"/>
          </w:tcPr>
          <w:p w14:paraId="1B232AF1" w14:textId="73E8E5B3" w:rsidR="00D70AB4" w:rsidRPr="00D70AB4" w:rsidRDefault="00D70AB4" w:rsidP="00D70AB4">
            <w:pPr>
              <w:spacing w:line="240" w:lineRule="auto"/>
              <w:ind w:left="708"/>
              <w:rPr>
                <w:rFonts w:ascii="Times New Roman" w:eastAsia="Times New Roman" w:hAnsi="Times New Roman" w:cs="Times New Roman"/>
                <w:szCs w:val="22"/>
              </w:rPr>
            </w:pPr>
            <w:r w:rsidRPr="00D70AB4">
              <w:rPr>
                <w:rFonts w:ascii="Times New Roman" w:hAnsi="Times New Roman" w:cs="Times New Roman"/>
                <w:color w:val="000000"/>
                <w:szCs w:val="22"/>
              </w:rPr>
              <w:t>30-39k CZK</w:t>
            </w:r>
          </w:p>
        </w:tc>
        <w:tc>
          <w:tcPr>
            <w:tcW w:w="1463" w:type="dxa"/>
            <w:vAlign w:val="center"/>
          </w:tcPr>
          <w:p w14:paraId="598F959F" w14:textId="77777777" w:rsidR="00D70AB4" w:rsidRPr="00D70AB4" w:rsidRDefault="00D70AB4" w:rsidP="00D70AB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D70AB4">
              <w:rPr>
                <w:rFonts w:ascii="Times New Roman" w:hAnsi="Times New Roman" w:cs="Times New Roman"/>
                <w:color w:val="000000"/>
                <w:szCs w:val="22"/>
              </w:rPr>
              <w:t>576 (14.76)</w:t>
            </w:r>
          </w:p>
        </w:tc>
        <w:tc>
          <w:tcPr>
            <w:tcW w:w="1463" w:type="dxa"/>
            <w:vAlign w:val="center"/>
          </w:tcPr>
          <w:p w14:paraId="746BE022" w14:textId="77777777" w:rsidR="00D70AB4" w:rsidRPr="00D70AB4" w:rsidRDefault="00D70AB4" w:rsidP="00D70AB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D70AB4">
              <w:rPr>
                <w:rFonts w:ascii="Times New Roman" w:hAnsi="Times New Roman" w:cs="Times New Roman"/>
                <w:color w:val="000000"/>
                <w:szCs w:val="22"/>
              </w:rPr>
              <w:t>16 (23.19)</w:t>
            </w:r>
          </w:p>
        </w:tc>
        <w:tc>
          <w:tcPr>
            <w:tcW w:w="1463" w:type="dxa"/>
            <w:vAlign w:val="center"/>
          </w:tcPr>
          <w:p w14:paraId="69825D5A" w14:textId="77777777" w:rsidR="00D70AB4" w:rsidRPr="00D70AB4" w:rsidRDefault="00D70AB4" w:rsidP="00D70AB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D70AB4">
              <w:rPr>
                <w:rFonts w:ascii="Times New Roman" w:hAnsi="Times New Roman" w:cs="Times New Roman"/>
                <w:color w:val="000000"/>
                <w:szCs w:val="22"/>
              </w:rPr>
              <w:t>11 (7.48)</w:t>
            </w:r>
          </w:p>
        </w:tc>
        <w:tc>
          <w:tcPr>
            <w:tcW w:w="1464" w:type="dxa"/>
            <w:vAlign w:val="center"/>
          </w:tcPr>
          <w:p w14:paraId="49444034" w14:textId="77777777" w:rsidR="00D70AB4" w:rsidRPr="00D70AB4" w:rsidRDefault="00D70AB4" w:rsidP="00D70AB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D70AB4">
              <w:rPr>
                <w:rFonts w:ascii="Times New Roman" w:hAnsi="Times New Roman" w:cs="Times New Roman"/>
                <w:color w:val="000000"/>
                <w:szCs w:val="22"/>
              </w:rPr>
              <w:t>5 (3.88)</w:t>
            </w:r>
          </w:p>
        </w:tc>
      </w:tr>
      <w:tr w:rsidR="00D70AB4" w:rsidRPr="00D70AB4" w14:paraId="08569171" w14:textId="77777777" w:rsidTr="113BD2DA">
        <w:trPr>
          <w:trHeight w:val="340"/>
        </w:trPr>
        <w:tc>
          <w:tcPr>
            <w:tcW w:w="4065" w:type="dxa"/>
            <w:vAlign w:val="center"/>
          </w:tcPr>
          <w:p w14:paraId="2BBCCCC5" w14:textId="2F872049" w:rsidR="00D70AB4" w:rsidRPr="00D70AB4" w:rsidRDefault="00D70AB4" w:rsidP="00D70AB4">
            <w:pPr>
              <w:spacing w:line="240" w:lineRule="auto"/>
              <w:ind w:left="708"/>
              <w:rPr>
                <w:rFonts w:ascii="Times New Roman" w:eastAsia="Times New Roman" w:hAnsi="Times New Roman" w:cs="Times New Roman"/>
                <w:szCs w:val="22"/>
              </w:rPr>
            </w:pPr>
            <w:r w:rsidRPr="00D70AB4">
              <w:rPr>
                <w:rFonts w:ascii="Times New Roman" w:hAnsi="Times New Roman" w:cs="Times New Roman"/>
                <w:color w:val="000000"/>
                <w:szCs w:val="22"/>
              </w:rPr>
              <w:t>40-49k CZK</w:t>
            </w:r>
          </w:p>
        </w:tc>
        <w:tc>
          <w:tcPr>
            <w:tcW w:w="1463" w:type="dxa"/>
            <w:vAlign w:val="center"/>
          </w:tcPr>
          <w:p w14:paraId="3130F96E" w14:textId="77777777" w:rsidR="00D70AB4" w:rsidRPr="00D70AB4" w:rsidRDefault="00D70AB4" w:rsidP="00D70AB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D70AB4">
              <w:rPr>
                <w:rFonts w:ascii="Times New Roman" w:hAnsi="Times New Roman" w:cs="Times New Roman"/>
                <w:color w:val="000000"/>
                <w:szCs w:val="22"/>
              </w:rPr>
              <w:t>247 (6.33)</w:t>
            </w:r>
          </w:p>
        </w:tc>
        <w:tc>
          <w:tcPr>
            <w:tcW w:w="1463" w:type="dxa"/>
            <w:vAlign w:val="center"/>
          </w:tcPr>
          <w:p w14:paraId="3EDDB60C" w14:textId="77777777" w:rsidR="00D70AB4" w:rsidRPr="00D70AB4" w:rsidRDefault="00D70AB4" w:rsidP="00D70AB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D70AB4">
              <w:rPr>
                <w:rFonts w:ascii="Times New Roman" w:hAnsi="Times New Roman" w:cs="Times New Roman"/>
                <w:color w:val="000000"/>
                <w:szCs w:val="22"/>
              </w:rPr>
              <w:t>8 (11.59)</w:t>
            </w:r>
          </w:p>
        </w:tc>
        <w:tc>
          <w:tcPr>
            <w:tcW w:w="1463" w:type="dxa"/>
            <w:vAlign w:val="center"/>
          </w:tcPr>
          <w:p w14:paraId="5A9DAFF7" w14:textId="77777777" w:rsidR="00D70AB4" w:rsidRPr="00D70AB4" w:rsidRDefault="00D70AB4" w:rsidP="00D70AB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D70AB4">
              <w:rPr>
                <w:rFonts w:ascii="Times New Roman" w:hAnsi="Times New Roman" w:cs="Times New Roman"/>
                <w:color w:val="000000"/>
                <w:szCs w:val="22"/>
              </w:rPr>
              <w:t>4 (2.72)</w:t>
            </w:r>
          </w:p>
        </w:tc>
        <w:tc>
          <w:tcPr>
            <w:tcW w:w="1464" w:type="dxa"/>
            <w:vAlign w:val="center"/>
          </w:tcPr>
          <w:p w14:paraId="6E748D1D" w14:textId="77777777" w:rsidR="00D70AB4" w:rsidRPr="00D70AB4" w:rsidRDefault="00D70AB4" w:rsidP="00D70AB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D70AB4">
              <w:rPr>
                <w:rFonts w:ascii="Times New Roman" w:hAnsi="Times New Roman" w:cs="Times New Roman"/>
                <w:color w:val="000000"/>
                <w:szCs w:val="22"/>
              </w:rPr>
              <w:t>3 (2.33)</w:t>
            </w:r>
          </w:p>
        </w:tc>
      </w:tr>
      <w:tr w:rsidR="00D70AB4" w:rsidRPr="00D70AB4" w14:paraId="3130CA26" w14:textId="77777777" w:rsidTr="113BD2DA">
        <w:trPr>
          <w:trHeight w:val="340"/>
        </w:trPr>
        <w:tc>
          <w:tcPr>
            <w:tcW w:w="4065" w:type="dxa"/>
            <w:vAlign w:val="center"/>
          </w:tcPr>
          <w:p w14:paraId="7C1651EC" w14:textId="6D004DC6" w:rsidR="00D70AB4" w:rsidRPr="00D70AB4" w:rsidRDefault="00D70AB4" w:rsidP="00D70AB4">
            <w:pPr>
              <w:spacing w:line="240" w:lineRule="auto"/>
              <w:ind w:left="708"/>
              <w:rPr>
                <w:rFonts w:ascii="Times New Roman" w:eastAsia="Times New Roman" w:hAnsi="Times New Roman" w:cs="Times New Roman"/>
                <w:szCs w:val="22"/>
              </w:rPr>
            </w:pPr>
            <w:r w:rsidRPr="00D70AB4">
              <w:rPr>
                <w:rFonts w:ascii="Times New Roman" w:hAnsi="Times New Roman" w:cs="Times New Roman"/>
                <w:color w:val="000000"/>
                <w:szCs w:val="22"/>
              </w:rPr>
              <w:t>50+k CZK</w:t>
            </w:r>
          </w:p>
        </w:tc>
        <w:tc>
          <w:tcPr>
            <w:tcW w:w="1463" w:type="dxa"/>
            <w:vAlign w:val="center"/>
          </w:tcPr>
          <w:p w14:paraId="7D95E584" w14:textId="77777777" w:rsidR="00D70AB4" w:rsidRPr="00D70AB4" w:rsidRDefault="00D70AB4" w:rsidP="00D70AB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D70AB4">
              <w:rPr>
                <w:rFonts w:ascii="Times New Roman" w:hAnsi="Times New Roman" w:cs="Times New Roman"/>
                <w:color w:val="000000"/>
                <w:szCs w:val="22"/>
              </w:rPr>
              <w:t>157 (4.02)</w:t>
            </w:r>
          </w:p>
        </w:tc>
        <w:tc>
          <w:tcPr>
            <w:tcW w:w="1463" w:type="dxa"/>
            <w:vAlign w:val="center"/>
          </w:tcPr>
          <w:p w14:paraId="7A93078A" w14:textId="77777777" w:rsidR="00D70AB4" w:rsidRPr="00D70AB4" w:rsidRDefault="00D70AB4" w:rsidP="00D70AB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D70AB4">
              <w:rPr>
                <w:rFonts w:ascii="Times New Roman" w:hAnsi="Times New Roman" w:cs="Times New Roman"/>
                <w:color w:val="000000"/>
                <w:szCs w:val="22"/>
              </w:rPr>
              <w:t>5 (7.25)</w:t>
            </w:r>
          </w:p>
        </w:tc>
        <w:tc>
          <w:tcPr>
            <w:tcW w:w="1463" w:type="dxa"/>
            <w:vAlign w:val="center"/>
          </w:tcPr>
          <w:p w14:paraId="75952C72" w14:textId="77777777" w:rsidR="00D70AB4" w:rsidRPr="00D70AB4" w:rsidRDefault="00D70AB4" w:rsidP="00D70AB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D70AB4">
              <w:rPr>
                <w:rFonts w:ascii="Times New Roman" w:hAnsi="Times New Roman" w:cs="Times New Roman"/>
                <w:color w:val="000000"/>
                <w:szCs w:val="22"/>
              </w:rPr>
              <w:t>3 (2.04)</w:t>
            </w:r>
          </w:p>
        </w:tc>
        <w:tc>
          <w:tcPr>
            <w:tcW w:w="1464" w:type="dxa"/>
            <w:vAlign w:val="center"/>
          </w:tcPr>
          <w:p w14:paraId="76D7003B" w14:textId="77777777" w:rsidR="00D70AB4" w:rsidRPr="00D70AB4" w:rsidRDefault="00D70AB4" w:rsidP="00D70AB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D70AB4">
              <w:rPr>
                <w:rFonts w:ascii="Times New Roman" w:hAnsi="Times New Roman" w:cs="Times New Roman"/>
                <w:color w:val="000000"/>
                <w:szCs w:val="22"/>
              </w:rPr>
              <w:t>1 (0.78)</w:t>
            </w:r>
          </w:p>
        </w:tc>
      </w:tr>
      <w:tr w:rsidR="00D70AB4" w:rsidRPr="00D70AB4" w14:paraId="160C54C7" w14:textId="77777777" w:rsidTr="113BD2DA">
        <w:trPr>
          <w:trHeight w:val="340"/>
        </w:trPr>
        <w:tc>
          <w:tcPr>
            <w:tcW w:w="4065" w:type="dxa"/>
            <w:vAlign w:val="center"/>
          </w:tcPr>
          <w:p w14:paraId="37C7F13E" w14:textId="43A6E951" w:rsidR="00D70AB4" w:rsidRPr="00D70AB4" w:rsidRDefault="00D70AB4" w:rsidP="00D70AB4">
            <w:pPr>
              <w:spacing w:line="240" w:lineRule="auto"/>
              <w:ind w:left="708"/>
              <w:rPr>
                <w:rFonts w:ascii="Times New Roman" w:eastAsia="Times New Roman" w:hAnsi="Times New Roman" w:cs="Times New Roman"/>
                <w:szCs w:val="22"/>
              </w:rPr>
            </w:pPr>
            <w:r w:rsidRPr="00D70AB4">
              <w:rPr>
                <w:rFonts w:ascii="Times New Roman" w:hAnsi="Times New Roman" w:cs="Times New Roman"/>
                <w:szCs w:val="22"/>
              </w:rPr>
              <w:t>decided not to disclose</w:t>
            </w:r>
          </w:p>
        </w:tc>
        <w:tc>
          <w:tcPr>
            <w:tcW w:w="1463" w:type="dxa"/>
            <w:vAlign w:val="center"/>
          </w:tcPr>
          <w:p w14:paraId="708FCF2C" w14:textId="77777777" w:rsidR="00D70AB4" w:rsidRPr="00D70AB4" w:rsidRDefault="00D70AB4" w:rsidP="00D70AB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D70AB4">
              <w:rPr>
                <w:rFonts w:ascii="Times New Roman" w:hAnsi="Times New Roman" w:cs="Times New Roman"/>
                <w:color w:val="000000"/>
                <w:szCs w:val="22"/>
              </w:rPr>
              <w:t>403 (10.33)</w:t>
            </w:r>
          </w:p>
        </w:tc>
        <w:tc>
          <w:tcPr>
            <w:tcW w:w="1463" w:type="dxa"/>
            <w:vAlign w:val="center"/>
          </w:tcPr>
          <w:p w14:paraId="580BD18E" w14:textId="77777777" w:rsidR="00D70AB4" w:rsidRPr="00D70AB4" w:rsidRDefault="00D70AB4" w:rsidP="00D70AB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D70AB4">
              <w:rPr>
                <w:rFonts w:ascii="Times New Roman" w:hAnsi="Times New Roman" w:cs="Times New Roman"/>
                <w:color w:val="000000"/>
                <w:szCs w:val="22"/>
              </w:rPr>
              <w:t>9 (13.04)</w:t>
            </w:r>
          </w:p>
        </w:tc>
        <w:tc>
          <w:tcPr>
            <w:tcW w:w="1463" w:type="dxa"/>
            <w:vAlign w:val="center"/>
          </w:tcPr>
          <w:p w14:paraId="5873171E" w14:textId="77777777" w:rsidR="00D70AB4" w:rsidRPr="00D70AB4" w:rsidRDefault="00D70AB4" w:rsidP="00D70AB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D70AB4">
              <w:rPr>
                <w:rFonts w:ascii="Times New Roman" w:hAnsi="Times New Roman" w:cs="Times New Roman"/>
                <w:color w:val="000000"/>
                <w:szCs w:val="22"/>
              </w:rPr>
              <w:t>15 (10.2)</w:t>
            </w:r>
          </w:p>
        </w:tc>
        <w:tc>
          <w:tcPr>
            <w:tcW w:w="1464" w:type="dxa"/>
            <w:vAlign w:val="center"/>
          </w:tcPr>
          <w:p w14:paraId="524AAE44" w14:textId="77777777" w:rsidR="00D70AB4" w:rsidRPr="00D70AB4" w:rsidRDefault="00D70AB4" w:rsidP="00D70AB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D70AB4">
              <w:rPr>
                <w:rFonts w:ascii="Times New Roman" w:hAnsi="Times New Roman" w:cs="Times New Roman"/>
                <w:color w:val="000000"/>
                <w:szCs w:val="22"/>
              </w:rPr>
              <w:t>27 (20.93)</w:t>
            </w:r>
          </w:p>
        </w:tc>
      </w:tr>
      <w:tr w:rsidR="00D70AB4" w:rsidRPr="00D70AB4" w14:paraId="418490ED" w14:textId="77777777" w:rsidTr="113BD2DA">
        <w:trPr>
          <w:trHeight w:val="340"/>
        </w:trPr>
        <w:tc>
          <w:tcPr>
            <w:tcW w:w="4065" w:type="dxa"/>
            <w:vAlign w:val="center"/>
          </w:tcPr>
          <w:p w14:paraId="3208F3BD" w14:textId="37E86CE9" w:rsidR="00D70AB4" w:rsidRPr="00D70AB4" w:rsidRDefault="00D70AB4" w:rsidP="00D70AB4">
            <w:pPr>
              <w:spacing w:line="240" w:lineRule="auto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D70AB4">
              <w:rPr>
                <w:rFonts w:ascii="Times New Roman" w:hAnsi="Times New Roman" w:cs="Times New Roman"/>
                <w:color w:val="000000"/>
                <w:szCs w:val="22"/>
              </w:rPr>
              <w:t xml:space="preserve">Size of </w:t>
            </w:r>
            <w:r w:rsidR="00DF03AC">
              <w:rPr>
                <w:rFonts w:ascii="Times New Roman" w:hAnsi="Times New Roman" w:cs="Times New Roman"/>
                <w:color w:val="000000"/>
                <w:szCs w:val="22"/>
              </w:rPr>
              <w:t xml:space="preserve">the </w:t>
            </w:r>
            <w:r w:rsidRPr="00D70AB4">
              <w:rPr>
                <w:rFonts w:ascii="Times New Roman" w:hAnsi="Times New Roman" w:cs="Times New Roman"/>
                <w:color w:val="000000"/>
                <w:szCs w:val="22"/>
              </w:rPr>
              <w:t>region of residence, n (%)</w:t>
            </w:r>
          </w:p>
        </w:tc>
        <w:tc>
          <w:tcPr>
            <w:tcW w:w="5853" w:type="dxa"/>
            <w:gridSpan w:val="4"/>
            <w:vAlign w:val="center"/>
          </w:tcPr>
          <w:p w14:paraId="712C09E5" w14:textId="77777777" w:rsidR="00D70AB4" w:rsidRPr="00D70AB4" w:rsidRDefault="00D70AB4" w:rsidP="00D70AB4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Cs w:val="22"/>
              </w:rPr>
            </w:pPr>
          </w:p>
        </w:tc>
      </w:tr>
      <w:tr w:rsidR="00D70AB4" w:rsidRPr="00D70AB4" w14:paraId="502EAE0D" w14:textId="77777777" w:rsidTr="113BD2DA">
        <w:trPr>
          <w:trHeight w:val="340"/>
        </w:trPr>
        <w:tc>
          <w:tcPr>
            <w:tcW w:w="4065" w:type="dxa"/>
            <w:vAlign w:val="center"/>
          </w:tcPr>
          <w:p w14:paraId="5E12877D" w14:textId="5D06F090" w:rsidR="00D70AB4" w:rsidRPr="00D70AB4" w:rsidRDefault="00D70AB4" w:rsidP="00D70AB4">
            <w:pPr>
              <w:spacing w:line="240" w:lineRule="auto"/>
              <w:ind w:left="708"/>
              <w:rPr>
                <w:rFonts w:ascii="Times New Roman" w:eastAsia="Times New Roman" w:hAnsi="Times New Roman" w:cs="Times New Roman"/>
                <w:szCs w:val="22"/>
              </w:rPr>
            </w:pPr>
            <w:r w:rsidRPr="00D70AB4">
              <w:rPr>
                <w:rFonts w:ascii="Times New Roman" w:hAnsi="Times New Roman" w:cs="Times New Roman"/>
                <w:color w:val="000000"/>
                <w:szCs w:val="22"/>
              </w:rPr>
              <w:t>&gt;5000</w:t>
            </w:r>
          </w:p>
        </w:tc>
        <w:tc>
          <w:tcPr>
            <w:tcW w:w="1463" w:type="dxa"/>
            <w:vAlign w:val="center"/>
          </w:tcPr>
          <w:p w14:paraId="6AD2F2AD" w14:textId="77777777" w:rsidR="00D70AB4" w:rsidRPr="00D70AB4" w:rsidRDefault="00D70AB4" w:rsidP="00D70AB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D70AB4">
              <w:rPr>
                <w:rFonts w:ascii="Times New Roman" w:hAnsi="Times New Roman" w:cs="Times New Roman"/>
                <w:color w:val="000000"/>
                <w:szCs w:val="22"/>
              </w:rPr>
              <w:t>1507 (38.61)</w:t>
            </w:r>
          </w:p>
        </w:tc>
        <w:tc>
          <w:tcPr>
            <w:tcW w:w="1463" w:type="dxa"/>
            <w:vAlign w:val="center"/>
          </w:tcPr>
          <w:p w14:paraId="39B4C452" w14:textId="77777777" w:rsidR="00D70AB4" w:rsidRPr="00D70AB4" w:rsidRDefault="00D70AB4" w:rsidP="00D70AB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D70AB4">
              <w:rPr>
                <w:rFonts w:ascii="Times New Roman" w:hAnsi="Times New Roman" w:cs="Times New Roman"/>
                <w:color w:val="000000"/>
                <w:szCs w:val="22"/>
              </w:rPr>
              <w:t>17 (24.64)</w:t>
            </w:r>
          </w:p>
        </w:tc>
        <w:tc>
          <w:tcPr>
            <w:tcW w:w="1463" w:type="dxa"/>
            <w:vAlign w:val="center"/>
          </w:tcPr>
          <w:p w14:paraId="66DC3FCD" w14:textId="77777777" w:rsidR="00D70AB4" w:rsidRPr="00D70AB4" w:rsidRDefault="00D70AB4" w:rsidP="00D70AB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D70AB4">
              <w:rPr>
                <w:rFonts w:ascii="Times New Roman" w:hAnsi="Times New Roman" w:cs="Times New Roman"/>
                <w:color w:val="000000"/>
                <w:szCs w:val="22"/>
              </w:rPr>
              <w:t>60 (40.82)</w:t>
            </w:r>
          </w:p>
        </w:tc>
        <w:tc>
          <w:tcPr>
            <w:tcW w:w="1464" w:type="dxa"/>
            <w:vAlign w:val="center"/>
          </w:tcPr>
          <w:p w14:paraId="2A88764A" w14:textId="77777777" w:rsidR="00D70AB4" w:rsidRPr="00D70AB4" w:rsidRDefault="00D70AB4" w:rsidP="00D70AB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D70AB4">
              <w:rPr>
                <w:rFonts w:ascii="Times New Roman" w:hAnsi="Times New Roman" w:cs="Times New Roman"/>
                <w:color w:val="000000"/>
                <w:szCs w:val="22"/>
              </w:rPr>
              <w:t>56 (43.41)</w:t>
            </w:r>
          </w:p>
        </w:tc>
      </w:tr>
      <w:tr w:rsidR="00D70AB4" w:rsidRPr="00D70AB4" w14:paraId="065FB71D" w14:textId="77777777" w:rsidTr="113BD2DA">
        <w:trPr>
          <w:trHeight w:val="340"/>
        </w:trPr>
        <w:tc>
          <w:tcPr>
            <w:tcW w:w="4065" w:type="dxa"/>
            <w:vAlign w:val="center"/>
          </w:tcPr>
          <w:p w14:paraId="29D81944" w14:textId="6E47B2FB" w:rsidR="00D70AB4" w:rsidRPr="00D70AB4" w:rsidRDefault="00D70AB4" w:rsidP="00D70AB4">
            <w:pPr>
              <w:spacing w:line="240" w:lineRule="auto"/>
              <w:ind w:left="708"/>
              <w:rPr>
                <w:rFonts w:ascii="Times New Roman" w:eastAsia="Times New Roman" w:hAnsi="Times New Roman" w:cs="Times New Roman"/>
                <w:szCs w:val="22"/>
              </w:rPr>
            </w:pPr>
            <w:r w:rsidRPr="00D70AB4">
              <w:rPr>
                <w:rFonts w:ascii="Times New Roman" w:hAnsi="Times New Roman" w:cs="Times New Roman"/>
                <w:color w:val="000000"/>
                <w:szCs w:val="22"/>
              </w:rPr>
              <w:t>5000-19999</w:t>
            </w:r>
          </w:p>
        </w:tc>
        <w:tc>
          <w:tcPr>
            <w:tcW w:w="1463" w:type="dxa"/>
            <w:vAlign w:val="center"/>
          </w:tcPr>
          <w:p w14:paraId="691A34CE" w14:textId="77777777" w:rsidR="00D70AB4" w:rsidRPr="00D70AB4" w:rsidRDefault="00D70AB4" w:rsidP="00D70AB4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D70AB4">
              <w:rPr>
                <w:rFonts w:ascii="Times New Roman" w:hAnsi="Times New Roman" w:cs="Times New Roman"/>
                <w:color w:val="000000"/>
                <w:szCs w:val="22"/>
              </w:rPr>
              <w:t>723 (18.52)</w:t>
            </w:r>
          </w:p>
        </w:tc>
        <w:tc>
          <w:tcPr>
            <w:tcW w:w="1463" w:type="dxa"/>
            <w:vAlign w:val="center"/>
          </w:tcPr>
          <w:p w14:paraId="2D68B5DA" w14:textId="77777777" w:rsidR="00D70AB4" w:rsidRPr="00D70AB4" w:rsidRDefault="00D70AB4" w:rsidP="00D70AB4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D70AB4">
              <w:rPr>
                <w:rFonts w:ascii="Times New Roman" w:hAnsi="Times New Roman" w:cs="Times New Roman"/>
                <w:color w:val="000000"/>
                <w:szCs w:val="22"/>
              </w:rPr>
              <w:t>6 (8.7)</w:t>
            </w:r>
          </w:p>
        </w:tc>
        <w:tc>
          <w:tcPr>
            <w:tcW w:w="1463" w:type="dxa"/>
            <w:vAlign w:val="center"/>
          </w:tcPr>
          <w:p w14:paraId="25153F11" w14:textId="77777777" w:rsidR="00D70AB4" w:rsidRPr="00D70AB4" w:rsidRDefault="00D70AB4" w:rsidP="00D70AB4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D70AB4">
              <w:rPr>
                <w:rFonts w:ascii="Times New Roman" w:hAnsi="Times New Roman" w:cs="Times New Roman"/>
                <w:color w:val="000000"/>
                <w:szCs w:val="22"/>
              </w:rPr>
              <w:t>24 (16.33)</w:t>
            </w:r>
          </w:p>
        </w:tc>
        <w:tc>
          <w:tcPr>
            <w:tcW w:w="1464" w:type="dxa"/>
            <w:vAlign w:val="center"/>
          </w:tcPr>
          <w:p w14:paraId="3B2144F8" w14:textId="77777777" w:rsidR="00D70AB4" w:rsidRPr="00D70AB4" w:rsidRDefault="00D70AB4" w:rsidP="00D70AB4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D70AB4">
              <w:rPr>
                <w:rFonts w:ascii="Times New Roman" w:hAnsi="Times New Roman" w:cs="Times New Roman"/>
                <w:color w:val="000000"/>
                <w:szCs w:val="22"/>
              </w:rPr>
              <w:t>21 (16.28)</w:t>
            </w:r>
          </w:p>
        </w:tc>
      </w:tr>
      <w:tr w:rsidR="00D70AB4" w:rsidRPr="00D70AB4" w14:paraId="6E6376BA" w14:textId="77777777" w:rsidTr="113BD2DA">
        <w:trPr>
          <w:trHeight w:val="340"/>
        </w:trPr>
        <w:tc>
          <w:tcPr>
            <w:tcW w:w="4065" w:type="dxa"/>
            <w:vAlign w:val="center"/>
          </w:tcPr>
          <w:p w14:paraId="21007EEC" w14:textId="4FAA2BE3" w:rsidR="00D70AB4" w:rsidRPr="00D70AB4" w:rsidRDefault="00D70AB4" w:rsidP="00D70AB4">
            <w:pPr>
              <w:spacing w:line="240" w:lineRule="auto"/>
              <w:ind w:left="708"/>
              <w:rPr>
                <w:rFonts w:ascii="Times New Roman" w:eastAsia="Times New Roman" w:hAnsi="Times New Roman" w:cs="Times New Roman"/>
                <w:szCs w:val="22"/>
              </w:rPr>
            </w:pPr>
            <w:r w:rsidRPr="00D70AB4">
              <w:rPr>
                <w:rFonts w:ascii="Times New Roman" w:hAnsi="Times New Roman" w:cs="Times New Roman"/>
                <w:color w:val="000000"/>
                <w:szCs w:val="22"/>
              </w:rPr>
              <w:t>20 000-99 999</w:t>
            </w:r>
          </w:p>
        </w:tc>
        <w:tc>
          <w:tcPr>
            <w:tcW w:w="1463" w:type="dxa"/>
            <w:vAlign w:val="center"/>
          </w:tcPr>
          <w:p w14:paraId="67741909" w14:textId="77777777" w:rsidR="00D70AB4" w:rsidRPr="00D70AB4" w:rsidRDefault="00D70AB4" w:rsidP="00D70AB4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D70AB4">
              <w:rPr>
                <w:rFonts w:ascii="Times New Roman" w:hAnsi="Times New Roman" w:cs="Times New Roman"/>
                <w:color w:val="000000"/>
                <w:szCs w:val="22"/>
              </w:rPr>
              <w:t>831 (21.29)</w:t>
            </w:r>
          </w:p>
        </w:tc>
        <w:tc>
          <w:tcPr>
            <w:tcW w:w="1463" w:type="dxa"/>
            <w:vAlign w:val="center"/>
          </w:tcPr>
          <w:p w14:paraId="6BF160C2" w14:textId="77777777" w:rsidR="00D70AB4" w:rsidRPr="00D70AB4" w:rsidRDefault="00D70AB4" w:rsidP="00D70AB4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D70AB4">
              <w:rPr>
                <w:rFonts w:ascii="Times New Roman" w:hAnsi="Times New Roman" w:cs="Times New Roman"/>
                <w:color w:val="000000"/>
                <w:szCs w:val="22"/>
              </w:rPr>
              <w:t>16 (23.19)</w:t>
            </w:r>
          </w:p>
        </w:tc>
        <w:tc>
          <w:tcPr>
            <w:tcW w:w="1463" w:type="dxa"/>
            <w:vAlign w:val="center"/>
          </w:tcPr>
          <w:p w14:paraId="2619E14C" w14:textId="77777777" w:rsidR="00D70AB4" w:rsidRPr="00D70AB4" w:rsidRDefault="00D70AB4" w:rsidP="00D70AB4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D70AB4">
              <w:rPr>
                <w:rFonts w:ascii="Times New Roman" w:hAnsi="Times New Roman" w:cs="Times New Roman"/>
                <w:color w:val="000000"/>
                <w:szCs w:val="22"/>
              </w:rPr>
              <w:t>26 (17.69)</w:t>
            </w:r>
          </w:p>
        </w:tc>
        <w:tc>
          <w:tcPr>
            <w:tcW w:w="1464" w:type="dxa"/>
            <w:vAlign w:val="center"/>
          </w:tcPr>
          <w:p w14:paraId="49E4ECF6" w14:textId="77777777" w:rsidR="00D70AB4" w:rsidRPr="00D70AB4" w:rsidRDefault="00D70AB4" w:rsidP="00D70AB4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D70AB4">
              <w:rPr>
                <w:rFonts w:ascii="Times New Roman" w:hAnsi="Times New Roman" w:cs="Times New Roman"/>
                <w:color w:val="000000"/>
                <w:szCs w:val="22"/>
              </w:rPr>
              <w:t>32 (24.81)</w:t>
            </w:r>
          </w:p>
        </w:tc>
      </w:tr>
      <w:tr w:rsidR="00D70AB4" w:rsidRPr="00D70AB4" w14:paraId="470DD56A" w14:textId="77777777" w:rsidTr="113BD2DA">
        <w:trPr>
          <w:trHeight w:val="340"/>
        </w:trPr>
        <w:tc>
          <w:tcPr>
            <w:tcW w:w="4065" w:type="dxa"/>
            <w:vAlign w:val="center"/>
          </w:tcPr>
          <w:p w14:paraId="78CEA3D8" w14:textId="4E628219" w:rsidR="00D70AB4" w:rsidRPr="00D70AB4" w:rsidRDefault="00D70AB4" w:rsidP="00D70AB4">
            <w:pPr>
              <w:spacing w:line="240" w:lineRule="auto"/>
              <w:ind w:left="708"/>
              <w:rPr>
                <w:rFonts w:ascii="Times New Roman" w:eastAsia="Times New Roman" w:hAnsi="Times New Roman" w:cs="Times New Roman"/>
                <w:szCs w:val="22"/>
              </w:rPr>
            </w:pPr>
            <w:r w:rsidRPr="00D70AB4">
              <w:rPr>
                <w:rFonts w:ascii="Times New Roman" w:hAnsi="Times New Roman" w:cs="Times New Roman"/>
                <w:color w:val="000000"/>
                <w:szCs w:val="22"/>
              </w:rPr>
              <w:t>100 000+</w:t>
            </w:r>
          </w:p>
        </w:tc>
        <w:tc>
          <w:tcPr>
            <w:tcW w:w="1463" w:type="dxa"/>
            <w:vAlign w:val="center"/>
          </w:tcPr>
          <w:p w14:paraId="3BD47D1D" w14:textId="77777777" w:rsidR="00D70AB4" w:rsidRPr="00D70AB4" w:rsidRDefault="00D70AB4" w:rsidP="00D70AB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D70AB4">
              <w:rPr>
                <w:rFonts w:ascii="Times New Roman" w:hAnsi="Times New Roman" w:cs="Times New Roman"/>
                <w:color w:val="000000"/>
                <w:szCs w:val="22"/>
              </w:rPr>
              <w:t>842 (21.57)</w:t>
            </w:r>
          </w:p>
        </w:tc>
        <w:tc>
          <w:tcPr>
            <w:tcW w:w="1463" w:type="dxa"/>
            <w:vAlign w:val="center"/>
          </w:tcPr>
          <w:p w14:paraId="61D08412" w14:textId="77777777" w:rsidR="00D70AB4" w:rsidRPr="00D70AB4" w:rsidRDefault="00D70AB4" w:rsidP="00D70AB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D70AB4">
              <w:rPr>
                <w:rFonts w:ascii="Times New Roman" w:hAnsi="Times New Roman" w:cs="Times New Roman"/>
                <w:color w:val="000000"/>
                <w:szCs w:val="22"/>
              </w:rPr>
              <w:t>30 (43.48)</w:t>
            </w:r>
          </w:p>
        </w:tc>
        <w:tc>
          <w:tcPr>
            <w:tcW w:w="1463" w:type="dxa"/>
            <w:vAlign w:val="center"/>
          </w:tcPr>
          <w:p w14:paraId="17678BC5" w14:textId="77777777" w:rsidR="00D70AB4" w:rsidRPr="00D70AB4" w:rsidRDefault="00D70AB4" w:rsidP="00D70AB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D70AB4">
              <w:rPr>
                <w:rFonts w:ascii="Times New Roman" w:hAnsi="Times New Roman" w:cs="Times New Roman"/>
                <w:color w:val="000000"/>
                <w:szCs w:val="22"/>
              </w:rPr>
              <w:t>37 (25.17)</w:t>
            </w:r>
          </w:p>
        </w:tc>
        <w:tc>
          <w:tcPr>
            <w:tcW w:w="1464" w:type="dxa"/>
            <w:vAlign w:val="center"/>
          </w:tcPr>
          <w:p w14:paraId="7A69C740" w14:textId="77777777" w:rsidR="00D70AB4" w:rsidRPr="00D70AB4" w:rsidRDefault="00D70AB4" w:rsidP="00D70AB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D70AB4">
              <w:rPr>
                <w:rFonts w:ascii="Times New Roman" w:hAnsi="Times New Roman" w:cs="Times New Roman"/>
                <w:color w:val="000000"/>
                <w:szCs w:val="22"/>
              </w:rPr>
              <w:t>20 (15.5)</w:t>
            </w:r>
          </w:p>
        </w:tc>
      </w:tr>
      <w:tr w:rsidR="113BD2DA" w14:paraId="23156FE8" w14:textId="77777777" w:rsidTr="113BD2DA">
        <w:trPr>
          <w:trHeight w:val="340"/>
        </w:trPr>
        <w:tc>
          <w:tcPr>
            <w:tcW w:w="4065" w:type="dxa"/>
            <w:vAlign w:val="center"/>
          </w:tcPr>
          <w:p w14:paraId="3A66E3E9" w14:textId="797E2851" w:rsidR="113BD2DA" w:rsidRDefault="113BD2DA" w:rsidP="113BD2DA">
            <w:pPr>
              <w:spacing w:line="240" w:lineRule="auto"/>
              <w:rPr>
                <w:rFonts w:ascii="Times New Roman" w:eastAsia="Times New Roman" w:hAnsi="Times New Roman" w:cs="Times New Roman"/>
                <w:color w:val="000000" w:themeColor="text1"/>
                <w:szCs w:val="22"/>
              </w:rPr>
            </w:pPr>
            <w:r w:rsidRPr="113BD2DA">
              <w:rPr>
                <w:rFonts w:ascii="Times New Roman" w:eastAsia="Times New Roman" w:hAnsi="Times New Roman" w:cs="Times New Roman"/>
                <w:color w:val="000000" w:themeColor="text1"/>
                <w:szCs w:val="22"/>
              </w:rPr>
              <w:t xml:space="preserve">Mode of interviewing, n (%) </w:t>
            </w:r>
          </w:p>
        </w:tc>
        <w:tc>
          <w:tcPr>
            <w:tcW w:w="1463" w:type="dxa"/>
            <w:vAlign w:val="center"/>
          </w:tcPr>
          <w:p w14:paraId="6E5D8341" w14:textId="746161B9" w:rsidR="113BD2DA" w:rsidRDefault="113BD2DA" w:rsidP="113BD2D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Cs w:val="22"/>
              </w:rPr>
            </w:pPr>
          </w:p>
        </w:tc>
        <w:tc>
          <w:tcPr>
            <w:tcW w:w="1463" w:type="dxa"/>
            <w:vAlign w:val="center"/>
          </w:tcPr>
          <w:p w14:paraId="7D39D2EA" w14:textId="7F8BCE63" w:rsidR="113BD2DA" w:rsidRDefault="113BD2DA" w:rsidP="113BD2DA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Cs w:val="22"/>
              </w:rPr>
            </w:pPr>
          </w:p>
        </w:tc>
        <w:tc>
          <w:tcPr>
            <w:tcW w:w="1463" w:type="dxa"/>
            <w:vAlign w:val="center"/>
          </w:tcPr>
          <w:p w14:paraId="66B7837A" w14:textId="6B9E2A71" w:rsidR="113BD2DA" w:rsidRDefault="113BD2DA" w:rsidP="113BD2DA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Cs w:val="22"/>
              </w:rPr>
            </w:pPr>
          </w:p>
        </w:tc>
        <w:tc>
          <w:tcPr>
            <w:tcW w:w="1464" w:type="dxa"/>
            <w:vAlign w:val="center"/>
          </w:tcPr>
          <w:p w14:paraId="724C52EC" w14:textId="5329AA63" w:rsidR="113BD2DA" w:rsidRDefault="113BD2DA" w:rsidP="113BD2DA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Cs w:val="22"/>
              </w:rPr>
            </w:pPr>
          </w:p>
        </w:tc>
      </w:tr>
      <w:tr w:rsidR="113BD2DA" w14:paraId="14CEB7C5" w14:textId="77777777" w:rsidTr="003F0E97">
        <w:trPr>
          <w:trHeight w:val="340"/>
        </w:trPr>
        <w:tc>
          <w:tcPr>
            <w:tcW w:w="4065" w:type="dxa"/>
            <w:vAlign w:val="center"/>
          </w:tcPr>
          <w:p w14:paraId="2AF78928" w14:textId="6DE47B46" w:rsidR="113BD2DA" w:rsidRDefault="113BD2DA" w:rsidP="113BD2DA">
            <w:pPr>
              <w:spacing w:line="240" w:lineRule="auto"/>
              <w:rPr>
                <w:rFonts w:ascii="Times New Roman" w:eastAsia="Times New Roman" w:hAnsi="Times New Roman" w:cs="Times New Roman"/>
                <w:color w:val="000000" w:themeColor="text1"/>
                <w:szCs w:val="22"/>
              </w:rPr>
            </w:pPr>
            <w:r w:rsidRPr="113BD2DA">
              <w:rPr>
                <w:rFonts w:ascii="Times New Roman" w:eastAsia="Times New Roman" w:hAnsi="Times New Roman" w:cs="Times New Roman"/>
                <w:color w:val="000000" w:themeColor="text1"/>
                <w:szCs w:val="22"/>
              </w:rPr>
              <w:t xml:space="preserve">              online</w:t>
            </w:r>
          </w:p>
        </w:tc>
        <w:tc>
          <w:tcPr>
            <w:tcW w:w="1463" w:type="dxa"/>
            <w:vAlign w:val="center"/>
          </w:tcPr>
          <w:p w14:paraId="2377FEB4" w14:textId="30B36148" w:rsidR="113BD2DA" w:rsidRPr="003F0E97" w:rsidRDefault="113BD2DA" w:rsidP="113BD2D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3F0E97">
              <w:rPr>
                <w:rFonts w:ascii="Times New Roman" w:eastAsia="Times New Roman" w:hAnsi="Times New Roman" w:cs="Times New Roman"/>
                <w:szCs w:val="22"/>
              </w:rPr>
              <w:t>2948</w:t>
            </w:r>
            <w:r w:rsidR="00AE32BA">
              <w:rPr>
                <w:rFonts w:ascii="Times New Roman" w:eastAsia="Times New Roman" w:hAnsi="Times New Roman" w:cs="Times New Roman"/>
                <w:szCs w:val="22"/>
              </w:rPr>
              <w:t xml:space="preserve"> </w:t>
            </w:r>
            <w:r w:rsidRPr="003F0E97">
              <w:rPr>
                <w:rFonts w:ascii="Times New Roman" w:eastAsia="Times New Roman" w:hAnsi="Times New Roman" w:cs="Times New Roman"/>
                <w:szCs w:val="22"/>
              </w:rPr>
              <w:t>(75.53)</w:t>
            </w:r>
          </w:p>
        </w:tc>
        <w:tc>
          <w:tcPr>
            <w:tcW w:w="1463" w:type="dxa"/>
            <w:vAlign w:val="center"/>
          </w:tcPr>
          <w:p w14:paraId="43865CA0" w14:textId="5D7B19C6" w:rsidR="113BD2DA" w:rsidRDefault="113BD2DA" w:rsidP="113BD2DA">
            <w:pPr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3F0E97">
              <w:rPr>
                <w:rFonts w:ascii="Times New Roman" w:eastAsia="Times New Roman" w:hAnsi="Times New Roman" w:cs="Times New Roman"/>
                <w:szCs w:val="22"/>
              </w:rPr>
              <w:t>51 (73.91)</w:t>
            </w:r>
          </w:p>
        </w:tc>
        <w:tc>
          <w:tcPr>
            <w:tcW w:w="1463" w:type="dxa"/>
            <w:vAlign w:val="center"/>
          </w:tcPr>
          <w:p w14:paraId="3B74BD97" w14:textId="6CA7D84D" w:rsidR="113BD2DA" w:rsidRPr="003F0E97" w:rsidRDefault="113BD2DA" w:rsidP="005A031B">
            <w:pPr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3F0E97">
              <w:rPr>
                <w:rFonts w:ascii="Times New Roman" w:eastAsia="Times New Roman" w:hAnsi="Times New Roman" w:cs="Times New Roman"/>
                <w:szCs w:val="22"/>
              </w:rPr>
              <w:t>132</w:t>
            </w:r>
            <w:r w:rsidR="00AE32BA">
              <w:rPr>
                <w:rFonts w:ascii="Times New Roman" w:eastAsia="Times New Roman" w:hAnsi="Times New Roman" w:cs="Times New Roman"/>
                <w:szCs w:val="22"/>
              </w:rPr>
              <w:t xml:space="preserve"> </w:t>
            </w:r>
            <w:r w:rsidRPr="003F0E97">
              <w:rPr>
                <w:rFonts w:ascii="Times New Roman" w:eastAsia="Times New Roman" w:hAnsi="Times New Roman" w:cs="Times New Roman"/>
                <w:szCs w:val="22"/>
              </w:rPr>
              <w:t>(89.8)</w:t>
            </w:r>
          </w:p>
        </w:tc>
        <w:tc>
          <w:tcPr>
            <w:tcW w:w="1464" w:type="dxa"/>
            <w:vAlign w:val="center"/>
          </w:tcPr>
          <w:p w14:paraId="1AEB4DFD" w14:textId="4367E8DD" w:rsidR="113BD2DA" w:rsidRDefault="113BD2DA" w:rsidP="113BD2DA">
            <w:pPr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3F0E97">
              <w:rPr>
                <w:rFonts w:ascii="Times New Roman" w:eastAsia="Times New Roman" w:hAnsi="Times New Roman" w:cs="Times New Roman"/>
                <w:szCs w:val="22"/>
              </w:rPr>
              <w:t>117 (90.7)</w:t>
            </w:r>
          </w:p>
        </w:tc>
      </w:tr>
      <w:tr w:rsidR="113BD2DA" w14:paraId="48873ED5" w14:textId="77777777" w:rsidTr="113BD2DA">
        <w:trPr>
          <w:trHeight w:val="340"/>
        </w:trPr>
        <w:tc>
          <w:tcPr>
            <w:tcW w:w="4065" w:type="dxa"/>
            <w:vAlign w:val="center"/>
          </w:tcPr>
          <w:p w14:paraId="6A6B1301" w14:textId="0364F102" w:rsidR="113BD2DA" w:rsidRDefault="113BD2DA" w:rsidP="113BD2DA">
            <w:pPr>
              <w:spacing w:line="240" w:lineRule="auto"/>
              <w:rPr>
                <w:rFonts w:ascii="Times New Roman" w:eastAsia="Times New Roman" w:hAnsi="Times New Roman" w:cs="Times New Roman"/>
                <w:color w:val="000000" w:themeColor="text1"/>
                <w:szCs w:val="22"/>
              </w:rPr>
            </w:pPr>
            <w:r w:rsidRPr="113BD2DA">
              <w:rPr>
                <w:rFonts w:ascii="Times New Roman" w:eastAsia="Times New Roman" w:hAnsi="Times New Roman" w:cs="Times New Roman"/>
                <w:color w:val="000000" w:themeColor="text1"/>
                <w:szCs w:val="22"/>
              </w:rPr>
              <w:t xml:space="preserve">               telephone</w:t>
            </w:r>
          </w:p>
        </w:tc>
        <w:tc>
          <w:tcPr>
            <w:tcW w:w="1463" w:type="dxa"/>
            <w:vAlign w:val="center"/>
          </w:tcPr>
          <w:p w14:paraId="0293D4D1" w14:textId="0481E820" w:rsidR="113BD2DA" w:rsidRDefault="113BD2DA" w:rsidP="113BD2D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3F0E97">
              <w:rPr>
                <w:rFonts w:ascii="Times New Roman" w:eastAsia="Times New Roman" w:hAnsi="Times New Roman" w:cs="Times New Roman"/>
                <w:szCs w:val="22"/>
              </w:rPr>
              <w:t>955 (24.47)</w:t>
            </w:r>
          </w:p>
        </w:tc>
        <w:tc>
          <w:tcPr>
            <w:tcW w:w="1463" w:type="dxa"/>
            <w:vAlign w:val="center"/>
          </w:tcPr>
          <w:p w14:paraId="25081C49" w14:textId="6A063221" w:rsidR="113BD2DA" w:rsidRDefault="113BD2DA" w:rsidP="113BD2DA">
            <w:pPr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3F0E97">
              <w:rPr>
                <w:rFonts w:ascii="Times New Roman" w:eastAsia="Times New Roman" w:hAnsi="Times New Roman" w:cs="Times New Roman"/>
                <w:szCs w:val="22"/>
              </w:rPr>
              <w:t>18 (26.09)</w:t>
            </w:r>
          </w:p>
        </w:tc>
        <w:tc>
          <w:tcPr>
            <w:tcW w:w="1463" w:type="dxa"/>
            <w:vAlign w:val="center"/>
          </w:tcPr>
          <w:p w14:paraId="1E49EED5" w14:textId="7E21F74F" w:rsidR="113BD2DA" w:rsidRDefault="113BD2DA" w:rsidP="113BD2DA">
            <w:pPr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3F0E97">
              <w:rPr>
                <w:rFonts w:ascii="Times New Roman" w:eastAsia="Times New Roman" w:hAnsi="Times New Roman" w:cs="Times New Roman"/>
                <w:szCs w:val="22"/>
              </w:rPr>
              <w:t>15</w:t>
            </w:r>
            <w:r w:rsidR="00AE32BA">
              <w:rPr>
                <w:rFonts w:ascii="Times New Roman" w:eastAsia="Times New Roman" w:hAnsi="Times New Roman" w:cs="Times New Roman"/>
                <w:szCs w:val="22"/>
              </w:rPr>
              <w:t xml:space="preserve"> </w:t>
            </w:r>
            <w:r w:rsidRPr="003F0E97">
              <w:rPr>
                <w:rFonts w:ascii="Times New Roman" w:eastAsia="Times New Roman" w:hAnsi="Times New Roman" w:cs="Times New Roman"/>
                <w:szCs w:val="22"/>
              </w:rPr>
              <w:t>(10.2)</w:t>
            </w:r>
          </w:p>
        </w:tc>
        <w:tc>
          <w:tcPr>
            <w:tcW w:w="1464" w:type="dxa"/>
            <w:vAlign w:val="center"/>
          </w:tcPr>
          <w:p w14:paraId="6D03F3AC" w14:textId="78197CEB" w:rsidR="113BD2DA" w:rsidRDefault="113BD2DA" w:rsidP="113BD2DA">
            <w:pPr>
              <w:jc w:val="center"/>
              <w:rPr>
                <w:rFonts w:ascii="Times New Roman" w:eastAsia="Times New Roman" w:hAnsi="Times New Roman" w:cs="Times New Roman"/>
                <w:szCs w:val="22"/>
              </w:rPr>
            </w:pPr>
            <w:r w:rsidRPr="003F0E97">
              <w:rPr>
                <w:rFonts w:ascii="Times New Roman" w:eastAsia="Times New Roman" w:hAnsi="Times New Roman" w:cs="Times New Roman"/>
                <w:szCs w:val="22"/>
              </w:rPr>
              <w:t xml:space="preserve"> 12</w:t>
            </w:r>
            <w:r w:rsidR="00AE32BA">
              <w:rPr>
                <w:rFonts w:ascii="Times New Roman" w:eastAsia="Times New Roman" w:hAnsi="Times New Roman" w:cs="Times New Roman"/>
                <w:szCs w:val="22"/>
              </w:rPr>
              <w:t xml:space="preserve"> </w:t>
            </w:r>
            <w:r w:rsidRPr="003F0E97">
              <w:rPr>
                <w:rFonts w:ascii="Times New Roman" w:eastAsia="Times New Roman" w:hAnsi="Times New Roman" w:cs="Times New Roman"/>
                <w:szCs w:val="22"/>
              </w:rPr>
              <w:t>(9.3)</w:t>
            </w:r>
          </w:p>
        </w:tc>
      </w:tr>
    </w:tbl>
    <w:p w14:paraId="0B519431" w14:textId="77777777" w:rsidR="007B774F" w:rsidRDefault="007B774F" w:rsidP="007B774F">
      <w:pPr>
        <w:contextualSpacing/>
        <w:rPr>
          <w:rFonts w:ascii="Times New Roman" w:hAnsi="Times New Roman" w:cs="Times New Roman"/>
          <w:sz w:val="24"/>
          <w:szCs w:val="24"/>
        </w:rPr>
      </w:pPr>
    </w:p>
    <w:p w14:paraId="27AFEB4C" w14:textId="77777777" w:rsidR="00B90231" w:rsidRPr="005760CE" w:rsidRDefault="00B90231" w:rsidP="00B90231">
      <w:pPr>
        <w:contextualSpacing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results are expressed as either absolute numbers (n) with percent proportions (%) or averages with standard deviations (SD).</w:t>
      </w:r>
    </w:p>
    <w:p w14:paraId="6216AEAB" w14:textId="77777777" w:rsidR="00D70AB4" w:rsidRPr="00D70AB4" w:rsidRDefault="00D70AB4">
      <w:pPr>
        <w:rPr>
          <w:rFonts w:ascii="Times New Roman" w:hAnsi="Times New Roman" w:cs="Times New Roman"/>
        </w:rPr>
      </w:pPr>
    </w:p>
    <w:p w14:paraId="7B411CFB" w14:textId="77777777" w:rsidR="00D70AB4" w:rsidRDefault="00D70AB4" w:rsidP="008638FF">
      <w:pPr>
        <w:jc w:val="both"/>
        <w:rPr>
          <w:rFonts w:ascii="Times New Roman" w:eastAsia="Times New Roman" w:hAnsi="Times New Roman" w:cs="Times New Roman"/>
          <w:szCs w:val="22"/>
        </w:rPr>
      </w:pPr>
    </w:p>
    <w:p w14:paraId="3AF993C0" w14:textId="77777777" w:rsidR="00D70AB4" w:rsidRDefault="00D70AB4" w:rsidP="008638FF">
      <w:pPr>
        <w:jc w:val="both"/>
        <w:rPr>
          <w:rFonts w:ascii="Times New Roman" w:eastAsia="Times New Roman" w:hAnsi="Times New Roman" w:cs="Times New Roman"/>
          <w:szCs w:val="22"/>
        </w:rPr>
      </w:pPr>
    </w:p>
    <w:p w14:paraId="62BF4761" w14:textId="77777777" w:rsidR="00D70AB4" w:rsidRDefault="00D70AB4" w:rsidP="008638FF">
      <w:pPr>
        <w:jc w:val="both"/>
        <w:rPr>
          <w:rFonts w:ascii="Times New Roman" w:eastAsia="Times New Roman" w:hAnsi="Times New Roman" w:cs="Times New Roman"/>
          <w:szCs w:val="22"/>
        </w:rPr>
      </w:pPr>
    </w:p>
    <w:p w14:paraId="4139B9CE" w14:textId="77777777" w:rsidR="00D70AB4" w:rsidRDefault="00D70AB4" w:rsidP="008638FF">
      <w:pPr>
        <w:jc w:val="both"/>
        <w:rPr>
          <w:rFonts w:ascii="Times New Roman" w:eastAsia="Times New Roman" w:hAnsi="Times New Roman" w:cs="Times New Roman"/>
          <w:szCs w:val="22"/>
        </w:rPr>
      </w:pPr>
    </w:p>
    <w:p w14:paraId="4F5D18C1" w14:textId="77777777" w:rsidR="00D70AB4" w:rsidRDefault="00D70AB4" w:rsidP="008638FF">
      <w:pPr>
        <w:jc w:val="both"/>
        <w:rPr>
          <w:rFonts w:ascii="Times New Roman" w:eastAsia="Times New Roman" w:hAnsi="Times New Roman" w:cs="Times New Roman"/>
          <w:szCs w:val="22"/>
        </w:rPr>
      </w:pPr>
    </w:p>
    <w:p w14:paraId="68FF03F9" w14:textId="546167DF" w:rsidR="00D70AB4" w:rsidRPr="00D70AB4" w:rsidRDefault="00D70AB4" w:rsidP="00D70AB4">
      <w:pPr>
        <w:rPr>
          <w:rFonts w:ascii="Times New Roman" w:hAnsi="Times New Roman" w:cs="Times New Roman"/>
          <w:szCs w:val="22"/>
        </w:rPr>
        <w:sectPr w:rsidR="00D70AB4" w:rsidRPr="00D70AB4"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</w:p>
    <w:p w14:paraId="25E607C7" w14:textId="5DCBAC6A" w:rsidR="00AD5D1A" w:rsidRPr="003F0E97" w:rsidRDefault="004004DF" w:rsidP="003F0E97">
      <w:pPr>
        <w:tabs>
          <w:tab w:val="left" w:pos="968"/>
        </w:tabs>
        <w:jc w:val="both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E25075">
        <w:rPr>
          <w:rFonts w:ascii="Times New Roman" w:hAnsi="Times New Roman" w:cs="Times New Roman"/>
          <w:sz w:val="24"/>
          <w:szCs w:val="24"/>
        </w:rPr>
        <w:lastRenderedPageBreak/>
        <w:t>Table S2 Prevalence rate</w:t>
      </w:r>
      <w:r w:rsidR="00A5239C" w:rsidRPr="00E25075">
        <w:rPr>
          <w:rFonts w:ascii="Times New Roman" w:hAnsi="Times New Roman" w:cs="Times New Roman"/>
          <w:sz w:val="24"/>
          <w:szCs w:val="24"/>
        </w:rPr>
        <w:t>s</w:t>
      </w:r>
      <w:r w:rsidRPr="00E25075">
        <w:rPr>
          <w:rFonts w:ascii="Times New Roman" w:hAnsi="Times New Roman" w:cs="Times New Roman"/>
          <w:sz w:val="24"/>
          <w:szCs w:val="24"/>
        </w:rPr>
        <w:t xml:space="preserve"> of mental disorders</w:t>
      </w:r>
      <w:r w:rsidR="003E6CA5">
        <w:rPr>
          <w:rFonts w:ascii="Times New Roman" w:hAnsi="Times New Roman" w:cs="Times New Roman"/>
          <w:sz w:val="24"/>
          <w:szCs w:val="24"/>
        </w:rPr>
        <w:t xml:space="preserve"> </w:t>
      </w:r>
      <w:r w:rsidR="003E6CA5">
        <w:rPr>
          <w:rFonts w:ascii="Times New Roman" w:eastAsia="Times New Roman" w:hAnsi="Times New Roman" w:cs="Times New Roman"/>
          <w:sz w:val="24"/>
          <w:szCs w:val="24"/>
        </w:rPr>
        <w:t>per M.I.N.I.</w:t>
      </w:r>
      <w:r w:rsidRPr="00E25075">
        <w:rPr>
          <w:rFonts w:ascii="Times New Roman" w:hAnsi="Times New Roman" w:cs="Times New Roman"/>
          <w:sz w:val="24"/>
          <w:szCs w:val="24"/>
        </w:rPr>
        <w:t xml:space="preserve"> in the household</w:t>
      </w:r>
      <w:r w:rsidR="00A5239C" w:rsidRPr="00E25075">
        <w:rPr>
          <w:rFonts w:ascii="Times New Roman" w:hAnsi="Times New Roman" w:cs="Times New Roman"/>
          <w:sz w:val="24"/>
          <w:szCs w:val="24"/>
        </w:rPr>
        <w:t xml:space="preserve"> </w:t>
      </w:r>
      <w:r w:rsidRPr="00E25075">
        <w:rPr>
          <w:rFonts w:ascii="Times New Roman" w:hAnsi="Times New Roman" w:cs="Times New Roman"/>
          <w:sz w:val="24"/>
          <w:szCs w:val="24"/>
        </w:rPr>
        <w:t>s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96"/>
        <w:gridCol w:w="2296"/>
        <w:gridCol w:w="2296"/>
        <w:gridCol w:w="2297"/>
        <w:gridCol w:w="2296"/>
        <w:gridCol w:w="2297"/>
      </w:tblGrid>
      <w:tr w:rsidR="004004DF" w:rsidRPr="00E25075" w14:paraId="13A70811" w14:textId="77777777" w:rsidTr="00E25075">
        <w:trPr>
          <w:trHeight w:val="1094"/>
        </w:trPr>
        <w:tc>
          <w:tcPr>
            <w:tcW w:w="1696" w:type="dxa"/>
            <w:vAlign w:val="center"/>
          </w:tcPr>
          <w:p w14:paraId="3D877111" w14:textId="3382B7C2" w:rsidR="004004DF" w:rsidRPr="00E25075" w:rsidRDefault="004004DF" w:rsidP="004004D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96" w:type="dxa"/>
            <w:vAlign w:val="center"/>
          </w:tcPr>
          <w:p w14:paraId="100979D6" w14:textId="3CE227FB" w:rsidR="004004DF" w:rsidRPr="00E25075" w:rsidRDefault="004004DF" w:rsidP="004004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2507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ny mental disorder</w:t>
            </w:r>
          </w:p>
        </w:tc>
        <w:tc>
          <w:tcPr>
            <w:tcW w:w="2296" w:type="dxa"/>
            <w:vAlign w:val="center"/>
          </w:tcPr>
          <w:p w14:paraId="5693C65B" w14:textId="250056BF" w:rsidR="004004DF" w:rsidRPr="00E25075" w:rsidRDefault="004004DF" w:rsidP="004004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2507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lcohol use disorders</w:t>
            </w:r>
          </w:p>
        </w:tc>
        <w:tc>
          <w:tcPr>
            <w:tcW w:w="2297" w:type="dxa"/>
            <w:vAlign w:val="center"/>
          </w:tcPr>
          <w:p w14:paraId="7E2D7310" w14:textId="1E0E2C82" w:rsidR="004004DF" w:rsidRPr="00E25075" w:rsidRDefault="004004DF" w:rsidP="004004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0" w:name="_Hlk145529357"/>
            <w:r w:rsidRPr="00E2507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ajor depressive episode</w:t>
            </w:r>
            <w:bookmarkEnd w:id="0"/>
          </w:p>
        </w:tc>
        <w:tc>
          <w:tcPr>
            <w:tcW w:w="2296" w:type="dxa"/>
            <w:vAlign w:val="center"/>
          </w:tcPr>
          <w:p w14:paraId="30A41D22" w14:textId="17204648" w:rsidR="004004DF" w:rsidRPr="00E25075" w:rsidRDefault="004004DF" w:rsidP="004004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2507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nxiety disorders</w:t>
            </w:r>
          </w:p>
        </w:tc>
        <w:tc>
          <w:tcPr>
            <w:tcW w:w="2297" w:type="dxa"/>
            <w:vAlign w:val="center"/>
          </w:tcPr>
          <w:p w14:paraId="22FE5F9E" w14:textId="67599BAA" w:rsidR="004004DF" w:rsidRPr="00E25075" w:rsidRDefault="004004DF" w:rsidP="004004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2507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uicidal thoughts and behaviors</w:t>
            </w:r>
          </w:p>
        </w:tc>
      </w:tr>
      <w:tr w:rsidR="00AD5D1A" w:rsidRPr="00E25075" w14:paraId="68D290EA" w14:textId="77777777" w:rsidTr="00E25075">
        <w:trPr>
          <w:trHeight w:val="783"/>
        </w:trPr>
        <w:tc>
          <w:tcPr>
            <w:tcW w:w="1696" w:type="dxa"/>
            <w:vAlign w:val="center"/>
          </w:tcPr>
          <w:p w14:paraId="09ED3B96" w14:textId="25B3725A" w:rsidR="00AD5D1A" w:rsidRPr="00E25075" w:rsidRDefault="00AD5D1A" w:rsidP="004004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507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Heterosexual</w:t>
            </w:r>
          </w:p>
        </w:tc>
        <w:tc>
          <w:tcPr>
            <w:tcW w:w="2296" w:type="dxa"/>
            <w:vAlign w:val="center"/>
          </w:tcPr>
          <w:p w14:paraId="6D13A0F0" w14:textId="674A1D74" w:rsidR="00AD5D1A" w:rsidRPr="00E25075" w:rsidRDefault="00AD5D1A" w:rsidP="004004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1" w:name="_Hlk145528971"/>
            <w:r w:rsidRPr="00E2507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8.85 (17.43, 20.28)</w:t>
            </w:r>
            <w:bookmarkEnd w:id="1"/>
          </w:p>
        </w:tc>
        <w:tc>
          <w:tcPr>
            <w:tcW w:w="2296" w:type="dxa"/>
            <w:vAlign w:val="center"/>
          </w:tcPr>
          <w:p w14:paraId="251200EA" w14:textId="2158E700" w:rsidR="00AD5D1A" w:rsidRPr="00E25075" w:rsidRDefault="00AD5D1A" w:rsidP="004004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2" w:name="_Hlk145529481"/>
            <w:r w:rsidRPr="00E2507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.29 (8.24, 10.34)</w:t>
            </w:r>
            <w:bookmarkEnd w:id="2"/>
          </w:p>
        </w:tc>
        <w:tc>
          <w:tcPr>
            <w:tcW w:w="2297" w:type="dxa"/>
            <w:vAlign w:val="center"/>
          </w:tcPr>
          <w:p w14:paraId="3EB9CFE0" w14:textId="6AA2BF24" w:rsidR="00AD5D1A" w:rsidRPr="00E25075" w:rsidRDefault="00AD5D1A" w:rsidP="004004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3" w:name="_Hlk145529381"/>
            <w:r w:rsidRPr="00E2507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.73 (3.96, 5.5)</w:t>
            </w:r>
            <w:bookmarkEnd w:id="3"/>
          </w:p>
        </w:tc>
        <w:tc>
          <w:tcPr>
            <w:tcW w:w="2296" w:type="dxa"/>
            <w:vAlign w:val="center"/>
          </w:tcPr>
          <w:p w14:paraId="7968870F" w14:textId="008BC79C" w:rsidR="00AD5D1A" w:rsidRPr="00E25075" w:rsidRDefault="00AD5D1A" w:rsidP="004004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2507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</w:t>
            </w:r>
            <w:bookmarkStart w:id="4" w:name="_Hlk145529712"/>
            <w:r w:rsidRPr="00E2507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37 (6.42, 8.32)</w:t>
            </w:r>
            <w:bookmarkEnd w:id="4"/>
          </w:p>
        </w:tc>
        <w:tc>
          <w:tcPr>
            <w:tcW w:w="2297" w:type="dxa"/>
            <w:vAlign w:val="center"/>
          </w:tcPr>
          <w:p w14:paraId="3A123D9D" w14:textId="0D7564FF" w:rsidR="00AD5D1A" w:rsidRPr="00E25075" w:rsidRDefault="00AD5D1A" w:rsidP="004004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5" w:name="_Hlk145529827"/>
            <w:r w:rsidRPr="00E2507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.73 (4.88, 6.57)</w:t>
            </w:r>
            <w:bookmarkEnd w:id="5"/>
          </w:p>
        </w:tc>
      </w:tr>
      <w:tr w:rsidR="00AD5D1A" w:rsidRPr="00E25075" w14:paraId="5223F2EC" w14:textId="77777777" w:rsidTr="00E25075">
        <w:trPr>
          <w:trHeight w:val="794"/>
        </w:trPr>
        <w:tc>
          <w:tcPr>
            <w:tcW w:w="1696" w:type="dxa"/>
            <w:vAlign w:val="center"/>
          </w:tcPr>
          <w:p w14:paraId="710E5BE3" w14:textId="7DBEEDDF" w:rsidR="00AD5D1A" w:rsidRPr="00E25075" w:rsidRDefault="00AD5D1A" w:rsidP="004004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507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Gay or lesbian</w:t>
            </w:r>
          </w:p>
        </w:tc>
        <w:tc>
          <w:tcPr>
            <w:tcW w:w="2296" w:type="dxa"/>
            <w:vAlign w:val="center"/>
          </w:tcPr>
          <w:p w14:paraId="4EE80F78" w14:textId="63099EAE" w:rsidR="00AD5D1A" w:rsidRPr="00E25075" w:rsidRDefault="00AD5D1A" w:rsidP="004004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6" w:name="_Hlk145529083"/>
            <w:r w:rsidRPr="00E2507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2.27 (36.91, 67.63)</w:t>
            </w:r>
            <w:bookmarkEnd w:id="6"/>
          </w:p>
        </w:tc>
        <w:tc>
          <w:tcPr>
            <w:tcW w:w="2296" w:type="dxa"/>
            <w:vAlign w:val="center"/>
          </w:tcPr>
          <w:p w14:paraId="37A6601C" w14:textId="0319736C" w:rsidR="00AD5D1A" w:rsidRPr="00E25075" w:rsidRDefault="00AD5D1A" w:rsidP="004004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7" w:name="_Hlk145529573"/>
            <w:r w:rsidRPr="00E2507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5 (11.68, 38.32)</w:t>
            </w:r>
            <w:bookmarkEnd w:id="7"/>
          </w:p>
        </w:tc>
        <w:tc>
          <w:tcPr>
            <w:tcW w:w="2297" w:type="dxa"/>
            <w:vAlign w:val="center"/>
          </w:tcPr>
          <w:p w14:paraId="04C1F322" w14:textId="026DB388" w:rsidR="00AD5D1A" w:rsidRPr="00E25075" w:rsidRDefault="00AD5D1A" w:rsidP="004004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8" w:name="_Hlk145529401"/>
            <w:r w:rsidRPr="00E2507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1.36 (3.79, 24.56)</w:t>
            </w:r>
            <w:bookmarkEnd w:id="8"/>
          </w:p>
        </w:tc>
        <w:tc>
          <w:tcPr>
            <w:tcW w:w="2296" w:type="dxa"/>
            <w:vAlign w:val="center"/>
          </w:tcPr>
          <w:p w14:paraId="1F99147A" w14:textId="458D0BDA" w:rsidR="00AD5D1A" w:rsidRPr="00E25075" w:rsidRDefault="00AD5D1A" w:rsidP="004004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9" w:name="_Hlk145529729"/>
            <w:r w:rsidRPr="00E2507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5.91 (4.66, 27.16)</w:t>
            </w:r>
            <w:bookmarkEnd w:id="9"/>
          </w:p>
        </w:tc>
        <w:tc>
          <w:tcPr>
            <w:tcW w:w="2297" w:type="dxa"/>
            <w:vAlign w:val="center"/>
          </w:tcPr>
          <w:p w14:paraId="4EB35DD7" w14:textId="4F0C7172" w:rsidR="00AD5D1A" w:rsidRPr="00E25075" w:rsidRDefault="00AD5D1A" w:rsidP="004004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10" w:name="_Hlk145529845"/>
            <w:r w:rsidRPr="00E2507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5 (11.68, 38.32)</w:t>
            </w:r>
            <w:bookmarkEnd w:id="10"/>
          </w:p>
        </w:tc>
      </w:tr>
      <w:tr w:rsidR="00AD5D1A" w:rsidRPr="00E25075" w14:paraId="360FB878" w14:textId="77777777" w:rsidTr="00E25075">
        <w:trPr>
          <w:trHeight w:val="794"/>
        </w:trPr>
        <w:tc>
          <w:tcPr>
            <w:tcW w:w="1696" w:type="dxa"/>
            <w:vAlign w:val="center"/>
          </w:tcPr>
          <w:p w14:paraId="482B1E34" w14:textId="617B8650" w:rsidR="00AD5D1A" w:rsidRPr="00E25075" w:rsidRDefault="00AD5D1A" w:rsidP="004004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507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Bisexual</w:t>
            </w:r>
          </w:p>
        </w:tc>
        <w:tc>
          <w:tcPr>
            <w:tcW w:w="2296" w:type="dxa"/>
            <w:vAlign w:val="center"/>
          </w:tcPr>
          <w:p w14:paraId="39327BE5" w14:textId="67A3CE3D" w:rsidR="00177747" w:rsidRPr="00E25075" w:rsidRDefault="00AD5D1A" w:rsidP="00177747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bookmarkStart w:id="11" w:name="_Hlk145529117"/>
            <w:r w:rsidRPr="00E2507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3.33 (19.5, 47.17</w:t>
            </w:r>
            <w:bookmarkEnd w:id="11"/>
            <w:r w:rsidR="00177747" w:rsidRPr="00E2507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)</w:t>
            </w:r>
          </w:p>
        </w:tc>
        <w:tc>
          <w:tcPr>
            <w:tcW w:w="2296" w:type="dxa"/>
            <w:vAlign w:val="center"/>
          </w:tcPr>
          <w:p w14:paraId="60C7D336" w14:textId="392E2CA0" w:rsidR="00AD5D1A" w:rsidRPr="00E25075" w:rsidRDefault="00AD5D1A" w:rsidP="004004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12" w:name="_Hlk145529593"/>
            <w:r w:rsidRPr="00E2507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6.67 (5.73, 27.6)</w:t>
            </w:r>
            <w:bookmarkEnd w:id="12"/>
          </w:p>
        </w:tc>
        <w:tc>
          <w:tcPr>
            <w:tcW w:w="2297" w:type="dxa"/>
            <w:vAlign w:val="center"/>
          </w:tcPr>
          <w:p w14:paraId="6CFEA258" w14:textId="3B72B930" w:rsidR="00AD5D1A" w:rsidRPr="00E25075" w:rsidRDefault="00AD5D1A" w:rsidP="004004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13" w:name="_Hlk145529419"/>
            <w:r w:rsidRPr="00E2507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6.67 (5.73, 27.6)</w:t>
            </w:r>
            <w:bookmarkEnd w:id="13"/>
          </w:p>
        </w:tc>
        <w:tc>
          <w:tcPr>
            <w:tcW w:w="2296" w:type="dxa"/>
            <w:vAlign w:val="center"/>
          </w:tcPr>
          <w:p w14:paraId="7FA7011A" w14:textId="3B372FB8" w:rsidR="00AD5D1A" w:rsidRPr="00E25075" w:rsidRDefault="00AD5D1A" w:rsidP="004004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14" w:name="_Hlk145529746"/>
            <w:r w:rsidRPr="00E2507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0.83 (8.92, 32.75)</w:t>
            </w:r>
            <w:bookmarkEnd w:id="14"/>
          </w:p>
        </w:tc>
        <w:tc>
          <w:tcPr>
            <w:tcW w:w="2297" w:type="dxa"/>
            <w:vAlign w:val="center"/>
          </w:tcPr>
          <w:p w14:paraId="44E23B74" w14:textId="4F2E720C" w:rsidR="00AD5D1A" w:rsidRPr="00E25075" w:rsidRDefault="00AD5D1A" w:rsidP="004004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15" w:name="_Hlk145529871"/>
            <w:r w:rsidRPr="00E2507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2.92 (10.58, 35.25)</w:t>
            </w:r>
            <w:bookmarkEnd w:id="15"/>
          </w:p>
        </w:tc>
      </w:tr>
      <w:tr w:rsidR="00AD5D1A" w:rsidRPr="00E25075" w14:paraId="16823F28" w14:textId="77777777" w:rsidTr="00E25075">
        <w:trPr>
          <w:trHeight w:val="794"/>
        </w:trPr>
        <w:tc>
          <w:tcPr>
            <w:tcW w:w="1696" w:type="dxa"/>
            <w:vAlign w:val="center"/>
          </w:tcPr>
          <w:p w14:paraId="14249994" w14:textId="667AB1C1" w:rsidR="00AD5D1A" w:rsidRPr="00E25075" w:rsidRDefault="00AD5D1A" w:rsidP="004004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507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More </w:t>
            </w:r>
            <w:r w:rsidR="00C92CA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exually </w:t>
            </w:r>
            <w:r w:rsidRPr="00E2507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iverse</w:t>
            </w:r>
          </w:p>
        </w:tc>
        <w:tc>
          <w:tcPr>
            <w:tcW w:w="2296" w:type="dxa"/>
            <w:vAlign w:val="center"/>
          </w:tcPr>
          <w:p w14:paraId="5B248F44" w14:textId="1E1CB82E" w:rsidR="00AD5D1A" w:rsidRPr="00E25075" w:rsidRDefault="00AD5D1A" w:rsidP="004004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16" w:name="_Hlk145529148"/>
            <w:r w:rsidRPr="00E2507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5.93 (13.85, 38)</w:t>
            </w:r>
            <w:bookmarkEnd w:id="16"/>
          </w:p>
        </w:tc>
        <w:tc>
          <w:tcPr>
            <w:tcW w:w="2296" w:type="dxa"/>
            <w:vAlign w:val="center"/>
          </w:tcPr>
          <w:p w14:paraId="24990F01" w14:textId="4ED26D1D" w:rsidR="00AD5D1A" w:rsidRPr="00E25075" w:rsidRDefault="00AD5D1A" w:rsidP="004004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17" w:name="_Hlk145529609"/>
            <w:r w:rsidRPr="00E2507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4.81 (5.03, 24.6)</w:t>
            </w:r>
            <w:bookmarkEnd w:id="17"/>
          </w:p>
        </w:tc>
        <w:tc>
          <w:tcPr>
            <w:tcW w:w="2297" w:type="dxa"/>
            <w:vAlign w:val="center"/>
          </w:tcPr>
          <w:p w14:paraId="1EE1510A" w14:textId="79B0D869" w:rsidR="00AD5D1A" w:rsidRPr="00E25075" w:rsidRDefault="00AD5D1A" w:rsidP="004004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18" w:name="_Hlk145529438"/>
            <w:r w:rsidRPr="00E2507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.41 (2.06, 17.89)</w:t>
            </w:r>
            <w:bookmarkEnd w:id="18"/>
          </w:p>
        </w:tc>
        <w:tc>
          <w:tcPr>
            <w:tcW w:w="2296" w:type="dxa"/>
            <w:vAlign w:val="center"/>
          </w:tcPr>
          <w:p w14:paraId="44EE9E89" w14:textId="106B1D0C" w:rsidR="00AD5D1A" w:rsidRPr="00E25075" w:rsidRDefault="00AD5D1A" w:rsidP="004004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19" w:name="_Hlk145529765"/>
            <w:r w:rsidRPr="00E2507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1.11 (2.45, 19.77)</w:t>
            </w:r>
            <w:bookmarkEnd w:id="19"/>
          </w:p>
        </w:tc>
        <w:tc>
          <w:tcPr>
            <w:tcW w:w="2297" w:type="dxa"/>
            <w:vAlign w:val="center"/>
          </w:tcPr>
          <w:p w14:paraId="1144C690" w14:textId="78461439" w:rsidR="00AD5D1A" w:rsidRPr="00E25075" w:rsidRDefault="00AD5D1A" w:rsidP="004004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20" w:name="_Hlk145529899"/>
            <w:r w:rsidRPr="00E2507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1.11 (2.45, 19.77)</w:t>
            </w:r>
            <w:bookmarkEnd w:id="20"/>
          </w:p>
        </w:tc>
      </w:tr>
    </w:tbl>
    <w:p w14:paraId="71AEB859" w14:textId="77777777" w:rsidR="00A5239C" w:rsidRDefault="00A5239C" w:rsidP="00E25075">
      <w:pPr>
        <w:contextualSpacing/>
        <w:rPr>
          <w:rFonts w:ascii="Times New Roman" w:hAnsi="Times New Roman" w:cs="Times New Roman"/>
          <w:sz w:val="24"/>
          <w:szCs w:val="24"/>
        </w:rPr>
      </w:pPr>
    </w:p>
    <w:p w14:paraId="3C5ED0B5" w14:textId="5D2864C5" w:rsidR="00A5239C" w:rsidRPr="00A5239C" w:rsidRDefault="00A5239C" w:rsidP="003F0E97">
      <w:pPr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A5239C">
        <w:rPr>
          <w:rFonts w:ascii="Times New Roman" w:hAnsi="Times New Roman" w:cs="Times New Roman"/>
          <w:sz w:val="24"/>
          <w:szCs w:val="24"/>
        </w:rPr>
        <w:t>The results are expressed as prevalence rates with 95% confidence intervals.</w:t>
      </w:r>
    </w:p>
    <w:p w14:paraId="631A456E" w14:textId="77777777" w:rsidR="00D70AB4" w:rsidRDefault="00D70AB4">
      <w:pPr>
        <w:rPr>
          <w:rFonts w:ascii="Times New Roman" w:hAnsi="Times New Roman" w:cs="Times New Roman"/>
          <w:szCs w:val="22"/>
        </w:rPr>
      </w:pPr>
    </w:p>
    <w:p w14:paraId="025E117B" w14:textId="77777777" w:rsidR="00D70AB4" w:rsidRPr="00D70AB4" w:rsidRDefault="00D70AB4">
      <w:pPr>
        <w:rPr>
          <w:rFonts w:ascii="Times New Roman" w:hAnsi="Times New Roman" w:cs="Times New Roman"/>
        </w:rPr>
      </w:pPr>
    </w:p>
    <w:p w14:paraId="50F84E6B" w14:textId="77777777" w:rsidR="00AD5D1A" w:rsidRPr="00D70AB4" w:rsidRDefault="00AD5D1A">
      <w:pPr>
        <w:rPr>
          <w:rFonts w:ascii="Times New Roman" w:hAnsi="Times New Roman" w:cs="Times New Roman"/>
        </w:rPr>
      </w:pPr>
    </w:p>
    <w:p w14:paraId="5704F589" w14:textId="77777777" w:rsidR="00AD5D1A" w:rsidRPr="00D70AB4" w:rsidRDefault="00AD5D1A">
      <w:pPr>
        <w:rPr>
          <w:rFonts w:ascii="Times New Roman" w:hAnsi="Times New Roman" w:cs="Times New Roman"/>
        </w:rPr>
      </w:pPr>
    </w:p>
    <w:p w14:paraId="327B2051" w14:textId="77777777" w:rsidR="00AD5D1A" w:rsidRPr="00D70AB4" w:rsidRDefault="00AD5D1A">
      <w:pPr>
        <w:rPr>
          <w:rFonts w:ascii="Times New Roman" w:hAnsi="Times New Roman" w:cs="Times New Roman"/>
        </w:rPr>
      </w:pPr>
    </w:p>
    <w:p w14:paraId="12050B61" w14:textId="77777777" w:rsidR="00AD5D1A" w:rsidRDefault="00AD5D1A">
      <w:pPr>
        <w:rPr>
          <w:rFonts w:ascii="Times New Roman" w:hAnsi="Times New Roman" w:cs="Times New Roman"/>
        </w:rPr>
      </w:pPr>
    </w:p>
    <w:p w14:paraId="5DA689EB" w14:textId="77777777" w:rsidR="004004DF" w:rsidRDefault="004004DF">
      <w:pPr>
        <w:rPr>
          <w:rFonts w:ascii="Times New Roman" w:hAnsi="Times New Roman" w:cs="Times New Roman"/>
        </w:rPr>
      </w:pPr>
    </w:p>
    <w:p w14:paraId="54A9313B" w14:textId="211FD816" w:rsidR="004004DF" w:rsidRPr="003F0E97" w:rsidRDefault="004004DF" w:rsidP="003F0E97">
      <w:pPr>
        <w:tabs>
          <w:tab w:val="left" w:pos="968"/>
        </w:tabs>
        <w:jc w:val="both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E25075">
        <w:rPr>
          <w:rFonts w:ascii="Times New Roman" w:hAnsi="Times New Roman" w:cs="Times New Roman"/>
          <w:sz w:val="24"/>
          <w:szCs w:val="24"/>
        </w:rPr>
        <w:lastRenderedPageBreak/>
        <w:t xml:space="preserve">Table S3 </w:t>
      </w:r>
      <w:r w:rsidR="00DE3C13">
        <w:rPr>
          <w:rFonts w:ascii="Times New Roman" w:eastAsia="Times New Roman" w:hAnsi="Times New Roman" w:cs="Times New Roman"/>
          <w:sz w:val="24"/>
          <w:szCs w:val="24"/>
        </w:rPr>
        <w:t>R</w:t>
      </w:r>
      <w:r w:rsidR="00DE3C13" w:rsidRPr="005760CE">
        <w:rPr>
          <w:rFonts w:ascii="Times New Roman" w:eastAsia="Times New Roman" w:hAnsi="Times New Roman" w:cs="Times New Roman"/>
          <w:sz w:val="24"/>
          <w:szCs w:val="24"/>
        </w:rPr>
        <w:t xml:space="preserve">elative risk of mental disorder occurrence </w:t>
      </w:r>
      <w:r w:rsidR="00DE3C13">
        <w:rPr>
          <w:rFonts w:ascii="Times New Roman" w:eastAsia="Times New Roman" w:hAnsi="Times New Roman" w:cs="Times New Roman"/>
          <w:sz w:val="24"/>
          <w:szCs w:val="24"/>
        </w:rPr>
        <w:t>per M.I.N.I.</w:t>
      </w:r>
      <w:r w:rsidR="00DE3C13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r w:rsidRPr="00E25075">
        <w:rPr>
          <w:rFonts w:ascii="Times New Roman" w:hAnsi="Times New Roman" w:cs="Times New Roman"/>
          <w:sz w:val="24"/>
          <w:szCs w:val="24"/>
        </w:rPr>
        <w:t>in the household sample</w:t>
      </w:r>
    </w:p>
    <w:tbl>
      <w:tblPr>
        <w:tblStyle w:val="TableGrid"/>
        <w:tblW w:w="14029" w:type="dxa"/>
        <w:tblLook w:val="04A0" w:firstRow="1" w:lastRow="0" w:firstColumn="1" w:lastColumn="0" w:noHBand="0" w:noVBand="1"/>
      </w:tblPr>
      <w:tblGrid>
        <w:gridCol w:w="1056"/>
        <w:gridCol w:w="1297"/>
        <w:gridCol w:w="1297"/>
        <w:gridCol w:w="1297"/>
        <w:gridCol w:w="1298"/>
        <w:gridCol w:w="1297"/>
        <w:gridCol w:w="1297"/>
        <w:gridCol w:w="1298"/>
        <w:gridCol w:w="1297"/>
        <w:gridCol w:w="1297"/>
        <w:gridCol w:w="1298"/>
      </w:tblGrid>
      <w:tr w:rsidR="004004DF" w:rsidRPr="00E25075" w14:paraId="3C0C2271" w14:textId="77777777" w:rsidTr="00E25075">
        <w:tc>
          <w:tcPr>
            <w:tcW w:w="1056" w:type="dxa"/>
            <w:vMerge w:val="restart"/>
            <w:vAlign w:val="bottom"/>
          </w:tcPr>
          <w:p w14:paraId="426A1DDF" w14:textId="77777777" w:rsidR="004004DF" w:rsidRPr="00E25075" w:rsidRDefault="004004DF" w:rsidP="00AD5D1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486" w:type="dxa"/>
            <w:gridSpan w:val="5"/>
            <w:vAlign w:val="center"/>
          </w:tcPr>
          <w:p w14:paraId="49D74839" w14:textId="470730E5" w:rsidR="004004DF" w:rsidRPr="00E25075" w:rsidRDefault="004004DF" w:rsidP="004004D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2507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ef. cat.: heterosexual</w:t>
            </w:r>
            <w:r w:rsidR="00155A70" w:rsidRPr="00E2507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individuals</w:t>
            </w:r>
          </w:p>
        </w:tc>
        <w:tc>
          <w:tcPr>
            <w:tcW w:w="6487" w:type="dxa"/>
            <w:gridSpan w:val="5"/>
            <w:vAlign w:val="center"/>
          </w:tcPr>
          <w:p w14:paraId="6A64E759" w14:textId="7610FCD3" w:rsidR="004004DF" w:rsidRPr="00E25075" w:rsidRDefault="004004DF" w:rsidP="004004D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2507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ef. cat.: gay or lesbian</w:t>
            </w:r>
            <w:r w:rsidR="00155A70" w:rsidRPr="00E2507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individuals</w:t>
            </w:r>
          </w:p>
        </w:tc>
      </w:tr>
      <w:tr w:rsidR="00B848ED" w:rsidRPr="00E25075" w14:paraId="47213E98" w14:textId="22A63C9A" w:rsidTr="00E25075">
        <w:tc>
          <w:tcPr>
            <w:tcW w:w="1056" w:type="dxa"/>
            <w:vMerge/>
            <w:vAlign w:val="bottom"/>
          </w:tcPr>
          <w:p w14:paraId="33CA253F" w14:textId="5D4933BF" w:rsidR="004004DF" w:rsidRPr="00E25075" w:rsidRDefault="004004DF" w:rsidP="00AD5D1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7" w:type="dxa"/>
            <w:vAlign w:val="center"/>
          </w:tcPr>
          <w:p w14:paraId="6D03B6EE" w14:textId="34FF4F8A" w:rsidR="004004DF" w:rsidRPr="00E25075" w:rsidRDefault="004004DF" w:rsidP="004004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2507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ny mental disorder</w:t>
            </w:r>
          </w:p>
        </w:tc>
        <w:tc>
          <w:tcPr>
            <w:tcW w:w="1297" w:type="dxa"/>
            <w:vAlign w:val="center"/>
          </w:tcPr>
          <w:p w14:paraId="428DA885" w14:textId="77CE1B2F" w:rsidR="004004DF" w:rsidRPr="00E25075" w:rsidRDefault="004004DF" w:rsidP="004004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2507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ajor depressive episode</w:t>
            </w:r>
          </w:p>
        </w:tc>
        <w:tc>
          <w:tcPr>
            <w:tcW w:w="1297" w:type="dxa"/>
            <w:vAlign w:val="center"/>
          </w:tcPr>
          <w:p w14:paraId="4F86CB0F" w14:textId="477C4D4E" w:rsidR="004004DF" w:rsidRPr="00E25075" w:rsidRDefault="004004DF" w:rsidP="004004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2507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nxiety disorders</w:t>
            </w:r>
          </w:p>
        </w:tc>
        <w:tc>
          <w:tcPr>
            <w:tcW w:w="1298" w:type="dxa"/>
            <w:vAlign w:val="center"/>
          </w:tcPr>
          <w:p w14:paraId="0128E900" w14:textId="6D41E5AB" w:rsidR="004004DF" w:rsidRPr="00E25075" w:rsidRDefault="004004DF" w:rsidP="004004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2507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lcohol use disorders</w:t>
            </w:r>
          </w:p>
        </w:tc>
        <w:tc>
          <w:tcPr>
            <w:tcW w:w="1297" w:type="dxa"/>
            <w:vAlign w:val="center"/>
          </w:tcPr>
          <w:p w14:paraId="197F63B8" w14:textId="442A80FD" w:rsidR="004004DF" w:rsidRPr="00E25075" w:rsidRDefault="004004DF" w:rsidP="004004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2507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uicidal thoughts and behaviors</w:t>
            </w:r>
          </w:p>
        </w:tc>
        <w:tc>
          <w:tcPr>
            <w:tcW w:w="1297" w:type="dxa"/>
            <w:vAlign w:val="center"/>
          </w:tcPr>
          <w:p w14:paraId="7A631D4C" w14:textId="14C62B23" w:rsidR="004004DF" w:rsidRPr="00E25075" w:rsidRDefault="004004DF" w:rsidP="004004D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2507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ny mental disorder</w:t>
            </w:r>
          </w:p>
        </w:tc>
        <w:tc>
          <w:tcPr>
            <w:tcW w:w="1298" w:type="dxa"/>
            <w:vAlign w:val="center"/>
          </w:tcPr>
          <w:p w14:paraId="4767F3B4" w14:textId="11718CA0" w:rsidR="004004DF" w:rsidRPr="00E25075" w:rsidRDefault="004004DF" w:rsidP="004004D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2507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ajor depressive episode</w:t>
            </w:r>
          </w:p>
        </w:tc>
        <w:tc>
          <w:tcPr>
            <w:tcW w:w="1297" w:type="dxa"/>
            <w:vAlign w:val="center"/>
          </w:tcPr>
          <w:p w14:paraId="79FD2D68" w14:textId="4C2C7E5C" w:rsidR="004004DF" w:rsidRPr="00E25075" w:rsidRDefault="004004DF" w:rsidP="004004D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2507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nxiety disorders</w:t>
            </w:r>
          </w:p>
        </w:tc>
        <w:tc>
          <w:tcPr>
            <w:tcW w:w="1297" w:type="dxa"/>
            <w:vAlign w:val="center"/>
          </w:tcPr>
          <w:p w14:paraId="00C3FA01" w14:textId="61F87E04" w:rsidR="004004DF" w:rsidRPr="00E25075" w:rsidRDefault="004004DF" w:rsidP="004004D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2507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lcohol use disorders</w:t>
            </w:r>
          </w:p>
        </w:tc>
        <w:tc>
          <w:tcPr>
            <w:tcW w:w="1298" w:type="dxa"/>
            <w:vAlign w:val="center"/>
          </w:tcPr>
          <w:p w14:paraId="795A985B" w14:textId="15073D31" w:rsidR="004004DF" w:rsidRPr="00E25075" w:rsidRDefault="004004DF" w:rsidP="004004D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2507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uicidal thoughts and behaviors</w:t>
            </w:r>
          </w:p>
        </w:tc>
      </w:tr>
      <w:tr w:rsidR="00B848ED" w:rsidRPr="00E25075" w14:paraId="29C837DC" w14:textId="2393CA68" w:rsidTr="00E25075">
        <w:tc>
          <w:tcPr>
            <w:tcW w:w="1056" w:type="dxa"/>
            <w:vAlign w:val="center"/>
          </w:tcPr>
          <w:p w14:paraId="616B2DC3" w14:textId="78FCEE90" w:rsidR="00AD5D1A" w:rsidRPr="00E25075" w:rsidRDefault="00AD5D1A" w:rsidP="004004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507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Gay or lesbian</w:t>
            </w:r>
          </w:p>
        </w:tc>
        <w:tc>
          <w:tcPr>
            <w:tcW w:w="1297" w:type="dxa"/>
            <w:vAlign w:val="center"/>
          </w:tcPr>
          <w:p w14:paraId="67C78095" w14:textId="1B073EE0" w:rsidR="00AD5D1A" w:rsidRPr="00E25075" w:rsidRDefault="00AD5D1A" w:rsidP="004004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21" w:name="_Hlk145530077"/>
            <w:r w:rsidRPr="00E2507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51 (1.83, 6.76)</w:t>
            </w:r>
            <w:bookmarkEnd w:id="21"/>
          </w:p>
        </w:tc>
        <w:tc>
          <w:tcPr>
            <w:tcW w:w="1297" w:type="dxa"/>
            <w:vAlign w:val="center"/>
          </w:tcPr>
          <w:p w14:paraId="6B9CBFCC" w14:textId="0003D771" w:rsidR="00AD5D1A" w:rsidRPr="00E25075" w:rsidRDefault="00AD5D1A" w:rsidP="004004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22" w:name="_Hlk145530543"/>
            <w:r w:rsidRPr="00E2507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64 (0.83, 6.92)</w:t>
            </w:r>
            <w:bookmarkEnd w:id="22"/>
          </w:p>
        </w:tc>
        <w:tc>
          <w:tcPr>
            <w:tcW w:w="1297" w:type="dxa"/>
            <w:vAlign w:val="center"/>
          </w:tcPr>
          <w:p w14:paraId="7776F5FC" w14:textId="2E6CC924" w:rsidR="00AD5D1A" w:rsidRPr="00E25075" w:rsidRDefault="00AD5D1A" w:rsidP="004004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23" w:name="_Hlk145530705"/>
            <w:r w:rsidRPr="00E2507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18 (0.83, 5.03)</w:t>
            </w:r>
            <w:bookmarkEnd w:id="23"/>
          </w:p>
        </w:tc>
        <w:tc>
          <w:tcPr>
            <w:tcW w:w="1298" w:type="dxa"/>
            <w:vAlign w:val="center"/>
          </w:tcPr>
          <w:p w14:paraId="29C7AE92" w14:textId="1E6D41AC" w:rsidR="00AD5D1A" w:rsidRPr="00E25075" w:rsidRDefault="00AD5D1A" w:rsidP="004004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24" w:name="_Hlk145531149"/>
            <w:r w:rsidRPr="00E2507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66 (0.73, 3.52)</w:t>
            </w:r>
            <w:bookmarkEnd w:id="24"/>
          </w:p>
        </w:tc>
        <w:tc>
          <w:tcPr>
            <w:tcW w:w="1297" w:type="dxa"/>
            <w:vAlign w:val="center"/>
          </w:tcPr>
          <w:p w14:paraId="6C80F1C6" w14:textId="607D31BF" w:rsidR="00AD5D1A" w:rsidRPr="00E25075" w:rsidRDefault="00AD5D1A" w:rsidP="004004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25" w:name="_Hlk145531440"/>
            <w:r w:rsidRPr="00E2507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.49 (1.99, 9.53)</w:t>
            </w:r>
            <w:bookmarkEnd w:id="25"/>
          </w:p>
        </w:tc>
        <w:tc>
          <w:tcPr>
            <w:tcW w:w="1297" w:type="dxa"/>
            <w:vAlign w:val="center"/>
          </w:tcPr>
          <w:p w14:paraId="69A0C629" w14:textId="18DE40A2" w:rsidR="00AD5D1A" w:rsidRPr="00E25075" w:rsidRDefault="004004DF" w:rsidP="004004D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2507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A</w:t>
            </w:r>
          </w:p>
        </w:tc>
        <w:tc>
          <w:tcPr>
            <w:tcW w:w="1298" w:type="dxa"/>
            <w:vAlign w:val="center"/>
          </w:tcPr>
          <w:p w14:paraId="57DF1199" w14:textId="51A66BB4" w:rsidR="00AD5D1A" w:rsidRPr="00E25075" w:rsidRDefault="004004DF" w:rsidP="004004D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2507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A</w:t>
            </w:r>
          </w:p>
        </w:tc>
        <w:tc>
          <w:tcPr>
            <w:tcW w:w="1297" w:type="dxa"/>
            <w:vAlign w:val="center"/>
          </w:tcPr>
          <w:p w14:paraId="23B2FA58" w14:textId="2F4915F4" w:rsidR="00AD5D1A" w:rsidRPr="00E25075" w:rsidRDefault="004004DF" w:rsidP="004004D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2507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A</w:t>
            </w:r>
          </w:p>
        </w:tc>
        <w:tc>
          <w:tcPr>
            <w:tcW w:w="1297" w:type="dxa"/>
            <w:vAlign w:val="center"/>
          </w:tcPr>
          <w:p w14:paraId="243ABAB1" w14:textId="0DF6EA4C" w:rsidR="00AD5D1A" w:rsidRPr="00E25075" w:rsidRDefault="004004DF" w:rsidP="004004D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2507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A</w:t>
            </w:r>
          </w:p>
        </w:tc>
        <w:tc>
          <w:tcPr>
            <w:tcW w:w="1298" w:type="dxa"/>
            <w:vAlign w:val="center"/>
          </w:tcPr>
          <w:p w14:paraId="7C18DF08" w14:textId="5BDA89AF" w:rsidR="00AD5D1A" w:rsidRPr="00E25075" w:rsidRDefault="004004DF" w:rsidP="004004D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2507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A</w:t>
            </w:r>
          </w:p>
        </w:tc>
      </w:tr>
      <w:tr w:rsidR="00B848ED" w:rsidRPr="00E25075" w14:paraId="0D51EF3E" w14:textId="613121BA" w:rsidTr="00E25075">
        <w:tc>
          <w:tcPr>
            <w:tcW w:w="1056" w:type="dxa"/>
            <w:vAlign w:val="center"/>
          </w:tcPr>
          <w:p w14:paraId="0113C160" w14:textId="66486C70" w:rsidR="00AD5D1A" w:rsidRPr="00E25075" w:rsidRDefault="00AD5D1A" w:rsidP="004004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507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Bisexual</w:t>
            </w:r>
          </w:p>
        </w:tc>
        <w:tc>
          <w:tcPr>
            <w:tcW w:w="1297" w:type="dxa"/>
            <w:vAlign w:val="center"/>
          </w:tcPr>
          <w:p w14:paraId="6DEE3A2B" w14:textId="60DE11E5" w:rsidR="00AD5D1A" w:rsidRPr="00E25075" w:rsidRDefault="00AD5D1A" w:rsidP="004004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26" w:name="_Hlk145530125"/>
            <w:r w:rsidRPr="00E2507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85 (0.96, 3.45)</w:t>
            </w:r>
            <w:bookmarkEnd w:id="26"/>
          </w:p>
        </w:tc>
        <w:tc>
          <w:tcPr>
            <w:tcW w:w="1297" w:type="dxa"/>
            <w:vAlign w:val="center"/>
          </w:tcPr>
          <w:p w14:paraId="673A6999" w14:textId="42616EF5" w:rsidR="00AD5D1A" w:rsidRPr="00E25075" w:rsidRDefault="00AD5D1A" w:rsidP="004004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27" w:name="_Hlk145530519"/>
            <w:r w:rsidRPr="00E2507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55 (1.42, 7.89)</w:t>
            </w:r>
            <w:bookmarkEnd w:id="27"/>
          </w:p>
        </w:tc>
        <w:tc>
          <w:tcPr>
            <w:tcW w:w="1297" w:type="dxa"/>
            <w:vAlign w:val="center"/>
          </w:tcPr>
          <w:p w14:paraId="46F20034" w14:textId="2EEA9501" w:rsidR="00AD5D1A" w:rsidRPr="00E25075" w:rsidRDefault="00AD5D1A" w:rsidP="004004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28" w:name="_Hlk145530634"/>
            <w:r w:rsidRPr="00E2507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21 (1.44, 6.62)</w:t>
            </w:r>
            <w:bookmarkEnd w:id="28"/>
          </w:p>
        </w:tc>
        <w:tc>
          <w:tcPr>
            <w:tcW w:w="1298" w:type="dxa"/>
            <w:vAlign w:val="center"/>
          </w:tcPr>
          <w:p w14:paraId="4CFE9AC4" w14:textId="786325B2" w:rsidR="00AD5D1A" w:rsidRPr="00E25075" w:rsidRDefault="00AD5D1A" w:rsidP="004004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29" w:name="_Hlk145530654"/>
            <w:r w:rsidRPr="00E2507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63 (0.68, 3.52)</w:t>
            </w:r>
            <w:bookmarkEnd w:id="29"/>
          </w:p>
        </w:tc>
        <w:tc>
          <w:tcPr>
            <w:tcW w:w="1297" w:type="dxa"/>
            <w:vAlign w:val="center"/>
          </w:tcPr>
          <w:p w14:paraId="5E841CCE" w14:textId="0EAA11CE" w:rsidR="00AD5D1A" w:rsidRPr="00E25075" w:rsidRDefault="00AD5D1A" w:rsidP="004004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30" w:name="_Hlk145531454"/>
            <w:r w:rsidRPr="00E2507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.76 (2.18, 9.7)</w:t>
            </w:r>
            <w:bookmarkEnd w:id="30"/>
          </w:p>
        </w:tc>
        <w:tc>
          <w:tcPr>
            <w:tcW w:w="1297" w:type="dxa"/>
            <w:vAlign w:val="center"/>
          </w:tcPr>
          <w:p w14:paraId="3A811278" w14:textId="541EB65A" w:rsidR="00AD5D1A" w:rsidRPr="00E25075" w:rsidRDefault="00AD5D1A" w:rsidP="004004D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2507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53 (0.21, 1.28)</w:t>
            </w:r>
          </w:p>
        </w:tc>
        <w:tc>
          <w:tcPr>
            <w:tcW w:w="1298" w:type="dxa"/>
            <w:vAlign w:val="center"/>
          </w:tcPr>
          <w:p w14:paraId="04AE5CE4" w14:textId="39468458" w:rsidR="00AD5D1A" w:rsidRPr="00E25075" w:rsidRDefault="00AD5D1A" w:rsidP="004004D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2507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35 (0.37, 5.29)</w:t>
            </w:r>
          </w:p>
        </w:tc>
        <w:tc>
          <w:tcPr>
            <w:tcW w:w="1297" w:type="dxa"/>
            <w:vAlign w:val="center"/>
          </w:tcPr>
          <w:p w14:paraId="302E3B65" w14:textId="61500227" w:rsidR="00AD5D1A" w:rsidRPr="00E25075" w:rsidRDefault="00AD5D1A" w:rsidP="004004D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2507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47 (0.48, 4.75)</w:t>
            </w:r>
          </w:p>
        </w:tc>
        <w:tc>
          <w:tcPr>
            <w:tcW w:w="1297" w:type="dxa"/>
            <w:vAlign w:val="center"/>
          </w:tcPr>
          <w:p w14:paraId="78A95DBE" w14:textId="556F785F" w:rsidR="00AD5D1A" w:rsidRPr="00E25075" w:rsidRDefault="00AD5D1A" w:rsidP="004004D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2507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98 (0.32, 2.96)</w:t>
            </w:r>
          </w:p>
        </w:tc>
        <w:tc>
          <w:tcPr>
            <w:tcW w:w="1298" w:type="dxa"/>
            <w:vAlign w:val="center"/>
          </w:tcPr>
          <w:p w14:paraId="147E29E1" w14:textId="3069A510" w:rsidR="00AD5D1A" w:rsidRPr="00E25075" w:rsidRDefault="00AD5D1A" w:rsidP="004004D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2507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06 (0.37, 3.02)</w:t>
            </w:r>
          </w:p>
        </w:tc>
      </w:tr>
      <w:tr w:rsidR="00B848ED" w:rsidRPr="00E25075" w14:paraId="0BEE4ADA" w14:textId="471946EC" w:rsidTr="00E25075">
        <w:tc>
          <w:tcPr>
            <w:tcW w:w="1056" w:type="dxa"/>
            <w:vAlign w:val="center"/>
          </w:tcPr>
          <w:p w14:paraId="1B53E04A" w14:textId="2D19F981" w:rsidR="00AD5D1A" w:rsidRPr="00E25075" w:rsidRDefault="00AD5D1A" w:rsidP="004004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507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More </w:t>
            </w:r>
            <w:r w:rsidR="00C92CA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exually </w:t>
            </w:r>
            <w:r w:rsidRPr="00E2507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iverse</w:t>
            </w:r>
          </w:p>
        </w:tc>
        <w:tc>
          <w:tcPr>
            <w:tcW w:w="1297" w:type="dxa"/>
            <w:vAlign w:val="center"/>
          </w:tcPr>
          <w:p w14:paraId="7BD02449" w14:textId="35D20D86" w:rsidR="00AD5D1A" w:rsidRPr="00E25075" w:rsidRDefault="00AD5D1A" w:rsidP="004004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31" w:name="_Hlk145530300"/>
            <w:r w:rsidRPr="00E2507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89 (0.42, 1.73)</w:t>
            </w:r>
            <w:bookmarkEnd w:id="31"/>
          </w:p>
        </w:tc>
        <w:tc>
          <w:tcPr>
            <w:tcW w:w="1297" w:type="dxa"/>
            <w:vAlign w:val="center"/>
          </w:tcPr>
          <w:p w14:paraId="7B0D0791" w14:textId="565DA412" w:rsidR="00AD5D1A" w:rsidRPr="00E25075" w:rsidRDefault="00AD5D1A" w:rsidP="004004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32" w:name="_Hlk145531346"/>
            <w:r w:rsidRPr="00E2507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29 (0.37, 3.43)</w:t>
            </w:r>
            <w:bookmarkEnd w:id="32"/>
          </w:p>
        </w:tc>
        <w:tc>
          <w:tcPr>
            <w:tcW w:w="1297" w:type="dxa"/>
            <w:vAlign w:val="center"/>
          </w:tcPr>
          <w:p w14:paraId="3DE83A0A" w14:textId="616C30EF" w:rsidR="00AD5D1A" w:rsidRPr="00E25075" w:rsidRDefault="00AD5D1A" w:rsidP="004004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2507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07 (0.38, 2.51)</w:t>
            </w:r>
          </w:p>
        </w:tc>
        <w:tc>
          <w:tcPr>
            <w:tcW w:w="1298" w:type="dxa"/>
            <w:vAlign w:val="center"/>
          </w:tcPr>
          <w:p w14:paraId="11076EEC" w14:textId="0E9E3E55" w:rsidR="00AD5D1A" w:rsidRPr="00E25075" w:rsidRDefault="00AD5D1A" w:rsidP="004004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33" w:name="_Hlk145531282"/>
            <w:r w:rsidRPr="00E2507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8 (0.29, 1.91)</w:t>
            </w:r>
            <w:bookmarkEnd w:id="33"/>
          </w:p>
        </w:tc>
        <w:tc>
          <w:tcPr>
            <w:tcW w:w="1297" w:type="dxa"/>
            <w:vAlign w:val="center"/>
          </w:tcPr>
          <w:p w14:paraId="65370CAE" w14:textId="67C9FFDE" w:rsidR="00AD5D1A" w:rsidRPr="00E25075" w:rsidRDefault="00AD5D1A" w:rsidP="004004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2507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01 (0.31, 2.59)</w:t>
            </w:r>
          </w:p>
        </w:tc>
        <w:tc>
          <w:tcPr>
            <w:tcW w:w="1297" w:type="dxa"/>
            <w:vAlign w:val="center"/>
          </w:tcPr>
          <w:p w14:paraId="5ADAD89D" w14:textId="5FEE1467" w:rsidR="00AD5D1A" w:rsidRPr="00E25075" w:rsidRDefault="00AD5D1A" w:rsidP="004004D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bookmarkStart w:id="34" w:name="_Hlk145531805"/>
            <w:r w:rsidRPr="00E2507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5 (0.1, 0.63)</w:t>
            </w:r>
            <w:bookmarkEnd w:id="34"/>
          </w:p>
        </w:tc>
        <w:tc>
          <w:tcPr>
            <w:tcW w:w="1298" w:type="dxa"/>
            <w:vAlign w:val="center"/>
          </w:tcPr>
          <w:p w14:paraId="18B4EB89" w14:textId="4B919918" w:rsidR="00AD5D1A" w:rsidRPr="00E25075" w:rsidRDefault="00AD5D1A" w:rsidP="004004D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2507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49 (0.1, 2.17)</w:t>
            </w:r>
          </w:p>
        </w:tc>
        <w:tc>
          <w:tcPr>
            <w:tcW w:w="1297" w:type="dxa"/>
            <w:vAlign w:val="center"/>
          </w:tcPr>
          <w:p w14:paraId="6FBC9AD8" w14:textId="2BAB1A37" w:rsidR="00AD5D1A" w:rsidRPr="00E25075" w:rsidRDefault="00AD5D1A" w:rsidP="004004D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2507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49 (0.14, 1.7)</w:t>
            </w:r>
          </w:p>
        </w:tc>
        <w:tc>
          <w:tcPr>
            <w:tcW w:w="1297" w:type="dxa"/>
            <w:vAlign w:val="center"/>
          </w:tcPr>
          <w:p w14:paraId="318D3386" w14:textId="5E198A6B" w:rsidR="00AD5D1A" w:rsidRPr="00E25075" w:rsidRDefault="00AD5D1A" w:rsidP="004004D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2507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48 (0.14, 1.51)</w:t>
            </w:r>
          </w:p>
        </w:tc>
        <w:tc>
          <w:tcPr>
            <w:tcW w:w="1298" w:type="dxa"/>
            <w:vAlign w:val="center"/>
          </w:tcPr>
          <w:p w14:paraId="10FE7A9E" w14:textId="14E00DEE" w:rsidR="00AD5D1A" w:rsidRPr="00E25075" w:rsidRDefault="00AD5D1A" w:rsidP="004004D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bookmarkStart w:id="35" w:name="_Hlk145531816"/>
            <w:r w:rsidRPr="00E2507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3 (0.06, 0.74)</w:t>
            </w:r>
            <w:bookmarkEnd w:id="35"/>
          </w:p>
        </w:tc>
      </w:tr>
    </w:tbl>
    <w:p w14:paraId="3E7F5AD5" w14:textId="77777777" w:rsidR="00F94F48" w:rsidRPr="00E25075" w:rsidRDefault="00F94F48" w:rsidP="00E25075">
      <w:pPr>
        <w:contextualSpacing/>
        <w:rPr>
          <w:rFonts w:ascii="Times New Roman" w:hAnsi="Times New Roman" w:cs="Times New Roman"/>
          <w:sz w:val="24"/>
          <w:szCs w:val="24"/>
        </w:rPr>
      </w:pPr>
    </w:p>
    <w:p w14:paraId="20F6F718" w14:textId="58BB4596" w:rsidR="00302B33" w:rsidRPr="00E25075" w:rsidRDefault="00155A70" w:rsidP="003F0E97">
      <w:pPr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E25075">
        <w:rPr>
          <w:rFonts w:ascii="Times New Roman" w:hAnsi="Times New Roman" w:cs="Times New Roman"/>
          <w:sz w:val="24"/>
          <w:szCs w:val="24"/>
        </w:rPr>
        <w:t xml:space="preserve">The results are expressed as </w:t>
      </w:r>
      <w:r w:rsidR="00363412">
        <w:rPr>
          <w:rFonts w:ascii="Times New Roman" w:hAnsi="Times New Roman" w:cs="Times New Roman"/>
          <w:sz w:val="24"/>
          <w:szCs w:val="24"/>
        </w:rPr>
        <w:t xml:space="preserve">adjusted </w:t>
      </w:r>
      <w:r w:rsidRPr="00E25075">
        <w:rPr>
          <w:rFonts w:ascii="Times New Roman" w:hAnsi="Times New Roman" w:cs="Times New Roman"/>
          <w:sz w:val="24"/>
          <w:szCs w:val="24"/>
        </w:rPr>
        <w:t>odds ratios with 95% confidence intervals. The models were adjusted for age, gender, education, work status, income level, relationship status, and size of the region of residence.</w:t>
      </w:r>
      <w:r w:rsidR="00302B33">
        <w:rPr>
          <w:rFonts w:ascii="Times New Roman" w:hAnsi="Times New Roman" w:cs="Times New Roman"/>
          <w:sz w:val="24"/>
          <w:szCs w:val="24"/>
        </w:rPr>
        <w:t xml:space="preserve"> “</w:t>
      </w:r>
      <w:r w:rsidR="00302B33" w:rsidRPr="00E25075">
        <w:rPr>
          <w:rFonts w:ascii="Times New Roman" w:hAnsi="Times New Roman" w:cs="Times New Roman"/>
          <w:color w:val="000000"/>
          <w:sz w:val="24"/>
          <w:szCs w:val="24"/>
        </w:rPr>
        <w:t>Ref. cat.: heterosexual</w:t>
      </w:r>
      <w:r w:rsidR="00302B33">
        <w:rPr>
          <w:rFonts w:ascii="Times New Roman" w:hAnsi="Times New Roman" w:cs="Times New Roman"/>
          <w:color w:val="000000"/>
          <w:sz w:val="24"/>
          <w:szCs w:val="24"/>
        </w:rPr>
        <w:t xml:space="preserve">” indicates that </w:t>
      </w:r>
      <w:r w:rsidR="00302B33">
        <w:rPr>
          <w:rFonts w:ascii="Times New Roman" w:eastAsia="Times New Roman" w:hAnsi="Times New Roman" w:cs="Times New Roman"/>
          <w:sz w:val="24"/>
          <w:szCs w:val="24"/>
        </w:rPr>
        <w:t>h</w:t>
      </w:r>
      <w:r w:rsidR="00302B33" w:rsidRPr="0071701C">
        <w:rPr>
          <w:rFonts w:ascii="Times New Roman" w:eastAsia="Times New Roman" w:hAnsi="Times New Roman" w:cs="Times New Roman"/>
          <w:sz w:val="24"/>
          <w:szCs w:val="24"/>
        </w:rPr>
        <w:t>eterosexual individuals were used as reference category.</w:t>
      </w:r>
      <w:r w:rsidR="00302B33">
        <w:rPr>
          <w:rFonts w:ascii="Times New Roman" w:eastAsia="Times New Roman" w:hAnsi="Times New Roman" w:cs="Times New Roman"/>
          <w:sz w:val="24"/>
          <w:szCs w:val="24"/>
        </w:rPr>
        <w:t xml:space="preserve"> “</w:t>
      </w:r>
      <w:r w:rsidR="00302B33" w:rsidRPr="00E25075">
        <w:rPr>
          <w:rFonts w:ascii="Times New Roman" w:hAnsi="Times New Roman" w:cs="Times New Roman"/>
          <w:color w:val="000000"/>
          <w:sz w:val="24"/>
          <w:szCs w:val="24"/>
        </w:rPr>
        <w:t>Ref. cat.: gay or lesbian</w:t>
      </w:r>
      <w:r w:rsidR="00302B33">
        <w:rPr>
          <w:rFonts w:ascii="Times New Roman" w:hAnsi="Times New Roman" w:cs="Times New Roman"/>
          <w:color w:val="000000"/>
          <w:sz w:val="24"/>
          <w:szCs w:val="24"/>
        </w:rPr>
        <w:t xml:space="preserve">” indicates that </w:t>
      </w:r>
      <w:r w:rsidR="00302B33">
        <w:rPr>
          <w:rFonts w:ascii="Times New Roman" w:eastAsia="Times New Roman" w:hAnsi="Times New Roman" w:cs="Times New Roman"/>
          <w:sz w:val="24"/>
          <w:szCs w:val="24"/>
        </w:rPr>
        <w:t xml:space="preserve">gay or lesbian </w:t>
      </w:r>
      <w:r w:rsidR="00302B33" w:rsidRPr="0071701C">
        <w:rPr>
          <w:rFonts w:ascii="Times New Roman" w:eastAsia="Times New Roman" w:hAnsi="Times New Roman" w:cs="Times New Roman"/>
          <w:sz w:val="24"/>
          <w:szCs w:val="24"/>
        </w:rPr>
        <w:t>individuals were used as reference category</w:t>
      </w:r>
      <w:r w:rsidR="00302B33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61103E89" w14:textId="3D720566" w:rsidR="00155A70" w:rsidRPr="00E25075" w:rsidRDefault="00155A70" w:rsidP="00E25075">
      <w:pPr>
        <w:contextualSpacing/>
        <w:rPr>
          <w:rFonts w:ascii="Times New Roman" w:hAnsi="Times New Roman" w:cs="Times New Roman"/>
          <w:sz w:val="24"/>
          <w:szCs w:val="24"/>
        </w:rPr>
      </w:pPr>
    </w:p>
    <w:p w14:paraId="4BBC23D7" w14:textId="77777777" w:rsidR="004004DF" w:rsidRDefault="004004DF">
      <w:pPr>
        <w:rPr>
          <w:rFonts w:ascii="Times New Roman" w:hAnsi="Times New Roman" w:cs="Times New Roman"/>
        </w:rPr>
      </w:pPr>
    </w:p>
    <w:p w14:paraId="244301FC" w14:textId="77777777" w:rsidR="004004DF" w:rsidRPr="00D70AB4" w:rsidRDefault="004004DF">
      <w:pPr>
        <w:rPr>
          <w:rFonts w:ascii="Times New Roman" w:hAnsi="Times New Roman" w:cs="Times New Roman"/>
        </w:rPr>
      </w:pPr>
    </w:p>
    <w:p w14:paraId="15928D4C" w14:textId="77777777" w:rsidR="00B71FEE" w:rsidRDefault="00B71FEE">
      <w:pPr>
        <w:rPr>
          <w:rFonts w:ascii="Times New Roman" w:hAnsi="Times New Roman" w:cs="Times New Roman"/>
        </w:rPr>
        <w:sectPr w:rsidR="00B71FEE" w:rsidSect="00AD5D1A">
          <w:pgSz w:w="16838" w:h="11906" w:orient="landscape"/>
          <w:pgMar w:top="1417" w:right="1417" w:bottom="1417" w:left="1417" w:header="708" w:footer="708" w:gutter="0"/>
          <w:cols w:space="708"/>
          <w:docGrid w:linePitch="360"/>
        </w:sectPr>
      </w:pPr>
    </w:p>
    <w:p w14:paraId="7DEA45F9" w14:textId="2A79C149" w:rsidR="004004DF" w:rsidRPr="003F0E97" w:rsidRDefault="004004DF" w:rsidP="003F0E97">
      <w:pPr>
        <w:jc w:val="both"/>
        <w:rPr>
          <w:rFonts w:ascii="Times New Roman" w:eastAsia="Times New Roman" w:hAnsi="Times New Roman" w:cs="Times New Roman"/>
          <w:sz w:val="24"/>
          <w:szCs w:val="24"/>
          <w:lang w:val="en-GB"/>
        </w:rPr>
      </w:pPr>
      <w:r w:rsidRPr="00E25075">
        <w:rPr>
          <w:rFonts w:ascii="Times New Roman" w:hAnsi="Times New Roman" w:cs="Times New Roman"/>
          <w:sz w:val="24"/>
          <w:szCs w:val="24"/>
        </w:rPr>
        <w:lastRenderedPageBreak/>
        <w:t xml:space="preserve">Table S4 Mean </w:t>
      </w:r>
      <w:r w:rsidR="00F85C22" w:rsidRPr="00CB4C90">
        <w:rPr>
          <w:rFonts w:ascii="Times New Roman" w:eastAsia="Times New Roman" w:hAnsi="Times New Roman" w:cs="Times New Roman"/>
          <w:sz w:val="24"/>
          <w:szCs w:val="24"/>
          <w:lang w:val="en-GB"/>
        </w:rPr>
        <w:t>PHQ-9 and GAD-7</w:t>
      </w:r>
      <w:r w:rsidR="00F00AE4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</w:t>
      </w:r>
      <w:r w:rsidR="00DF11DE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scores </w:t>
      </w:r>
      <w:r w:rsidR="00670331" w:rsidRPr="00E25075">
        <w:rPr>
          <w:rFonts w:ascii="Times New Roman" w:hAnsi="Times New Roman" w:cs="Times New Roman"/>
          <w:sz w:val="24"/>
          <w:szCs w:val="24"/>
        </w:rPr>
        <w:t xml:space="preserve">in </w:t>
      </w:r>
      <w:r w:rsidRPr="00E25075">
        <w:rPr>
          <w:rFonts w:ascii="Times New Roman" w:hAnsi="Times New Roman" w:cs="Times New Roman"/>
          <w:sz w:val="24"/>
          <w:szCs w:val="24"/>
        </w:rPr>
        <w:t>the household s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05"/>
        <w:gridCol w:w="2551"/>
        <w:gridCol w:w="2552"/>
      </w:tblGrid>
      <w:tr w:rsidR="00AE3DC0" w:rsidRPr="00E25075" w14:paraId="622F0949" w14:textId="77777777" w:rsidTr="00B71FEE">
        <w:tc>
          <w:tcPr>
            <w:tcW w:w="2405" w:type="dxa"/>
            <w:vAlign w:val="bottom"/>
          </w:tcPr>
          <w:p w14:paraId="6468DB53" w14:textId="77777777" w:rsidR="00AE3DC0" w:rsidRPr="00E25075" w:rsidRDefault="00AE3DC0" w:rsidP="00B848E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51" w:type="dxa"/>
            <w:vAlign w:val="center"/>
          </w:tcPr>
          <w:p w14:paraId="00179C76" w14:textId="16C40F5C" w:rsidR="00AE3DC0" w:rsidRPr="00E25075" w:rsidRDefault="00AE3DC0" w:rsidP="00B848ED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2507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HQ-9</w:t>
            </w:r>
          </w:p>
        </w:tc>
        <w:tc>
          <w:tcPr>
            <w:tcW w:w="2552" w:type="dxa"/>
            <w:vAlign w:val="center"/>
          </w:tcPr>
          <w:p w14:paraId="346EE351" w14:textId="321D87D0" w:rsidR="00AE3DC0" w:rsidRPr="00E25075" w:rsidRDefault="00AE3DC0" w:rsidP="00B848ED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2507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GAD-7</w:t>
            </w:r>
          </w:p>
        </w:tc>
      </w:tr>
      <w:tr w:rsidR="00AE3DC0" w:rsidRPr="00E25075" w14:paraId="695FD70C" w14:textId="77777777" w:rsidTr="00B71FEE">
        <w:tc>
          <w:tcPr>
            <w:tcW w:w="2405" w:type="dxa"/>
            <w:vAlign w:val="center"/>
          </w:tcPr>
          <w:p w14:paraId="4B866F05" w14:textId="5F3FFBE6" w:rsidR="00AE3DC0" w:rsidRPr="00E25075" w:rsidRDefault="00AE3DC0" w:rsidP="00B848ED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bookmarkStart w:id="36" w:name="_Hlk145574626"/>
            <w:r w:rsidRPr="00E2507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Heterosexual</w:t>
            </w:r>
          </w:p>
        </w:tc>
        <w:tc>
          <w:tcPr>
            <w:tcW w:w="2551" w:type="dxa"/>
            <w:vAlign w:val="center"/>
          </w:tcPr>
          <w:p w14:paraId="7F5DF9C4" w14:textId="5BD2EE56" w:rsidR="00AE3DC0" w:rsidRPr="00E25075" w:rsidRDefault="00AE3DC0" w:rsidP="00B848ED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2507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96 (2.81, 3.11)</w:t>
            </w:r>
          </w:p>
        </w:tc>
        <w:tc>
          <w:tcPr>
            <w:tcW w:w="2552" w:type="dxa"/>
            <w:vAlign w:val="center"/>
          </w:tcPr>
          <w:p w14:paraId="5343C412" w14:textId="2A9F34BB" w:rsidR="00AE3DC0" w:rsidRPr="00E25075" w:rsidRDefault="00AE3DC0" w:rsidP="00B848ED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2507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97 (1.85, 2.08)</w:t>
            </w:r>
          </w:p>
        </w:tc>
      </w:tr>
      <w:tr w:rsidR="00AE3DC0" w:rsidRPr="00E25075" w14:paraId="1240CD25" w14:textId="77777777" w:rsidTr="00B71FEE">
        <w:tc>
          <w:tcPr>
            <w:tcW w:w="2405" w:type="dxa"/>
            <w:vAlign w:val="center"/>
          </w:tcPr>
          <w:p w14:paraId="418432BA" w14:textId="77777777" w:rsidR="00AE3DC0" w:rsidRPr="00E25075" w:rsidRDefault="00AE3DC0" w:rsidP="00B848E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37" w:name="_Hlk145575041"/>
            <w:r w:rsidRPr="00E2507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Gay or lesbian</w:t>
            </w:r>
          </w:p>
        </w:tc>
        <w:tc>
          <w:tcPr>
            <w:tcW w:w="2551" w:type="dxa"/>
            <w:vAlign w:val="center"/>
          </w:tcPr>
          <w:p w14:paraId="5BF4FCAF" w14:textId="56BAD204" w:rsidR="00AE3DC0" w:rsidRPr="00E25075" w:rsidRDefault="00AE3DC0" w:rsidP="00B848ED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2507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.68 (2.95, 6.42)</w:t>
            </w:r>
          </w:p>
        </w:tc>
        <w:tc>
          <w:tcPr>
            <w:tcW w:w="2552" w:type="dxa"/>
            <w:vAlign w:val="center"/>
          </w:tcPr>
          <w:p w14:paraId="0AF92D90" w14:textId="20DA0286" w:rsidR="00AE3DC0" w:rsidRPr="00E25075" w:rsidRDefault="00AE3DC0" w:rsidP="00B848ED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2507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5 (1.98, 5.02)</w:t>
            </w:r>
          </w:p>
        </w:tc>
      </w:tr>
      <w:tr w:rsidR="00AE3DC0" w:rsidRPr="00E25075" w14:paraId="3C24D388" w14:textId="77777777" w:rsidTr="00B71FEE">
        <w:tc>
          <w:tcPr>
            <w:tcW w:w="2405" w:type="dxa"/>
            <w:vAlign w:val="center"/>
          </w:tcPr>
          <w:p w14:paraId="5B0AAD93" w14:textId="77777777" w:rsidR="00AE3DC0" w:rsidRPr="00E25075" w:rsidRDefault="00AE3DC0" w:rsidP="00B848E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507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Bisexual</w:t>
            </w:r>
          </w:p>
        </w:tc>
        <w:tc>
          <w:tcPr>
            <w:tcW w:w="2551" w:type="dxa"/>
            <w:vAlign w:val="center"/>
          </w:tcPr>
          <w:p w14:paraId="5D9733DF" w14:textId="14E5D571" w:rsidR="00AE3DC0" w:rsidRPr="00E25075" w:rsidRDefault="00AE3DC0" w:rsidP="00B848ED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2507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.12 (5.07, 9.18)</w:t>
            </w:r>
          </w:p>
        </w:tc>
        <w:tc>
          <w:tcPr>
            <w:tcW w:w="2552" w:type="dxa"/>
            <w:vAlign w:val="center"/>
          </w:tcPr>
          <w:p w14:paraId="371CB37E" w14:textId="5D91D91C" w:rsidR="00AE3DC0" w:rsidRPr="00E25075" w:rsidRDefault="00AE3DC0" w:rsidP="00B848ED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2507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.63 (3.05, 6.2)</w:t>
            </w:r>
          </w:p>
        </w:tc>
      </w:tr>
      <w:tr w:rsidR="00AE3DC0" w:rsidRPr="00E25075" w14:paraId="1D347EF9" w14:textId="77777777" w:rsidTr="00B71FEE">
        <w:tc>
          <w:tcPr>
            <w:tcW w:w="2405" w:type="dxa"/>
            <w:vAlign w:val="center"/>
          </w:tcPr>
          <w:p w14:paraId="6BD3EE88" w14:textId="1EDF7129" w:rsidR="00AE3DC0" w:rsidRPr="00E25075" w:rsidRDefault="00AE3DC0" w:rsidP="00B848E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507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ore</w:t>
            </w:r>
            <w:r w:rsidR="00C92CA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sexually</w:t>
            </w:r>
            <w:r w:rsidRPr="00E2507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diverse</w:t>
            </w:r>
          </w:p>
        </w:tc>
        <w:tc>
          <w:tcPr>
            <w:tcW w:w="2551" w:type="dxa"/>
            <w:vAlign w:val="center"/>
          </w:tcPr>
          <w:p w14:paraId="0640B008" w14:textId="04C775DE" w:rsidR="00AE3DC0" w:rsidRPr="00E25075" w:rsidRDefault="00AE3DC0" w:rsidP="00B848ED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2507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.17 (3.38, 6.95)</w:t>
            </w:r>
          </w:p>
        </w:tc>
        <w:tc>
          <w:tcPr>
            <w:tcW w:w="2552" w:type="dxa"/>
            <w:vAlign w:val="center"/>
          </w:tcPr>
          <w:p w14:paraId="2AEF574F" w14:textId="1B2BCB51" w:rsidR="00AE3DC0" w:rsidRPr="00E25075" w:rsidRDefault="00AE3DC0" w:rsidP="00B848ED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2507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7 (2.29, 5.11)</w:t>
            </w:r>
          </w:p>
        </w:tc>
      </w:tr>
      <w:bookmarkEnd w:id="36"/>
      <w:bookmarkEnd w:id="37"/>
    </w:tbl>
    <w:p w14:paraId="2DBAC05A" w14:textId="77777777" w:rsidR="00F94F48" w:rsidRPr="00E25075" w:rsidRDefault="00F94F48" w:rsidP="00E25075">
      <w:pPr>
        <w:contextualSpacing/>
        <w:rPr>
          <w:rFonts w:ascii="Times New Roman" w:hAnsi="Times New Roman" w:cs="Times New Roman"/>
          <w:sz w:val="24"/>
          <w:szCs w:val="24"/>
        </w:rPr>
      </w:pPr>
    </w:p>
    <w:p w14:paraId="2F4ACF20" w14:textId="18F3AC8C" w:rsidR="00155A70" w:rsidRPr="00E25075" w:rsidRDefault="00155A70" w:rsidP="003F0E97">
      <w:pPr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E25075">
        <w:rPr>
          <w:rFonts w:ascii="Times New Roman" w:hAnsi="Times New Roman" w:cs="Times New Roman"/>
          <w:sz w:val="24"/>
          <w:szCs w:val="24"/>
        </w:rPr>
        <w:t xml:space="preserve">The </w:t>
      </w:r>
      <w:r w:rsidR="00B34F4E">
        <w:rPr>
          <w:rFonts w:ascii="Times New Roman" w:hAnsi="Times New Roman" w:cs="Times New Roman"/>
          <w:sz w:val="24"/>
          <w:szCs w:val="24"/>
        </w:rPr>
        <w:t>results are expressed as averages with 95% confidence intervals.</w:t>
      </w:r>
    </w:p>
    <w:p w14:paraId="601742A2" w14:textId="77777777" w:rsidR="00F94F48" w:rsidRPr="00D70AB4" w:rsidRDefault="00F94F48" w:rsidP="00F94F48">
      <w:pPr>
        <w:rPr>
          <w:rFonts w:ascii="Times New Roman" w:hAnsi="Times New Roman" w:cs="Times New Roman"/>
        </w:rPr>
      </w:pPr>
    </w:p>
    <w:p w14:paraId="5B5D108D" w14:textId="77777777" w:rsidR="00F94F48" w:rsidRPr="00D70AB4" w:rsidRDefault="00F94F48" w:rsidP="00F94F48">
      <w:pPr>
        <w:rPr>
          <w:rFonts w:ascii="Times New Roman" w:hAnsi="Times New Roman" w:cs="Times New Roman"/>
        </w:rPr>
      </w:pPr>
    </w:p>
    <w:p w14:paraId="643FE2D3" w14:textId="77777777" w:rsidR="00F94F48" w:rsidRDefault="00F94F48" w:rsidP="00F94F48">
      <w:pPr>
        <w:rPr>
          <w:rFonts w:ascii="Times New Roman" w:hAnsi="Times New Roman" w:cs="Times New Roman"/>
        </w:rPr>
      </w:pPr>
    </w:p>
    <w:p w14:paraId="10462D2D" w14:textId="77777777" w:rsidR="00B848ED" w:rsidRDefault="00B848ED" w:rsidP="00F94F48">
      <w:pPr>
        <w:rPr>
          <w:rFonts w:ascii="Times New Roman" w:hAnsi="Times New Roman" w:cs="Times New Roman"/>
        </w:rPr>
      </w:pPr>
    </w:p>
    <w:p w14:paraId="00C74AA0" w14:textId="77777777" w:rsidR="00B848ED" w:rsidRDefault="00B848ED" w:rsidP="00F94F48">
      <w:pPr>
        <w:rPr>
          <w:rFonts w:ascii="Times New Roman" w:hAnsi="Times New Roman" w:cs="Times New Roman"/>
        </w:rPr>
      </w:pPr>
    </w:p>
    <w:p w14:paraId="5D5117D7" w14:textId="77777777" w:rsidR="00B848ED" w:rsidRDefault="00B848ED" w:rsidP="00F94F48">
      <w:pPr>
        <w:rPr>
          <w:rFonts w:ascii="Times New Roman" w:hAnsi="Times New Roman" w:cs="Times New Roman"/>
        </w:rPr>
      </w:pPr>
    </w:p>
    <w:p w14:paraId="32436870" w14:textId="77777777" w:rsidR="00B71FEE" w:rsidRDefault="00B71FEE" w:rsidP="00B848ED">
      <w:pPr>
        <w:rPr>
          <w:rFonts w:ascii="Times New Roman" w:hAnsi="Times New Roman" w:cs="Times New Roman"/>
        </w:rPr>
        <w:sectPr w:rsidR="00B71FEE" w:rsidSect="00B71FEE"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</w:p>
    <w:p w14:paraId="0B0FC397" w14:textId="17F6A5A8" w:rsidR="00AE3DC0" w:rsidRPr="00613D02" w:rsidRDefault="00AE3DC0" w:rsidP="00AE3DC0">
      <w:pPr>
        <w:jc w:val="both"/>
        <w:rPr>
          <w:rFonts w:ascii="Times New Roman" w:eastAsia="Times New Roman" w:hAnsi="Times New Roman" w:cs="Times New Roman"/>
          <w:sz w:val="24"/>
          <w:szCs w:val="24"/>
          <w:lang w:val="en-GB"/>
        </w:rPr>
      </w:pPr>
      <w:r w:rsidRPr="00E25075">
        <w:rPr>
          <w:rFonts w:ascii="Times New Roman" w:hAnsi="Times New Roman" w:cs="Times New Roman"/>
          <w:sz w:val="24"/>
          <w:szCs w:val="24"/>
        </w:rPr>
        <w:lastRenderedPageBreak/>
        <w:t>Table S</w:t>
      </w:r>
      <w:r>
        <w:rPr>
          <w:rFonts w:ascii="Times New Roman" w:hAnsi="Times New Roman" w:cs="Times New Roman"/>
          <w:sz w:val="24"/>
          <w:szCs w:val="24"/>
        </w:rPr>
        <w:t>5</w:t>
      </w:r>
      <w:r w:rsidRPr="00E25075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Linear </w:t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regression models of mental distress severity per </w:t>
      </w:r>
      <w:r w:rsidRPr="00CB4C90">
        <w:rPr>
          <w:rFonts w:ascii="Times New Roman" w:eastAsia="Times New Roman" w:hAnsi="Times New Roman" w:cs="Times New Roman"/>
          <w:sz w:val="24"/>
          <w:szCs w:val="24"/>
          <w:lang w:val="en-GB"/>
        </w:rPr>
        <w:t>PHQ-9 and GAD-7</w:t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</w:t>
      </w:r>
      <w:r w:rsidRPr="00E25075">
        <w:rPr>
          <w:rFonts w:ascii="Times New Roman" w:hAnsi="Times New Roman" w:cs="Times New Roman"/>
          <w:sz w:val="24"/>
          <w:szCs w:val="24"/>
        </w:rPr>
        <w:t>in the household s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47"/>
        <w:gridCol w:w="2268"/>
        <w:gridCol w:w="2268"/>
        <w:gridCol w:w="2268"/>
        <w:gridCol w:w="2268"/>
      </w:tblGrid>
      <w:tr w:rsidR="00AE3DC0" w:rsidRPr="00E25075" w14:paraId="56308E5E" w14:textId="77777777" w:rsidTr="00B71FEE">
        <w:trPr>
          <w:trHeight w:val="222"/>
        </w:trPr>
        <w:tc>
          <w:tcPr>
            <w:tcW w:w="2547" w:type="dxa"/>
            <w:vMerge w:val="restart"/>
            <w:vAlign w:val="bottom"/>
          </w:tcPr>
          <w:p w14:paraId="27BDB79E" w14:textId="77777777" w:rsidR="00AE3DC0" w:rsidRPr="00E25075" w:rsidRDefault="00AE3DC0" w:rsidP="00613D0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536" w:type="dxa"/>
            <w:gridSpan w:val="2"/>
            <w:vAlign w:val="center"/>
          </w:tcPr>
          <w:p w14:paraId="2F8BDA4F" w14:textId="77777777" w:rsidR="00AE3DC0" w:rsidRPr="00E25075" w:rsidRDefault="00AE3DC0" w:rsidP="00613D02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2507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ef. cat.: heterosexual</w:t>
            </w:r>
          </w:p>
        </w:tc>
        <w:tc>
          <w:tcPr>
            <w:tcW w:w="4536" w:type="dxa"/>
            <w:gridSpan w:val="2"/>
            <w:vAlign w:val="center"/>
          </w:tcPr>
          <w:p w14:paraId="2342D6A0" w14:textId="77777777" w:rsidR="00AE3DC0" w:rsidRPr="00E25075" w:rsidRDefault="00AE3DC0" w:rsidP="00613D02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2507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ef. cat.: gay or lesbian</w:t>
            </w:r>
          </w:p>
        </w:tc>
      </w:tr>
      <w:tr w:rsidR="00AE3DC0" w:rsidRPr="00E25075" w14:paraId="3432E278" w14:textId="77777777" w:rsidTr="00B71FEE">
        <w:trPr>
          <w:trHeight w:val="300"/>
        </w:trPr>
        <w:tc>
          <w:tcPr>
            <w:tcW w:w="2547" w:type="dxa"/>
            <w:vMerge/>
            <w:vAlign w:val="bottom"/>
          </w:tcPr>
          <w:p w14:paraId="1FD2889D" w14:textId="77777777" w:rsidR="00AE3DC0" w:rsidRPr="00E25075" w:rsidRDefault="00AE3DC0" w:rsidP="00613D0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8" w:type="dxa"/>
            <w:vAlign w:val="center"/>
          </w:tcPr>
          <w:p w14:paraId="2CED78A4" w14:textId="77777777" w:rsidR="00AE3DC0" w:rsidRPr="00E25075" w:rsidRDefault="00AE3DC0" w:rsidP="00613D0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2507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HQ-9</w:t>
            </w:r>
          </w:p>
        </w:tc>
        <w:tc>
          <w:tcPr>
            <w:tcW w:w="2268" w:type="dxa"/>
            <w:vAlign w:val="center"/>
          </w:tcPr>
          <w:p w14:paraId="2D39EF2A" w14:textId="77777777" w:rsidR="00AE3DC0" w:rsidRPr="00E25075" w:rsidRDefault="00AE3DC0" w:rsidP="00613D0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2507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GAD-7</w:t>
            </w:r>
          </w:p>
        </w:tc>
        <w:tc>
          <w:tcPr>
            <w:tcW w:w="2268" w:type="dxa"/>
            <w:vAlign w:val="center"/>
          </w:tcPr>
          <w:p w14:paraId="2298F1F4" w14:textId="77777777" w:rsidR="00AE3DC0" w:rsidRPr="00E25075" w:rsidRDefault="00AE3DC0" w:rsidP="00613D02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2507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HQ-9</w:t>
            </w:r>
          </w:p>
        </w:tc>
        <w:tc>
          <w:tcPr>
            <w:tcW w:w="2268" w:type="dxa"/>
            <w:vAlign w:val="center"/>
          </w:tcPr>
          <w:p w14:paraId="6086F35B" w14:textId="77777777" w:rsidR="00AE3DC0" w:rsidRPr="00E25075" w:rsidRDefault="00AE3DC0" w:rsidP="00613D02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2507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GAD-7</w:t>
            </w:r>
          </w:p>
        </w:tc>
      </w:tr>
      <w:tr w:rsidR="00AE3DC0" w:rsidRPr="00E25075" w14:paraId="60464596" w14:textId="77777777" w:rsidTr="00B71FEE">
        <w:trPr>
          <w:trHeight w:val="300"/>
        </w:trPr>
        <w:tc>
          <w:tcPr>
            <w:tcW w:w="2547" w:type="dxa"/>
            <w:vAlign w:val="center"/>
          </w:tcPr>
          <w:p w14:paraId="1F26EB77" w14:textId="77777777" w:rsidR="00AE3DC0" w:rsidRPr="00E25075" w:rsidRDefault="00AE3DC0" w:rsidP="00613D02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2507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Heterosexual</w:t>
            </w:r>
          </w:p>
        </w:tc>
        <w:tc>
          <w:tcPr>
            <w:tcW w:w="2268" w:type="dxa"/>
            <w:vAlign w:val="center"/>
          </w:tcPr>
          <w:p w14:paraId="3AAF0606" w14:textId="77777777" w:rsidR="00AE3DC0" w:rsidRPr="00E25075" w:rsidRDefault="00AE3DC0" w:rsidP="00613D02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2507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A</w:t>
            </w:r>
          </w:p>
        </w:tc>
        <w:tc>
          <w:tcPr>
            <w:tcW w:w="2268" w:type="dxa"/>
            <w:vAlign w:val="center"/>
          </w:tcPr>
          <w:p w14:paraId="6786DAC3" w14:textId="77777777" w:rsidR="00AE3DC0" w:rsidRPr="00E25075" w:rsidRDefault="00AE3DC0" w:rsidP="00613D02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2507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A</w:t>
            </w:r>
          </w:p>
        </w:tc>
        <w:tc>
          <w:tcPr>
            <w:tcW w:w="2268" w:type="dxa"/>
            <w:vAlign w:val="center"/>
          </w:tcPr>
          <w:p w14:paraId="3B8348BA" w14:textId="77777777" w:rsidR="00AE3DC0" w:rsidRPr="00E25075" w:rsidRDefault="00AE3DC0" w:rsidP="00613D02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2507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A</w:t>
            </w:r>
          </w:p>
        </w:tc>
        <w:tc>
          <w:tcPr>
            <w:tcW w:w="2268" w:type="dxa"/>
            <w:vAlign w:val="center"/>
          </w:tcPr>
          <w:p w14:paraId="3689D1E6" w14:textId="77777777" w:rsidR="00AE3DC0" w:rsidRPr="00E25075" w:rsidRDefault="00AE3DC0" w:rsidP="00613D02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2507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A</w:t>
            </w:r>
          </w:p>
        </w:tc>
      </w:tr>
      <w:tr w:rsidR="00AE3DC0" w:rsidRPr="00E25075" w14:paraId="3591B744" w14:textId="77777777" w:rsidTr="00B71FEE">
        <w:trPr>
          <w:trHeight w:val="300"/>
        </w:trPr>
        <w:tc>
          <w:tcPr>
            <w:tcW w:w="2547" w:type="dxa"/>
            <w:vAlign w:val="center"/>
          </w:tcPr>
          <w:p w14:paraId="02E86DF4" w14:textId="77777777" w:rsidR="00AE3DC0" w:rsidRPr="00E25075" w:rsidRDefault="00AE3DC0" w:rsidP="00613D0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507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Gay or lesbian</w:t>
            </w:r>
          </w:p>
        </w:tc>
        <w:tc>
          <w:tcPr>
            <w:tcW w:w="2268" w:type="dxa"/>
            <w:vAlign w:val="center"/>
          </w:tcPr>
          <w:p w14:paraId="7038BC94" w14:textId="77777777" w:rsidR="00AE3DC0" w:rsidRPr="00E25075" w:rsidRDefault="00AE3DC0" w:rsidP="00613D0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2507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48 (1.06, 2.05)</w:t>
            </w:r>
          </w:p>
        </w:tc>
        <w:tc>
          <w:tcPr>
            <w:tcW w:w="2268" w:type="dxa"/>
            <w:vAlign w:val="center"/>
          </w:tcPr>
          <w:p w14:paraId="4BA773F9" w14:textId="77777777" w:rsidR="00AE3DC0" w:rsidRPr="00E25075" w:rsidRDefault="00AE3DC0" w:rsidP="00613D0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2507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4 (1.02, 1.93)</w:t>
            </w:r>
          </w:p>
        </w:tc>
        <w:tc>
          <w:tcPr>
            <w:tcW w:w="2268" w:type="dxa"/>
            <w:vAlign w:val="center"/>
          </w:tcPr>
          <w:p w14:paraId="7218FB2F" w14:textId="77777777" w:rsidR="00AE3DC0" w:rsidRPr="00E25075" w:rsidRDefault="00AE3DC0" w:rsidP="00613D02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2507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A</w:t>
            </w:r>
          </w:p>
        </w:tc>
        <w:tc>
          <w:tcPr>
            <w:tcW w:w="2268" w:type="dxa"/>
            <w:vAlign w:val="center"/>
          </w:tcPr>
          <w:p w14:paraId="43693136" w14:textId="77777777" w:rsidR="00AE3DC0" w:rsidRPr="00E25075" w:rsidRDefault="00AE3DC0" w:rsidP="00613D02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2507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A</w:t>
            </w:r>
          </w:p>
        </w:tc>
      </w:tr>
      <w:tr w:rsidR="00AE3DC0" w:rsidRPr="00E25075" w14:paraId="598F275C" w14:textId="77777777" w:rsidTr="00B71FEE">
        <w:trPr>
          <w:trHeight w:val="300"/>
        </w:trPr>
        <w:tc>
          <w:tcPr>
            <w:tcW w:w="2547" w:type="dxa"/>
            <w:vAlign w:val="center"/>
          </w:tcPr>
          <w:p w14:paraId="32306C98" w14:textId="77777777" w:rsidR="00AE3DC0" w:rsidRPr="00E25075" w:rsidRDefault="00AE3DC0" w:rsidP="00613D0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507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Bisexual</w:t>
            </w:r>
          </w:p>
        </w:tc>
        <w:tc>
          <w:tcPr>
            <w:tcW w:w="2268" w:type="dxa"/>
            <w:vAlign w:val="center"/>
          </w:tcPr>
          <w:p w14:paraId="04C11BCC" w14:textId="77777777" w:rsidR="00AE3DC0" w:rsidRPr="00E25075" w:rsidRDefault="00AE3DC0" w:rsidP="00613D0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2507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09 (1.57, 2.78)</w:t>
            </w:r>
          </w:p>
        </w:tc>
        <w:tc>
          <w:tcPr>
            <w:tcW w:w="2268" w:type="dxa"/>
            <w:vAlign w:val="center"/>
          </w:tcPr>
          <w:p w14:paraId="7F541C60" w14:textId="77777777" w:rsidR="00AE3DC0" w:rsidRPr="00E25075" w:rsidRDefault="00AE3DC0" w:rsidP="00613D0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2507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66 (1.23, 2.23)</w:t>
            </w:r>
          </w:p>
        </w:tc>
        <w:tc>
          <w:tcPr>
            <w:tcW w:w="2268" w:type="dxa"/>
            <w:vAlign w:val="center"/>
          </w:tcPr>
          <w:p w14:paraId="58D182B7" w14:textId="77777777" w:rsidR="00AE3DC0" w:rsidRPr="00E25075" w:rsidRDefault="00AE3DC0" w:rsidP="00613D02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2507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41 (0.92, 2.18)</w:t>
            </w:r>
          </w:p>
        </w:tc>
        <w:tc>
          <w:tcPr>
            <w:tcW w:w="2268" w:type="dxa"/>
            <w:vAlign w:val="center"/>
          </w:tcPr>
          <w:p w14:paraId="7890796C" w14:textId="77777777" w:rsidR="00AE3DC0" w:rsidRPr="00E25075" w:rsidRDefault="00AE3DC0" w:rsidP="00613D02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2507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18 (0.77, 1.83)</w:t>
            </w:r>
          </w:p>
        </w:tc>
      </w:tr>
      <w:tr w:rsidR="00AE3DC0" w:rsidRPr="00E25075" w14:paraId="4947A1FC" w14:textId="77777777" w:rsidTr="00B71FEE">
        <w:trPr>
          <w:trHeight w:val="300"/>
        </w:trPr>
        <w:tc>
          <w:tcPr>
            <w:tcW w:w="2547" w:type="dxa"/>
            <w:vAlign w:val="center"/>
          </w:tcPr>
          <w:p w14:paraId="63E5C977" w14:textId="04AB72CB" w:rsidR="00AE3DC0" w:rsidRPr="00E25075" w:rsidRDefault="00AE3DC0" w:rsidP="00613D0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507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ore</w:t>
            </w:r>
            <w:r w:rsidR="00C92CA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sexually</w:t>
            </w:r>
            <w:r w:rsidRPr="00E2507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diverse</w:t>
            </w:r>
          </w:p>
        </w:tc>
        <w:tc>
          <w:tcPr>
            <w:tcW w:w="2268" w:type="dxa"/>
            <w:vAlign w:val="center"/>
          </w:tcPr>
          <w:p w14:paraId="24F38DEF" w14:textId="77777777" w:rsidR="00AE3DC0" w:rsidRPr="00E25075" w:rsidRDefault="00AE3DC0" w:rsidP="00613D0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2507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42 (1.08, 1.85)</w:t>
            </w:r>
          </w:p>
        </w:tc>
        <w:tc>
          <w:tcPr>
            <w:tcW w:w="2268" w:type="dxa"/>
            <w:vAlign w:val="center"/>
          </w:tcPr>
          <w:p w14:paraId="2E98DC49" w14:textId="77777777" w:rsidR="00AE3DC0" w:rsidRPr="00E25075" w:rsidRDefault="00AE3DC0" w:rsidP="00613D0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2507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44 (1.14, 1.83)</w:t>
            </w:r>
          </w:p>
        </w:tc>
        <w:tc>
          <w:tcPr>
            <w:tcW w:w="2268" w:type="dxa"/>
            <w:vAlign w:val="center"/>
          </w:tcPr>
          <w:p w14:paraId="39479F2B" w14:textId="77777777" w:rsidR="00AE3DC0" w:rsidRPr="00E25075" w:rsidRDefault="00AE3DC0" w:rsidP="00613D02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2507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96 (0.64, 1.45)</w:t>
            </w:r>
          </w:p>
        </w:tc>
        <w:tc>
          <w:tcPr>
            <w:tcW w:w="2268" w:type="dxa"/>
            <w:vAlign w:val="center"/>
          </w:tcPr>
          <w:p w14:paraId="0BB21120" w14:textId="77777777" w:rsidR="00AE3DC0" w:rsidRPr="00E25075" w:rsidRDefault="00AE3DC0" w:rsidP="00613D02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2507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03 (0.7, 1.52)</w:t>
            </w:r>
          </w:p>
        </w:tc>
      </w:tr>
    </w:tbl>
    <w:p w14:paraId="1ABEDCBF" w14:textId="77777777" w:rsidR="00AE3DC0" w:rsidRDefault="00AE3DC0" w:rsidP="00AE3DC0">
      <w:pPr>
        <w:contextualSpacing/>
        <w:rPr>
          <w:rFonts w:ascii="Times New Roman" w:hAnsi="Times New Roman" w:cs="Times New Roman"/>
          <w:sz w:val="24"/>
        </w:rPr>
      </w:pPr>
    </w:p>
    <w:p w14:paraId="7E89B3B7" w14:textId="5DDF4714" w:rsidR="00AE3DC0" w:rsidRPr="00E25075" w:rsidRDefault="00B34F4E" w:rsidP="003F0E97">
      <w:pPr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E25075">
        <w:rPr>
          <w:rFonts w:ascii="Times New Roman" w:hAnsi="Times New Roman" w:cs="Times New Roman"/>
          <w:sz w:val="24"/>
          <w:szCs w:val="24"/>
        </w:rPr>
        <w:t xml:space="preserve">The results are expressed as </w:t>
      </w:r>
      <w:r w:rsidR="0025085A">
        <w:rPr>
          <w:rFonts w:ascii="Times New Roman" w:hAnsi="Times New Roman" w:cs="Times New Roman"/>
          <w:sz w:val="24"/>
          <w:szCs w:val="24"/>
        </w:rPr>
        <w:t>adjusted beta coefficients</w:t>
      </w:r>
      <w:r w:rsidRPr="00E25075">
        <w:rPr>
          <w:rFonts w:ascii="Times New Roman" w:hAnsi="Times New Roman" w:cs="Times New Roman"/>
          <w:sz w:val="24"/>
          <w:szCs w:val="24"/>
        </w:rPr>
        <w:t xml:space="preserve"> with 95% confidence intervals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AE3DC0" w:rsidRPr="00E25075">
        <w:rPr>
          <w:rFonts w:ascii="Times New Roman" w:hAnsi="Times New Roman" w:cs="Times New Roman"/>
          <w:sz w:val="24"/>
          <w:szCs w:val="24"/>
        </w:rPr>
        <w:t>The models were adjusted for age, gender, education, work status, income level, relationship status, and size of the region of residence.</w:t>
      </w:r>
      <w:r w:rsidR="00DD5590">
        <w:rPr>
          <w:rFonts w:ascii="Times New Roman" w:hAnsi="Times New Roman" w:cs="Times New Roman"/>
          <w:sz w:val="24"/>
          <w:szCs w:val="24"/>
        </w:rPr>
        <w:t xml:space="preserve"> “</w:t>
      </w:r>
      <w:r w:rsidR="00DD5590" w:rsidRPr="00E25075">
        <w:rPr>
          <w:rFonts w:ascii="Times New Roman" w:hAnsi="Times New Roman" w:cs="Times New Roman"/>
          <w:color w:val="000000"/>
          <w:sz w:val="24"/>
          <w:szCs w:val="24"/>
        </w:rPr>
        <w:t>Ref. cat.: heterosexual</w:t>
      </w:r>
      <w:r w:rsidR="00DD5590">
        <w:rPr>
          <w:rFonts w:ascii="Times New Roman" w:hAnsi="Times New Roman" w:cs="Times New Roman"/>
          <w:color w:val="000000"/>
          <w:sz w:val="24"/>
          <w:szCs w:val="24"/>
        </w:rPr>
        <w:t xml:space="preserve">” indicates that </w:t>
      </w:r>
      <w:r w:rsidR="00302B33">
        <w:rPr>
          <w:rFonts w:ascii="Times New Roman" w:eastAsia="Times New Roman" w:hAnsi="Times New Roman" w:cs="Times New Roman"/>
          <w:sz w:val="24"/>
          <w:szCs w:val="24"/>
        </w:rPr>
        <w:t>h</w:t>
      </w:r>
      <w:r w:rsidR="00302B33" w:rsidRPr="0071701C">
        <w:rPr>
          <w:rFonts w:ascii="Times New Roman" w:eastAsia="Times New Roman" w:hAnsi="Times New Roman" w:cs="Times New Roman"/>
          <w:sz w:val="24"/>
          <w:szCs w:val="24"/>
        </w:rPr>
        <w:t>eterosexual individuals were used as reference category.</w:t>
      </w:r>
      <w:r w:rsidR="00302B33">
        <w:rPr>
          <w:rFonts w:ascii="Times New Roman" w:eastAsia="Times New Roman" w:hAnsi="Times New Roman" w:cs="Times New Roman"/>
          <w:sz w:val="24"/>
          <w:szCs w:val="24"/>
        </w:rPr>
        <w:t xml:space="preserve"> “</w:t>
      </w:r>
      <w:r w:rsidR="00302B33" w:rsidRPr="00E25075">
        <w:rPr>
          <w:rFonts w:ascii="Times New Roman" w:hAnsi="Times New Roman" w:cs="Times New Roman"/>
          <w:color w:val="000000"/>
          <w:sz w:val="24"/>
          <w:szCs w:val="24"/>
        </w:rPr>
        <w:t>Ref. cat.: gay or lesbian</w:t>
      </w:r>
      <w:r w:rsidR="00302B33">
        <w:rPr>
          <w:rFonts w:ascii="Times New Roman" w:hAnsi="Times New Roman" w:cs="Times New Roman"/>
          <w:color w:val="000000"/>
          <w:sz w:val="24"/>
          <w:szCs w:val="24"/>
        </w:rPr>
        <w:t xml:space="preserve">” indicates that </w:t>
      </w:r>
      <w:r w:rsidR="00302B33">
        <w:rPr>
          <w:rFonts w:ascii="Times New Roman" w:eastAsia="Times New Roman" w:hAnsi="Times New Roman" w:cs="Times New Roman"/>
          <w:sz w:val="24"/>
          <w:szCs w:val="24"/>
        </w:rPr>
        <w:t xml:space="preserve">gay or lesbian </w:t>
      </w:r>
      <w:r w:rsidR="00302B33" w:rsidRPr="0071701C">
        <w:rPr>
          <w:rFonts w:ascii="Times New Roman" w:eastAsia="Times New Roman" w:hAnsi="Times New Roman" w:cs="Times New Roman"/>
          <w:sz w:val="24"/>
          <w:szCs w:val="24"/>
        </w:rPr>
        <w:t>individuals were used as reference category</w:t>
      </w:r>
      <w:r w:rsidR="00302B33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7B764EFC" w14:textId="77777777" w:rsidR="00AE3DC0" w:rsidRDefault="00AE3DC0" w:rsidP="00B848ED">
      <w:pPr>
        <w:rPr>
          <w:rFonts w:ascii="Times New Roman" w:hAnsi="Times New Roman" w:cs="Times New Roman"/>
        </w:rPr>
      </w:pPr>
    </w:p>
    <w:p w14:paraId="747C2870" w14:textId="77777777" w:rsidR="00AE3DC0" w:rsidRDefault="00AE3DC0" w:rsidP="00B848ED">
      <w:pPr>
        <w:rPr>
          <w:rFonts w:ascii="Times New Roman" w:hAnsi="Times New Roman" w:cs="Times New Roman"/>
        </w:rPr>
      </w:pPr>
    </w:p>
    <w:p w14:paraId="1BA96DED" w14:textId="77777777" w:rsidR="00AE3DC0" w:rsidRDefault="00AE3DC0" w:rsidP="00B848ED">
      <w:pPr>
        <w:rPr>
          <w:rFonts w:ascii="Times New Roman" w:hAnsi="Times New Roman" w:cs="Times New Roman"/>
        </w:rPr>
      </w:pPr>
    </w:p>
    <w:p w14:paraId="7AC58F00" w14:textId="77777777" w:rsidR="00AE3DC0" w:rsidRDefault="00AE3DC0" w:rsidP="00B848ED">
      <w:pPr>
        <w:rPr>
          <w:rFonts w:ascii="Times New Roman" w:hAnsi="Times New Roman" w:cs="Times New Roman"/>
        </w:rPr>
      </w:pPr>
    </w:p>
    <w:p w14:paraId="5977DC71" w14:textId="77777777" w:rsidR="005A569A" w:rsidRDefault="005A569A" w:rsidP="00B848ED">
      <w:pPr>
        <w:rPr>
          <w:rFonts w:ascii="Times New Roman" w:hAnsi="Times New Roman" w:cs="Times New Roman"/>
        </w:rPr>
      </w:pPr>
    </w:p>
    <w:p w14:paraId="175FDDFD" w14:textId="77777777" w:rsidR="00AE3DC0" w:rsidRDefault="00AE3DC0" w:rsidP="00B848ED">
      <w:pPr>
        <w:rPr>
          <w:rFonts w:ascii="Times New Roman" w:hAnsi="Times New Roman" w:cs="Times New Roman"/>
        </w:rPr>
      </w:pPr>
    </w:p>
    <w:p w14:paraId="4185D806" w14:textId="77777777" w:rsidR="000A04EF" w:rsidRDefault="000A04EF" w:rsidP="00B848ED">
      <w:pPr>
        <w:rPr>
          <w:rFonts w:ascii="Times New Roman" w:hAnsi="Times New Roman" w:cs="Times New Roman"/>
        </w:rPr>
      </w:pPr>
    </w:p>
    <w:p w14:paraId="2EE27A18" w14:textId="77777777" w:rsidR="00813839" w:rsidRDefault="00813839" w:rsidP="00B848ED">
      <w:pPr>
        <w:rPr>
          <w:rFonts w:ascii="Times New Roman" w:hAnsi="Times New Roman" w:cs="Times New Roman"/>
        </w:rPr>
      </w:pPr>
    </w:p>
    <w:p w14:paraId="66750762" w14:textId="5326E874" w:rsidR="00B848ED" w:rsidRPr="00E25075" w:rsidRDefault="00B848ED" w:rsidP="00B848ED">
      <w:pPr>
        <w:rPr>
          <w:rFonts w:ascii="Times New Roman" w:hAnsi="Times New Roman" w:cs="Times New Roman"/>
          <w:sz w:val="24"/>
          <w:szCs w:val="24"/>
        </w:rPr>
      </w:pPr>
      <w:r w:rsidRPr="00E25075">
        <w:rPr>
          <w:rFonts w:ascii="Times New Roman" w:hAnsi="Times New Roman" w:cs="Times New Roman"/>
          <w:sz w:val="24"/>
          <w:szCs w:val="24"/>
        </w:rPr>
        <w:lastRenderedPageBreak/>
        <w:t>Table S</w:t>
      </w:r>
      <w:r w:rsidR="00AE3DC0">
        <w:rPr>
          <w:rFonts w:ascii="Times New Roman" w:hAnsi="Times New Roman" w:cs="Times New Roman"/>
          <w:sz w:val="24"/>
          <w:szCs w:val="24"/>
        </w:rPr>
        <w:t>6</w:t>
      </w:r>
      <w:r w:rsidRPr="00E25075">
        <w:rPr>
          <w:rFonts w:ascii="Times New Roman" w:hAnsi="Times New Roman" w:cs="Times New Roman"/>
          <w:sz w:val="24"/>
          <w:szCs w:val="24"/>
        </w:rPr>
        <w:t xml:space="preserve"> </w:t>
      </w:r>
      <w:r w:rsidR="00812AE0" w:rsidRPr="00E25075">
        <w:rPr>
          <w:rFonts w:ascii="Times New Roman" w:hAnsi="Times New Roman" w:cs="Times New Roman"/>
          <w:sz w:val="24"/>
          <w:szCs w:val="24"/>
        </w:rPr>
        <w:t>Prevalence rates of mental disorders</w:t>
      </w:r>
      <w:r w:rsidR="00812AE0">
        <w:rPr>
          <w:rFonts w:ascii="Times New Roman" w:hAnsi="Times New Roman" w:cs="Times New Roman"/>
          <w:sz w:val="24"/>
          <w:szCs w:val="24"/>
        </w:rPr>
        <w:t xml:space="preserve"> </w:t>
      </w:r>
      <w:r w:rsidR="00812AE0">
        <w:rPr>
          <w:rFonts w:ascii="Times New Roman" w:eastAsia="Times New Roman" w:hAnsi="Times New Roman" w:cs="Times New Roman"/>
          <w:sz w:val="24"/>
          <w:szCs w:val="24"/>
        </w:rPr>
        <w:t xml:space="preserve">per M.I.N.I. </w:t>
      </w:r>
      <w:r w:rsidR="001B5E03" w:rsidRPr="00E25075">
        <w:rPr>
          <w:rFonts w:ascii="Times New Roman" w:hAnsi="Times New Roman" w:cs="Times New Roman"/>
          <w:sz w:val="24"/>
          <w:szCs w:val="24"/>
        </w:rPr>
        <w:t xml:space="preserve">in </w:t>
      </w:r>
      <w:r w:rsidRPr="00E25075">
        <w:rPr>
          <w:rFonts w:ascii="Times New Roman" w:hAnsi="Times New Roman" w:cs="Times New Roman"/>
          <w:sz w:val="24"/>
          <w:szCs w:val="24"/>
        </w:rPr>
        <w:t>the panel s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96"/>
        <w:gridCol w:w="2381"/>
        <w:gridCol w:w="2381"/>
        <w:gridCol w:w="2382"/>
        <w:gridCol w:w="2381"/>
        <w:gridCol w:w="2382"/>
      </w:tblGrid>
      <w:tr w:rsidR="00B848ED" w:rsidRPr="00E25075" w14:paraId="5CB0ECAA" w14:textId="77777777" w:rsidTr="00E25075">
        <w:trPr>
          <w:trHeight w:val="1094"/>
        </w:trPr>
        <w:tc>
          <w:tcPr>
            <w:tcW w:w="1696" w:type="dxa"/>
            <w:vAlign w:val="center"/>
          </w:tcPr>
          <w:p w14:paraId="4333961F" w14:textId="77777777" w:rsidR="00B848ED" w:rsidRPr="00E25075" w:rsidRDefault="00B848ED" w:rsidP="00C03B3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81" w:type="dxa"/>
            <w:vAlign w:val="center"/>
          </w:tcPr>
          <w:p w14:paraId="2D12FBD4" w14:textId="77777777" w:rsidR="00B848ED" w:rsidRPr="00E25075" w:rsidRDefault="00B848ED" w:rsidP="00C03B3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2507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ny mental disorder</w:t>
            </w:r>
          </w:p>
        </w:tc>
        <w:tc>
          <w:tcPr>
            <w:tcW w:w="2381" w:type="dxa"/>
            <w:vAlign w:val="center"/>
          </w:tcPr>
          <w:p w14:paraId="4C53C251" w14:textId="77777777" w:rsidR="00B848ED" w:rsidRPr="00E25075" w:rsidRDefault="00B848ED" w:rsidP="00C03B3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2507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lcohol use disorders</w:t>
            </w:r>
          </w:p>
        </w:tc>
        <w:tc>
          <w:tcPr>
            <w:tcW w:w="2382" w:type="dxa"/>
            <w:vAlign w:val="center"/>
          </w:tcPr>
          <w:p w14:paraId="44527026" w14:textId="77777777" w:rsidR="00B848ED" w:rsidRPr="00E25075" w:rsidRDefault="00B848ED" w:rsidP="00C03B3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2507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ajor depressive episode</w:t>
            </w:r>
          </w:p>
        </w:tc>
        <w:tc>
          <w:tcPr>
            <w:tcW w:w="2381" w:type="dxa"/>
            <w:vAlign w:val="center"/>
          </w:tcPr>
          <w:p w14:paraId="29A529AA" w14:textId="77777777" w:rsidR="00B848ED" w:rsidRPr="00E25075" w:rsidRDefault="00B848ED" w:rsidP="00C03B3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2507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nxiety disorders</w:t>
            </w:r>
          </w:p>
        </w:tc>
        <w:tc>
          <w:tcPr>
            <w:tcW w:w="2382" w:type="dxa"/>
            <w:vAlign w:val="center"/>
          </w:tcPr>
          <w:p w14:paraId="403C19A7" w14:textId="77777777" w:rsidR="00B848ED" w:rsidRPr="00E25075" w:rsidRDefault="00B848ED" w:rsidP="00C03B3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2507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uicidal thoughts and behaviors</w:t>
            </w:r>
          </w:p>
        </w:tc>
      </w:tr>
      <w:tr w:rsidR="00B848ED" w:rsidRPr="00E25075" w14:paraId="09FDBA26" w14:textId="77777777" w:rsidTr="00E25075">
        <w:trPr>
          <w:trHeight w:val="783"/>
        </w:trPr>
        <w:tc>
          <w:tcPr>
            <w:tcW w:w="1696" w:type="dxa"/>
            <w:vAlign w:val="center"/>
          </w:tcPr>
          <w:p w14:paraId="0A741D2A" w14:textId="77777777" w:rsidR="00B848ED" w:rsidRPr="00E25075" w:rsidRDefault="00B848ED" w:rsidP="00B848E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507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Heterosexual</w:t>
            </w:r>
          </w:p>
        </w:tc>
        <w:tc>
          <w:tcPr>
            <w:tcW w:w="2381" w:type="dxa"/>
            <w:vAlign w:val="center"/>
          </w:tcPr>
          <w:p w14:paraId="238F7AD9" w14:textId="1E338EDF" w:rsidR="00B848ED" w:rsidRPr="00E25075" w:rsidRDefault="00B848ED" w:rsidP="00B848E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2507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1.87 (30.41, 33.34)</w:t>
            </w:r>
          </w:p>
        </w:tc>
        <w:tc>
          <w:tcPr>
            <w:tcW w:w="2381" w:type="dxa"/>
            <w:vAlign w:val="center"/>
          </w:tcPr>
          <w:p w14:paraId="52689F36" w14:textId="0C2EEAE1" w:rsidR="00B848ED" w:rsidRPr="00E25075" w:rsidRDefault="00B848ED" w:rsidP="00B848E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2507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2.22 (11.19, 13.25)</w:t>
            </w:r>
          </w:p>
        </w:tc>
        <w:tc>
          <w:tcPr>
            <w:tcW w:w="2382" w:type="dxa"/>
            <w:vAlign w:val="center"/>
          </w:tcPr>
          <w:p w14:paraId="12B0C64B" w14:textId="277473C7" w:rsidR="00B848ED" w:rsidRPr="00E25075" w:rsidRDefault="00B848ED" w:rsidP="00B848E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2507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1.35 (10.35, 12.35)</w:t>
            </w:r>
          </w:p>
        </w:tc>
        <w:tc>
          <w:tcPr>
            <w:tcW w:w="2381" w:type="dxa"/>
            <w:vAlign w:val="center"/>
          </w:tcPr>
          <w:p w14:paraId="22B3DF66" w14:textId="0AFD643D" w:rsidR="00B848ED" w:rsidRPr="00E25075" w:rsidRDefault="00B848ED" w:rsidP="00B848E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2507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5.14 (14.02, 16.27)</w:t>
            </w:r>
          </w:p>
        </w:tc>
        <w:tc>
          <w:tcPr>
            <w:tcW w:w="2382" w:type="dxa"/>
            <w:vAlign w:val="center"/>
          </w:tcPr>
          <w:p w14:paraId="698E0FB6" w14:textId="02CDFAF9" w:rsidR="00B848ED" w:rsidRPr="00E25075" w:rsidRDefault="00B848ED" w:rsidP="00B848E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2507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3.02 (11.96, 14.07)</w:t>
            </w:r>
          </w:p>
        </w:tc>
      </w:tr>
      <w:tr w:rsidR="00B848ED" w:rsidRPr="00E25075" w14:paraId="5929F111" w14:textId="77777777" w:rsidTr="00E25075">
        <w:trPr>
          <w:trHeight w:val="794"/>
        </w:trPr>
        <w:tc>
          <w:tcPr>
            <w:tcW w:w="1696" w:type="dxa"/>
            <w:vAlign w:val="center"/>
          </w:tcPr>
          <w:p w14:paraId="65DAEF09" w14:textId="77777777" w:rsidR="00B848ED" w:rsidRPr="00E25075" w:rsidRDefault="00B848ED" w:rsidP="00B848E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507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Gay or lesbian</w:t>
            </w:r>
          </w:p>
        </w:tc>
        <w:tc>
          <w:tcPr>
            <w:tcW w:w="2381" w:type="dxa"/>
            <w:vAlign w:val="center"/>
          </w:tcPr>
          <w:p w14:paraId="1B11250E" w14:textId="34020489" w:rsidR="00B848ED" w:rsidRPr="00E25075" w:rsidRDefault="00B848ED" w:rsidP="00B848E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2507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7.68 (25.95, 49.41)</w:t>
            </w:r>
          </w:p>
        </w:tc>
        <w:tc>
          <w:tcPr>
            <w:tcW w:w="2381" w:type="dxa"/>
            <w:vAlign w:val="center"/>
          </w:tcPr>
          <w:p w14:paraId="7BC75C6E" w14:textId="360617F2" w:rsidR="00B848ED" w:rsidRPr="00E25075" w:rsidRDefault="00B848ED" w:rsidP="00B848E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2507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5.94 (7.08, 24.8)</w:t>
            </w:r>
          </w:p>
        </w:tc>
        <w:tc>
          <w:tcPr>
            <w:tcW w:w="2382" w:type="dxa"/>
            <w:vAlign w:val="center"/>
          </w:tcPr>
          <w:p w14:paraId="2A31D9B4" w14:textId="558E9E43" w:rsidR="00B848ED" w:rsidRPr="00E25075" w:rsidRDefault="00B848ED" w:rsidP="00B848E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2507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1.59 (3.85, 19.34)</w:t>
            </w:r>
          </w:p>
        </w:tc>
        <w:tc>
          <w:tcPr>
            <w:tcW w:w="2381" w:type="dxa"/>
            <w:vAlign w:val="center"/>
          </w:tcPr>
          <w:p w14:paraId="55799E0A" w14:textId="35604FE8" w:rsidR="00B848ED" w:rsidRPr="00E25075" w:rsidRDefault="00B848ED" w:rsidP="00B848E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2507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1.74 (11.76, 31.72)</w:t>
            </w:r>
          </w:p>
        </w:tc>
        <w:tc>
          <w:tcPr>
            <w:tcW w:w="2382" w:type="dxa"/>
            <w:vAlign w:val="center"/>
          </w:tcPr>
          <w:p w14:paraId="35B0C2B2" w14:textId="7D1CADF6" w:rsidR="00B848ED" w:rsidRPr="00E25075" w:rsidRDefault="00B848ED" w:rsidP="00B848E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2507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0.29 (10.56, 30.02)</w:t>
            </w:r>
          </w:p>
        </w:tc>
      </w:tr>
      <w:tr w:rsidR="00B848ED" w:rsidRPr="00E25075" w14:paraId="61DDDD43" w14:textId="77777777" w:rsidTr="00E25075">
        <w:trPr>
          <w:trHeight w:val="794"/>
        </w:trPr>
        <w:tc>
          <w:tcPr>
            <w:tcW w:w="1696" w:type="dxa"/>
            <w:vAlign w:val="center"/>
          </w:tcPr>
          <w:p w14:paraId="3912012D" w14:textId="77777777" w:rsidR="00B848ED" w:rsidRPr="00E25075" w:rsidRDefault="00B848ED" w:rsidP="00B848E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507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Bisexual</w:t>
            </w:r>
          </w:p>
        </w:tc>
        <w:tc>
          <w:tcPr>
            <w:tcW w:w="2381" w:type="dxa"/>
            <w:vAlign w:val="center"/>
          </w:tcPr>
          <w:p w14:paraId="02C3F9B0" w14:textId="5CB8374E" w:rsidR="00B848ED" w:rsidRPr="00E25075" w:rsidRDefault="00B848ED" w:rsidP="00B848E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2507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3.27 (55.38, 71.15)</w:t>
            </w:r>
          </w:p>
        </w:tc>
        <w:tc>
          <w:tcPr>
            <w:tcW w:w="2381" w:type="dxa"/>
            <w:vAlign w:val="center"/>
          </w:tcPr>
          <w:p w14:paraId="334E7C5A" w14:textId="7066E21C" w:rsidR="00B848ED" w:rsidRPr="00E25075" w:rsidRDefault="00B848ED" w:rsidP="00B848E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2507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7.89 (20.56, 35.23)</w:t>
            </w:r>
          </w:p>
        </w:tc>
        <w:tc>
          <w:tcPr>
            <w:tcW w:w="2382" w:type="dxa"/>
            <w:vAlign w:val="center"/>
          </w:tcPr>
          <w:p w14:paraId="65055100" w14:textId="4D76DDF1" w:rsidR="00B848ED" w:rsidRPr="00E25075" w:rsidRDefault="00B848ED" w:rsidP="00B848E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2507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5.37 (27.55, 43.19)</w:t>
            </w:r>
          </w:p>
        </w:tc>
        <w:tc>
          <w:tcPr>
            <w:tcW w:w="2381" w:type="dxa"/>
            <w:vAlign w:val="center"/>
          </w:tcPr>
          <w:p w14:paraId="180168B6" w14:textId="3548C24E" w:rsidR="00B848ED" w:rsidRPr="00E25075" w:rsidRDefault="00B848ED" w:rsidP="00B848E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2507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6.73 (28.85, 44.62)</w:t>
            </w:r>
          </w:p>
        </w:tc>
        <w:tc>
          <w:tcPr>
            <w:tcW w:w="2382" w:type="dxa"/>
            <w:vAlign w:val="center"/>
          </w:tcPr>
          <w:p w14:paraId="091ABD53" w14:textId="61FC6DB8" w:rsidR="00B848ED" w:rsidRPr="00E25075" w:rsidRDefault="00B848ED" w:rsidP="00B848E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2507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0.61 (23.07, 38.15)</w:t>
            </w:r>
          </w:p>
        </w:tc>
      </w:tr>
      <w:tr w:rsidR="00B848ED" w:rsidRPr="00E25075" w14:paraId="045F9A8C" w14:textId="77777777" w:rsidTr="00E25075">
        <w:trPr>
          <w:trHeight w:val="794"/>
        </w:trPr>
        <w:tc>
          <w:tcPr>
            <w:tcW w:w="1696" w:type="dxa"/>
            <w:vAlign w:val="center"/>
          </w:tcPr>
          <w:p w14:paraId="177E3174" w14:textId="3CF3553B" w:rsidR="00B848ED" w:rsidRPr="00E25075" w:rsidRDefault="00B848ED" w:rsidP="00B848E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507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More </w:t>
            </w:r>
            <w:r w:rsidR="00C92CA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exually </w:t>
            </w:r>
            <w:r w:rsidRPr="00E2507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iverse</w:t>
            </w:r>
          </w:p>
        </w:tc>
        <w:tc>
          <w:tcPr>
            <w:tcW w:w="2381" w:type="dxa"/>
            <w:vAlign w:val="center"/>
          </w:tcPr>
          <w:p w14:paraId="5F3BE802" w14:textId="17CAF946" w:rsidR="00B848ED" w:rsidRPr="00E25075" w:rsidRDefault="00B848ED" w:rsidP="00B848E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2507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5.66 (27.28, 44.04)</w:t>
            </w:r>
          </w:p>
        </w:tc>
        <w:tc>
          <w:tcPr>
            <w:tcW w:w="2381" w:type="dxa"/>
            <w:vAlign w:val="center"/>
          </w:tcPr>
          <w:p w14:paraId="18408FC3" w14:textId="35E844AF" w:rsidR="00B848ED" w:rsidRPr="00E25075" w:rsidRDefault="00B848ED" w:rsidP="00B848E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2507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3.95 (7.89, 20.01)</w:t>
            </w:r>
          </w:p>
        </w:tc>
        <w:tc>
          <w:tcPr>
            <w:tcW w:w="2382" w:type="dxa"/>
            <w:vAlign w:val="center"/>
          </w:tcPr>
          <w:p w14:paraId="7FD7E90D" w14:textId="4BF1BEDD" w:rsidR="00B848ED" w:rsidRPr="00E25075" w:rsidRDefault="00B848ED" w:rsidP="00B848E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2507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1.63 (6.02, 17.23)</w:t>
            </w:r>
          </w:p>
        </w:tc>
        <w:tc>
          <w:tcPr>
            <w:tcW w:w="2381" w:type="dxa"/>
            <w:vAlign w:val="center"/>
          </w:tcPr>
          <w:p w14:paraId="1914A74A" w14:textId="2B6C2EFF" w:rsidR="00B848ED" w:rsidRPr="00E25075" w:rsidRDefault="00B848ED" w:rsidP="00B848E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2507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8.6 (11.8, 25.41)</w:t>
            </w:r>
          </w:p>
        </w:tc>
        <w:tc>
          <w:tcPr>
            <w:tcW w:w="2382" w:type="dxa"/>
            <w:vAlign w:val="center"/>
          </w:tcPr>
          <w:p w14:paraId="48627642" w14:textId="53E7620F" w:rsidR="00B848ED" w:rsidRPr="00E25075" w:rsidRDefault="00B848ED" w:rsidP="00B848E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2507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7.83 (11.14, 24.52)</w:t>
            </w:r>
          </w:p>
        </w:tc>
      </w:tr>
    </w:tbl>
    <w:p w14:paraId="3CCC8945" w14:textId="77777777" w:rsidR="00B848ED" w:rsidRDefault="00B848ED" w:rsidP="00E25075">
      <w:pPr>
        <w:contextualSpacing/>
        <w:rPr>
          <w:rFonts w:ascii="Times New Roman" w:hAnsi="Times New Roman" w:cs="Times New Roman"/>
          <w:szCs w:val="22"/>
        </w:rPr>
      </w:pPr>
    </w:p>
    <w:p w14:paraId="0DDD10C8" w14:textId="77777777" w:rsidR="001B5E03" w:rsidRPr="00A5239C" w:rsidRDefault="001B5E03" w:rsidP="003F0E97">
      <w:pPr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A5239C">
        <w:rPr>
          <w:rFonts w:ascii="Times New Roman" w:hAnsi="Times New Roman" w:cs="Times New Roman"/>
          <w:sz w:val="24"/>
          <w:szCs w:val="24"/>
        </w:rPr>
        <w:t>The results are expressed as prevalence rates with 95% confidence intervals.</w:t>
      </w:r>
    </w:p>
    <w:p w14:paraId="08004829" w14:textId="77777777" w:rsidR="001B5E03" w:rsidRDefault="001B5E03" w:rsidP="00B848ED">
      <w:pPr>
        <w:rPr>
          <w:rFonts w:ascii="Times New Roman" w:hAnsi="Times New Roman" w:cs="Times New Roman"/>
          <w:szCs w:val="22"/>
        </w:rPr>
      </w:pPr>
    </w:p>
    <w:p w14:paraId="6917CEA8" w14:textId="77777777" w:rsidR="00F94F48" w:rsidRDefault="00F94F48" w:rsidP="00F94F48">
      <w:pPr>
        <w:rPr>
          <w:rFonts w:ascii="Times New Roman" w:hAnsi="Times New Roman" w:cs="Times New Roman"/>
        </w:rPr>
      </w:pPr>
    </w:p>
    <w:p w14:paraId="524322A0" w14:textId="77777777" w:rsidR="00B848ED" w:rsidRDefault="00B848ED" w:rsidP="00F94F48">
      <w:pPr>
        <w:rPr>
          <w:rFonts w:ascii="Times New Roman" w:hAnsi="Times New Roman" w:cs="Times New Roman"/>
        </w:rPr>
      </w:pPr>
    </w:p>
    <w:p w14:paraId="73F36B8E" w14:textId="77777777" w:rsidR="00B848ED" w:rsidRDefault="00B848ED" w:rsidP="00F94F48">
      <w:pPr>
        <w:rPr>
          <w:rFonts w:ascii="Times New Roman" w:hAnsi="Times New Roman" w:cs="Times New Roman"/>
        </w:rPr>
      </w:pPr>
    </w:p>
    <w:p w14:paraId="201EFDF6" w14:textId="77777777" w:rsidR="00B848ED" w:rsidRDefault="00B848ED" w:rsidP="00F94F48">
      <w:pPr>
        <w:rPr>
          <w:rFonts w:ascii="Times New Roman" w:hAnsi="Times New Roman" w:cs="Times New Roman"/>
        </w:rPr>
      </w:pPr>
    </w:p>
    <w:p w14:paraId="08ACA78E" w14:textId="77777777" w:rsidR="001B5E03" w:rsidRDefault="001B5E03" w:rsidP="00F94F48">
      <w:pPr>
        <w:rPr>
          <w:rFonts w:ascii="Times New Roman" w:hAnsi="Times New Roman" w:cs="Times New Roman"/>
        </w:rPr>
      </w:pPr>
    </w:p>
    <w:p w14:paraId="383E1081" w14:textId="77777777" w:rsidR="00B848ED" w:rsidRDefault="00B848ED" w:rsidP="00F94F48">
      <w:pPr>
        <w:rPr>
          <w:rFonts w:ascii="Times New Roman" w:hAnsi="Times New Roman" w:cs="Times New Roman"/>
        </w:rPr>
      </w:pPr>
    </w:p>
    <w:p w14:paraId="20C36118" w14:textId="0230386D" w:rsidR="00B848ED" w:rsidRPr="00E25075" w:rsidRDefault="00B848ED" w:rsidP="00F94F48">
      <w:pPr>
        <w:rPr>
          <w:rFonts w:ascii="Times New Roman" w:hAnsi="Times New Roman" w:cs="Times New Roman"/>
          <w:sz w:val="24"/>
          <w:szCs w:val="24"/>
        </w:rPr>
      </w:pPr>
      <w:r w:rsidRPr="00E25075">
        <w:rPr>
          <w:rFonts w:ascii="Times New Roman" w:hAnsi="Times New Roman" w:cs="Times New Roman"/>
          <w:sz w:val="24"/>
          <w:szCs w:val="24"/>
        </w:rPr>
        <w:lastRenderedPageBreak/>
        <w:t>Table S</w:t>
      </w:r>
      <w:r w:rsidR="00B66DB6">
        <w:rPr>
          <w:rFonts w:ascii="Times New Roman" w:hAnsi="Times New Roman" w:cs="Times New Roman"/>
          <w:sz w:val="24"/>
          <w:szCs w:val="24"/>
        </w:rPr>
        <w:t>7</w:t>
      </w:r>
      <w:r w:rsidRPr="00E25075">
        <w:rPr>
          <w:rFonts w:ascii="Times New Roman" w:hAnsi="Times New Roman" w:cs="Times New Roman"/>
          <w:sz w:val="24"/>
          <w:szCs w:val="24"/>
        </w:rPr>
        <w:t xml:space="preserve"> </w:t>
      </w:r>
      <w:r w:rsidR="00B66DB6">
        <w:rPr>
          <w:rFonts w:ascii="Times New Roman" w:eastAsia="Times New Roman" w:hAnsi="Times New Roman" w:cs="Times New Roman"/>
          <w:sz w:val="24"/>
          <w:szCs w:val="24"/>
        </w:rPr>
        <w:t>R</w:t>
      </w:r>
      <w:r w:rsidR="00B66DB6" w:rsidRPr="005760CE">
        <w:rPr>
          <w:rFonts w:ascii="Times New Roman" w:eastAsia="Times New Roman" w:hAnsi="Times New Roman" w:cs="Times New Roman"/>
          <w:sz w:val="24"/>
          <w:szCs w:val="24"/>
        </w:rPr>
        <w:t xml:space="preserve">elative risk of mental disorder occurrence </w:t>
      </w:r>
      <w:r w:rsidR="00B66DB6">
        <w:rPr>
          <w:rFonts w:ascii="Times New Roman" w:eastAsia="Times New Roman" w:hAnsi="Times New Roman" w:cs="Times New Roman"/>
          <w:sz w:val="24"/>
          <w:szCs w:val="24"/>
        </w:rPr>
        <w:t xml:space="preserve">per M.I.N.I. </w:t>
      </w:r>
      <w:r w:rsidR="00CF3C42" w:rsidRPr="00E25075">
        <w:rPr>
          <w:rFonts w:ascii="Times New Roman" w:hAnsi="Times New Roman" w:cs="Times New Roman"/>
          <w:sz w:val="24"/>
          <w:szCs w:val="24"/>
        </w:rPr>
        <w:t xml:space="preserve">in </w:t>
      </w:r>
      <w:r w:rsidRPr="00E25075">
        <w:rPr>
          <w:rFonts w:ascii="Times New Roman" w:hAnsi="Times New Roman" w:cs="Times New Roman"/>
          <w:sz w:val="24"/>
          <w:szCs w:val="24"/>
        </w:rPr>
        <w:t>the panel sample</w:t>
      </w:r>
    </w:p>
    <w:tbl>
      <w:tblPr>
        <w:tblStyle w:val="TableGrid"/>
        <w:tblW w:w="14029" w:type="dxa"/>
        <w:tblLook w:val="04A0" w:firstRow="1" w:lastRow="0" w:firstColumn="1" w:lastColumn="0" w:noHBand="0" w:noVBand="1"/>
      </w:tblPr>
      <w:tblGrid>
        <w:gridCol w:w="1146"/>
        <w:gridCol w:w="1288"/>
        <w:gridCol w:w="1288"/>
        <w:gridCol w:w="1288"/>
        <w:gridCol w:w="1289"/>
        <w:gridCol w:w="1288"/>
        <w:gridCol w:w="1288"/>
        <w:gridCol w:w="1289"/>
        <w:gridCol w:w="1288"/>
        <w:gridCol w:w="1288"/>
        <w:gridCol w:w="1289"/>
      </w:tblGrid>
      <w:tr w:rsidR="00B848ED" w:rsidRPr="00E25075" w14:paraId="53A3E550" w14:textId="77777777" w:rsidTr="113BD2DA">
        <w:tc>
          <w:tcPr>
            <w:tcW w:w="1146" w:type="dxa"/>
            <w:vMerge w:val="restart"/>
            <w:vAlign w:val="bottom"/>
          </w:tcPr>
          <w:p w14:paraId="5D427044" w14:textId="77777777" w:rsidR="00B848ED" w:rsidRPr="00E25075" w:rsidRDefault="00B848ED" w:rsidP="00C03B3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441" w:type="dxa"/>
            <w:gridSpan w:val="5"/>
            <w:vAlign w:val="center"/>
          </w:tcPr>
          <w:p w14:paraId="58D9C28F" w14:textId="506A9A1A" w:rsidR="00B848ED" w:rsidRPr="00E25075" w:rsidRDefault="00B848ED" w:rsidP="00C03B3E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2507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ef. cat.: heterosexual</w:t>
            </w:r>
            <w:r w:rsidR="00484E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individuals</w:t>
            </w:r>
          </w:p>
        </w:tc>
        <w:tc>
          <w:tcPr>
            <w:tcW w:w="6442" w:type="dxa"/>
            <w:gridSpan w:val="5"/>
            <w:vAlign w:val="center"/>
          </w:tcPr>
          <w:p w14:paraId="3509CA55" w14:textId="681D6FF2" w:rsidR="00B848ED" w:rsidRPr="00E25075" w:rsidRDefault="00B848ED" w:rsidP="00C03B3E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2507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ef. cat.: gay or lesbian</w:t>
            </w:r>
            <w:r w:rsidR="00484E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individuals</w:t>
            </w:r>
          </w:p>
        </w:tc>
      </w:tr>
      <w:tr w:rsidR="00E25075" w:rsidRPr="00E25075" w14:paraId="437E28C0" w14:textId="77777777" w:rsidTr="113BD2DA">
        <w:tc>
          <w:tcPr>
            <w:tcW w:w="1146" w:type="dxa"/>
            <w:vMerge/>
            <w:vAlign w:val="bottom"/>
          </w:tcPr>
          <w:p w14:paraId="51A0FE03" w14:textId="77777777" w:rsidR="00B848ED" w:rsidRPr="00E25075" w:rsidRDefault="00B848ED" w:rsidP="00C03B3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88" w:type="dxa"/>
            <w:vAlign w:val="center"/>
          </w:tcPr>
          <w:p w14:paraId="283D8BAA" w14:textId="77777777" w:rsidR="00B848ED" w:rsidRPr="00E25075" w:rsidRDefault="00B848ED" w:rsidP="00C03B3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2507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ny mental disorder</w:t>
            </w:r>
          </w:p>
        </w:tc>
        <w:tc>
          <w:tcPr>
            <w:tcW w:w="1288" w:type="dxa"/>
            <w:vAlign w:val="center"/>
          </w:tcPr>
          <w:p w14:paraId="5C23B2AD" w14:textId="77777777" w:rsidR="00B848ED" w:rsidRPr="00E25075" w:rsidRDefault="00B848ED" w:rsidP="00C03B3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2507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ajor depressive episode</w:t>
            </w:r>
          </w:p>
        </w:tc>
        <w:tc>
          <w:tcPr>
            <w:tcW w:w="1288" w:type="dxa"/>
            <w:vAlign w:val="center"/>
          </w:tcPr>
          <w:p w14:paraId="608A8058" w14:textId="77777777" w:rsidR="00B848ED" w:rsidRPr="00E25075" w:rsidRDefault="00B848ED" w:rsidP="00C03B3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2507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nxiety disorders</w:t>
            </w:r>
          </w:p>
        </w:tc>
        <w:tc>
          <w:tcPr>
            <w:tcW w:w="1289" w:type="dxa"/>
            <w:vAlign w:val="center"/>
          </w:tcPr>
          <w:p w14:paraId="3C6AA695" w14:textId="77777777" w:rsidR="00B848ED" w:rsidRPr="00E25075" w:rsidRDefault="00B848ED" w:rsidP="00C03B3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2507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lcohol use disorders</w:t>
            </w:r>
          </w:p>
        </w:tc>
        <w:tc>
          <w:tcPr>
            <w:tcW w:w="1288" w:type="dxa"/>
            <w:vAlign w:val="center"/>
          </w:tcPr>
          <w:p w14:paraId="62856A35" w14:textId="77777777" w:rsidR="00B848ED" w:rsidRPr="00E25075" w:rsidRDefault="00B848ED" w:rsidP="00C03B3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2507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uicidal thoughts and behaviors</w:t>
            </w:r>
          </w:p>
        </w:tc>
        <w:tc>
          <w:tcPr>
            <w:tcW w:w="1288" w:type="dxa"/>
            <w:vAlign w:val="center"/>
          </w:tcPr>
          <w:p w14:paraId="3348696B" w14:textId="77777777" w:rsidR="00B848ED" w:rsidRPr="00E25075" w:rsidRDefault="00B848ED" w:rsidP="00C03B3E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2507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ny mental disorder</w:t>
            </w:r>
          </w:p>
        </w:tc>
        <w:tc>
          <w:tcPr>
            <w:tcW w:w="1289" w:type="dxa"/>
            <w:vAlign w:val="center"/>
          </w:tcPr>
          <w:p w14:paraId="7C00F281" w14:textId="77777777" w:rsidR="00B848ED" w:rsidRPr="00E25075" w:rsidRDefault="00B848ED" w:rsidP="00C03B3E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2507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ajor depressive episode</w:t>
            </w:r>
          </w:p>
        </w:tc>
        <w:tc>
          <w:tcPr>
            <w:tcW w:w="1288" w:type="dxa"/>
            <w:vAlign w:val="center"/>
          </w:tcPr>
          <w:p w14:paraId="4B642763" w14:textId="77777777" w:rsidR="00B848ED" w:rsidRPr="00E25075" w:rsidRDefault="00B848ED" w:rsidP="00C03B3E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2507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nxiety disorders</w:t>
            </w:r>
          </w:p>
        </w:tc>
        <w:tc>
          <w:tcPr>
            <w:tcW w:w="1288" w:type="dxa"/>
            <w:vAlign w:val="center"/>
          </w:tcPr>
          <w:p w14:paraId="5C47E9CA" w14:textId="77777777" w:rsidR="00B848ED" w:rsidRPr="00E25075" w:rsidRDefault="00B848ED" w:rsidP="00C03B3E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2507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lcohol use disorders</w:t>
            </w:r>
          </w:p>
        </w:tc>
        <w:tc>
          <w:tcPr>
            <w:tcW w:w="1289" w:type="dxa"/>
            <w:vAlign w:val="center"/>
          </w:tcPr>
          <w:p w14:paraId="4DE0C8A4" w14:textId="77777777" w:rsidR="00B848ED" w:rsidRPr="00E25075" w:rsidRDefault="00B848ED" w:rsidP="00C03B3E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2507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uicidal thoughts and behaviors</w:t>
            </w:r>
          </w:p>
        </w:tc>
      </w:tr>
      <w:tr w:rsidR="00E25075" w:rsidRPr="00E25075" w14:paraId="0B719555" w14:textId="77777777" w:rsidTr="113BD2DA">
        <w:tc>
          <w:tcPr>
            <w:tcW w:w="1146" w:type="dxa"/>
            <w:vAlign w:val="center"/>
          </w:tcPr>
          <w:p w14:paraId="59EE1A2D" w14:textId="77777777" w:rsidR="00B848ED" w:rsidRPr="00E25075" w:rsidRDefault="00B848ED" w:rsidP="00B848E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507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Gay or lesbian</w:t>
            </w:r>
          </w:p>
        </w:tc>
        <w:tc>
          <w:tcPr>
            <w:tcW w:w="1288" w:type="dxa"/>
            <w:vAlign w:val="center"/>
          </w:tcPr>
          <w:p w14:paraId="130F23ED" w14:textId="6350E049" w:rsidR="113BD2DA" w:rsidRPr="003F0E97" w:rsidRDefault="113BD2DA" w:rsidP="003F0E97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F0E9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1.11 (0.66, 1.85)</w:t>
            </w:r>
          </w:p>
        </w:tc>
        <w:tc>
          <w:tcPr>
            <w:tcW w:w="1288" w:type="dxa"/>
            <w:vAlign w:val="center"/>
          </w:tcPr>
          <w:p w14:paraId="7834D0DB" w14:textId="58E9B552" w:rsidR="113BD2DA" w:rsidRPr="003F0E97" w:rsidRDefault="113BD2DA" w:rsidP="003F0E97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F0E9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06 (0.45, 2.2)</w:t>
            </w:r>
          </w:p>
        </w:tc>
        <w:tc>
          <w:tcPr>
            <w:tcW w:w="1288" w:type="dxa"/>
            <w:vAlign w:val="center"/>
          </w:tcPr>
          <w:p w14:paraId="64A1020C" w14:textId="4A2D8CEA" w:rsidR="113BD2DA" w:rsidRPr="003F0E97" w:rsidRDefault="113BD2DA" w:rsidP="003F0E97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F0E9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79 (0.94, 3.22)</w:t>
            </w:r>
          </w:p>
        </w:tc>
        <w:tc>
          <w:tcPr>
            <w:tcW w:w="1289" w:type="dxa"/>
            <w:vAlign w:val="center"/>
          </w:tcPr>
          <w:p w14:paraId="1FF4EB96" w14:textId="2922CC76" w:rsidR="113BD2DA" w:rsidRPr="003F0E97" w:rsidRDefault="113BD2DA" w:rsidP="003F0E97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F0E9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89 (0.43, 1.69)</w:t>
            </w:r>
          </w:p>
        </w:tc>
        <w:tc>
          <w:tcPr>
            <w:tcW w:w="1288" w:type="dxa"/>
            <w:vAlign w:val="center"/>
          </w:tcPr>
          <w:p w14:paraId="6B80E63A" w14:textId="630EED8E" w:rsidR="113BD2DA" w:rsidRPr="003F0E97" w:rsidRDefault="113BD2DA" w:rsidP="003F0E97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F0E9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77 (0.92, 3.21)</w:t>
            </w:r>
          </w:p>
        </w:tc>
        <w:tc>
          <w:tcPr>
            <w:tcW w:w="1288" w:type="dxa"/>
            <w:vAlign w:val="center"/>
          </w:tcPr>
          <w:p w14:paraId="4A303A58" w14:textId="24431E57" w:rsidR="00B848ED" w:rsidRPr="00E25075" w:rsidRDefault="00B848ED" w:rsidP="00587952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2507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A</w:t>
            </w:r>
          </w:p>
        </w:tc>
        <w:tc>
          <w:tcPr>
            <w:tcW w:w="1289" w:type="dxa"/>
            <w:vAlign w:val="center"/>
          </w:tcPr>
          <w:p w14:paraId="373B1C8F" w14:textId="319FFCA4" w:rsidR="00B848ED" w:rsidRPr="00E25075" w:rsidRDefault="00B848ED" w:rsidP="00587952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2507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A</w:t>
            </w:r>
          </w:p>
        </w:tc>
        <w:tc>
          <w:tcPr>
            <w:tcW w:w="1288" w:type="dxa"/>
            <w:vAlign w:val="center"/>
          </w:tcPr>
          <w:p w14:paraId="71C36493" w14:textId="1C0B20E0" w:rsidR="00B848ED" w:rsidRPr="00E25075" w:rsidRDefault="00B848ED" w:rsidP="00587952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2507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A</w:t>
            </w:r>
          </w:p>
        </w:tc>
        <w:tc>
          <w:tcPr>
            <w:tcW w:w="1288" w:type="dxa"/>
            <w:vAlign w:val="center"/>
          </w:tcPr>
          <w:p w14:paraId="6FF6584E" w14:textId="76A3B784" w:rsidR="00B848ED" w:rsidRPr="00E25075" w:rsidRDefault="00B848ED" w:rsidP="00587952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2507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A</w:t>
            </w:r>
          </w:p>
        </w:tc>
        <w:tc>
          <w:tcPr>
            <w:tcW w:w="1289" w:type="dxa"/>
            <w:vAlign w:val="center"/>
          </w:tcPr>
          <w:p w14:paraId="58A6A0BF" w14:textId="60F52B6A" w:rsidR="00B848ED" w:rsidRPr="00E25075" w:rsidRDefault="00B848ED" w:rsidP="00587952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2507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A</w:t>
            </w:r>
          </w:p>
        </w:tc>
      </w:tr>
      <w:tr w:rsidR="00E25075" w:rsidRPr="00E25075" w14:paraId="7F71A807" w14:textId="77777777" w:rsidTr="113BD2DA">
        <w:tc>
          <w:tcPr>
            <w:tcW w:w="1146" w:type="dxa"/>
            <w:vAlign w:val="center"/>
          </w:tcPr>
          <w:p w14:paraId="1F7A9E78" w14:textId="77777777" w:rsidR="00B848ED" w:rsidRPr="00E25075" w:rsidRDefault="00B848ED" w:rsidP="00B848E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507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Bisexual</w:t>
            </w:r>
          </w:p>
        </w:tc>
        <w:tc>
          <w:tcPr>
            <w:tcW w:w="1288" w:type="dxa"/>
            <w:vAlign w:val="center"/>
          </w:tcPr>
          <w:p w14:paraId="2CC7DD2F" w14:textId="3775E782" w:rsidR="113BD2DA" w:rsidRPr="003F0E97" w:rsidRDefault="113BD2DA" w:rsidP="003F0E97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F0E9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83 (1.97, 4.09)</w:t>
            </w:r>
          </w:p>
        </w:tc>
        <w:tc>
          <w:tcPr>
            <w:tcW w:w="1288" w:type="dxa"/>
            <w:vAlign w:val="center"/>
          </w:tcPr>
          <w:p w14:paraId="2C4F55FA" w14:textId="57139B0D" w:rsidR="113BD2DA" w:rsidRPr="003F0E97" w:rsidRDefault="113BD2DA" w:rsidP="003F0E97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F0E9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13 (2.11, 4.59)</w:t>
            </w:r>
          </w:p>
        </w:tc>
        <w:tc>
          <w:tcPr>
            <w:tcW w:w="1288" w:type="dxa"/>
            <w:vAlign w:val="center"/>
          </w:tcPr>
          <w:p w14:paraId="79DF83C5" w14:textId="77D645C7" w:rsidR="113BD2DA" w:rsidRPr="003F0E97" w:rsidRDefault="113BD2DA" w:rsidP="003F0E97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F0E9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41 (1.64, 3.52)</w:t>
            </w:r>
          </w:p>
        </w:tc>
        <w:tc>
          <w:tcPr>
            <w:tcW w:w="1289" w:type="dxa"/>
            <w:vAlign w:val="center"/>
          </w:tcPr>
          <w:p w14:paraId="34C59A90" w14:textId="658DBF2A" w:rsidR="113BD2DA" w:rsidRPr="003F0E97" w:rsidRDefault="113BD2DA" w:rsidP="003F0E97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F0E9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21 (1.47, 3.29)</w:t>
            </w:r>
          </w:p>
        </w:tc>
        <w:tc>
          <w:tcPr>
            <w:tcW w:w="1288" w:type="dxa"/>
            <w:vAlign w:val="center"/>
          </w:tcPr>
          <w:p w14:paraId="075BE06B" w14:textId="4943B125" w:rsidR="113BD2DA" w:rsidRPr="003F0E97" w:rsidRDefault="113BD2DA" w:rsidP="003F0E97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F0E9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17 (1.46, 3.18)</w:t>
            </w:r>
          </w:p>
        </w:tc>
        <w:tc>
          <w:tcPr>
            <w:tcW w:w="1288" w:type="dxa"/>
            <w:vAlign w:val="center"/>
          </w:tcPr>
          <w:p w14:paraId="7A368155" w14:textId="33E9F7FD" w:rsidR="113BD2DA" w:rsidRPr="003F0E97" w:rsidRDefault="113BD2DA" w:rsidP="003F0E97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F0E9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2.54 (1.37, 4.77)</w:t>
            </w:r>
          </w:p>
        </w:tc>
        <w:tc>
          <w:tcPr>
            <w:tcW w:w="1289" w:type="dxa"/>
            <w:vAlign w:val="center"/>
          </w:tcPr>
          <w:p w14:paraId="773A4F73" w14:textId="7FC1A4F7" w:rsidR="113BD2DA" w:rsidRPr="003F0E97" w:rsidRDefault="113BD2DA" w:rsidP="003F0E97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F0E9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94 (1.3, 7.39)</w:t>
            </w:r>
          </w:p>
        </w:tc>
        <w:tc>
          <w:tcPr>
            <w:tcW w:w="1288" w:type="dxa"/>
            <w:vAlign w:val="center"/>
          </w:tcPr>
          <w:p w14:paraId="3F94321B" w14:textId="79E6DE38" w:rsidR="113BD2DA" w:rsidRPr="003F0E97" w:rsidRDefault="113BD2DA" w:rsidP="003F0E97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F0E9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35 (0.68, 2.8)</w:t>
            </w:r>
          </w:p>
        </w:tc>
        <w:tc>
          <w:tcPr>
            <w:tcW w:w="1288" w:type="dxa"/>
            <w:vAlign w:val="center"/>
          </w:tcPr>
          <w:p w14:paraId="76B547B1" w14:textId="616C4492" w:rsidR="113BD2DA" w:rsidRPr="003F0E97" w:rsidRDefault="113BD2DA" w:rsidP="003F0E97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F0E9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48 (1.17, 5.61)</w:t>
            </w:r>
          </w:p>
        </w:tc>
        <w:tc>
          <w:tcPr>
            <w:tcW w:w="1289" w:type="dxa"/>
            <w:vAlign w:val="center"/>
          </w:tcPr>
          <w:p w14:paraId="6EB48C76" w14:textId="754316F9" w:rsidR="113BD2DA" w:rsidRPr="003F0E97" w:rsidRDefault="113BD2DA" w:rsidP="003F0E97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F0E9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22 (0.61, 2.58)</w:t>
            </w:r>
          </w:p>
        </w:tc>
      </w:tr>
      <w:tr w:rsidR="00E25075" w:rsidRPr="00E25075" w14:paraId="3E6000EE" w14:textId="77777777" w:rsidTr="113BD2DA">
        <w:tc>
          <w:tcPr>
            <w:tcW w:w="1146" w:type="dxa"/>
            <w:vAlign w:val="center"/>
          </w:tcPr>
          <w:p w14:paraId="46481F29" w14:textId="60A6D4C5" w:rsidR="00B848ED" w:rsidRPr="00E25075" w:rsidRDefault="00B848ED" w:rsidP="00B848E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507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More </w:t>
            </w:r>
            <w:r w:rsidR="00C92CA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exually </w:t>
            </w:r>
            <w:r w:rsidRPr="00E2507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iverse</w:t>
            </w:r>
          </w:p>
        </w:tc>
        <w:tc>
          <w:tcPr>
            <w:tcW w:w="1288" w:type="dxa"/>
            <w:vAlign w:val="center"/>
          </w:tcPr>
          <w:p w14:paraId="210299F9" w14:textId="525C8532" w:rsidR="113BD2DA" w:rsidRPr="003F0E97" w:rsidRDefault="113BD2DA" w:rsidP="003F0E97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F0E9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99 (0.65, 1.49)</w:t>
            </w:r>
          </w:p>
        </w:tc>
        <w:tc>
          <w:tcPr>
            <w:tcW w:w="1288" w:type="dxa"/>
            <w:vAlign w:val="center"/>
          </w:tcPr>
          <w:p w14:paraId="4C477617" w14:textId="25B9ABAA" w:rsidR="113BD2DA" w:rsidRPr="003F0E97" w:rsidRDefault="113BD2DA" w:rsidP="003F0E97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F0E9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85 (0.45, 1.49)</w:t>
            </w:r>
          </w:p>
        </w:tc>
        <w:tc>
          <w:tcPr>
            <w:tcW w:w="1288" w:type="dxa"/>
            <w:vAlign w:val="center"/>
          </w:tcPr>
          <w:p w14:paraId="251142FB" w14:textId="093518EA" w:rsidR="113BD2DA" w:rsidRPr="003F0E97" w:rsidRDefault="113BD2DA" w:rsidP="003F0E97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F0E9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95 (0.55, 1.55)</w:t>
            </w:r>
          </w:p>
        </w:tc>
        <w:tc>
          <w:tcPr>
            <w:tcW w:w="1289" w:type="dxa"/>
            <w:vAlign w:val="center"/>
          </w:tcPr>
          <w:p w14:paraId="7A27E19C" w14:textId="48695554" w:rsidR="113BD2DA" w:rsidRPr="003F0E97" w:rsidRDefault="113BD2DA" w:rsidP="003F0E97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F0E9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15 (0.62, 2.01)</w:t>
            </w:r>
          </w:p>
        </w:tc>
        <w:tc>
          <w:tcPr>
            <w:tcW w:w="1288" w:type="dxa"/>
            <w:vAlign w:val="center"/>
          </w:tcPr>
          <w:p w14:paraId="4555A48C" w14:textId="0D2C6239" w:rsidR="113BD2DA" w:rsidRPr="003F0E97" w:rsidRDefault="113BD2DA" w:rsidP="003F0E97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F0E9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01 (0.58, 1.67)</w:t>
            </w:r>
          </w:p>
        </w:tc>
        <w:tc>
          <w:tcPr>
            <w:tcW w:w="1288" w:type="dxa"/>
            <w:vAlign w:val="center"/>
          </w:tcPr>
          <w:p w14:paraId="664008ED" w14:textId="6F47C7DD" w:rsidR="113BD2DA" w:rsidRPr="003F0E97" w:rsidRDefault="113BD2DA" w:rsidP="003F0E97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F0E9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89 (0.46, 1.71)</w:t>
            </w:r>
          </w:p>
        </w:tc>
        <w:tc>
          <w:tcPr>
            <w:tcW w:w="1289" w:type="dxa"/>
            <w:vAlign w:val="center"/>
          </w:tcPr>
          <w:p w14:paraId="1271E48E" w14:textId="51F0687B" w:rsidR="113BD2DA" w:rsidRPr="003F0E97" w:rsidRDefault="113BD2DA" w:rsidP="003F0E97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F0E9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8 (0.31, 2.19)</w:t>
            </w:r>
          </w:p>
        </w:tc>
        <w:tc>
          <w:tcPr>
            <w:tcW w:w="1288" w:type="dxa"/>
            <w:vAlign w:val="center"/>
          </w:tcPr>
          <w:p w14:paraId="600660F7" w14:textId="7B4807D9" w:rsidR="113BD2DA" w:rsidRPr="003F0E97" w:rsidRDefault="113BD2DA" w:rsidP="003F0E97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F0E9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53 (0.24, 1.17)</w:t>
            </w:r>
          </w:p>
        </w:tc>
        <w:tc>
          <w:tcPr>
            <w:tcW w:w="1288" w:type="dxa"/>
            <w:vAlign w:val="center"/>
          </w:tcPr>
          <w:p w14:paraId="11133797" w14:textId="5CB796FA" w:rsidR="113BD2DA" w:rsidRPr="003F0E97" w:rsidRDefault="113BD2DA" w:rsidP="003F0E97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F0E9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29 (0.54, 3.19)</w:t>
            </w:r>
          </w:p>
        </w:tc>
        <w:tc>
          <w:tcPr>
            <w:tcW w:w="1289" w:type="dxa"/>
            <w:vAlign w:val="center"/>
          </w:tcPr>
          <w:p w14:paraId="5EA756D6" w14:textId="39420813" w:rsidR="113BD2DA" w:rsidRPr="003F0E97" w:rsidRDefault="113BD2DA" w:rsidP="003F0E97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F0E9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57 (0.26, 1.29)</w:t>
            </w:r>
          </w:p>
        </w:tc>
      </w:tr>
    </w:tbl>
    <w:p w14:paraId="373CDBEF" w14:textId="77777777" w:rsidR="00B848ED" w:rsidRPr="00E25075" w:rsidRDefault="00B848ED" w:rsidP="00E25075">
      <w:pPr>
        <w:contextualSpacing/>
        <w:rPr>
          <w:rFonts w:ascii="Times New Roman" w:hAnsi="Times New Roman" w:cs="Times New Roman"/>
          <w:sz w:val="24"/>
          <w:szCs w:val="24"/>
        </w:rPr>
      </w:pPr>
    </w:p>
    <w:p w14:paraId="7B60ECCA" w14:textId="5246B54B" w:rsidR="00B66DB6" w:rsidRPr="00E25075" w:rsidRDefault="00B66DB6" w:rsidP="003F0E97">
      <w:pPr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E25075">
        <w:rPr>
          <w:rFonts w:ascii="Times New Roman" w:hAnsi="Times New Roman" w:cs="Times New Roman"/>
          <w:sz w:val="24"/>
          <w:szCs w:val="24"/>
        </w:rPr>
        <w:t xml:space="preserve">The results are expressed as </w:t>
      </w:r>
      <w:r>
        <w:rPr>
          <w:rFonts w:ascii="Times New Roman" w:hAnsi="Times New Roman" w:cs="Times New Roman"/>
          <w:sz w:val="24"/>
          <w:szCs w:val="24"/>
        </w:rPr>
        <w:t xml:space="preserve">adjusted </w:t>
      </w:r>
      <w:r w:rsidRPr="00E25075">
        <w:rPr>
          <w:rFonts w:ascii="Times New Roman" w:hAnsi="Times New Roman" w:cs="Times New Roman"/>
          <w:sz w:val="24"/>
          <w:szCs w:val="24"/>
        </w:rPr>
        <w:t>odds ratios with 95% confidence intervals. The models were adjusted for age, gender, education, work status, income level, relationship status, size of the region of residence</w:t>
      </w:r>
      <w:r w:rsidR="003832ED">
        <w:rPr>
          <w:rFonts w:ascii="Times New Roman" w:hAnsi="Times New Roman" w:cs="Times New Roman"/>
          <w:sz w:val="24"/>
          <w:szCs w:val="24"/>
        </w:rPr>
        <w:t xml:space="preserve">, and </w:t>
      </w:r>
      <w:r w:rsidR="003832ED" w:rsidRPr="005760CE">
        <w:rPr>
          <w:rFonts w:ascii="Times New Roman" w:eastAsia="Times New Roman" w:hAnsi="Times New Roman" w:cs="Times New Roman"/>
          <w:sz w:val="24"/>
          <w:szCs w:val="24"/>
        </w:rPr>
        <w:t>mode of interviewing (telephone vs. online)</w:t>
      </w:r>
      <w:r w:rsidRPr="00E25075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“</w:t>
      </w:r>
      <w:r w:rsidRPr="00E25075">
        <w:rPr>
          <w:rFonts w:ascii="Times New Roman" w:hAnsi="Times New Roman" w:cs="Times New Roman"/>
          <w:color w:val="000000"/>
          <w:sz w:val="24"/>
          <w:szCs w:val="24"/>
        </w:rPr>
        <w:t>Ref. cat.: heterosexual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” indicates that </w:t>
      </w:r>
      <w:r>
        <w:rPr>
          <w:rFonts w:ascii="Times New Roman" w:eastAsia="Times New Roman" w:hAnsi="Times New Roman" w:cs="Times New Roman"/>
          <w:sz w:val="24"/>
          <w:szCs w:val="24"/>
        </w:rPr>
        <w:t>h</w:t>
      </w:r>
      <w:r w:rsidRPr="0071701C">
        <w:rPr>
          <w:rFonts w:ascii="Times New Roman" w:eastAsia="Times New Roman" w:hAnsi="Times New Roman" w:cs="Times New Roman"/>
          <w:sz w:val="24"/>
          <w:szCs w:val="24"/>
        </w:rPr>
        <w:t>eterosexual individuals were used as reference category.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“</w:t>
      </w:r>
      <w:r w:rsidRPr="00E25075">
        <w:rPr>
          <w:rFonts w:ascii="Times New Roman" w:hAnsi="Times New Roman" w:cs="Times New Roman"/>
          <w:color w:val="000000"/>
          <w:sz w:val="24"/>
          <w:szCs w:val="24"/>
        </w:rPr>
        <w:t>Ref. cat.: gay or lesbian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” indicates that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gay or lesbian </w:t>
      </w:r>
      <w:r w:rsidRPr="0071701C">
        <w:rPr>
          <w:rFonts w:ascii="Times New Roman" w:eastAsia="Times New Roman" w:hAnsi="Times New Roman" w:cs="Times New Roman"/>
          <w:sz w:val="24"/>
          <w:szCs w:val="24"/>
        </w:rPr>
        <w:t>individuals were used as reference category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5068F48C" w14:textId="77777777" w:rsidR="00B66DB6" w:rsidRPr="00E25075" w:rsidRDefault="00B66DB6" w:rsidP="00B66DB6">
      <w:pPr>
        <w:contextualSpacing/>
        <w:rPr>
          <w:rFonts w:ascii="Times New Roman" w:hAnsi="Times New Roman" w:cs="Times New Roman"/>
          <w:sz w:val="24"/>
          <w:szCs w:val="24"/>
        </w:rPr>
      </w:pPr>
    </w:p>
    <w:p w14:paraId="585E11DC" w14:textId="77777777" w:rsidR="001B5E03" w:rsidRDefault="001B5E03" w:rsidP="00F94F48">
      <w:pPr>
        <w:rPr>
          <w:rFonts w:ascii="Times New Roman" w:hAnsi="Times New Roman" w:cs="Times New Roman"/>
          <w:szCs w:val="22"/>
        </w:rPr>
      </w:pPr>
    </w:p>
    <w:p w14:paraId="269C0AB1" w14:textId="77777777" w:rsidR="00B71FEE" w:rsidRDefault="00B71FEE" w:rsidP="00F94F48">
      <w:pPr>
        <w:rPr>
          <w:rFonts w:ascii="Times New Roman" w:hAnsi="Times New Roman" w:cs="Times New Roman"/>
          <w:szCs w:val="22"/>
        </w:rPr>
        <w:sectPr w:rsidR="00B71FEE" w:rsidSect="00AD5D1A">
          <w:pgSz w:w="16838" w:h="11906" w:orient="landscape"/>
          <w:pgMar w:top="1417" w:right="1417" w:bottom="1417" w:left="1417" w:header="708" w:footer="708" w:gutter="0"/>
          <w:cols w:space="708"/>
          <w:docGrid w:linePitch="360"/>
        </w:sectPr>
      </w:pPr>
    </w:p>
    <w:p w14:paraId="387D3722" w14:textId="1A57DAFA" w:rsidR="00B848ED" w:rsidRPr="00E25075" w:rsidRDefault="00B848ED" w:rsidP="00B848ED">
      <w:pPr>
        <w:rPr>
          <w:rFonts w:ascii="Times New Roman" w:hAnsi="Times New Roman" w:cs="Times New Roman"/>
          <w:sz w:val="24"/>
          <w:szCs w:val="24"/>
          <w:lang w:val="sk-SK"/>
        </w:rPr>
      </w:pPr>
      <w:r w:rsidRPr="00E25075">
        <w:rPr>
          <w:rFonts w:ascii="Times New Roman" w:hAnsi="Times New Roman" w:cs="Times New Roman"/>
          <w:sz w:val="24"/>
          <w:szCs w:val="24"/>
        </w:rPr>
        <w:lastRenderedPageBreak/>
        <w:t>Table S</w:t>
      </w:r>
      <w:r w:rsidR="00B66DB6">
        <w:rPr>
          <w:rFonts w:ascii="Times New Roman" w:hAnsi="Times New Roman" w:cs="Times New Roman"/>
          <w:sz w:val="24"/>
          <w:szCs w:val="24"/>
        </w:rPr>
        <w:t>8</w:t>
      </w:r>
      <w:r w:rsidRPr="00E25075">
        <w:rPr>
          <w:rFonts w:ascii="Times New Roman" w:hAnsi="Times New Roman" w:cs="Times New Roman"/>
          <w:sz w:val="24"/>
          <w:szCs w:val="24"/>
        </w:rPr>
        <w:t xml:space="preserve"> </w:t>
      </w:r>
      <w:r w:rsidR="00670331" w:rsidRPr="00E25075">
        <w:rPr>
          <w:rFonts w:ascii="Times New Roman" w:hAnsi="Times New Roman" w:cs="Times New Roman"/>
          <w:sz w:val="24"/>
          <w:szCs w:val="24"/>
        </w:rPr>
        <w:t>Mean P</w:t>
      </w:r>
      <w:r w:rsidR="001B5E03" w:rsidRPr="00E25075">
        <w:rPr>
          <w:rFonts w:ascii="Times New Roman" w:hAnsi="Times New Roman" w:cs="Times New Roman"/>
          <w:sz w:val="24"/>
          <w:szCs w:val="24"/>
        </w:rPr>
        <w:t>H</w:t>
      </w:r>
      <w:r w:rsidR="00670331" w:rsidRPr="00E25075">
        <w:rPr>
          <w:rFonts w:ascii="Times New Roman" w:hAnsi="Times New Roman" w:cs="Times New Roman"/>
          <w:sz w:val="24"/>
          <w:szCs w:val="24"/>
        </w:rPr>
        <w:t xml:space="preserve">Q-9 and GAD-7 scores </w:t>
      </w:r>
      <w:r w:rsidRPr="00E25075">
        <w:rPr>
          <w:rFonts w:ascii="Times New Roman" w:hAnsi="Times New Roman" w:cs="Times New Roman"/>
          <w:sz w:val="24"/>
          <w:szCs w:val="24"/>
        </w:rPr>
        <w:t>in the panel s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05"/>
        <w:gridCol w:w="2480"/>
        <w:gridCol w:w="2481"/>
      </w:tblGrid>
      <w:tr w:rsidR="00B66DB6" w:rsidRPr="00E25075" w14:paraId="57072D82" w14:textId="77777777" w:rsidTr="00B71FEE">
        <w:tc>
          <w:tcPr>
            <w:tcW w:w="2405" w:type="dxa"/>
            <w:vAlign w:val="bottom"/>
          </w:tcPr>
          <w:p w14:paraId="52A2C1F0" w14:textId="77777777" w:rsidR="00B66DB6" w:rsidRPr="00E25075" w:rsidRDefault="00B66DB6" w:rsidP="00C03B3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80" w:type="dxa"/>
            <w:vAlign w:val="center"/>
          </w:tcPr>
          <w:p w14:paraId="48F6E975" w14:textId="77777777" w:rsidR="00B66DB6" w:rsidRPr="00E25075" w:rsidRDefault="00B66DB6" w:rsidP="00C03B3E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2507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HQ-9</w:t>
            </w:r>
          </w:p>
        </w:tc>
        <w:tc>
          <w:tcPr>
            <w:tcW w:w="2481" w:type="dxa"/>
            <w:vAlign w:val="center"/>
          </w:tcPr>
          <w:p w14:paraId="4366FC1B" w14:textId="77777777" w:rsidR="00B66DB6" w:rsidRPr="00E25075" w:rsidRDefault="00B66DB6" w:rsidP="00C03B3E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2507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GAD-7</w:t>
            </w:r>
          </w:p>
        </w:tc>
      </w:tr>
      <w:tr w:rsidR="00B66DB6" w:rsidRPr="00E25075" w14:paraId="280AE8B5" w14:textId="77777777" w:rsidTr="00B71FEE">
        <w:tc>
          <w:tcPr>
            <w:tcW w:w="2405" w:type="dxa"/>
            <w:vAlign w:val="center"/>
          </w:tcPr>
          <w:p w14:paraId="4969A8AC" w14:textId="77777777" w:rsidR="00B66DB6" w:rsidRPr="00E25075" w:rsidRDefault="00B66DB6" w:rsidP="00B848ED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2507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Heterosexual</w:t>
            </w:r>
          </w:p>
        </w:tc>
        <w:tc>
          <w:tcPr>
            <w:tcW w:w="2480" w:type="dxa"/>
            <w:vAlign w:val="center"/>
          </w:tcPr>
          <w:p w14:paraId="75789D28" w14:textId="7B69B170" w:rsidR="00B66DB6" w:rsidRPr="00E25075" w:rsidRDefault="00B66DB6" w:rsidP="00B848ED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2507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.16 (5, 5.33)</w:t>
            </w:r>
          </w:p>
        </w:tc>
        <w:tc>
          <w:tcPr>
            <w:tcW w:w="2481" w:type="dxa"/>
            <w:vAlign w:val="center"/>
          </w:tcPr>
          <w:p w14:paraId="2F31FD18" w14:textId="5B7F52FD" w:rsidR="00B66DB6" w:rsidRPr="00E25075" w:rsidRDefault="00B66DB6" w:rsidP="00B848ED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2507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28 (3.15, 3.41)</w:t>
            </w:r>
          </w:p>
        </w:tc>
      </w:tr>
      <w:tr w:rsidR="00B66DB6" w:rsidRPr="00E25075" w14:paraId="0C1AD9EB" w14:textId="77777777" w:rsidTr="00B71FEE">
        <w:tc>
          <w:tcPr>
            <w:tcW w:w="2405" w:type="dxa"/>
            <w:vAlign w:val="center"/>
          </w:tcPr>
          <w:p w14:paraId="458E3694" w14:textId="77777777" w:rsidR="00B66DB6" w:rsidRPr="00E25075" w:rsidRDefault="00B66DB6" w:rsidP="00B848E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507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Gay or lesbian</w:t>
            </w:r>
          </w:p>
        </w:tc>
        <w:tc>
          <w:tcPr>
            <w:tcW w:w="2480" w:type="dxa"/>
            <w:vAlign w:val="center"/>
          </w:tcPr>
          <w:p w14:paraId="7BD0A8E6" w14:textId="233F611C" w:rsidR="00B66DB6" w:rsidRPr="00E25075" w:rsidRDefault="00B66DB6" w:rsidP="00B848ED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2507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.25 (3.93, 6.56)</w:t>
            </w:r>
          </w:p>
        </w:tc>
        <w:tc>
          <w:tcPr>
            <w:tcW w:w="2481" w:type="dxa"/>
            <w:vAlign w:val="center"/>
          </w:tcPr>
          <w:p w14:paraId="0EEC774B" w14:textId="49286628" w:rsidR="00B66DB6" w:rsidRPr="00E25075" w:rsidRDefault="00B66DB6" w:rsidP="00B848ED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2507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61 (2.58, 4.64)</w:t>
            </w:r>
          </w:p>
        </w:tc>
      </w:tr>
      <w:tr w:rsidR="00B66DB6" w:rsidRPr="00E25075" w14:paraId="60C5CFD0" w14:textId="77777777" w:rsidTr="00B71FEE">
        <w:tc>
          <w:tcPr>
            <w:tcW w:w="2405" w:type="dxa"/>
            <w:vAlign w:val="center"/>
          </w:tcPr>
          <w:p w14:paraId="7D26D68C" w14:textId="77777777" w:rsidR="00B66DB6" w:rsidRPr="00E25075" w:rsidRDefault="00B66DB6" w:rsidP="00B848E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507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Bisexual</w:t>
            </w:r>
          </w:p>
        </w:tc>
        <w:tc>
          <w:tcPr>
            <w:tcW w:w="2480" w:type="dxa"/>
            <w:vAlign w:val="center"/>
          </w:tcPr>
          <w:p w14:paraId="5601B251" w14:textId="020FC121" w:rsidR="00B66DB6" w:rsidRPr="00E25075" w:rsidRDefault="00B66DB6" w:rsidP="00B848ED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2507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.44 (8.38, 10.49)</w:t>
            </w:r>
          </w:p>
        </w:tc>
        <w:tc>
          <w:tcPr>
            <w:tcW w:w="2481" w:type="dxa"/>
            <w:vAlign w:val="center"/>
          </w:tcPr>
          <w:p w14:paraId="1A22B834" w14:textId="4C57529F" w:rsidR="00B66DB6" w:rsidRPr="00E25075" w:rsidRDefault="00B66DB6" w:rsidP="00B848ED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2507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.88 (5.88, 7.88)</w:t>
            </w:r>
          </w:p>
        </w:tc>
      </w:tr>
      <w:tr w:rsidR="00B66DB6" w:rsidRPr="00E25075" w14:paraId="65D5DB3E" w14:textId="77777777" w:rsidTr="00B71FEE">
        <w:tc>
          <w:tcPr>
            <w:tcW w:w="2405" w:type="dxa"/>
            <w:vAlign w:val="center"/>
          </w:tcPr>
          <w:p w14:paraId="1FC240CC" w14:textId="5375A086" w:rsidR="00B66DB6" w:rsidRPr="00E25075" w:rsidRDefault="00B66DB6" w:rsidP="00B848E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507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More </w:t>
            </w:r>
            <w:r w:rsidR="00C92CA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exually </w:t>
            </w:r>
            <w:r w:rsidRPr="00E2507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iverse</w:t>
            </w:r>
          </w:p>
        </w:tc>
        <w:tc>
          <w:tcPr>
            <w:tcW w:w="2480" w:type="dxa"/>
            <w:vAlign w:val="center"/>
          </w:tcPr>
          <w:p w14:paraId="7A3C8A9A" w14:textId="2AEDC1B9" w:rsidR="00B66DB6" w:rsidRPr="00E25075" w:rsidRDefault="00B66DB6" w:rsidP="00B848ED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2507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.86 (4.83, 6.89)</w:t>
            </w:r>
          </w:p>
        </w:tc>
        <w:tc>
          <w:tcPr>
            <w:tcW w:w="2481" w:type="dxa"/>
            <w:vAlign w:val="center"/>
          </w:tcPr>
          <w:p w14:paraId="7F9E347F" w14:textId="36B6D157" w:rsidR="00B66DB6" w:rsidRPr="00E25075" w:rsidRDefault="00B66DB6" w:rsidP="00B848ED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2507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91 (3.06, 4.77)</w:t>
            </w:r>
          </w:p>
        </w:tc>
      </w:tr>
    </w:tbl>
    <w:p w14:paraId="0148E458" w14:textId="77777777" w:rsidR="00B848ED" w:rsidRPr="00E25075" w:rsidRDefault="00B848ED" w:rsidP="00E25075">
      <w:pPr>
        <w:contextualSpacing/>
        <w:rPr>
          <w:rFonts w:ascii="Times New Roman" w:hAnsi="Times New Roman" w:cs="Times New Roman"/>
          <w:sz w:val="24"/>
          <w:szCs w:val="24"/>
        </w:rPr>
      </w:pPr>
    </w:p>
    <w:p w14:paraId="36AA25E9" w14:textId="5A8355E9" w:rsidR="00B848ED" w:rsidRDefault="00B66DB6" w:rsidP="003F0E97">
      <w:pPr>
        <w:jc w:val="both"/>
        <w:rPr>
          <w:rFonts w:ascii="Times New Roman" w:hAnsi="Times New Roman" w:cs="Times New Roman"/>
          <w:szCs w:val="22"/>
        </w:rPr>
      </w:pPr>
      <w:r w:rsidRPr="00E25075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results are expressed as averages with 95% confidence intervals.</w:t>
      </w:r>
    </w:p>
    <w:p w14:paraId="56DB07F2" w14:textId="585558F4" w:rsidR="00B848ED" w:rsidRDefault="00B848ED" w:rsidP="00F94F48">
      <w:pPr>
        <w:rPr>
          <w:rFonts w:ascii="Times New Roman" w:hAnsi="Times New Roman" w:cs="Times New Roman"/>
        </w:rPr>
      </w:pPr>
    </w:p>
    <w:p w14:paraId="4068DD16" w14:textId="2F76CE48" w:rsidR="113BD2DA" w:rsidRDefault="113BD2DA" w:rsidP="113BD2DA">
      <w:pPr>
        <w:rPr>
          <w:rFonts w:ascii="Times New Roman" w:hAnsi="Times New Roman" w:cs="Times New Roman"/>
        </w:rPr>
      </w:pPr>
    </w:p>
    <w:p w14:paraId="21246971" w14:textId="55E6F153" w:rsidR="113BD2DA" w:rsidRDefault="113BD2DA" w:rsidP="113BD2DA">
      <w:pPr>
        <w:rPr>
          <w:rFonts w:ascii="Times New Roman" w:hAnsi="Times New Roman" w:cs="Times New Roman"/>
        </w:rPr>
      </w:pPr>
    </w:p>
    <w:p w14:paraId="2981A426" w14:textId="77777777" w:rsidR="00B71FEE" w:rsidRDefault="00B71FEE" w:rsidP="113BD2DA">
      <w:pPr>
        <w:rPr>
          <w:rFonts w:ascii="Times New Roman" w:hAnsi="Times New Roman" w:cs="Times New Roman"/>
        </w:rPr>
        <w:sectPr w:rsidR="00B71FEE" w:rsidSect="00B71FEE"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</w:p>
    <w:p w14:paraId="07D51C67" w14:textId="623CD527" w:rsidR="00B66DB6" w:rsidRPr="00E25075" w:rsidRDefault="00B66DB6" w:rsidP="00B66DB6">
      <w:pPr>
        <w:rPr>
          <w:rFonts w:ascii="Times New Roman" w:hAnsi="Times New Roman" w:cs="Times New Roman"/>
          <w:sz w:val="24"/>
          <w:szCs w:val="24"/>
          <w:lang w:val="sk-SK"/>
        </w:rPr>
      </w:pPr>
      <w:r w:rsidRPr="00E25075">
        <w:rPr>
          <w:rFonts w:ascii="Times New Roman" w:hAnsi="Times New Roman" w:cs="Times New Roman"/>
          <w:sz w:val="24"/>
          <w:szCs w:val="24"/>
        </w:rPr>
        <w:lastRenderedPageBreak/>
        <w:t>Table S</w:t>
      </w:r>
      <w:r>
        <w:rPr>
          <w:rFonts w:ascii="Times New Roman" w:hAnsi="Times New Roman" w:cs="Times New Roman"/>
          <w:sz w:val="24"/>
          <w:szCs w:val="24"/>
        </w:rPr>
        <w:t>9</w:t>
      </w:r>
      <w:r w:rsidRPr="00E25075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Linear </w:t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regression models of mental distress severity per </w:t>
      </w:r>
      <w:r w:rsidRPr="00CB4C90">
        <w:rPr>
          <w:rFonts w:ascii="Times New Roman" w:eastAsia="Times New Roman" w:hAnsi="Times New Roman" w:cs="Times New Roman"/>
          <w:sz w:val="24"/>
          <w:szCs w:val="24"/>
          <w:lang w:val="en-GB"/>
        </w:rPr>
        <w:t>PHQ-9 and GAD-7</w:t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</w:t>
      </w:r>
      <w:r w:rsidRPr="00E25075">
        <w:rPr>
          <w:rFonts w:ascii="Times New Roman" w:hAnsi="Times New Roman" w:cs="Times New Roman"/>
          <w:sz w:val="24"/>
          <w:szCs w:val="24"/>
        </w:rPr>
        <w:t>in the panel s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05"/>
        <w:gridCol w:w="2090"/>
        <w:gridCol w:w="2091"/>
        <w:gridCol w:w="2091"/>
        <w:gridCol w:w="2091"/>
      </w:tblGrid>
      <w:tr w:rsidR="00B66DB6" w:rsidRPr="00E25075" w14:paraId="2FB5F3E9" w14:textId="77777777" w:rsidTr="00B71FEE">
        <w:trPr>
          <w:trHeight w:val="222"/>
        </w:trPr>
        <w:tc>
          <w:tcPr>
            <w:tcW w:w="2405" w:type="dxa"/>
            <w:vMerge w:val="restart"/>
            <w:vAlign w:val="bottom"/>
          </w:tcPr>
          <w:p w14:paraId="6D7D213A" w14:textId="77777777" w:rsidR="00B66DB6" w:rsidRPr="00E25075" w:rsidRDefault="00B66DB6" w:rsidP="00613D0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81" w:type="dxa"/>
            <w:gridSpan w:val="2"/>
            <w:vAlign w:val="center"/>
          </w:tcPr>
          <w:p w14:paraId="1E28CFCD" w14:textId="77777777" w:rsidR="00B66DB6" w:rsidRPr="00E25075" w:rsidRDefault="00B66DB6" w:rsidP="00613D02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2507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ef. cat.: heterosexual</w:t>
            </w:r>
          </w:p>
        </w:tc>
        <w:tc>
          <w:tcPr>
            <w:tcW w:w="4182" w:type="dxa"/>
            <w:gridSpan w:val="2"/>
            <w:vAlign w:val="center"/>
          </w:tcPr>
          <w:p w14:paraId="1EB8B9A0" w14:textId="77777777" w:rsidR="00B66DB6" w:rsidRPr="00E25075" w:rsidRDefault="00B66DB6" w:rsidP="00613D02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2507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ef. cat.: gay or lesbian</w:t>
            </w:r>
          </w:p>
        </w:tc>
      </w:tr>
      <w:tr w:rsidR="005A569A" w:rsidRPr="00E25075" w14:paraId="4FFD9293" w14:textId="77777777" w:rsidTr="00B71FEE">
        <w:trPr>
          <w:trHeight w:val="300"/>
        </w:trPr>
        <w:tc>
          <w:tcPr>
            <w:tcW w:w="2405" w:type="dxa"/>
            <w:vMerge/>
            <w:vAlign w:val="bottom"/>
          </w:tcPr>
          <w:p w14:paraId="725B01BD" w14:textId="77777777" w:rsidR="005A569A" w:rsidRPr="00E25075" w:rsidRDefault="005A569A" w:rsidP="005A569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90" w:type="dxa"/>
            <w:vAlign w:val="center"/>
          </w:tcPr>
          <w:p w14:paraId="4D609AA9" w14:textId="77777777" w:rsidR="005A569A" w:rsidRPr="00E25075" w:rsidRDefault="005A569A" w:rsidP="005A56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2507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HQ-9</w:t>
            </w:r>
          </w:p>
        </w:tc>
        <w:tc>
          <w:tcPr>
            <w:tcW w:w="2091" w:type="dxa"/>
            <w:vAlign w:val="center"/>
          </w:tcPr>
          <w:p w14:paraId="0E1A34F7" w14:textId="77777777" w:rsidR="005A569A" w:rsidRPr="00E25075" w:rsidRDefault="005A569A" w:rsidP="005A56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2507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GAD-7</w:t>
            </w:r>
          </w:p>
        </w:tc>
        <w:tc>
          <w:tcPr>
            <w:tcW w:w="2091" w:type="dxa"/>
            <w:vAlign w:val="center"/>
          </w:tcPr>
          <w:p w14:paraId="1E6EACF7" w14:textId="3756E120" w:rsidR="005A569A" w:rsidRPr="00E25075" w:rsidRDefault="005A569A" w:rsidP="005A569A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2507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HQ-9</w:t>
            </w:r>
          </w:p>
        </w:tc>
        <w:tc>
          <w:tcPr>
            <w:tcW w:w="2091" w:type="dxa"/>
            <w:vAlign w:val="center"/>
          </w:tcPr>
          <w:p w14:paraId="16EE5347" w14:textId="06EDBD08" w:rsidR="005A569A" w:rsidRPr="00E25075" w:rsidRDefault="005A569A" w:rsidP="005A569A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2507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GAD-7</w:t>
            </w:r>
          </w:p>
        </w:tc>
      </w:tr>
      <w:tr w:rsidR="00B66DB6" w:rsidRPr="00E25075" w14:paraId="2A55A908" w14:textId="77777777" w:rsidTr="00B71FEE">
        <w:trPr>
          <w:trHeight w:val="300"/>
        </w:trPr>
        <w:tc>
          <w:tcPr>
            <w:tcW w:w="2405" w:type="dxa"/>
            <w:vAlign w:val="center"/>
          </w:tcPr>
          <w:p w14:paraId="4DECEBB1" w14:textId="77777777" w:rsidR="00B66DB6" w:rsidRPr="00E25075" w:rsidRDefault="00B66DB6" w:rsidP="00613D02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2507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Heterosexual</w:t>
            </w:r>
          </w:p>
        </w:tc>
        <w:tc>
          <w:tcPr>
            <w:tcW w:w="2090" w:type="dxa"/>
            <w:vAlign w:val="center"/>
          </w:tcPr>
          <w:p w14:paraId="537A2507" w14:textId="77777777" w:rsidR="00B66DB6" w:rsidRPr="00E25075" w:rsidRDefault="00B66DB6" w:rsidP="00613D02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2507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A</w:t>
            </w:r>
          </w:p>
        </w:tc>
        <w:tc>
          <w:tcPr>
            <w:tcW w:w="2091" w:type="dxa"/>
            <w:vAlign w:val="center"/>
          </w:tcPr>
          <w:p w14:paraId="0FEB5A88" w14:textId="77777777" w:rsidR="00B66DB6" w:rsidRPr="00E25075" w:rsidRDefault="00B66DB6" w:rsidP="00613D02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2507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A</w:t>
            </w:r>
          </w:p>
        </w:tc>
        <w:tc>
          <w:tcPr>
            <w:tcW w:w="2091" w:type="dxa"/>
            <w:vAlign w:val="center"/>
          </w:tcPr>
          <w:p w14:paraId="52FCD6D7" w14:textId="77777777" w:rsidR="00B66DB6" w:rsidRPr="00E25075" w:rsidRDefault="00B66DB6" w:rsidP="00613D02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2507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A</w:t>
            </w:r>
          </w:p>
        </w:tc>
        <w:tc>
          <w:tcPr>
            <w:tcW w:w="2091" w:type="dxa"/>
            <w:vAlign w:val="center"/>
          </w:tcPr>
          <w:p w14:paraId="48CAE23A" w14:textId="77777777" w:rsidR="00B66DB6" w:rsidRPr="00E25075" w:rsidRDefault="00B66DB6" w:rsidP="00613D02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2507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A</w:t>
            </w:r>
          </w:p>
        </w:tc>
      </w:tr>
      <w:tr w:rsidR="00B66DB6" w:rsidRPr="00E25075" w14:paraId="0748DBBC" w14:textId="77777777" w:rsidTr="00B71FEE">
        <w:trPr>
          <w:trHeight w:val="300"/>
        </w:trPr>
        <w:tc>
          <w:tcPr>
            <w:tcW w:w="2405" w:type="dxa"/>
            <w:vAlign w:val="center"/>
          </w:tcPr>
          <w:p w14:paraId="33426934" w14:textId="77777777" w:rsidR="00B66DB6" w:rsidRPr="00E25075" w:rsidRDefault="00B66DB6" w:rsidP="00613D0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507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Gay or lesbian</w:t>
            </w:r>
          </w:p>
        </w:tc>
        <w:tc>
          <w:tcPr>
            <w:tcW w:w="2090" w:type="dxa"/>
            <w:vAlign w:val="center"/>
          </w:tcPr>
          <w:p w14:paraId="64166CA7" w14:textId="32B2334E" w:rsidR="113BD2DA" w:rsidRPr="003F0E97" w:rsidRDefault="113BD2DA" w:rsidP="003F0E97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F0E9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0.96 (0.78, 1.17)</w:t>
            </w:r>
          </w:p>
        </w:tc>
        <w:tc>
          <w:tcPr>
            <w:tcW w:w="2091" w:type="dxa"/>
            <w:vAlign w:val="center"/>
          </w:tcPr>
          <w:p w14:paraId="5193CFF3" w14:textId="31C8C4FF" w:rsidR="113BD2DA" w:rsidRPr="003F0E97" w:rsidRDefault="113BD2DA" w:rsidP="003F0E97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F0E9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04 (0.84, 1.29)</w:t>
            </w:r>
          </w:p>
        </w:tc>
        <w:tc>
          <w:tcPr>
            <w:tcW w:w="2091" w:type="dxa"/>
            <w:vAlign w:val="center"/>
          </w:tcPr>
          <w:p w14:paraId="2EAFBB92" w14:textId="77777777" w:rsidR="00B66DB6" w:rsidRPr="00E25075" w:rsidRDefault="00B66DB6" w:rsidP="00AB533A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2507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A</w:t>
            </w:r>
          </w:p>
        </w:tc>
        <w:tc>
          <w:tcPr>
            <w:tcW w:w="2091" w:type="dxa"/>
            <w:vAlign w:val="center"/>
          </w:tcPr>
          <w:p w14:paraId="26BBA22A" w14:textId="77777777" w:rsidR="00B66DB6" w:rsidRPr="00E25075" w:rsidRDefault="00B66DB6" w:rsidP="00AB533A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2507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A</w:t>
            </w:r>
          </w:p>
        </w:tc>
      </w:tr>
      <w:tr w:rsidR="00B66DB6" w:rsidRPr="00E25075" w14:paraId="67572686" w14:textId="77777777" w:rsidTr="00B71FEE">
        <w:trPr>
          <w:trHeight w:val="300"/>
        </w:trPr>
        <w:tc>
          <w:tcPr>
            <w:tcW w:w="2405" w:type="dxa"/>
            <w:vAlign w:val="center"/>
          </w:tcPr>
          <w:p w14:paraId="112270CD" w14:textId="77777777" w:rsidR="00B66DB6" w:rsidRPr="00E25075" w:rsidRDefault="00B66DB6" w:rsidP="00613D0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507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Bisexual</w:t>
            </w:r>
          </w:p>
        </w:tc>
        <w:tc>
          <w:tcPr>
            <w:tcW w:w="2090" w:type="dxa"/>
            <w:vAlign w:val="center"/>
          </w:tcPr>
          <w:p w14:paraId="3A2BA5C5" w14:textId="2C06B81C" w:rsidR="113BD2DA" w:rsidRPr="003F0E97" w:rsidRDefault="113BD2DA" w:rsidP="003F0E97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F0E9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51 (1.34, 1.7)</w:t>
            </w:r>
          </w:p>
        </w:tc>
        <w:tc>
          <w:tcPr>
            <w:tcW w:w="2091" w:type="dxa"/>
            <w:vAlign w:val="center"/>
          </w:tcPr>
          <w:p w14:paraId="2C3792D6" w14:textId="5BF374DC" w:rsidR="113BD2DA" w:rsidRPr="003F0E97" w:rsidRDefault="113BD2DA" w:rsidP="003F0E97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F0E9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54 (1.34, 1.77)</w:t>
            </w:r>
          </w:p>
        </w:tc>
        <w:tc>
          <w:tcPr>
            <w:tcW w:w="2091" w:type="dxa"/>
            <w:vAlign w:val="center"/>
          </w:tcPr>
          <w:p w14:paraId="63AFC363" w14:textId="1F62903C" w:rsidR="113BD2DA" w:rsidRPr="003F0E97" w:rsidRDefault="113BD2DA" w:rsidP="003F0E97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F0E9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1.58 (1.25, 1.99)</w:t>
            </w:r>
          </w:p>
        </w:tc>
        <w:tc>
          <w:tcPr>
            <w:tcW w:w="2091" w:type="dxa"/>
            <w:vAlign w:val="center"/>
          </w:tcPr>
          <w:p w14:paraId="01134B06" w14:textId="37548C72" w:rsidR="113BD2DA" w:rsidRPr="003F0E97" w:rsidRDefault="113BD2DA" w:rsidP="003F0E97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F0E9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49 (1.15, 1.91)</w:t>
            </w:r>
          </w:p>
        </w:tc>
      </w:tr>
      <w:tr w:rsidR="00B66DB6" w:rsidRPr="00E25075" w14:paraId="1FCABA73" w14:textId="77777777" w:rsidTr="00B71FEE">
        <w:trPr>
          <w:trHeight w:val="300"/>
        </w:trPr>
        <w:tc>
          <w:tcPr>
            <w:tcW w:w="2405" w:type="dxa"/>
            <w:vAlign w:val="center"/>
          </w:tcPr>
          <w:p w14:paraId="156DD88B" w14:textId="790CE42C" w:rsidR="00B66DB6" w:rsidRPr="00E25075" w:rsidRDefault="00B66DB6" w:rsidP="00613D0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507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More </w:t>
            </w:r>
            <w:r w:rsidR="00C92CA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exually </w:t>
            </w:r>
            <w:r w:rsidRPr="00E2507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iverse</w:t>
            </w:r>
          </w:p>
        </w:tc>
        <w:tc>
          <w:tcPr>
            <w:tcW w:w="2090" w:type="dxa"/>
            <w:vAlign w:val="center"/>
          </w:tcPr>
          <w:p w14:paraId="0CD4BF8B" w14:textId="3AE43184" w:rsidR="113BD2DA" w:rsidRPr="003F0E97" w:rsidRDefault="113BD2DA" w:rsidP="003F0E97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F0E9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93 (0.8, 1.09)</w:t>
            </w:r>
          </w:p>
        </w:tc>
        <w:tc>
          <w:tcPr>
            <w:tcW w:w="2091" w:type="dxa"/>
            <w:vAlign w:val="center"/>
          </w:tcPr>
          <w:p w14:paraId="39F0C81C" w14:textId="3BDB96E9" w:rsidR="113BD2DA" w:rsidRPr="003F0E97" w:rsidRDefault="113BD2DA" w:rsidP="003F0E97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F0E9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99 (0.85, 1.16)</w:t>
            </w:r>
          </w:p>
        </w:tc>
        <w:tc>
          <w:tcPr>
            <w:tcW w:w="2091" w:type="dxa"/>
            <w:vAlign w:val="center"/>
          </w:tcPr>
          <w:p w14:paraId="574D2D7A" w14:textId="50244A7D" w:rsidR="113BD2DA" w:rsidRPr="003F0E97" w:rsidRDefault="113BD2DA" w:rsidP="003F0E97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F0E9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97 (0.75, 1.26)</w:t>
            </w:r>
          </w:p>
        </w:tc>
        <w:tc>
          <w:tcPr>
            <w:tcW w:w="2091" w:type="dxa"/>
            <w:vAlign w:val="center"/>
          </w:tcPr>
          <w:p w14:paraId="64677B15" w14:textId="4233A634" w:rsidR="113BD2DA" w:rsidRPr="003F0E97" w:rsidRDefault="113BD2DA" w:rsidP="003F0E97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F0E9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95 (0.73, 1.24)</w:t>
            </w:r>
          </w:p>
        </w:tc>
      </w:tr>
    </w:tbl>
    <w:p w14:paraId="238F30B7" w14:textId="77777777" w:rsidR="00925309" w:rsidRDefault="00925309" w:rsidP="00925309">
      <w:pPr>
        <w:contextualSpacing/>
        <w:rPr>
          <w:rFonts w:ascii="Times New Roman" w:hAnsi="Times New Roman" w:cs="Times New Roman"/>
          <w:sz w:val="24"/>
        </w:rPr>
      </w:pPr>
    </w:p>
    <w:p w14:paraId="4D4685CE" w14:textId="6DE90979" w:rsidR="00B66DB6" w:rsidRPr="00E25075" w:rsidRDefault="00B66DB6" w:rsidP="003F0E97">
      <w:pPr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E25075">
        <w:rPr>
          <w:rFonts w:ascii="Times New Roman" w:hAnsi="Times New Roman" w:cs="Times New Roman"/>
          <w:sz w:val="24"/>
          <w:szCs w:val="24"/>
        </w:rPr>
        <w:t xml:space="preserve">The results are expressed as </w:t>
      </w:r>
      <w:r>
        <w:rPr>
          <w:rFonts w:ascii="Times New Roman" w:hAnsi="Times New Roman" w:cs="Times New Roman"/>
          <w:sz w:val="24"/>
          <w:szCs w:val="24"/>
        </w:rPr>
        <w:t>adjusted beta coefficients</w:t>
      </w:r>
      <w:r w:rsidRPr="00E25075">
        <w:rPr>
          <w:rFonts w:ascii="Times New Roman" w:hAnsi="Times New Roman" w:cs="Times New Roman"/>
          <w:sz w:val="24"/>
          <w:szCs w:val="24"/>
        </w:rPr>
        <w:t xml:space="preserve"> with 95% confidence intervals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Pr="00E25075">
        <w:rPr>
          <w:rFonts w:ascii="Times New Roman" w:hAnsi="Times New Roman" w:cs="Times New Roman"/>
          <w:sz w:val="24"/>
          <w:szCs w:val="24"/>
        </w:rPr>
        <w:t xml:space="preserve">The models were adjusted for age, gender, education, work status, income level, relationship status, </w:t>
      </w:r>
      <w:r w:rsidR="00B65056" w:rsidRPr="00E25075">
        <w:rPr>
          <w:rFonts w:ascii="Times New Roman" w:hAnsi="Times New Roman" w:cs="Times New Roman"/>
          <w:sz w:val="24"/>
          <w:szCs w:val="24"/>
        </w:rPr>
        <w:t>size of the region of residence</w:t>
      </w:r>
      <w:r w:rsidR="00B65056">
        <w:rPr>
          <w:rFonts w:ascii="Times New Roman" w:hAnsi="Times New Roman" w:cs="Times New Roman"/>
          <w:sz w:val="24"/>
          <w:szCs w:val="24"/>
        </w:rPr>
        <w:t xml:space="preserve">, and </w:t>
      </w:r>
      <w:r w:rsidR="00B65056" w:rsidRPr="005760CE">
        <w:rPr>
          <w:rFonts w:ascii="Times New Roman" w:eastAsia="Times New Roman" w:hAnsi="Times New Roman" w:cs="Times New Roman"/>
          <w:sz w:val="24"/>
          <w:szCs w:val="24"/>
        </w:rPr>
        <w:t>mode of interviewing (telephone vs. online)</w:t>
      </w:r>
      <w:r w:rsidRPr="00E25075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“</w:t>
      </w:r>
      <w:r w:rsidRPr="00E25075">
        <w:rPr>
          <w:rFonts w:ascii="Times New Roman" w:hAnsi="Times New Roman" w:cs="Times New Roman"/>
          <w:color w:val="000000"/>
          <w:sz w:val="24"/>
          <w:szCs w:val="24"/>
        </w:rPr>
        <w:t>Ref. cat.: heterosexual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” indicates that </w:t>
      </w:r>
      <w:r>
        <w:rPr>
          <w:rFonts w:ascii="Times New Roman" w:eastAsia="Times New Roman" w:hAnsi="Times New Roman" w:cs="Times New Roman"/>
          <w:sz w:val="24"/>
          <w:szCs w:val="24"/>
        </w:rPr>
        <w:t>h</w:t>
      </w:r>
      <w:r w:rsidRPr="0071701C">
        <w:rPr>
          <w:rFonts w:ascii="Times New Roman" w:eastAsia="Times New Roman" w:hAnsi="Times New Roman" w:cs="Times New Roman"/>
          <w:sz w:val="24"/>
          <w:szCs w:val="24"/>
        </w:rPr>
        <w:t>eterosexual individuals were used as reference category.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“</w:t>
      </w:r>
      <w:r w:rsidRPr="00E25075">
        <w:rPr>
          <w:rFonts w:ascii="Times New Roman" w:hAnsi="Times New Roman" w:cs="Times New Roman"/>
          <w:color w:val="000000"/>
          <w:sz w:val="24"/>
          <w:szCs w:val="24"/>
        </w:rPr>
        <w:t>Ref. cat.: gay or lesbian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” indicates that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gay or lesbian </w:t>
      </w:r>
      <w:r w:rsidRPr="0071701C">
        <w:rPr>
          <w:rFonts w:ascii="Times New Roman" w:eastAsia="Times New Roman" w:hAnsi="Times New Roman" w:cs="Times New Roman"/>
          <w:sz w:val="24"/>
          <w:szCs w:val="24"/>
        </w:rPr>
        <w:t>individuals were used as reference category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249D71A7" w14:textId="77777777" w:rsidR="00B66DB6" w:rsidRDefault="00B66DB6" w:rsidP="00F94F48">
      <w:pPr>
        <w:rPr>
          <w:rFonts w:ascii="Times New Roman" w:hAnsi="Times New Roman" w:cs="Times New Roman"/>
        </w:rPr>
      </w:pPr>
    </w:p>
    <w:p w14:paraId="3BAC1B54" w14:textId="77777777" w:rsidR="00B66DB6" w:rsidRDefault="00B66DB6" w:rsidP="00F94F48">
      <w:pPr>
        <w:rPr>
          <w:rFonts w:ascii="Times New Roman" w:hAnsi="Times New Roman" w:cs="Times New Roman"/>
        </w:rPr>
      </w:pPr>
    </w:p>
    <w:p w14:paraId="340E1E7E" w14:textId="77777777" w:rsidR="00B66DB6" w:rsidRDefault="00B66DB6" w:rsidP="00F94F48">
      <w:pPr>
        <w:rPr>
          <w:rFonts w:ascii="Times New Roman" w:hAnsi="Times New Roman" w:cs="Times New Roman"/>
        </w:rPr>
      </w:pPr>
    </w:p>
    <w:p w14:paraId="1DA1DB30" w14:textId="77777777" w:rsidR="005A569A" w:rsidRDefault="005A569A" w:rsidP="00F94F48">
      <w:pPr>
        <w:rPr>
          <w:rFonts w:ascii="Times New Roman" w:hAnsi="Times New Roman" w:cs="Times New Roman"/>
        </w:rPr>
      </w:pPr>
    </w:p>
    <w:p w14:paraId="0A5BAA63" w14:textId="77777777" w:rsidR="000A04EF" w:rsidRDefault="000A04EF" w:rsidP="00F94F48">
      <w:pPr>
        <w:rPr>
          <w:rFonts w:ascii="Times New Roman" w:hAnsi="Times New Roman" w:cs="Times New Roman"/>
        </w:rPr>
      </w:pPr>
    </w:p>
    <w:p w14:paraId="2711A34F" w14:textId="77777777" w:rsidR="00B71FEE" w:rsidRDefault="00B71FEE" w:rsidP="00F94F48">
      <w:pPr>
        <w:rPr>
          <w:rFonts w:ascii="Times New Roman" w:hAnsi="Times New Roman" w:cs="Times New Roman"/>
        </w:rPr>
      </w:pPr>
    </w:p>
    <w:p w14:paraId="02A442CB" w14:textId="77777777" w:rsidR="005A569A" w:rsidRDefault="005A569A" w:rsidP="00F94F48">
      <w:pPr>
        <w:rPr>
          <w:rFonts w:ascii="Times New Roman" w:hAnsi="Times New Roman" w:cs="Times New Roman"/>
        </w:rPr>
      </w:pPr>
    </w:p>
    <w:p w14:paraId="0A862A50" w14:textId="77777777" w:rsidR="005A569A" w:rsidRDefault="005A569A" w:rsidP="00F94F48">
      <w:pPr>
        <w:rPr>
          <w:rFonts w:ascii="Times New Roman" w:hAnsi="Times New Roman" w:cs="Times New Roman"/>
        </w:rPr>
      </w:pPr>
    </w:p>
    <w:p w14:paraId="00C31049" w14:textId="376B34B4" w:rsidR="00B848ED" w:rsidRPr="003F0E97" w:rsidRDefault="00B848ED" w:rsidP="003F0E97">
      <w:pPr>
        <w:tabs>
          <w:tab w:val="left" w:pos="968"/>
        </w:tabs>
        <w:jc w:val="both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467082">
        <w:rPr>
          <w:rFonts w:ascii="Times New Roman" w:hAnsi="Times New Roman" w:cs="Times New Roman"/>
          <w:sz w:val="24"/>
          <w:szCs w:val="24"/>
        </w:rPr>
        <w:lastRenderedPageBreak/>
        <w:t>Table S</w:t>
      </w:r>
      <w:r w:rsidR="00B66DB6">
        <w:rPr>
          <w:rFonts w:ascii="Times New Roman" w:hAnsi="Times New Roman" w:cs="Times New Roman"/>
          <w:sz w:val="24"/>
          <w:szCs w:val="24"/>
        </w:rPr>
        <w:t>10</w:t>
      </w:r>
      <w:r w:rsidRPr="00467082">
        <w:rPr>
          <w:rFonts w:ascii="Times New Roman" w:hAnsi="Times New Roman" w:cs="Times New Roman"/>
          <w:sz w:val="24"/>
          <w:szCs w:val="24"/>
        </w:rPr>
        <w:t xml:space="preserve"> </w:t>
      </w:r>
      <w:r w:rsidR="00C26F29" w:rsidRPr="00CB4C90">
        <w:rPr>
          <w:rFonts w:ascii="Times New Roman" w:hAnsi="Times New Roman" w:cs="Times New Roman"/>
          <w:sz w:val="24"/>
          <w:szCs w:val="24"/>
        </w:rPr>
        <w:t>Treatment gap prevalence</w:t>
      </w:r>
      <w:r w:rsidR="00C26F29">
        <w:rPr>
          <w:rFonts w:ascii="Times New Roman" w:hAnsi="Times New Roman" w:cs="Times New Roman"/>
          <w:sz w:val="24"/>
          <w:szCs w:val="24"/>
        </w:rPr>
        <w:t xml:space="preserve"> for mental disorders established per </w:t>
      </w:r>
      <w:r w:rsidR="00C26F29">
        <w:rPr>
          <w:rFonts w:ascii="Times New Roman" w:eastAsia="Times New Roman" w:hAnsi="Times New Roman" w:cs="Times New Roman"/>
          <w:sz w:val="24"/>
          <w:szCs w:val="24"/>
        </w:rPr>
        <w:t>M.I.N.I.</w:t>
      </w:r>
      <w:r w:rsidR="00C26F29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r w:rsidRPr="00467082">
        <w:rPr>
          <w:rFonts w:ascii="Times New Roman" w:hAnsi="Times New Roman" w:cs="Times New Roman"/>
          <w:sz w:val="24"/>
          <w:szCs w:val="24"/>
        </w:rPr>
        <w:t>in the panel s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97"/>
        <w:gridCol w:w="3048"/>
        <w:gridCol w:w="3048"/>
      </w:tblGrid>
      <w:tr w:rsidR="00CF3C42" w:rsidRPr="00D70AB4" w14:paraId="620A9581" w14:textId="77777777" w:rsidTr="003F0E97">
        <w:tc>
          <w:tcPr>
            <w:tcW w:w="3397" w:type="dxa"/>
            <w:vAlign w:val="center"/>
          </w:tcPr>
          <w:p w14:paraId="0646F772" w14:textId="77777777" w:rsidR="00CF3C42" w:rsidRPr="00467082" w:rsidRDefault="00CF3C42" w:rsidP="00CF3C4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48" w:type="dxa"/>
            <w:vAlign w:val="center"/>
          </w:tcPr>
          <w:p w14:paraId="6B8F8C34" w14:textId="6B6B5670" w:rsidR="00CF3C42" w:rsidRPr="00467082" w:rsidRDefault="00CF3C42" w:rsidP="00CF3C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67082">
              <w:rPr>
                <w:rFonts w:ascii="Times New Roman" w:hAnsi="Times New Roman" w:cs="Times New Roman"/>
                <w:sz w:val="24"/>
                <w:szCs w:val="24"/>
              </w:rPr>
              <w:t>Heterosexual</w:t>
            </w:r>
            <w:r w:rsidR="001B5E03" w:rsidRPr="00467082">
              <w:rPr>
                <w:rFonts w:ascii="Times New Roman" w:hAnsi="Times New Roman" w:cs="Times New Roman"/>
                <w:sz w:val="24"/>
                <w:szCs w:val="24"/>
              </w:rPr>
              <w:t xml:space="preserve"> individuals</w:t>
            </w:r>
          </w:p>
        </w:tc>
        <w:tc>
          <w:tcPr>
            <w:tcW w:w="3048" w:type="dxa"/>
            <w:vAlign w:val="center"/>
          </w:tcPr>
          <w:p w14:paraId="7D02A524" w14:textId="04ED778D" w:rsidR="00CF3C42" w:rsidRPr="00467082" w:rsidRDefault="00CF3C42" w:rsidP="00CF3C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67082">
              <w:rPr>
                <w:rFonts w:ascii="Times New Roman" w:hAnsi="Times New Roman" w:cs="Times New Roman"/>
                <w:sz w:val="24"/>
                <w:szCs w:val="24"/>
              </w:rPr>
              <w:t>Sexual minority</w:t>
            </w:r>
            <w:r w:rsidR="001B5E03" w:rsidRPr="00467082">
              <w:rPr>
                <w:rFonts w:ascii="Times New Roman" w:hAnsi="Times New Roman" w:cs="Times New Roman"/>
                <w:sz w:val="24"/>
                <w:szCs w:val="24"/>
              </w:rPr>
              <w:t xml:space="preserve"> individuals</w:t>
            </w:r>
          </w:p>
        </w:tc>
      </w:tr>
      <w:tr w:rsidR="00CF3C42" w:rsidRPr="00D70AB4" w14:paraId="749BBD6F" w14:textId="77777777" w:rsidTr="003F0E97">
        <w:tc>
          <w:tcPr>
            <w:tcW w:w="3397" w:type="dxa"/>
            <w:vAlign w:val="center"/>
          </w:tcPr>
          <w:p w14:paraId="4B16638F" w14:textId="77777777" w:rsidR="00CF3C42" w:rsidRPr="00467082" w:rsidRDefault="00CF3C42" w:rsidP="00CF3C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7082">
              <w:rPr>
                <w:rFonts w:ascii="Times New Roman" w:hAnsi="Times New Roman" w:cs="Times New Roman"/>
                <w:sz w:val="24"/>
                <w:szCs w:val="24"/>
              </w:rPr>
              <w:t>Any mental disorder</w:t>
            </w:r>
          </w:p>
        </w:tc>
        <w:tc>
          <w:tcPr>
            <w:tcW w:w="3048" w:type="dxa"/>
            <w:vAlign w:val="center"/>
          </w:tcPr>
          <w:p w14:paraId="34F63BCB" w14:textId="77777777" w:rsidR="00CF3C42" w:rsidRPr="00467082" w:rsidRDefault="00CF3C42" w:rsidP="00CF3C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6708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5.64 (73.16, 78.01)</w:t>
            </w:r>
          </w:p>
        </w:tc>
        <w:tc>
          <w:tcPr>
            <w:tcW w:w="3048" w:type="dxa"/>
            <w:vAlign w:val="center"/>
          </w:tcPr>
          <w:p w14:paraId="6560A23A" w14:textId="77777777" w:rsidR="00CF3C42" w:rsidRPr="00467082" w:rsidRDefault="00CF3C42" w:rsidP="00CF3C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6708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5.45 (57.67, 72.67)</w:t>
            </w:r>
          </w:p>
        </w:tc>
      </w:tr>
      <w:tr w:rsidR="00CF3C42" w:rsidRPr="00D70AB4" w14:paraId="00E519C2" w14:textId="77777777" w:rsidTr="003F0E97">
        <w:tc>
          <w:tcPr>
            <w:tcW w:w="3397" w:type="dxa"/>
            <w:vAlign w:val="center"/>
          </w:tcPr>
          <w:p w14:paraId="15BF30DB" w14:textId="77777777" w:rsidR="00CF3C42" w:rsidRPr="00467082" w:rsidRDefault="00CF3C42" w:rsidP="00CF3C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7082">
              <w:rPr>
                <w:rFonts w:ascii="Times New Roman" w:hAnsi="Times New Roman" w:cs="Times New Roman"/>
                <w:sz w:val="24"/>
                <w:szCs w:val="24"/>
              </w:rPr>
              <w:t>Alcohol use disorders</w:t>
            </w:r>
          </w:p>
        </w:tc>
        <w:tc>
          <w:tcPr>
            <w:tcW w:w="3048" w:type="dxa"/>
            <w:vAlign w:val="center"/>
          </w:tcPr>
          <w:p w14:paraId="62C1F9D4" w14:textId="77777777" w:rsidR="00CF3C42" w:rsidRPr="00467082" w:rsidRDefault="00CF3C42" w:rsidP="00CF3C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6708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4.49 (80.92, 87.62)</w:t>
            </w:r>
          </w:p>
        </w:tc>
        <w:tc>
          <w:tcPr>
            <w:tcW w:w="3048" w:type="dxa"/>
            <w:vAlign w:val="center"/>
          </w:tcPr>
          <w:p w14:paraId="469A23AA" w14:textId="77777777" w:rsidR="00CF3C42" w:rsidRPr="00467082" w:rsidRDefault="00CF3C42" w:rsidP="00CF3C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6708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0 (57.87, 80.38)</w:t>
            </w:r>
          </w:p>
        </w:tc>
      </w:tr>
      <w:tr w:rsidR="00CF3C42" w:rsidRPr="00D70AB4" w14:paraId="657B9D4E" w14:textId="77777777" w:rsidTr="003F0E97">
        <w:tc>
          <w:tcPr>
            <w:tcW w:w="3397" w:type="dxa"/>
            <w:vAlign w:val="center"/>
          </w:tcPr>
          <w:p w14:paraId="7019D1A9" w14:textId="77777777" w:rsidR="00CF3C42" w:rsidRPr="00467082" w:rsidRDefault="00CF3C42" w:rsidP="00CF3C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7082">
              <w:rPr>
                <w:rFonts w:ascii="Times New Roman" w:hAnsi="Times New Roman" w:cs="Times New Roman"/>
                <w:sz w:val="24"/>
                <w:szCs w:val="24"/>
              </w:rPr>
              <w:t>Major depressive disorder</w:t>
            </w:r>
          </w:p>
        </w:tc>
        <w:tc>
          <w:tcPr>
            <w:tcW w:w="3048" w:type="dxa"/>
            <w:vAlign w:val="center"/>
          </w:tcPr>
          <w:p w14:paraId="298D245A" w14:textId="77777777" w:rsidR="00CF3C42" w:rsidRPr="00467082" w:rsidRDefault="00CF3C42" w:rsidP="00CF3C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6708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3.43 (58.76, 67.93)</w:t>
            </w:r>
          </w:p>
        </w:tc>
        <w:tc>
          <w:tcPr>
            <w:tcW w:w="3048" w:type="dxa"/>
            <w:vAlign w:val="center"/>
          </w:tcPr>
          <w:p w14:paraId="26B85B8D" w14:textId="77777777" w:rsidR="00CF3C42" w:rsidRPr="00467082" w:rsidRDefault="00CF3C42" w:rsidP="00CF3C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6708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0 (48.04, 71.15)</w:t>
            </w:r>
          </w:p>
        </w:tc>
      </w:tr>
      <w:tr w:rsidR="00CF3C42" w:rsidRPr="00D70AB4" w14:paraId="01321907" w14:textId="77777777" w:rsidTr="003F0E97">
        <w:tc>
          <w:tcPr>
            <w:tcW w:w="3397" w:type="dxa"/>
            <w:vAlign w:val="center"/>
          </w:tcPr>
          <w:p w14:paraId="524EAFB9" w14:textId="77777777" w:rsidR="00CF3C42" w:rsidRPr="00467082" w:rsidRDefault="00CF3C42" w:rsidP="00CF3C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7082">
              <w:rPr>
                <w:rFonts w:ascii="Times New Roman" w:hAnsi="Times New Roman" w:cs="Times New Roman"/>
                <w:sz w:val="24"/>
                <w:szCs w:val="24"/>
              </w:rPr>
              <w:t>Anxiety disorders</w:t>
            </w:r>
          </w:p>
        </w:tc>
        <w:tc>
          <w:tcPr>
            <w:tcW w:w="3048" w:type="dxa"/>
            <w:vAlign w:val="center"/>
          </w:tcPr>
          <w:p w14:paraId="2FB825BF" w14:textId="77777777" w:rsidR="00CF3C42" w:rsidRPr="00467082" w:rsidRDefault="00CF3C42" w:rsidP="00CF3C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6708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5.82 (61.84, 69.64)</w:t>
            </w:r>
          </w:p>
        </w:tc>
        <w:tc>
          <w:tcPr>
            <w:tcW w:w="3048" w:type="dxa"/>
            <w:vAlign w:val="center"/>
          </w:tcPr>
          <w:p w14:paraId="468CEC8C" w14:textId="77777777" w:rsidR="00CF3C42" w:rsidRPr="00467082" w:rsidRDefault="00CF3C42" w:rsidP="00CF3C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6708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1.61 (41.01, 62.11)</w:t>
            </w:r>
          </w:p>
        </w:tc>
      </w:tr>
      <w:tr w:rsidR="00CF3C42" w:rsidRPr="00D70AB4" w14:paraId="7408EDF0" w14:textId="77777777" w:rsidTr="003F0E97">
        <w:tc>
          <w:tcPr>
            <w:tcW w:w="3397" w:type="dxa"/>
            <w:vAlign w:val="center"/>
          </w:tcPr>
          <w:p w14:paraId="79F6D504" w14:textId="77777777" w:rsidR="00CF3C42" w:rsidRPr="00467082" w:rsidRDefault="00CF3C42" w:rsidP="00CF3C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7082">
              <w:rPr>
                <w:rFonts w:ascii="Times New Roman" w:hAnsi="Times New Roman" w:cs="Times New Roman"/>
                <w:sz w:val="24"/>
                <w:szCs w:val="24"/>
              </w:rPr>
              <w:t>Suicidal thoughts and behaviors</w:t>
            </w:r>
          </w:p>
        </w:tc>
        <w:tc>
          <w:tcPr>
            <w:tcW w:w="3048" w:type="dxa"/>
            <w:vAlign w:val="center"/>
          </w:tcPr>
          <w:p w14:paraId="0D56F27E" w14:textId="77777777" w:rsidR="00CF3C42" w:rsidRPr="00467082" w:rsidRDefault="00CF3C42" w:rsidP="00CF3C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6708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6.14 (61.84, 70.25)</w:t>
            </w:r>
          </w:p>
        </w:tc>
        <w:tc>
          <w:tcPr>
            <w:tcW w:w="3048" w:type="dxa"/>
            <w:vAlign w:val="center"/>
          </w:tcPr>
          <w:p w14:paraId="5BA18A56" w14:textId="77777777" w:rsidR="00CF3C42" w:rsidRPr="00467082" w:rsidRDefault="00CF3C42" w:rsidP="00CF3C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6708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0.98 (49.57, 71.56)</w:t>
            </w:r>
          </w:p>
        </w:tc>
      </w:tr>
    </w:tbl>
    <w:p w14:paraId="2083F10C" w14:textId="77777777" w:rsidR="00B848ED" w:rsidRDefault="00B848ED" w:rsidP="00467082">
      <w:pPr>
        <w:contextualSpacing/>
        <w:rPr>
          <w:rFonts w:ascii="Times New Roman" w:hAnsi="Times New Roman" w:cs="Times New Roman"/>
        </w:rPr>
      </w:pPr>
    </w:p>
    <w:p w14:paraId="7E00C858" w14:textId="13723911" w:rsidR="001B5E03" w:rsidRPr="00A5239C" w:rsidRDefault="001B5E03" w:rsidP="003F0E97">
      <w:pPr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A5239C">
        <w:rPr>
          <w:rFonts w:ascii="Times New Roman" w:hAnsi="Times New Roman" w:cs="Times New Roman"/>
          <w:sz w:val="24"/>
          <w:szCs w:val="24"/>
        </w:rPr>
        <w:t xml:space="preserve">The results are expressed as </w:t>
      </w:r>
      <w:r>
        <w:rPr>
          <w:rFonts w:ascii="Times New Roman" w:hAnsi="Times New Roman" w:cs="Times New Roman"/>
          <w:sz w:val="24"/>
          <w:szCs w:val="24"/>
        </w:rPr>
        <w:t xml:space="preserve">treatment gap </w:t>
      </w:r>
      <w:r w:rsidRPr="00A5239C">
        <w:rPr>
          <w:rFonts w:ascii="Times New Roman" w:hAnsi="Times New Roman" w:cs="Times New Roman"/>
          <w:sz w:val="24"/>
          <w:szCs w:val="24"/>
        </w:rPr>
        <w:t>prevalence rates with 95% confidence intervals.</w:t>
      </w:r>
    </w:p>
    <w:p w14:paraId="25064E91" w14:textId="77777777" w:rsidR="001B5E03" w:rsidRDefault="001B5E03" w:rsidP="00F94F48">
      <w:pPr>
        <w:rPr>
          <w:rFonts w:ascii="Times New Roman" w:hAnsi="Times New Roman" w:cs="Times New Roman"/>
        </w:rPr>
      </w:pPr>
    </w:p>
    <w:p w14:paraId="0B798FED" w14:textId="77777777" w:rsidR="00B848ED" w:rsidRDefault="00B848ED" w:rsidP="00F94F48">
      <w:pPr>
        <w:rPr>
          <w:rFonts w:ascii="Times New Roman" w:hAnsi="Times New Roman" w:cs="Times New Roman"/>
        </w:rPr>
      </w:pPr>
    </w:p>
    <w:p w14:paraId="18339FCA" w14:textId="77777777" w:rsidR="00B848ED" w:rsidRDefault="00B848ED" w:rsidP="00F94F48">
      <w:pPr>
        <w:rPr>
          <w:rFonts w:ascii="Times New Roman" w:hAnsi="Times New Roman" w:cs="Times New Roman"/>
        </w:rPr>
      </w:pPr>
    </w:p>
    <w:p w14:paraId="1A5F0342" w14:textId="77777777" w:rsidR="00B848ED" w:rsidRDefault="00B848ED" w:rsidP="00F94F48">
      <w:pPr>
        <w:rPr>
          <w:rFonts w:ascii="Times New Roman" w:hAnsi="Times New Roman" w:cs="Times New Roman"/>
        </w:rPr>
      </w:pPr>
    </w:p>
    <w:p w14:paraId="6511785A" w14:textId="77777777" w:rsidR="00B848ED" w:rsidRDefault="00B848ED" w:rsidP="00F94F48">
      <w:pPr>
        <w:rPr>
          <w:rFonts w:ascii="Times New Roman" w:hAnsi="Times New Roman" w:cs="Times New Roman"/>
        </w:rPr>
      </w:pPr>
    </w:p>
    <w:p w14:paraId="27918F3E" w14:textId="77777777" w:rsidR="00B848ED" w:rsidRDefault="00B848ED" w:rsidP="00F94F48">
      <w:pPr>
        <w:rPr>
          <w:rFonts w:ascii="Times New Roman" w:hAnsi="Times New Roman" w:cs="Times New Roman"/>
        </w:rPr>
      </w:pPr>
    </w:p>
    <w:p w14:paraId="76EA6FEF" w14:textId="77777777" w:rsidR="00CF3C42" w:rsidRDefault="00CF3C42" w:rsidP="00F94F48">
      <w:pPr>
        <w:rPr>
          <w:rFonts w:ascii="Times New Roman" w:hAnsi="Times New Roman" w:cs="Times New Roman"/>
        </w:rPr>
      </w:pPr>
    </w:p>
    <w:p w14:paraId="1BCC402C" w14:textId="77777777" w:rsidR="001B5E03" w:rsidRDefault="001B5E03" w:rsidP="00F94F48">
      <w:pPr>
        <w:rPr>
          <w:rFonts w:ascii="Times New Roman" w:hAnsi="Times New Roman" w:cs="Times New Roman"/>
        </w:rPr>
      </w:pPr>
    </w:p>
    <w:p w14:paraId="75F182F0" w14:textId="2DB106A3" w:rsidR="001B5E03" w:rsidRPr="00467082" w:rsidRDefault="001B5E03" w:rsidP="001B5E03">
      <w:pPr>
        <w:rPr>
          <w:rFonts w:ascii="Times New Roman" w:hAnsi="Times New Roman" w:cs="Times New Roman"/>
          <w:sz w:val="24"/>
          <w:szCs w:val="24"/>
        </w:rPr>
      </w:pPr>
    </w:p>
    <w:sectPr w:rsidR="001B5E03" w:rsidRPr="00467082" w:rsidSect="00AD5D1A"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231A80" w14:textId="77777777" w:rsidR="0030721E" w:rsidRDefault="0030721E" w:rsidP="004C4A0D">
      <w:pPr>
        <w:spacing w:after="0" w:line="240" w:lineRule="auto"/>
      </w:pPr>
      <w:r>
        <w:separator/>
      </w:r>
    </w:p>
  </w:endnote>
  <w:endnote w:type="continuationSeparator" w:id="0">
    <w:p w14:paraId="070D8B8B" w14:textId="77777777" w:rsidR="0030721E" w:rsidRDefault="0030721E" w:rsidP="004C4A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DF0DF8" w14:textId="77777777" w:rsidR="0030721E" w:rsidRDefault="0030721E" w:rsidP="004C4A0D">
      <w:pPr>
        <w:spacing w:after="0" w:line="240" w:lineRule="auto"/>
      </w:pPr>
      <w:r>
        <w:separator/>
      </w:r>
    </w:p>
  </w:footnote>
  <w:footnote w:type="continuationSeparator" w:id="0">
    <w:p w14:paraId="5C37C923" w14:textId="77777777" w:rsidR="0030721E" w:rsidRDefault="0030721E" w:rsidP="004C4A0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E0265E"/>
    <w:multiLevelType w:val="hybridMultilevel"/>
    <w:tmpl w:val="95C05AD2"/>
    <w:lvl w:ilvl="0" w:tplc="041B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961570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1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Q0MDIytjQyMzU1NTBR0lEKTi0uzszPAykwrgUACaVNpi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Epidemiol Psychiatr Sci&lt;/Style&gt;&lt;LeftDelim&gt;{&lt;/LeftDelim&gt;&lt;RightDelim&gt;}&lt;/RightDelim&gt;&lt;FontName&gt;Calibri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</w:docVars>
  <w:rsids>
    <w:rsidRoot w:val="008638FF"/>
    <w:rsid w:val="000A04EF"/>
    <w:rsid w:val="00155A70"/>
    <w:rsid w:val="00177747"/>
    <w:rsid w:val="001B14B4"/>
    <w:rsid w:val="001B266D"/>
    <w:rsid w:val="001B5E03"/>
    <w:rsid w:val="00200F84"/>
    <w:rsid w:val="0025085A"/>
    <w:rsid w:val="00302B33"/>
    <w:rsid w:val="0030721E"/>
    <w:rsid w:val="00363412"/>
    <w:rsid w:val="003734DA"/>
    <w:rsid w:val="00381F70"/>
    <w:rsid w:val="003832ED"/>
    <w:rsid w:val="003A5A28"/>
    <w:rsid w:val="003D04A2"/>
    <w:rsid w:val="003E6CA5"/>
    <w:rsid w:val="003F0E97"/>
    <w:rsid w:val="004004DF"/>
    <w:rsid w:val="00440EA7"/>
    <w:rsid w:val="00462B9A"/>
    <w:rsid w:val="00467082"/>
    <w:rsid w:val="00484E3C"/>
    <w:rsid w:val="004C4A0D"/>
    <w:rsid w:val="00542EA1"/>
    <w:rsid w:val="00551F1A"/>
    <w:rsid w:val="00556A3B"/>
    <w:rsid w:val="00587952"/>
    <w:rsid w:val="005A031B"/>
    <w:rsid w:val="005A569A"/>
    <w:rsid w:val="005D76F4"/>
    <w:rsid w:val="006507B4"/>
    <w:rsid w:val="00670331"/>
    <w:rsid w:val="006855BB"/>
    <w:rsid w:val="006C2BC8"/>
    <w:rsid w:val="00715E6B"/>
    <w:rsid w:val="0072383D"/>
    <w:rsid w:val="00796F06"/>
    <w:rsid w:val="007B5673"/>
    <w:rsid w:val="007B774F"/>
    <w:rsid w:val="008114E1"/>
    <w:rsid w:val="00812AE0"/>
    <w:rsid w:val="00813839"/>
    <w:rsid w:val="0086195F"/>
    <w:rsid w:val="008638FF"/>
    <w:rsid w:val="008E478E"/>
    <w:rsid w:val="00903532"/>
    <w:rsid w:val="00903B55"/>
    <w:rsid w:val="00904B70"/>
    <w:rsid w:val="00907ABF"/>
    <w:rsid w:val="00922255"/>
    <w:rsid w:val="00925309"/>
    <w:rsid w:val="00964E07"/>
    <w:rsid w:val="009F09D1"/>
    <w:rsid w:val="00A5239C"/>
    <w:rsid w:val="00A57902"/>
    <w:rsid w:val="00A71DA6"/>
    <w:rsid w:val="00AB533A"/>
    <w:rsid w:val="00AD5D1A"/>
    <w:rsid w:val="00AE32BA"/>
    <w:rsid w:val="00AE3DC0"/>
    <w:rsid w:val="00B34F4E"/>
    <w:rsid w:val="00B65056"/>
    <w:rsid w:val="00B66DB6"/>
    <w:rsid w:val="00B71FEE"/>
    <w:rsid w:val="00B75BBF"/>
    <w:rsid w:val="00B848ED"/>
    <w:rsid w:val="00B84B9A"/>
    <w:rsid w:val="00B90231"/>
    <w:rsid w:val="00BD342E"/>
    <w:rsid w:val="00C14F69"/>
    <w:rsid w:val="00C26F29"/>
    <w:rsid w:val="00C92CAB"/>
    <w:rsid w:val="00CE4847"/>
    <w:rsid w:val="00CF3C42"/>
    <w:rsid w:val="00D244CD"/>
    <w:rsid w:val="00D64BBB"/>
    <w:rsid w:val="00D70AB4"/>
    <w:rsid w:val="00DC7B5F"/>
    <w:rsid w:val="00DD5590"/>
    <w:rsid w:val="00DE3C13"/>
    <w:rsid w:val="00DF03AC"/>
    <w:rsid w:val="00DF11DE"/>
    <w:rsid w:val="00E01838"/>
    <w:rsid w:val="00E25075"/>
    <w:rsid w:val="00E432DE"/>
    <w:rsid w:val="00F00183"/>
    <w:rsid w:val="00F00AE4"/>
    <w:rsid w:val="00F14E58"/>
    <w:rsid w:val="00F85C22"/>
    <w:rsid w:val="00F94F48"/>
    <w:rsid w:val="047C453E"/>
    <w:rsid w:val="0F6A26E5"/>
    <w:rsid w:val="113BD2DA"/>
    <w:rsid w:val="182533BE"/>
    <w:rsid w:val="1A61E3B8"/>
    <w:rsid w:val="1DB5ABCC"/>
    <w:rsid w:val="275C8E12"/>
    <w:rsid w:val="27934A1A"/>
    <w:rsid w:val="2AAA91A0"/>
    <w:rsid w:val="2BAB748F"/>
    <w:rsid w:val="2FD8D71A"/>
    <w:rsid w:val="3458A4C5"/>
    <w:rsid w:val="352EA13C"/>
    <w:rsid w:val="388FBE43"/>
    <w:rsid w:val="414C214A"/>
    <w:rsid w:val="473717F6"/>
    <w:rsid w:val="4957332F"/>
    <w:rsid w:val="4AD2C389"/>
    <w:rsid w:val="4AF30390"/>
    <w:rsid w:val="5F108C62"/>
    <w:rsid w:val="5F1B62B2"/>
    <w:rsid w:val="60B73313"/>
    <w:rsid w:val="660265B6"/>
    <w:rsid w:val="689E464B"/>
    <w:rsid w:val="6D9DA3A1"/>
    <w:rsid w:val="6DEEF269"/>
    <w:rsid w:val="6E106160"/>
    <w:rsid w:val="7126932B"/>
    <w:rsid w:val="76C03B0F"/>
    <w:rsid w:val="7AA7D6C5"/>
    <w:rsid w:val="7DB3C76B"/>
    <w:rsid w:val="7FE7A3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24FF0653"/>
  <w15:chartTrackingRefBased/>
  <w15:docId w15:val="{AB043981-A713-4B67-8322-2D03035D27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sk-SK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638FF"/>
    <w:pPr>
      <w:spacing w:after="200" w:line="276" w:lineRule="auto"/>
    </w:pPr>
    <w:rPr>
      <w:rFonts w:eastAsiaTheme="minorEastAsia"/>
      <w:kern w:val="0"/>
      <w:szCs w:val="32"/>
      <w:lang w:val="en-US" w:eastAsia="sk-SK" w:bidi="bo-CN"/>
    </w:rPr>
  </w:style>
  <w:style w:type="paragraph" w:styleId="Heading1">
    <w:name w:val="heading 1"/>
    <w:basedOn w:val="Normal"/>
    <w:next w:val="Normal"/>
    <w:link w:val="Heading1Char"/>
    <w:uiPriority w:val="9"/>
    <w:qFormat/>
    <w:rsid w:val="004C4A0D"/>
    <w:pPr>
      <w:keepNext/>
      <w:keepLines/>
      <w:spacing w:before="480" w:after="0"/>
      <w:jc w:val="center"/>
      <w:outlineLvl w:val="0"/>
    </w:pPr>
    <w:rPr>
      <w:rFonts w:ascii="Times New Roman" w:eastAsiaTheme="majorEastAsia" w:hAnsi="Times New Roman" w:cs="Times New Roman"/>
      <w:b/>
      <w:bCs/>
      <w:color w:val="2F5496" w:themeColor="accent1" w:themeShade="BF"/>
      <w:sz w:val="28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62B9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3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638FF"/>
    <w:pPr>
      <w:spacing w:after="0" w:line="240" w:lineRule="auto"/>
    </w:pPr>
    <w:rPr>
      <w:rFonts w:eastAsiaTheme="minorEastAsia"/>
      <w:kern w:val="0"/>
      <w:szCs w:val="32"/>
      <w:lang w:eastAsia="sk-SK" w:bidi="bo-CN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unhideWhenUsed/>
    <w:rsid w:val="004C4A0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C4A0D"/>
    <w:rPr>
      <w:rFonts w:eastAsiaTheme="minorEastAsia"/>
      <w:kern w:val="0"/>
      <w:szCs w:val="32"/>
      <w:lang w:val="en-US" w:eastAsia="sk-SK" w:bidi="bo-CN"/>
    </w:rPr>
  </w:style>
  <w:style w:type="paragraph" w:styleId="Footer">
    <w:name w:val="footer"/>
    <w:basedOn w:val="Normal"/>
    <w:link w:val="FooterChar"/>
    <w:uiPriority w:val="99"/>
    <w:unhideWhenUsed/>
    <w:rsid w:val="004C4A0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C4A0D"/>
    <w:rPr>
      <w:rFonts w:eastAsiaTheme="minorEastAsia"/>
      <w:kern w:val="0"/>
      <w:szCs w:val="32"/>
      <w:lang w:val="en-US" w:eastAsia="sk-SK" w:bidi="bo-CN"/>
    </w:rPr>
  </w:style>
  <w:style w:type="character" w:customStyle="1" w:styleId="Heading1Char">
    <w:name w:val="Heading 1 Char"/>
    <w:basedOn w:val="DefaultParagraphFont"/>
    <w:link w:val="Heading1"/>
    <w:uiPriority w:val="9"/>
    <w:rsid w:val="004C4A0D"/>
    <w:rPr>
      <w:rFonts w:ascii="Times New Roman" w:eastAsiaTheme="majorEastAsia" w:hAnsi="Times New Roman" w:cs="Times New Roman"/>
      <w:b/>
      <w:bCs/>
      <w:color w:val="2F5496" w:themeColor="accent1" w:themeShade="BF"/>
      <w:kern w:val="0"/>
      <w:sz w:val="28"/>
      <w:szCs w:val="40"/>
      <w:lang w:val="en-US" w:eastAsia="sk-SK" w:bidi="bo-CN"/>
    </w:rPr>
  </w:style>
  <w:style w:type="paragraph" w:styleId="Caption">
    <w:name w:val="caption"/>
    <w:basedOn w:val="Normal"/>
    <w:next w:val="Normal"/>
    <w:uiPriority w:val="35"/>
    <w:unhideWhenUsed/>
    <w:qFormat/>
    <w:rsid w:val="00F94F48"/>
    <w:pPr>
      <w:spacing w:line="240" w:lineRule="auto"/>
    </w:pPr>
    <w:rPr>
      <w:i/>
      <w:iCs/>
      <w:color w:val="44546A" w:themeColor="text2"/>
      <w:sz w:val="18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F94F4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94F48"/>
    <w:pPr>
      <w:spacing w:line="240" w:lineRule="auto"/>
    </w:pPr>
    <w:rPr>
      <w:sz w:val="20"/>
      <w:szCs w:val="29"/>
      <w14:ligatures w14:val="none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94F48"/>
    <w:rPr>
      <w:rFonts w:eastAsiaTheme="minorEastAsia"/>
      <w:kern w:val="0"/>
      <w:sz w:val="20"/>
      <w:szCs w:val="29"/>
      <w:lang w:val="en-US" w:eastAsia="sk-SK" w:bidi="bo-CN"/>
      <w14:ligatures w14:val="none"/>
    </w:rPr>
  </w:style>
  <w:style w:type="character" w:styleId="Hyperlink">
    <w:name w:val="Hyperlink"/>
    <w:basedOn w:val="DefaultParagraphFont"/>
    <w:uiPriority w:val="99"/>
    <w:unhideWhenUsed/>
    <w:rsid w:val="006C2BC8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462B9A"/>
    <w:rPr>
      <w:rFonts w:asciiTheme="majorHAnsi" w:eastAsiaTheme="majorEastAsia" w:hAnsiTheme="majorHAnsi" w:cstheme="majorBidi"/>
      <w:color w:val="2F5496" w:themeColor="accent1" w:themeShade="BF"/>
      <w:kern w:val="0"/>
      <w:sz w:val="26"/>
      <w:szCs w:val="37"/>
      <w:lang w:val="en-US" w:eastAsia="sk-SK" w:bidi="bo-CN"/>
    </w:rPr>
  </w:style>
  <w:style w:type="paragraph" w:styleId="Revision">
    <w:name w:val="Revision"/>
    <w:hidden/>
    <w:uiPriority w:val="99"/>
    <w:semiHidden/>
    <w:rsid w:val="00A57902"/>
    <w:pPr>
      <w:spacing w:after="0" w:line="240" w:lineRule="auto"/>
    </w:pPr>
    <w:rPr>
      <w:rFonts w:eastAsiaTheme="minorEastAsia"/>
      <w:kern w:val="0"/>
      <w:szCs w:val="32"/>
      <w:lang w:val="en-US" w:eastAsia="sk-SK" w:bidi="bo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9847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3025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273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9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1094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2</Pages>
  <Words>1586</Words>
  <Characters>9042</Characters>
  <Application>Microsoft Office Word</Application>
  <DocSecurity>0</DocSecurity>
  <Lines>75</Lines>
  <Paragraphs>21</Paragraphs>
  <ScaleCrop>false</ScaleCrop>
  <Company>HP</Company>
  <LinksUpToDate>false</LinksUpToDate>
  <CharactersWithSpaces>106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bor Potočár</dc:creator>
  <cp:keywords/>
  <dc:description/>
  <cp:lastModifiedBy>Tomas Formanek</cp:lastModifiedBy>
  <cp:revision>48</cp:revision>
  <dcterms:created xsi:type="dcterms:W3CDTF">2023-11-29T14:35:00Z</dcterms:created>
  <dcterms:modified xsi:type="dcterms:W3CDTF">2024-02-23T13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e76bf41-39ee-4467-94db-451c2a401cc2</vt:lpwstr>
  </property>
</Properties>
</file>